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E0925C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6E2B29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庚子年 戊子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元旦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EA44B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359FB4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八</w:t>
            </w:r>
          </w:p>
        </w:tc>
      </w:tr>
      <w:tr w:rsidR="00714F5C" w:rsidRPr="004F185A" w14:paraId="241FD6E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FFA7D4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A6270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C33FD9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3194D07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50F398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61BDCCC" w14:textId="77777777" w:rsidTr="00646280">
        <w:trPr>
          <w:trHeight w:val="1673"/>
        </w:trPr>
        <w:tc>
          <w:tcPr>
            <w:tcW w:w="567" w:type="dxa"/>
            <w:gridSpan w:val="3"/>
          </w:tcPr>
          <w:p w14:paraId="7483247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riendship is both a source of pleasure and a component of good healt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友谊既是快乐之源泉，又是健康之要素。</w:t>
            </w:r>
          </w:p>
        </w:tc>
      </w:tr>
    </w:tbl>
    <w:p w14:paraId="55F2750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18024C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C0F7F3F" w14:textId="77777777" w:rsidR="00485A73" w:rsidRDefault="00485A73" w:rsidP="009A692D">
      <w:pPr>
        <w:rPr>
          <w:rFonts w:ascii="黑体" w:eastAsia="黑体" w:hAnsi="黑体"/>
        </w:rPr>
      </w:pPr>
    </w:p>
    <w:p w14:paraId="39915A0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8374C4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C753CA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B7E76C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8A54AE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戊子月 庚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37778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62F065C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九</w:t>
            </w:r>
          </w:p>
        </w:tc>
      </w:tr>
      <w:tr w:rsidR="00714F5C" w:rsidRPr="004F185A" w14:paraId="055EAF1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D9FECE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B4FA19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8F6477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5B20699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057F72A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FC2036" w14:textId="77777777" w:rsidTr="00646280">
        <w:trPr>
          <w:trHeight w:val="1673"/>
        </w:trPr>
        <w:tc>
          <w:tcPr>
            <w:tcW w:w="567" w:type="dxa"/>
            <w:gridSpan w:val="3"/>
          </w:tcPr>
          <w:p w14:paraId="1C6EC15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aziness is like a lock, which bolts you out of the storehouse of information and makes you an intellectual starvel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懒惰就像一把锁，锁住了知识的仓库，使你的智力变得匮乏。</w:t>
            </w:r>
          </w:p>
        </w:tc>
      </w:tr>
    </w:tbl>
    <w:p w14:paraId="666CB04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2B2720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2CD23CD" w14:textId="77777777" w:rsidR="00485A73" w:rsidRDefault="00485A73" w:rsidP="009A692D">
      <w:pPr>
        <w:rPr>
          <w:rFonts w:ascii="黑体" w:eastAsia="黑体" w:hAnsi="黑体"/>
        </w:rPr>
      </w:pPr>
    </w:p>
    <w:p w14:paraId="52E33E3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2D6E6D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963F4D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1736A6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AB5CC3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戊子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B68B64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3B254FC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十</w:t>
            </w:r>
          </w:p>
        </w:tc>
      </w:tr>
      <w:tr w:rsidR="00714F5C" w:rsidRPr="004F185A" w14:paraId="5815599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3C5BFB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58C89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D132A8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735384A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66153EC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CBB9B8E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1AC9C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the most urgent and vital thing you can possibly do is to take a complete re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候你能做的最紧急重要的事情就是彻底休息。</w:t>
            </w:r>
          </w:p>
        </w:tc>
      </w:tr>
    </w:tbl>
    <w:p w14:paraId="144B5C4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A1F9A0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96606DF" w14:textId="77777777" w:rsidR="00485A73" w:rsidRDefault="00485A73" w:rsidP="009A692D">
      <w:pPr>
        <w:rPr>
          <w:rFonts w:ascii="黑体" w:eastAsia="黑体" w:hAnsi="黑体"/>
        </w:rPr>
      </w:pPr>
    </w:p>
    <w:p w14:paraId="7A224F2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144A46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164C83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C6FC4C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262691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戊子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46628D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E3899C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一</w:t>
            </w:r>
          </w:p>
        </w:tc>
      </w:tr>
      <w:tr w:rsidR="00714F5C" w:rsidRPr="004F185A" w14:paraId="0BD1045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6DBDDB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D5281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B6F00A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7C79A0E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611F60C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C952632" w14:textId="77777777" w:rsidTr="00646280">
        <w:trPr>
          <w:trHeight w:val="1673"/>
        </w:trPr>
        <w:tc>
          <w:tcPr>
            <w:tcW w:w="567" w:type="dxa"/>
            <w:gridSpan w:val="3"/>
          </w:tcPr>
          <w:p w14:paraId="6C9F769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'll never move others, heart to heart, unless your speech comes from your hear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说的话并非发自你的内心，你就不可能触动别人的心弦。</w:t>
            </w:r>
          </w:p>
        </w:tc>
      </w:tr>
    </w:tbl>
    <w:p w14:paraId="40E70D9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B00B03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474484D" w14:textId="77777777" w:rsidR="00485A73" w:rsidRDefault="00485A73" w:rsidP="009A692D">
      <w:pPr>
        <w:rPr>
          <w:rFonts w:ascii="黑体" w:eastAsia="黑体" w:hAnsi="黑体"/>
        </w:rPr>
      </w:pPr>
    </w:p>
    <w:p w14:paraId="5C069F9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5255A1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FE165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A85D85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2AB2C3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BCB3CE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5EED23D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二 小寒</w:t>
            </w:r>
          </w:p>
        </w:tc>
      </w:tr>
      <w:tr w:rsidR="00714F5C" w:rsidRPr="004F185A" w14:paraId="7B5FF75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BC9292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F3D2CD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8EEF6C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727CDCC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B2E542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1969C82" w14:textId="77777777" w:rsidTr="00646280">
        <w:trPr>
          <w:trHeight w:val="1673"/>
        </w:trPr>
        <w:tc>
          <w:tcPr>
            <w:tcW w:w="567" w:type="dxa"/>
            <w:gridSpan w:val="3"/>
          </w:tcPr>
          <w:p w14:paraId="2B9FEEB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ruth needs no color; beauty, no penci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理不需色彩，美丽不需涂饰。</w:t>
            </w:r>
          </w:p>
        </w:tc>
      </w:tr>
    </w:tbl>
    <w:p w14:paraId="79FEE48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2918C1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4B957F4" w14:textId="77777777" w:rsidR="00485A73" w:rsidRDefault="00485A73" w:rsidP="009A692D">
      <w:pPr>
        <w:rPr>
          <w:rFonts w:ascii="黑体" w:eastAsia="黑体" w:hAnsi="黑体"/>
        </w:rPr>
      </w:pPr>
    </w:p>
    <w:p w14:paraId="35700B8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677E6E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0E12A9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6AF4DC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92BCF6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甲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C16A0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770C874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三</w:t>
            </w:r>
          </w:p>
        </w:tc>
      </w:tr>
      <w:tr w:rsidR="00714F5C" w:rsidRPr="004F185A" w14:paraId="6FB3FCA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E474C6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04B742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9B3902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38AED4E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262B8C5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D12F821" w14:textId="77777777" w:rsidTr="00646280">
        <w:trPr>
          <w:trHeight w:val="1673"/>
        </w:trPr>
        <w:tc>
          <w:tcPr>
            <w:tcW w:w="567" w:type="dxa"/>
            <w:gridSpan w:val="3"/>
          </w:tcPr>
          <w:p w14:paraId="66F0C06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oney can cure hunger, it cannot cure unhappiness. Food can satisfy the appetite, but not the sou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金钱可以充饥，但不能治愈不幸。食物可以饱腹，但却不能满足灵魂的需求。</w:t>
            </w:r>
          </w:p>
        </w:tc>
      </w:tr>
    </w:tbl>
    <w:p w14:paraId="1BC5DE5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0F0372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A7FC04E" w14:textId="77777777" w:rsidR="00485A73" w:rsidRDefault="00485A73" w:rsidP="009A692D">
      <w:pPr>
        <w:rPr>
          <w:rFonts w:ascii="黑体" w:eastAsia="黑体" w:hAnsi="黑体"/>
        </w:rPr>
      </w:pPr>
    </w:p>
    <w:p w14:paraId="42016FF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C3030D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FCE7C1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073247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F7BBCA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乙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01FA6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4BF0658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四</w:t>
            </w:r>
          </w:p>
        </w:tc>
      </w:tr>
      <w:tr w:rsidR="00714F5C" w:rsidRPr="004F185A" w14:paraId="71BA2E9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C4B975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AF9CCD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C33D44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0B62A96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63092AC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1BD5F2E" w14:textId="77777777" w:rsidTr="00646280">
        <w:trPr>
          <w:trHeight w:val="1673"/>
        </w:trPr>
        <w:tc>
          <w:tcPr>
            <w:tcW w:w="567" w:type="dxa"/>
            <w:gridSpan w:val="3"/>
          </w:tcPr>
          <w:p w14:paraId="0E9B2A9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t ignorance, but the ignorance of ignorance, is the death of knowledg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是无知本身，而是对无知的无知，才是知识的死亡。</w:t>
            </w:r>
          </w:p>
        </w:tc>
      </w:tr>
    </w:tbl>
    <w:p w14:paraId="08F96BB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A6E73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501BDC5" w14:textId="77777777" w:rsidR="00485A73" w:rsidRDefault="00485A73" w:rsidP="009A692D">
      <w:pPr>
        <w:rPr>
          <w:rFonts w:ascii="黑体" w:eastAsia="黑体" w:hAnsi="黑体"/>
        </w:rPr>
      </w:pPr>
    </w:p>
    <w:p w14:paraId="7ED9E14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7A4D2F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93E039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BAA89C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B1D1BC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丙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BFDCF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698DB01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五</w:t>
            </w:r>
          </w:p>
        </w:tc>
      </w:tr>
      <w:tr w:rsidR="00714F5C" w:rsidRPr="004F185A" w14:paraId="63CE5FC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745C1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2FD3B8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7E0FF0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1DA4CC1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5635AA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3DFD25D" w14:textId="77777777" w:rsidTr="00646280">
        <w:trPr>
          <w:trHeight w:val="1673"/>
        </w:trPr>
        <w:tc>
          <w:tcPr>
            <w:tcW w:w="567" w:type="dxa"/>
            <w:gridSpan w:val="3"/>
          </w:tcPr>
          <w:p w14:paraId="7F3E4B6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thing is more dangerous than discontinued labo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没有什么比半途而废更危险。</w:t>
            </w:r>
          </w:p>
        </w:tc>
      </w:tr>
    </w:tbl>
    <w:p w14:paraId="0C95FDC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134588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0364D6E" w14:textId="77777777" w:rsidR="00485A73" w:rsidRDefault="00485A73" w:rsidP="009A692D">
      <w:pPr>
        <w:rPr>
          <w:rFonts w:ascii="黑体" w:eastAsia="黑体" w:hAnsi="黑体"/>
        </w:rPr>
      </w:pPr>
    </w:p>
    <w:p w14:paraId="3E45229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D4CEC7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B17C7B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F3A463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A55FD3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丁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FE00E3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118ED2D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六</w:t>
            </w:r>
          </w:p>
        </w:tc>
      </w:tr>
      <w:tr w:rsidR="00714F5C" w:rsidRPr="004F185A" w14:paraId="5A9331C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9A363F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C400F3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093B7A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3DFA186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E86F5D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BF77C58" w14:textId="77777777" w:rsidTr="00646280">
        <w:trPr>
          <w:trHeight w:val="1673"/>
        </w:trPr>
        <w:tc>
          <w:tcPr>
            <w:tcW w:w="567" w:type="dxa"/>
            <w:gridSpan w:val="3"/>
          </w:tcPr>
          <w:p w14:paraId="5BE9308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o choose time is to save tim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把握时间就是节约时间。</w:t>
            </w:r>
          </w:p>
        </w:tc>
      </w:tr>
    </w:tbl>
    <w:p w14:paraId="0069F28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B8994C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81DACE6" w14:textId="77777777" w:rsidR="00485A73" w:rsidRDefault="00485A73" w:rsidP="009A692D">
      <w:pPr>
        <w:rPr>
          <w:rFonts w:ascii="黑体" w:eastAsia="黑体" w:hAnsi="黑体"/>
        </w:rPr>
      </w:pPr>
    </w:p>
    <w:p w14:paraId="557EDF8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F520E1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9F27BB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A7A1CB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680F7B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戊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AC185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12DF0C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七</w:t>
            </w:r>
          </w:p>
        </w:tc>
      </w:tr>
      <w:tr w:rsidR="00714F5C" w:rsidRPr="004F185A" w14:paraId="223E5CE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9AB807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6BA6E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3EFA23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4B2E38A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4740F68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DB4685B" w14:textId="77777777" w:rsidTr="00646280">
        <w:trPr>
          <w:trHeight w:val="1673"/>
        </w:trPr>
        <w:tc>
          <w:tcPr>
            <w:tcW w:w="567" w:type="dxa"/>
            <w:gridSpan w:val="3"/>
          </w:tcPr>
          <w:p w14:paraId="4D7FDFA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 other misfortune can be compared with the loss of tim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任何一种不幸都无法与时间的失去相比。</w:t>
            </w:r>
          </w:p>
        </w:tc>
      </w:tr>
    </w:tbl>
    <w:p w14:paraId="4D143E9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CB2881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81BB4A6" w14:textId="77777777" w:rsidR="00485A73" w:rsidRDefault="00485A73" w:rsidP="009A692D">
      <w:pPr>
        <w:rPr>
          <w:rFonts w:ascii="黑体" w:eastAsia="黑体" w:hAnsi="黑体"/>
        </w:rPr>
      </w:pPr>
    </w:p>
    <w:p w14:paraId="29EDF31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8926D7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47EB1C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E2F710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B7795B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己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5B810B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166C20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八</w:t>
            </w:r>
          </w:p>
        </w:tc>
      </w:tr>
      <w:tr w:rsidR="00714F5C" w:rsidRPr="004F185A" w14:paraId="622C5B4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D10AAA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6FCC0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2F29F4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50D4465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7A9C887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6383C62" w14:textId="77777777" w:rsidTr="00646280">
        <w:trPr>
          <w:trHeight w:val="1673"/>
        </w:trPr>
        <w:tc>
          <w:tcPr>
            <w:tcW w:w="567" w:type="dxa"/>
            <w:gridSpan w:val="3"/>
          </w:tcPr>
          <w:p w14:paraId="5AB5A99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can never plan the future by the pa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永远也不能依照过去来计划将来。</w:t>
            </w:r>
          </w:p>
        </w:tc>
      </w:tr>
    </w:tbl>
    <w:p w14:paraId="3671415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1E5446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7D34E6" w14:textId="77777777" w:rsidR="00485A73" w:rsidRDefault="00485A73" w:rsidP="009A692D">
      <w:pPr>
        <w:rPr>
          <w:rFonts w:ascii="黑体" w:eastAsia="黑体" w:hAnsi="黑体"/>
        </w:rPr>
      </w:pPr>
    </w:p>
    <w:p w14:paraId="3563387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A7A101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7C6FFB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BF77F5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84C06E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庚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7B1075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2D74268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九</w:t>
            </w:r>
          </w:p>
        </w:tc>
      </w:tr>
      <w:tr w:rsidR="00714F5C" w:rsidRPr="004F185A" w14:paraId="17F029D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0DCBBB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F1B360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1F4616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174911A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6937ACE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736ADB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8167A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ime is a versatile performer. It flies, marches on, heals all wounds, runs out and will tel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时间是个多才多艺的表演者。它能展翅飞翔，能阔步前进，能治愈创伤，能消逝而去，也能揭示真相。</w:t>
            </w:r>
          </w:p>
        </w:tc>
      </w:tr>
    </w:tbl>
    <w:p w14:paraId="54D73C1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028DA6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A4E9288" w14:textId="77777777" w:rsidR="00485A73" w:rsidRDefault="00485A73" w:rsidP="009A692D">
      <w:pPr>
        <w:rPr>
          <w:rFonts w:ascii="黑体" w:eastAsia="黑体" w:hAnsi="黑体"/>
        </w:rPr>
      </w:pPr>
    </w:p>
    <w:p w14:paraId="5358365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A294D4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D871E1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EE73D1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39A75A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辛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9F857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7DCF25B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一</w:t>
            </w:r>
          </w:p>
        </w:tc>
      </w:tr>
      <w:tr w:rsidR="00714F5C" w:rsidRPr="004F185A" w14:paraId="5E9762F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1E8F9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7785D1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F981A2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192FA84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545867E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1118C1F" w14:textId="77777777" w:rsidTr="00646280">
        <w:trPr>
          <w:trHeight w:val="1673"/>
        </w:trPr>
        <w:tc>
          <w:tcPr>
            <w:tcW w:w="567" w:type="dxa"/>
            <w:gridSpan w:val="3"/>
          </w:tcPr>
          <w:p w14:paraId="70BC40D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eath is no more than passing from one room into anoth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死亡只不过是从一个房间进入另一个房间。</w:t>
            </w:r>
          </w:p>
        </w:tc>
      </w:tr>
    </w:tbl>
    <w:p w14:paraId="1939445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4FEED6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2E79308" w14:textId="77777777" w:rsidR="00485A73" w:rsidRDefault="00485A73" w:rsidP="009A692D">
      <w:pPr>
        <w:rPr>
          <w:rFonts w:ascii="黑体" w:eastAsia="黑体" w:hAnsi="黑体"/>
        </w:rPr>
      </w:pPr>
    </w:p>
    <w:p w14:paraId="090051A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C4952E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3FE539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360DD1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ED9466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壬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06FD8D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6DDF1CC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二</w:t>
            </w:r>
          </w:p>
        </w:tc>
      </w:tr>
      <w:tr w:rsidR="00714F5C" w:rsidRPr="004F185A" w14:paraId="0593A35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60F3FB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0CCA7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FC10A4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0BB4431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1D7DFE5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B8A3D7D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EE99A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mportant principles may and must be flexi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重要的原则能够也必须是灵活的。</w:t>
            </w:r>
          </w:p>
        </w:tc>
      </w:tr>
    </w:tbl>
    <w:p w14:paraId="6165D4B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A9EC82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8704452" w14:textId="77777777" w:rsidR="00485A73" w:rsidRDefault="00485A73" w:rsidP="009A692D">
      <w:pPr>
        <w:rPr>
          <w:rFonts w:ascii="黑体" w:eastAsia="黑体" w:hAnsi="黑体"/>
        </w:rPr>
      </w:pPr>
    </w:p>
    <w:p w14:paraId="65F9EFA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06CC3A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79A7E3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815D88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CE7CAD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癸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35D2D9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78AAB60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三</w:t>
            </w:r>
          </w:p>
        </w:tc>
      </w:tr>
      <w:tr w:rsidR="00714F5C" w:rsidRPr="004F185A" w14:paraId="46D4814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21611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961D8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9F76EA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245DCA4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D24C63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57E702D" w14:textId="77777777" w:rsidTr="00646280">
        <w:trPr>
          <w:trHeight w:val="1673"/>
        </w:trPr>
        <w:tc>
          <w:tcPr>
            <w:tcW w:w="567" w:type="dxa"/>
            <w:gridSpan w:val="3"/>
          </w:tcPr>
          <w:p w14:paraId="61701FB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at is the essence of science: ask an impertinent question, and you are on the way to the pertinent answ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科学的本质是：问一个不恰当的问题，于是走上了通往恰当答案的路。</w:t>
            </w:r>
          </w:p>
        </w:tc>
      </w:tr>
    </w:tbl>
    <w:p w14:paraId="7EA2320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F65516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CF03B13" w14:textId="77777777" w:rsidR="00485A73" w:rsidRDefault="00485A73" w:rsidP="009A692D">
      <w:pPr>
        <w:rPr>
          <w:rFonts w:ascii="黑体" w:eastAsia="黑体" w:hAnsi="黑体"/>
        </w:rPr>
      </w:pPr>
    </w:p>
    <w:p w14:paraId="0717284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E705C7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7974D8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C43013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28695F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甲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337DE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327276C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四</w:t>
            </w:r>
          </w:p>
        </w:tc>
      </w:tr>
      <w:tr w:rsidR="00714F5C" w:rsidRPr="004F185A" w14:paraId="7867768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193584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CAF656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FD1FBA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55B1255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07F2605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3DC211" w14:textId="77777777" w:rsidTr="00646280">
        <w:trPr>
          <w:trHeight w:val="1673"/>
        </w:trPr>
        <w:tc>
          <w:tcPr>
            <w:tcW w:w="567" w:type="dxa"/>
            <w:gridSpan w:val="3"/>
          </w:tcPr>
          <w:p w14:paraId="343AC90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en we sighing for the loss of our past youth, which will return no more, let us reflect that decrepitude will com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我们为一去不复返的青春叹息时，我们应该考虑将来的衰老。</w:t>
            </w:r>
          </w:p>
        </w:tc>
      </w:tr>
    </w:tbl>
    <w:p w14:paraId="324AE17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B768A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0373FF1" w14:textId="77777777" w:rsidR="00485A73" w:rsidRDefault="00485A73" w:rsidP="009A692D">
      <w:pPr>
        <w:rPr>
          <w:rFonts w:ascii="黑体" w:eastAsia="黑体" w:hAnsi="黑体"/>
        </w:rPr>
      </w:pPr>
    </w:p>
    <w:p w14:paraId="629CAF8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006C9F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F7F4E5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ACDCA8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1EC52B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乙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22F0A4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1AA3C0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五</w:t>
            </w:r>
          </w:p>
        </w:tc>
      </w:tr>
      <w:tr w:rsidR="00714F5C" w:rsidRPr="004F185A" w14:paraId="127F01E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3DED8A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299EE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2C2253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7D1B71C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20E87FE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0E8783F" w14:textId="77777777" w:rsidTr="00646280">
        <w:trPr>
          <w:trHeight w:val="1673"/>
        </w:trPr>
        <w:tc>
          <w:tcPr>
            <w:tcW w:w="567" w:type="dxa"/>
            <w:gridSpan w:val="3"/>
          </w:tcPr>
          <w:p w14:paraId="2D78DDF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en men banded together in love can do what ten thousand separately would fail i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以爱心聚在一起的十个人能够完成一万个分散的人做不到的事情。</w:t>
            </w:r>
          </w:p>
        </w:tc>
      </w:tr>
    </w:tbl>
    <w:p w14:paraId="4159B3B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9517C5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61B8978" w14:textId="77777777" w:rsidR="00485A73" w:rsidRDefault="00485A73" w:rsidP="009A692D">
      <w:pPr>
        <w:rPr>
          <w:rFonts w:ascii="黑体" w:eastAsia="黑体" w:hAnsi="黑体"/>
        </w:rPr>
      </w:pPr>
    </w:p>
    <w:p w14:paraId="59758A1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D3FC23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20994D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5C8AB6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A0AB9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丙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2E2A5E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0C0278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六</w:t>
            </w:r>
          </w:p>
        </w:tc>
      </w:tr>
      <w:tr w:rsidR="00714F5C" w:rsidRPr="004F185A" w14:paraId="58EDAB3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64D84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C9DC4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415853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58A5340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54C9B33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E3F0DD" w14:textId="77777777" w:rsidTr="00646280">
        <w:trPr>
          <w:trHeight w:val="1673"/>
        </w:trPr>
        <w:tc>
          <w:tcPr>
            <w:tcW w:w="567" w:type="dxa"/>
            <w:gridSpan w:val="3"/>
          </w:tcPr>
          <w:p w14:paraId="30CEFD9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magination is not to be divorced from the fac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想象不应该脱离现实。</w:t>
            </w:r>
          </w:p>
        </w:tc>
      </w:tr>
    </w:tbl>
    <w:p w14:paraId="369C01B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9F987A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4D57C17" w14:textId="77777777" w:rsidR="00485A73" w:rsidRDefault="00485A73" w:rsidP="009A692D">
      <w:pPr>
        <w:rPr>
          <w:rFonts w:ascii="黑体" w:eastAsia="黑体" w:hAnsi="黑体"/>
        </w:rPr>
      </w:pPr>
    </w:p>
    <w:p w14:paraId="5D064C3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5A65C8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A3887A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61C2C6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5B7E42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丁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B7D27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0912824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七</w:t>
            </w:r>
          </w:p>
        </w:tc>
      </w:tr>
      <w:tr w:rsidR="00714F5C" w:rsidRPr="004F185A" w14:paraId="6C63F81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1E0C3D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6C4CC3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6DB490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258D4C5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8B755D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4211D17" w14:textId="77777777" w:rsidTr="00646280">
        <w:trPr>
          <w:trHeight w:val="1673"/>
        </w:trPr>
        <w:tc>
          <w:tcPr>
            <w:tcW w:w="567" w:type="dxa"/>
            <w:gridSpan w:val="3"/>
          </w:tcPr>
          <w:p w14:paraId="5231309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 are two sides to every story, at lea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个故事都可以从两个方面看，至少两个方面。</w:t>
            </w:r>
          </w:p>
        </w:tc>
      </w:tr>
    </w:tbl>
    <w:p w14:paraId="4565E33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0CA38A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8EC34B0" w14:textId="77777777" w:rsidR="00485A73" w:rsidRDefault="00485A73" w:rsidP="009A692D">
      <w:pPr>
        <w:rPr>
          <w:rFonts w:ascii="黑体" w:eastAsia="黑体" w:hAnsi="黑体"/>
        </w:rPr>
      </w:pPr>
    </w:p>
    <w:p w14:paraId="38AE0B7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7FBCC8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1E1EBC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9A17AF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31FD70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戊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88692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7735E50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八 大寒 腊八节</w:t>
            </w:r>
          </w:p>
        </w:tc>
      </w:tr>
      <w:tr w:rsidR="00714F5C" w:rsidRPr="004F185A" w14:paraId="647790D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2F8369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523FC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9658CB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77D4E12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CCECC1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2187C5D" w14:textId="77777777" w:rsidTr="00646280">
        <w:trPr>
          <w:trHeight w:val="1673"/>
        </w:trPr>
        <w:tc>
          <w:tcPr>
            <w:tcW w:w="567" w:type="dxa"/>
            <w:gridSpan w:val="3"/>
          </w:tcPr>
          <w:p w14:paraId="59FCCB8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ove alone can release the power of the atom, so it will work for man and not against hi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有爱才能使原子的力量造福人类，而非危害人类。</w:t>
            </w:r>
          </w:p>
        </w:tc>
      </w:tr>
    </w:tbl>
    <w:p w14:paraId="1067EDD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E1BA30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54A0230" w14:textId="77777777" w:rsidR="00485A73" w:rsidRDefault="00485A73" w:rsidP="009A692D">
      <w:pPr>
        <w:rPr>
          <w:rFonts w:ascii="黑体" w:eastAsia="黑体" w:hAnsi="黑体"/>
        </w:rPr>
      </w:pPr>
    </w:p>
    <w:p w14:paraId="0342993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CFCD28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A24A4E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EA9195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AD76DC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己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59ABA1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BE0EB2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九</w:t>
            </w:r>
          </w:p>
        </w:tc>
      </w:tr>
      <w:tr w:rsidR="00714F5C" w:rsidRPr="004F185A" w14:paraId="3ED2F02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83F16F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61109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1C7662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29A6971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76FF650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EF66BB" w14:textId="77777777" w:rsidTr="00646280">
        <w:trPr>
          <w:trHeight w:val="1673"/>
        </w:trPr>
        <w:tc>
          <w:tcPr>
            <w:tcW w:w="567" w:type="dxa"/>
            <w:gridSpan w:val="3"/>
          </w:tcPr>
          <w:p w14:paraId="3D537D0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cientific knowledge aims at being wholly impersona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科学知识要求完全不受个人感情的影响。</w:t>
            </w:r>
          </w:p>
        </w:tc>
      </w:tr>
    </w:tbl>
    <w:p w14:paraId="6944E5D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331E45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C1092EC" w14:textId="77777777" w:rsidR="00485A73" w:rsidRDefault="00485A73" w:rsidP="009A692D">
      <w:pPr>
        <w:rPr>
          <w:rFonts w:ascii="黑体" w:eastAsia="黑体" w:hAnsi="黑体"/>
        </w:rPr>
      </w:pPr>
    </w:p>
    <w:p w14:paraId="22E15AF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A6BEA6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90B88F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BBFD9C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A9263F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庚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12CF3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5A3E61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初十</w:t>
            </w:r>
          </w:p>
        </w:tc>
      </w:tr>
      <w:tr w:rsidR="00714F5C" w:rsidRPr="004F185A" w14:paraId="5C3545F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A1268B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F47B12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C65323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31442F2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1FD2272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0580E44" w14:textId="77777777" w:rsidTr="00646280">
        <w:trPr>
          <w:trHeight w:val="1673"/>
        </w:trPr>
        <w:tc>
          <w:tcPr>
            <w:tcW w:w="567" w:type="dxa"/>
            <w:gridSpan w:val="3"/>
          </w:tcPr>
          <w:p w14:paraId="02CA923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thing in life is to be feared. It is only to be understoo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中没有可怕的东西，只有应去了解的东西。</w:t>
            </w:r>
          </w:p>
        </w:tc>
      </w:tr>
    </w:tbl>
    <w:p w14:paraId="3D2808B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3E3464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10CA815" w14:textId="77777777" w:rsidR="00485A73" w:rsidRDefault="00485A73" w:rsidP="009A692D">
      <w:pPr>
        <w:rPr>
          <w:rFonts w:ascii="黑体" w:eastAsia="黑体" w:hAnsi="黑体"/>
        </w:rPr>
      </w:pPr>
    </w:p>
    <w:p w14:paraId="5D98D24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C7741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0BD5F2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1C20CC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BF97D3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辛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D44A8F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E125E8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一</w:t>
            </w:r>
          </w:p>
        </w:tc>
      </w:tr>
      <w:tr w:rsidR="00714F5C" w:rsidRPr="004F185A" w14:paraId="74FDD8F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C70378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80F3A1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B3379F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10DABFC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2FB7D2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93FCC5A" w14:textId="77777777" w:rsidTr="00646280">
        <w:trPr>
          <w:trHeight w:val="1673"/>
        </w:trPr>
        <w:tc>
          <w:tcPr>
            <w:tcW w:w="567" w:type="dxa"/>
            <w:gridSpan w:val="3"/>
          </w:tcPr>
          <w:p w14:paraId="4978C58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ruth is beautiful. Without doubt, and so are li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理是美的；毫无疑问，谎言也是如此。</w:t>
            </w:r>
          </w:p>
        </w:tc>
      </w:tr>
    </w:tbl>
    <w:p w14:paraId="5F8F648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B103BA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8CC45E3" w14:textId="77777777" w:rsidR="00485A73" w:rsidRDefault="00485A73" w:rsidP="009A692D">
      <w:pPr>
        <w:rPr>
          <w:rFonts w:ascii="黑体" w:eastAsia="黑体" w:hAnsi="黑体"/>
        </w:rPr>
      </w:pPr>
    </w:p>
    <w:p w14:paraId="2FA1EA5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1A89D8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CB0BA5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6D1F6C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2E92AD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壬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61C68F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AF3D22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二  百福日 蚕花娘娘诞</w:t>
            </w:r>
          </w:p>
        </w:tc>
      </w:tr>
      <w:tr w:rsidR="00714F5C" w:rsidRPr="004F185A" w14:paraId="6073B9A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FF4737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FDF01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BF0C97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1F6CF68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2396F6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6071BD6" w14:textId="77777777" w:rsidTr="00646280">
        <w:trPr>
          <w:trHeight w:val="1673"/>
        </w:trPr>
        <w:tc>
          <w:tcPr>
            <w:tcW w:w="567" w:type="dxa"/>
            <w:gridSpan w:val="3"/>
          </w:tcPr>
          <w:p w14:paraId="52A52EF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Growing old is not upsetting; being perceived as old i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越来越老并不可怕，可怕的是让人觉得越来越老。</w:t>
            </w:r>
          </w:p>
        </w:tc>
      </w:tr>
    </w:tbl>
    <w:p w14:paraId="79C3A85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21F37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2968981" w14:textId="77777777" w:rsidR="00485A73" w:rsidRDefault="00485A73" w:rsidP="009A692D">
      <w:pPr>
        <w:rPr>
          <w:rFonts w:ascii="黑体" w:eastAsia="黑体" w:hAnsi="黑体"/>
        </w:rPr>
      </w:pPr>
    </w:p>
    <w:p w14:paraId="4426071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1EB909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515EAE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A80593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4E0C2A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癸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D97AC3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EB6EBC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三</w:t>
            </w:r>
          </w:p>
        </w:tc>
      </w:tr>
      <w:tr w:rsidR="00714F5C" w:rsidRPr="004F185A" w14:paraId="5586F9C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8EB225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F91469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34DC04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38D76C0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B58B79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F0C3B38" w14:textId="77777777" w:rsidTr="00646280">
        <w:trPr>
          <w:trHeight w:val="1673"/>
        </w:trPr>
        <w:tc>
          <w:tcPr>
            <w:tcW w:w="567" w:type="dxa"/>
            <w:gridSpan w:val="3"/>
          </w:tcPr>
          <w:p w14:paraId="3629722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ruth has no special time of its own. Its hour is now alway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理没有自己特定的时间段。它的时间永远是现在。</w:t>
            </w:r>
          </w:p>
        </w:tc>
      </w:tr>
    </w:tbl>
    <w:p w14:paraId="4348CE6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B221C9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6B03715" w14:textId="77777777" w:rsidR="00485A73" w:rsidRDefault="00485A73" w:rsidP="009A692D">
      <w:pPr>
        <w:rPr>
          <w:rFonts w:ascii="黑体" w:eastAsia="黑体" w:hAnsi="黑体"/>
        </w:rPr>
      </w:pPr>
    </w:p>
    <w:p w14:paraId="713DF31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0A4EBF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1FC43D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F87375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5C22C2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甲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524806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245DDA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四</w:t>
            </w:r>
          </w:p>
        </w:tc>
      </w:tr>
      <w:tr w:rsidR="00714F5C" w:rsidRPr="004F185A" w14:paraId="286D983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162629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66D02D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F13A11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3F18C4A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43D22D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87A08DF" w14:textId="77777777" w:rsidTr="00646280">
        <w:trPr>
          <w:trHeight w:val="1673"/>
        </w:trPr>
        <w:tc>
          <w:tcPr>
            <w:tcW w:w="567" w:type="dxa"/>
            <w:gridSpan w:val="3"/>
          </w:tcPr>
          <w:p w14:paraId="0F74A21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rue science teaches, above all, to doubt and be ignora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科学首先教人怀疑和知道自己无知。</w:t>
            </w:r>
          </w:p>
        </w:tc>
      </w:tr>
    </w:tbl>
    <w:p w14:paraId="4CB30A4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9F547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A790670" w14:textId="77777777" w:rsidR="00485A73" w:rsidRDefault="00485A73" w:rsidP="009A692D">
      <w:pPr>
        <w:rPr>
          <w:rFonts w:ascii="黑体" w:eastAsia="黑体" w:hAnsi="黑体"/>
        </w:rPr>
      </w:pPr>
    </w:p>
    <w:p w14:paraId="0FF8FE6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43CDA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A34F6D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4B1B6D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CEDEC3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乙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8C0BF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7DB2F01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五</w:t>
            </w:r>
          </w:p>
        </w:tc>
      </w:tr>
      <w:tr w:rsidR="00714F5C" w:rsidRPr="004F185A" w14:paraId="094F07E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0C116B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919A4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ED7DB2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49FE2BD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36E4F9C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818456A" w14:textId="77777777" w:rsidTr="00646280">
        <w:trPr>
          <w:trHeight w:val="1673"/>
        </w:trPr>
        <w:tc>
          <w:tcPr>
            <w:tcW w:w="567" w:type="dxa"/>
            <w:gridSpan w:val="3"/>
          </w:tcPr>
          <w:p w14:paraId="37EE329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Give a man a fish, and you feed him for a day. Teach a man to fish, and you get rid of him on the weekend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给他一条鱼，你可以喂他一天；教他钓鱼，他周末就不会再来缠你了。</w:t>
            </w:r>
          </w:p>
        </w:tc>
      </w:tr>
    </w:tbl>
    <w:p w14:paraId="662BDCE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BC7861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0708602" w14:textId="77777777" w:rsidR="00485A73" w:rsidRDefault="00485A73" w:rsidP="009A692D">
      <w:pPr>
        <w:rPr>
          <w:rFonts w:ascii="黑体" w:eastAsia="黑体" w:hAnsi="黑体"/>
        </w:rPr>
      </w:pPr>
    </w:p>
    <w:p w14:paraId="27D1F08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C04C01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D4AC8F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C97940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0B861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丙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A22FCB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1B45B75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六</w:t>
            </w:r>
          </w:p>
        </w:tc>
      </w:tr>
      <w:tr w:rsidR="00714F5C" w:rsidRPr="004F185A" w14:paraId="4DCCF9B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E16509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91F9E3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D0524C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5961CCA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17F5DA8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6A602F0" w14:textId="77777777" w:rsidTr="00646280">
        <w:trPr>
          <w:trHeight w:val="1673"/>
        </w:trPr>
        <w:tc>
          <w:tcPr>
            <w:tcW w:w="567" w:type="dxa"/>
            <w:gridSpan w:val="3"/>
          </w:tcPr>
          <w:p w14:paraId="4B9462F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o believe with certainty, we must begin with doubt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要完全相信，我们首先得怀疑。</w:t>
            </w:r>
          </w:p>
        </w:tc>
      </w:tr>
    </w:tbl>
    <w:p w14:paraId="79CB7D2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E8D952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89F5AAC" w14:textId="77777777" w:rsidR="00485A73" w:rsidRDefault="00485A73" w:rsidP="009A692D">
      <w:pPr>
        <w:rPr>
          <w:rFonts w:ascii="黑体" w:eastAsia="黑体" w:hAnsi="黑体"/>
        </w:rPr>
      </w:pPr>
    </w:p>
    <w:p w14:paraId="4466551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4DB670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00CC50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FD3481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4EE46B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丁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1C0A1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52BCCB6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七</w:t>
            </w:r>
          </w:p>
        </w:tc>
      </w:tr>
      <w:tr w:rsidR="00714F5C" w:rsidRPr="004F185A" w14:paraId="37E4948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780895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922C92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68B5CC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6B73B52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50FA92F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EB0D9A8" w14:textId="77777777" w:rsidTr="00646280">
        <w:trPr>
          <w:trHeight w:val="1673"/>
        </w:trPr>
        <w:tc>
          <w:tcPr>
            <w:tcW w:w="567" w:type="dxa"/>
            <w:gridSpan w:val="3"/>
          </w:tcPr>
          <w:p w14:paraId="5723AD0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n the weariest river winds somewhere safe to sea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即使是最疲惫的河流，历经曲折，也终会安然入海。</w:t>
            </w:r>
          </w:p>
        </w:tc>
      </w:tr>
    </w:tbl>
    <w:p w14:paraId="319AB0C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67CF6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2F7FAD5" w14:textId="77777777" w:rsidR="00485A73" w:rsidRDefault="00485A73" w:rsidP="009A692D">
      <w:pPr>
        <w:rPr>
          <w:rFonts w:ascii="黑体" w:eastAsia="黑体" w:hAnsi="黑体"/>
        </w:rPr>
      </w:pPr>
    </w:p>
    <w:p w14:paraId="0E5E9A5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54CB9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612FF3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BF9A6F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1D7183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戊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3C8A11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02D7CDA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八</w:t>
            </w:r>
          </w:p>
        </w:tc>
      </w:tr>
      <w:tr w:rsidR="00714F5C" w:rsidRPr="004F185A" w14:paraId="3D22CC0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387DC2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1697E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3CDF51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7F408FC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6AD9B5D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4F7A351" w14:textId="77777777" w:rsidTr="00646280">
        <w:trPr>
          <w:trHeight w:val="1673"/>
        </w:trPr>
        <w:tc>
          <w:tcPr>
            <w:tcW w:w="567" w:type="dxa"/>
            <w:gridSpan w:val="3"/>
          </w:tcPr>
          <w:p w14:paraId="7AF931C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alloween gives you permission to be silly, to be terrifying, to be weird, and in fact it rewards you for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万圣节这天，你可以尽情享受，或荒唐可笑，或令人害怕，或举止古怪，而你从中也会受益良多。</w:t>
            </w:r>
          </w:p>
        </w:tc>
      </w:tr>
    </w:tbl>
    <w:p w14:paraId="6B41365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FCF62C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20C5F5B" w14:textId="77777777" w:rsidR="00485A73" w:rsidRDefault="00485A73" w:rsidP="009A692D">
      <w:pPr>
        <w:rPr>
          <w:rFonts w:ascii="黑体" w:eastAsia="黑体" w:hAnsi="黑体"/>
        </w:rPr>
      </w:pPr>
    </w:p>
    <w:p w14:paraId="7FB2E65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D3BB85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71B39D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2B6A84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A85F5D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己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344C8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168F61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十九</w:t>
            </w:r>
          </w:p>
        </w:tc>
      </w:tr>
      <w:tr w:rsidR="00714F5C" w:rsidRPr="004F185A" w14:paraId="5262C0E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46289A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48A28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490692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231F52B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anuary</w:t>
            </w:r>
          </w:p>
        </w:tc>
        <w:tc>
          <w:tcPr>
            <w:tcW w:w="567" w:type="dxa"/>
            <w:vMerge/>
          </w:tcPr>
          <w:p w14:paraId="03B503E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5909B8C" w14:textId="77777777" w:rsidTr="00646280">
        <w:trPr>
          <w:trHeight w:val="1673"/>
        </w:trPr>
        <w:tc>
          <w:tcPr>
            <w:tcW w:w="567" w:type="dxa"/>
            <w:gridSpan w:val="3"/>
          </w:tcPr>
          <w:p w14:paraId="31903D6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like the dreams of the future better than the history of the pa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缅怀过去的历史，而致力于未来的梦想。</w:t>
            </w:r>
          </w:p>
        </w:tc>
      </w:tr>
    </w:tbl>
    <w:p w14:paraId="17ABF86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B64E67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E9A69D" w14:textId="77777777" w:rsidR="00485A73" w:rsidRDefault="00485A73" w:rsidP="009A692D">
      <w:pPr>
        <w:rPr>
          <w:rFonts w:ascii="黑体" w:eastAsia="黑体" w:hAnsi="黑体"/>
        </w:rPr>
      </w:pPr>
    </w:p>
    <w:p w14:paraId="26A9B0E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6F4358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B765C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451CA5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3C91B7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庚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52EEA9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23EB48B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十</w:t>
            </w:r>
          </w:p>
        </w:tc>
      </w:tr>
      <w:tr w:rsidR="00714F5C" w:rsidRPr="004F185A" w14:paraId="61900BC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CBF2A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28A6F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19B2C3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68FB76C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1208401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3C2F5EF" w14:textId="77777777" w:rsidTr="00646280">
        <w:trPr>
          <w:trHeight w:val="1673"/>
        </w:trPr>
        <w:tc>
          <w:tcPr>
            <w:tcW w:w="567" w:type="dxa"/>
            <w:gridSpan w:val="3"/>
          </w:tcPr>
          <w:p w14:paraId="6E216F9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ry not to become a man of success but rather try to become a man of valu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为成功而努力，要为做一个有价值的人而努力。</w:t>
            </w:r>
          </w:p>
        </w:tc>
      </w:tr>
    </w:tbl>
    <w:p w14:paraId="396191E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F2696E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6788CF7" w14:textId="77777777" w:rsidR="00485A73" w:rsidRDefault="00485A73" w:rsidP="009A692D">
      <w:pPr>
        <w:rPr>
          <w:rFonts w:ascii="黑体" w:eastAsia="黑体" w:hAnsi="黑体"/>
        </w:rPr>
      </w:pPr>
    </w:p>
    <w:p w14:paraId="49C4A03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744536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413B7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644134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89306E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己丑月 辛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湿地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7D322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CFAA2C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一</w:t>
            </w:r>
          </w:p>
        </w:tc>
      </w:tr>
      <w:tr w:rsidR="00714F5C" w:rsidRPr="004F185A" w14:paraId="3708934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CA5246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67141B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1F3680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01EA4D6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14A91EA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CC7F386" w14:textId="77777777" w:rsidTr="00646280">
        <w:trPr>
          <w:trHeight w:val="1673"/>
        </w:trPr>
        <w:tc>
          <w:tcPr>
            <w:tcW w:w="567" w:type="dxa"/>
            <w:gridSpan w:val="3"/>
          </w:tcPr>
          <w:p w14:paraId="5F07E42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Victory won't come to me unless I go to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胜利是不会向我们走来的，我必须自己走向胜利。</w:t>
            </w:r>
          </w:p>
        </w:tc>
      </w:tr>
    </w:tbl>
    <w:p w14:paraId="2DD6293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F8963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AA6ED3B" w14:textId="77777777" w:rsidR="00485A73" w:rsidRDefault="00485A73" w:rsidP="009A692D">
      <w:pPr>
        <w:rPr>
          <w:rFonts w:ascii="黑体" w:eastAsia="黑体" w:hAnsi="黑体"/>
        </w:rPr>
      </w:pPr>
    </w:p>
    <w:p w14:paraId="50E7CDF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7D48AC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FDC507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42570A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20838E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壬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7BD4E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19A46E3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二 立春</w:t>
            </w:r>
          </w:p>
        </w:tc>
      </w:tr>
      <w:tr w:rsidR="00714F5C" w:rsidRPr="004F185A" w14:paraId="2CB00D7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B5F786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9A068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7F9CC2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3519BCD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376EB20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A7A4D4" w14:textId="77777777" w:rsidTr="00646280">
        <w:trPr>
          <w:trHeight w:val="1673"/>
        </w:trPr>
        <w:tc>
          <w:tcPr>
            <w:tcW w:w="567" w:type="dxa"/>
            <w:gridSpan w:val="3"/>
          </w:tcPr>
          <w:p w14:paraId="7902133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an can fail many times, but he isn't a failure until he begins to blame somebody els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可以失败很多次，但是只要他没有开始责怪旁人，他还不是一个失败者。</w:t>
            </w:r>
          </w:p>
        </w:tc>
      </w:tr>
    </w:tbl>
    <w:p w14:paraId="3D6B4B6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839A2C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627D5F6" w14:textId="77777777" w:rsidR="00485A73" w:rsidRDefault="00485A73" w:rsidP="009A692D">
      <w:pPr>
        <w:rPr>
          <w:rFonts w:ascii="黑体" w:eastAsia="黑体" w:hAnsi="黑体"/>
        </w:rPr>
      </w:pPr>
    </w:p>
    <w:p w14:paraId="3148146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542E18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1D2971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9EF2D8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6FA224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癸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027D2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B87F5D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三  洗灶日</w:t>
            </w:r>
          </w:p>
        </w:tc>
      </w:tr>
      <w:tr w:rsidR="00714F5C" w:rsidRPr="004F185A" w14:paraId="21DD7E9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7B311D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BBFADC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37BB61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7C056CA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7726AD9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6BF2C74" w14:textId="77777777" w:rsidTr="00646280">
        <w:trPr>
          <w:trHeight w:val="1673"/>
        </w:trPr>
        <w:tc>
          <w:tcPr>
            <w:tcW w:w="567" w:type="dxa"/>
            <w:gridSpan w:val="3"/>
          </w:tcPr>
          <w:p w14:paraId="494E953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ur destiny offers not the cup of despair, but the chalice of opportunity. So let us seize it, not in fear, but in gladnes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命运给予我们的不是失望之酒，而是机会之杯。因此，让我们毫无畏惧，满心愉悦地把握命运。</w:t>
            </w:r>
          </w:p>
        </w:tc>
      </w:tr>
    </w:tbl>
    <w:p w14:paraId="4F19574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A36F3C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933B63F" w14:textId="77777777" w:rsidR="00485A73" w:rsidRDefault="00485A73" w:rsidP="009A692D">
      <w:pPr>
        <w:rPr>
          <w:rFonts w:ascii="黑体" w:eastAsia="黑体" w:hAnsi="黑体"/>
        </w:rPr>
      </w:pPr>
    </w:p>
    <w:p w14:paraId="5FE3604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0F0A7D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B645B4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A9E50B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40E305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甲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F6093D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714F8E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四  小年</w:t>
            </w:r>
          </w:p>
        </w:tc>
      </w:tr>
      <w:tr w:rsidR="00714F5C" w:rsidRPr="004F185A" w14:paraId="17867FF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68AAA2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0ADC2A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511548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74E4093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B437FB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194989B" w14:textId="77777777" w:rsidTr="00646280">
        <w:trPr>
          <w:trHeight w:val="1673"/>
        </w:trPr>
        <w:tc>
          <w:tcPr>
            <w:tcW w:w="567" w:type="dxa"/>
            <w:gridSpan w:val="3"/>
          </w:tcPr>
          <w:p w14:paraId="1DE9134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must accept finite disappointment, but we must never lose infinite hop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必须接受失望，因为它是有限的，但千万不可失去希望，因为它是无穷的。</w:t>
            </w:r>
          </w:p>
        </w:tc>
      </w:tr>
    </w:tbl>
    <w:p w14:paraId="0CAF2CA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751D5C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983AAA1" w14:textId="77777777" w:rsidR="00485A73" w:rsidRDefault="00485A73" w:rsidP="009A692D">
      <w:pPr>
        <w:rPr>
          <w:rFonts w:ascii="黑体" w:eastAsia="黑体" w:hAnsi="黑体"/>
        </w:rPr>
      </w:pPr>
    </w:p>
    <w:p w14:paraId="2B35D32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F36CB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79F977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6BA057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083171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乙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1972E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6B59951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五  上帝下界之辰</w:t>
            </w:r>
          </w:p>
        </w:tc>
      </w:tr>
      <w:tr w:rsidR="00714F5C" w:rsidRPr="004F185A" w14:paraId="25705FD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6FEFC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64DBD4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F63BB9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0020656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75DFCAB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CE92A29" w14:textId="77777777" w:rsidTr="00646280">
        <w:trPr>
          <w:trHeight w:val="1673"/>
        </w:trPr>
        <w:tc>
          <w:tcPr>
            <w:tcW w:w="567" w:type="dxa"/>
            <w:gridSpan w:val="3"/>
          </w:tcPr>
          <w:p w14:paraId="631A8EE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 I've learned here is that if you believe in the long term, your day eventually arriv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学到的是，如果你相信看长远，属于你的那一天终究会来临。</w:t>
            </w:r>
          </w:p>
        </w:tc>
      </w:tr>
    </w:tbl>
    <w:p w14:paraId="68030C2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7F558C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A5ACD3C" w14:textId="77777777" w:rsidR="00485A73" w:rsidRDefault="00485A73" w:rsidP="009A692D">
      <w:pPr>
        <w:rPr>
          <w:rFonts w:ascii="黑体" w:eastAsia="黑体" w:hAnsi="黑体"/>
        </w:rPr>
      </w:pPr>
    </w:p>
    <w:p w14:paraId="088070E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279374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F4B3A7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34A608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40F01F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丙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声援南非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ECAF13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1A94A35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六</w:t>
            </w:r>
          </w:p>
        </w:tc>
      </w:tr>
      <w:tr w:rsidR="00714F5C" w:rsidRPr="004F185A" w14:paraId="030B681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766B9F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F83FA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0AE88C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52C1895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5BF9D8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88A5D1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7A3F8B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inter Begins arrives on November 7 or November 8 each year. At this time of the year, some rivers in China start to freez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“立冬”节气，在每年的11月7日或8日。每年的这个时候，中国的河流开始结冰。</w:t>
            </w:r>
          </w:p>
        </w:tc>
      </w:tr>
    </w:tbl>
    <w:p w14:paraId="0F21A0C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820F9D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41C510B" w14:textId="77777777" w:rsidR="00485A73" w:rsidRDefault="00485A73" w:rsidP="009A692D">
      <w:pPr>
        <w:rPr>
          <w:rFonts w:ascii="黑体" w:eastAsia="黑体" w:hAnsi="黑体"/>
        </w:rPr>
      </w:pPr>
    </w:p>
    <w:p w14:paraId="0D5DDA7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4935F1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B427B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2BF234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E634A1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丁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1EA60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3CD3570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七</w:t>
            </w:r>
          </w:p>
        </w:tc>
      </w:tr>
      <w:tr w:rsidR="00714F5C" w:rsidRPr="004F185A" w14:paraId="13A1589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BA26C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56F5A8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BF158B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14E4621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18947D8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646A429" w14:textId="77777777" w:rsidTr="00646280">
        <w:trPr>
          <w:trHeight w:val="1673"/>
        </w:trPr>
        <w:tc>
          <w:tcPr>
            <w:tcW w:w="567" w:type="dxa"/>
            <w:gridSpan w:val="3"/>
          </w:tcPr>
          <w:p w14:paraId="2FD0BF4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pend each day trying to be a little wiser than you were when you woke up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天试着让自己比早上起床时更有智慧一点。</w:t>
            </w:r>
          </w:p>
        </w:tc>
      </w:tr>
    </w:tbl>
    <w:p w14:paraId="0F14C0E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A38B86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D063B00" w14:textId="77777777" w:rsidR="00485A73" w:rsidRDefault="00485A73" w:rsidP="009A692D">
      <w:pPr>
        <w:rPr>
          <w:rFonts w:ascii="黑体" w:eastAsia="黑体" w:hAnsi="黑体"/>
        </w:rPr>
      </w:pPr>
    </w:p>
    <w:p w14:paraId="5312601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2FC49B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3A3B2C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90F819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0EBEA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戊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2B52A9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7B30C55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八</w:t>
            </w:r>
          </w:p>
        </w:tc>
      </w:tr>
      <w:tr w:rsidR="00714F5C" w:rsidRPr="004F185A" w14:paraId="00D4DE0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2EA2B8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C94DF6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64BCBA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44D00CC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7C87CD1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DE77935" w14:textId="77777777" w:rsidTr="00646280">
        <w:trPr>
          <w:trHeight w:val="1673"/>
        </w:trPr>
        <w:tc>
          <w:tcPr>
            <w:tcW w:w="567" w:type="dxa"/>
            <w:gridSpan w:val="3"/>
          </w:tcPr>
          <w:p w14:paraId="01567C3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've got a talent, protect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有某种天份，保护好它。</w:t>
            </w:r>
          </w:p>
        </w:tc>
      </w:tr>
    </w:tbl>
    <w:p w14:paraId="6421D2E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0A602E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BCA16DB" w14:textId="77777777" w:rsidR="00485A73" w:rsidRDefault="00485A73" w:rsidP="009A692D">
      <w:pPr>
        <w:rPr>
          <w:rFonts w:ascii="黑体" w:eastAsia="黑体" w:hAnsi="黑体"/>
        </w:rPr>
      </w:pPr>
    </w:p>
    <w:p w14:paraId="12DBBF9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351651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49ED78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CD0237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CC013A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己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气象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BF399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661272E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廿九</w:t>
            </w:r>
          </w:p>
        </w:tc>
      </w:tr>
      <w:tr w:rsidR="00714F5C" w:rsidRPr="004F185A" w14:paraId="1FDA9F3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7EEB5D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C22EB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3867B1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292C26B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1DD56D9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88C9E0D" w14:textId="77777777" w:rsidTr="00646280">
        <w:trPr>
          <w:trHeight w:val="1673"/>
        </w:trPr>
        <w:tc>
          <w:tcPr>
            <w:tcW w:w="567" w:type="dxa"/>
            <w:gridSpan w:val="3"/>
          </w:tcPr>
          <w:p w14:paraId="211AB48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ew things are impossible in themselves, and it is often for want of will, rather than of means, that man fails to succee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事情很少是不可能的；人们之所以不成功，与其说是条件不够，不如说是决心不够。</w:t>
            </w:r>
          </w:p>
        </w:tc>
      </w:tr>
    </w:tbl>
    <w:p w14:paraId="659807A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4697A1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D7D8C96" w14:textId="77777777" w:rsidR="00485A73" w:rsidRDefault="00485A73" w:rsidP="009A692D">
      <w:pPr>
        <w:rPr>
          <w:rFonts w:ascii="黑体" w:eastAsia="黑体" w:hAnsi="黑体"/>
        </w:rPr>
      </w:pPr>
    </w:p>
    <w:p w14:paraId="4487343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1EB77D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160C2E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ABD8B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22DFC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庚子年 庚寅月 庚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CF0B64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398DB6D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腊月三十</w:t>
            </w:r>
          </w:p>
        </w:tc>
      </w:tr>
      <w:tr w:rsidR="00714F5C" w:rsidRPr="004F185A" w14:paraId="6DFB82F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7A63F1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D0632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8788F4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441E8FC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37DD90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4D28F39" w14:textId="77777777" w:rsidTr="00646280">
        <w:trPr>
          <w:trHeight w:val="1673"/>
        </w:trPr>
        <w:tc>
          <w:tcPr>
            <w:tcW w:w="567" w:type="dxa"/>
            <w:gridSpan w:val="3"/>
          </w:tcPr>
          <w:p w14:paraId="64DBF1A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o like and dislike the same things, this is what makes a solid friendship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喜欢或不喜欢同样的事，这决定友谊是否坚固。</w:t>
            </w:r>
          </w:p>
        </w:tc>
      </w:tr>
    </w:tbl>
    <w:p w14:paraId="7CCD6BB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FA9A4B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A21EA75" w14:textId="77777777" w:rsidR="00485A73" w:rsidRDefault="00485A73" w:rsidP="009A692D">
      <w:pPr>
        <w:rPr>
          <w:rFonts w:ascii="黑体" w:eastAsia="黑体" w:hAnsi="黑体"/>
        </w:rPr>
      </w:pPr>
    </w:p>
    <w:p w14:paraId="622C77D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FDB40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5EFD98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67B7D0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D79660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辛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54C5E7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6DD16E2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一  新年</w:t>
            </w:r>
          </w:p>
        </w:tc>
      </w:tr>
      <w:tr w:rsidR="00714F5C" w:rsidRPr="004F185A" w14:paraId="07573A6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A7730B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994631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CA9A92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13CAB0B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1EACA1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FA02B0F" w14:textId="77777777" w:rsidTr="00646280">
        <w:trPr>
          <w:trHeight w:val="1673"/>
        </w:trPr>
        <w:tc>
          <w:tcPr>
            <w:tcW w:w="567" w:type="dxa"/>
            <w:gridSpan w:val="3"/>
          </w:tcPr>
          <w:p w14:paraId="38696DA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ease to struggle and you cease to liv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停止奋斗，你就停止了生活。</w:t>
            </w:r>
          </w:p>
        </w:tc>
      </w:tr>
    </w:tbl>
    <w:p w14:paraId="7EA0A94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48BDA6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44726FE" w14:textId="77777777" w:rsidR="00485A73" w:rsidRDefault="00485A73" w:rsidP="009A692D">
      <w:pPr>
        <w:rPr>
          <w:rFonts w:ascii="黑体" w:eastAsia="黑体" w:hAnsi="黑体"/>
        </w:rPr>
      </w:pPr>
    </w:p>
    <w:p w14:paraId="28AFBC4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8D7FAF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0C3AE8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D7AEBE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E0B079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壬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82F45E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5899C08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二</w:t>
            </w:r>
          </w:p>
        </w:tc>
      </w:tr>
      <w:tr w:rsidR="00714F5C" w:rsidRPr="004F185A" w14:paraId="184AD21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FB9E5D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9B38E3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2864ED9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42FC7B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B07761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4E98D1B" w14:textId="77777777" w:rsidTr="00646280">
        <w:trPr>
          <w:trHeight w:val="1673"/>
        </w:trPr>
        <w:tc>
          <w:tcPr>
            <w:tcW w:w="567" w:type="dxa"/>
            <w:gridSpan w:val="3"/>
          </w:tcPr>
          <w:p w14:paraId="096B500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eople of accomplishment rarely sat back and let things happen to them. They went out and happened to thing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成就的人显少等着让事情在他们身上发生，他们出门造就事情的发生。</w:t>
            </w:r>
          </w:p>
        </w:tc>
      </w:tr>
    </w:tbl>
    <w:p w14:paraId="3ED734F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118318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8304E7F" w14:textId="77777777" w:rsidR="00485A73" w:rsidRDefault="00485A73" w:rsidP="009A692D">
      <w:pPr>
        <w:rPr>
          <w:rFonts w:ascii="黑体" w:eastAsia="黑体" w:hAnsi="黑体"/>
        </w:rPr>
      </w:pPr>
    </w:p>
    <w:p w14:paraId="70404B2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D90227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86D61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38931A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D1213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癸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情人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F4903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564DD8F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三  天庆节</w:t>
            </w:r>
          </w:p>
        </w:tc>
      </w:tr>
      <w:tr w:rsidR="00714F5C" w:rsidRPr="004F185A" w14:paraId="1AC9798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143B1A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D0364E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6641E65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092DEF2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423C34F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8CCC15" w14:textId="77777777" w:rsidTr="00646280">
        <w:trPr>
          <w:trHeight w:val="1673"/>
        </w:trPr>
        <w:tc>
          <w:tcPr>
            <w:tcW w:w="567" w:type="dxa"/>
            <w:gridSpan w:val="3"/>
          </w:tcPr>
          <w:p w14:paraId="3E47B23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ne thorn of experience is worth a whole wilderness of warn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次痛苦的经验抵得上无数次的警告。</w:t>
            </w:r>
          </w:p>
        </w:tc>
      </w:tr>
    </w:tbl>
    <w:p w14:paraId="377E353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FCD6FC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746007C" w14:textId="77777777" w:rsidR="00485A73" w:rsidRDefault="00485A73" w:rsidP="009A692D">
      <w:pPr>
        <w:rPr>
          <w:rFonts w:ascii="黑体" w:eastAsia="黑体" w:hAnsi="黑体"/>
        </w:rPr>
      </w:pPr>
    </w:p>
    <w:p w14:paraId="238D4AC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E7A4A7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487D4C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4E4D22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FBBC6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甲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768B0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43C0C22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四</w:t>
            </w:r>
          </w:p>
        </w:tc>
      </w:tr>
      <w:tr w:rsidR="00714F5C" w:rsidRPr="004F185A" w14:paraId="28CFFB4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95F957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F5A18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443048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4A1156E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163FCE0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EE6DA16" w14:textId="77777777" w:rsidTr="00646280">
        <w:trPr>
          <w:trHeight w:val="1673"/>
        </w:trPr>
        <w:tc>
          <w:tcPr>
            <w:tcW w:w="567" w:type="dxa"/>
            <w:gridSpan w:val="3"/>
          </w:tcPr>
          <w:p w14:paraId="4DE680C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at was my way of getting through difficult times of low confidence - hard work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渡过没自信那困难时刻的方法是：努力。</w:t>
            </w:r>
          </w:p>
        </w:tc>
      </w:tr>
    </w:tbl>
    <w:p w14:paraId="194953A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D1A5F4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7C69A3C" w14:textId="77777777" w:rsidR="00485A73" w:rsidRDefault="00485A73" w:rsidP="009A692D">
      <w:pPr>
        <w:rPr>
          <w:rFonts w:ascii="黑体" w:eastAsia="黑体" w:hAnsi="黑体"/>
        </w:rPr>
      </w:pPr>
    </w:p>
    <w:p w14:paraId="4917CF6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17C99E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42A0E7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DE6F50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C78A36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乙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B21493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70174B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五  五路财神日</w:t>
            </w:r>
          </w:p>
        </w:tc>
      </w:tr>
      <w:tr w:rsidR="00714F5C" w:rsidRPr="004F185A" w14:paraId="7494185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05407D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BE3A5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6D211D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74047D2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B42967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7C4EAA3" w14:textId="77777777" w:rsidTr="00646280">
        <w:trPr>
          <w:trHeight w:val="1673"/>
        </w:trPr>
        <w:tc>
          <w:tcPr>
            <w:tcW w:w="567" w:type="dxa"/>
            <w:gridSpan w:val="3"/>
          </w:tcPr>
          <w:p w14:paraId="7076C73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must never be fearful about what you are doing when it is righ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事绝不要感到害怕，如果它是对的。</w:t>
            </w:r>
          </w:p>
        </w:tc>
      </w:tr>
    </w:tbl>
    <w:p w14:paraId="786A337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D45950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1721E82" w14:textId="77777777" w:rsidR="00485A73" w:rsidRDefault="00485A73" w:rsidP="009A692D">
      <w:pPr>
        <w:rPr>
          <w:rFonts w:ascii="黑体" w:eastAsia="黑体" w:hAnsi="黑体"/>
        </w:rPr>
      </w:pPr>
    </w:p>
    <w:p w14:paraId="62091E3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2D91EA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E793A5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05D614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BBF0CD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丙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5D798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C0B80E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六</w:t>
            </w:r>
          </w:p>
        </w:tc>
      </w:tr>
      <w:tr w:rsidR="00714F5C" w:rsidRPr="004F185A" w14:paraId="2F1E96F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968E92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8C4941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87329E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351C399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16D9730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4CC5B82" w14:textId="77777777" w:rsidTr="00646280">
        <w:trPr>
          <w:trHeight w:val="1673"/>
        </w:trPr>
        <w:tc>
          <w:tcPr>
            <w:tcW w:w="567" w:type="dxa"/>
            <w:gridSpan w:val="3"/>
          </w:tcPr>
          <w:p w14:paraId="4392E0F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en you are convinced that your cause is right, have the courage to take a sta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你相信自己的理由是正当的，就要有勇气守住立场。</w:t>
            </w:r>
          </w:p>
        </w:tc>
      </w:tr>
    </w:tbl>
    <w:p w14:paraId="5EDF81E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F86BE7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F452B94" w14:textId="77777777" w:rsidR="00485A73" w:rsidRDefault="00485A73" w:rsidP="009A692D">
      <w:pPr>
        <w:rPr>
          <w:rFonts w:ascii="黑体" w:eastAsia="黑体" w:hAnsi="黑体"/>
        </w:rPr>
      </w:pPr>
    </w:p>
    <w:p w14:paraId="0BA5928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9F2FCA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9D2F0E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F2C13F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C6F9E4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丁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18395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95CFB9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七 雨水</w:t>
            </w:r>
          </w:p>
        </w:tc>
      </w:tr>
      <w:tr w:rsidR="00714F5C" w:rsidRPr="004F185A" w14:paraId="14DA1C7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907B13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26FE3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DF4254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4A46FAB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200C59B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A7C15D" w14:textId="77777777" w:rsidTr="00646280">
        <w:trPr>
          <w:trHeight w:val="1673"/>
        </w:trPr>
        <w:tc>
          <w:tcPr>
            <w:tcW w:w="567" w:type="dxa"/>
            <w:gridSpan w:val="3"/>
          </w:tcPr>
          <w:p w14:paraId="0E82E56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have great talents, industry will improve them; if you have but moderate abilities, industry will supply their deficienc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很有天赋，勤勉会使其更加完善；如果你能力一般，勤勉会补足其缺陷。</w:t>
            </w:r>
          </w:p>
        </w:tc>
      </w:tr>
    </w:tbl>
    <w:p w14:paraId="14B1ECE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8DACEF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D417F50" w14:textId="77777777" w:rsidR="00485A73" w:rsidRDefault="00485A73" w:rsidP="009A692D">
      <w:pPr>
        <w:rPr>
          <w:rFonts w:ascii="黑体" w:eastAsia="黑体" w:hAnsi="黑体"/>
        </w:rPr>
      </w:pPr>
    </w:p>
    <w:p w14:paraId="64BE0DC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A22A25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B9EB4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EEA08B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0839AD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戊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D8361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189F361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八  江东神诞</w:t>
            </w:r>
          </w:p>
        </w:tc>
      </w:tr>
      <w:tr w:rsidR="00714F5C" w:rsidRPr="004F185A" w14:paraId="741FF65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35DF6F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6D8B72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2F62C7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1914323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36D713D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2DB384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93B4BE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an who has made up his mind to win will never say impossi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下决心取得胜利的人绝不会说“不可能”。</w:t>
            </w:r>
          </w:p>
        </w:tc>
      </w:tr>
    </w:tbl>
    <w:p w14:paraId="6F0ADC7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EB80DC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F48732" w14:textId="77777777" w:rsidR="00485A73" w:rsidRDefault="00485A73" w:rsidP="009A692D">
      <w:pPr>
        <w:rPr>
          <w:rFonts w:ascii="黑体" w:eastAsia="黑体" w:hAnsi="黑体"/>
        </w:rPr>
      </w:pPr>
    </w:p>
    <w:p w14:paraId="50F35A1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2D3DE6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508CCA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8E830F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DA0AA7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己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7B96C9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6F883F1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九  昊天皇帝诞</w:t>
            </w:r>
          </w:p>
        </w:tc>
      </w:tr>
      <w:tr w:rsidR="00714F5C" w:rsidRPr="004F185A" w14:paraId="70B0FDD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EAB39C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9D4CDD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3EA0B6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64C319E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2BC6477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DC344C2" w14:textId="77777777" w:rsidTr="00646280">
        <w:trPr>
          <w:trHeight w:val="1673"/>
        </w:trPr>
        <w:tc>
          <w:tcPr>
            <w:tcW w:w="567" w:type="dxa"/>
            <w:gridSpan w:val="3"/>
          </w:tcPr>
          <w:p w14:paraId="510812B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ore things you do, the more you can do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的愈多，你会做的就愈多。</w:t>
            </w:r>
          </w:p>
        </w:tc>
      </w:tr>
    </w:tbl>
    <w:p w14:paraId="0731A27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633715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E90384D" w14:textId="77777777" w:rsidR="00485A73" w:rsidRDefault="00485A73" w:rsidP="009A692D">
      <w:pPr>
        <w:rPr>
          <w:rFonts w:ascii="黑体" w:eastAsia="黑体" w:hAnsi="黑体"/>
        </w:rPr>
      </w:pPr>
    </w:p>
    <w:p w14:paraId="0DCCBB1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2312D8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AC704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01BDA7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95C44A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庚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3C200D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24A66FC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初十</w:t>
            </w:r>
          </w:p>
        </w:tc>
      </w:tr>
      <w:tr w:rsidR="00714F5C" w:rsidRPr="004F185A" w14:paraId="24AC96A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798327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D5AE8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495C8C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2143B88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3E0A1AA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543530D" w14:textId="77777777" w:rsidTr="00646280">
        <w:trPr>
          <w:trHeight w:val="1673"/>
        </w:trPr>
        <w:tc>
          <w:tcPr>
            <w:tcW w:w="567" w:type="dxa"/>
            <w:gridSpan w:val="3"/>
          </w:tcPr>
          <w:p w14:paraId="0C1CBB1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don't want to tell our dreams. We want to show the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不用说出自己的梦想，我们只要秀出它们。</w:t>
            </w:r>
          </w:p>
        </w:tc>
      </w:tr>
    </w:tbl>
    <w:p w14:paraId="42D5FBC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629DEC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F5398E9" w14:textId="77777777" w:rsidR="00485A73" w:rsidRDefault="00485A73" w:rsidP="009A692D">
      <w:pPr>
        <w:rPr>
          <w:rFonts w:ascii="黑体" w:eastAsia="黑体" w:hAnsi="黑体"/>
        </w:rPr>
      </w:pPr>
    </w:p>
    <w:p w14:paraId="351DF3B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91BA1D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41CF10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4D59E5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557624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辛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462E5C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11152FC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一  太均娘娘诞</w:t>
            </w:r>
          </w:p>
        </w:tc>
      </w:tr>
      <w:tr w:rsidR="00714F5C" w:rsidRPr="004F185A" w14:paraId="025C7F4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228FF7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9DC91F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DD819C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4662B75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54209E0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4A41FFA" w14:textId="77777777" w:rsidTr="00646280">
        <w:trPr>
          <w:trHeight w:val="1673"/>
        </w:trPr>
        <w:tc>
          <w:tcPr>
            <w:tcW w:w="567" w:type="dxa"/>
            <w:gridSpan w:val="3"/>
          </w:tcPr>
          <w:p w14:paraId="318C0B8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cience is organized knowledge. Wisdom is organized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科学是井然有序的知识，智慧是井然有序的生活。</w:t>
            </w:r>
          </w:p>
        </w:tc>
      </w:tr>
    </w:tbl>
    <w:p w14:paraId="076B9F0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6C1786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73520F3" w14:textId="77777777" w:rsidR="00485A73" w:rsidRDefault="00485A73" w:rsidP="009A692D">
      <w:pPr>
        <w:rPr>
          <w:rFonts w:ascii="黑体" w:eastAsia="黑体" w:hAnsi="黑体"/>
        </w:rPr>
      </w:pPr>
    </w:p>
    <w:p w14:paraId="1C3DC4B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8B0BAC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EF97E3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E1C985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46CDB3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壬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F231DA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21358AD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二</w:t>
            </w:r>
          </w:p>
        </w:tc>
      </w:tr>
      <w:tr w:rsidR="00714F5C" w:rsidRPr="004F185A" w14:paraId="1DD8561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A0D6F4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73456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1391F0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676867B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2B60062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59C67BD" w14:textId="77777777" w:rsidTr="00646280">
        <w:trPr>
          <w:trHeight w:val="1673"/>
        </w:trPr>
        <w:tc>
          <w:tcPr>
            <w:tcW w:w="567" w:type="dxa"/>
            <w:gridSpan w:val="3"/>
          </w:tcPr>
          <w:p w14:paraId="0F6A8C7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 careful how you judge people, most of all friends. You don't sum up a man's life in one mome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小心你怎么评断他人，特别是朋友。你不能片刻间总结一个人的人生。</w:t>
            </w:r>
          </w:p>
        </w:tc>
      </w:tr>
    </w:tbl>
    <w:p w14:paraId="5C44665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717300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F99A819" w14:textId="77777777" w:rsidR="00485A73" w:rsidRDefault="00485A73" w:rsidP="009A692D">
      <w:pPr>
        <w:rPr>
          <w:rFonts w:ascii="黑体" w:eastAsia="黑体" w:hAnsi="黑体"/>
        </w:rPr>
      </w:pPr>
    </w:p>
    <w:p w14:paraId="24D2AC1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1209C2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B12C3E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4D4566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9F16E6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癸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25FD5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275308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三  散花灯 哥升节</w:t>
            </w:r>
          </w:p>
        </w:tc>
      </w:tr>
      <w:tr w:rsidR="00714F5C" w:rsidRPr="004F185A" w14:paraId="187F525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102BA2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0AD429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1E15AF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7D6AF4E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0B42B0A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2ECAD12" w14:textId="77777777" w:rsidTr="00646280">
        <w:trPr>
          <w:trHeight w:val="1673"/>
        </w:trPr>
        <w:tc>
          <w:tcPr>
            <w:tcW w:w="567" w:type="dxa"/>
            <w:gridSpan w:val="3"/>
          </w:tcPr>
          <w:p w14:paraId="678636A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onfidence is contagious. So is a lack of confide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自信是会传染的，缺乏自信也是。</w:t>
            </w:r>
          </w:p>
        </w:tc>
      </w:tr>
    </w:tbl>
    <w:p w14:paraId="6CB848A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4C91D7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27B56FC" w14:textId="77777777" w:rsidR="00485A73" w:rsidRDefault="00485A73" w:rsidP="009A692D">
      <w:pPr>
        <w:rPr>
          <w:rFonts w:ascii="黑体" w:eastAsia="黑体" w:hAnsi="黑体"/>
        </w:rPr>
      </w:pPr>
    </w:p>
    <w:p w14:paraId="30C4E0C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F02D5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807ACB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D94CFE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97A6B2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甲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86CD21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31C494F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四</w:t>
            </w:r>
          </w:p>
        </w:tc>
      </w:tr>
      <w:tr w:rsidR="00714F5C" w:rsidRPr="004F185A" w14:paraId="0374DE7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0F8C5E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2CC375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F73959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103F8AC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70BC50C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D0F3A2" w14:textId="77777777" w:rsidTr="00646280">
        <w:trPr>
          <w:trHeight w:val="1673"/>
        </w:trPr>
        <w:tc>
          <w:tcPr>
            <w:tcW w:w="567" w:type="dxa"/>
            <w:gridSpan w:val="3"/>
          </w:tcPr>
          <w:p w14:paraId="3587E10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will be responsible for my fate. I will not be a burden to anyo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自己的命我自己扛，不连累别人！</w:t>
            </w:r>
          </w:p>
        </w:tc>
      </w:tr>
    </w:tbl>
    <w:p w14:paraId="431F4DC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F72FB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FEE85AC" w14:textId="77777777" w:rsidR="00485A73" w:rsidRDefault="00485A73" w:rsidP="009A692D">
      <w:pPr>
        <w:rPr>
          <w:rFonts w:ascii="黑体" w:eastAsia="黑体" w:hAnsi="黑体"/>
        </w:rPr>
      </w:pPr>
    </w:p>
    <w:p w14:paraId="7C8B23E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0ED17A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2B2420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BF38CF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9CF6B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乙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FB2AC5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4489F7C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五  元宵节</w:t>
            </w:r>
          </w:p>
        </w:tc>
      </w:tr>
      <w:tr w:rsidR="00714F5C" w:rsidRPr="004F185A" w14:paraId="0BC4FD2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73F3B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59836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513E58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675972B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6D91C1C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52DC6D4" w14:textId="77777777" w:rsidTr="00646280">
        <w:trPr>
          <w:trHeight w:val="1673"/>
        </w:trPr>
        <w:tc>
          <w:tcPr>
            <w:tcW w:w="567" w:type="dxa"/>
            <w:gridSpan w:val="3"/>
          </w:tcPr>
          <w:p w14:paraId="1F30FB8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fe is but the shipwreck of our plan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不过是计划赶不上变化。</w:t>
            </w:r>
          </w:p>
        </w:tc>
      </w:tr>
    </w:tbl>
    <w:p w14:paraId="38317E9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DD357C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FDC3C9A" w14:textId="77777777" w:rsidR="00485A73" w:rsidRDefault="00485A73" w:rsidP="009A692D">
      <w:pPr>
        <w:rPr>
          <w:rFonts w:ascii="黑体" w:eastAsia="黑体" w:hAnsi="黑体"/>
        </w:rPr>
      </w:pPr>
    </w:p>
    <w:p w14:paraId="0F0D8D5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5F4926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2A0878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179614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37C1C4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丙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B55F8F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C3D949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六  馄饨节 门神诞</w:t>
            </w:r>
          </w:p>
        </w:tc>
      </w:tr>
      <w:tr w:rsidR="00714F5C" w:rsidRPr="004F185A" w14:paraId="23EE291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895E27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91EE5B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15FBDE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41051CB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7C2B4B2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9078D0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2AB848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t some point, you got to decide for yourself who you're going to be—can't let nobody make that decision for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某些时刻，你得自己决定要成为什么样的人，不能让别人帮你做决定。</w:t>
            </w:r>
          </w:p>
        </w:tc>
      </w:tr>
    </w:tbl>
    <w:p w14:paraId="01BA0D8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9A6BA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C3C3528" w14:textId="77777777" w:rsidR="00485A73" w:rsidRDefault="00485A73" w:rsidP="009A692D">
      <w:pPr>
        <w:rPr>
          <w:rFonts w:ascii="黑体" w:eastAsia="黑体" w:hAnsi="黑体"/>
        </w:rPr>
      </w:pPr>
    </w:p>
    <w:p w14:paraId="5CD01E7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2D9A7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B8B9BE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4D69D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5E8AA2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丁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D3C3A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C04B2D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七</w:t>
            </w:r>
          </w:p>
        </w:tc>
      </w:tr>
      <w:tr w:rsidR="00714F5C" w:rsidRPr="004F185A" w14:paraId="0B0259B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3E1925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B76FB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B45991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780F10D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February</w:t>
            </w:r>
          </w:p>
        </w:tc>
        <w:tc>
          <w:tcPr>
            <w:tcW w:w="567" w:type="dxa"/>
            <w:vMerge/>
          </w:tcPr>
          <w:p w14:paraId="75063A9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47C08D9" w14:textId="77777777" w:rsidTr="00646280">
        <w:trPr>
          <w:trHeight w:val="1673"/>
        </w:trPr>
        <w:tc>
          <w:tcPr>
            <w:tcW w:w="567" w:type="dxa"/>
            <w:gridSpan w:val="3"/>
          </w:tcPr>
          <w:p w14:paraId="7439B25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ope is a good thing and maybe the best of things. And no good thing ever di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希望是美好的，也许是人间至善，而美好的事物永不消逝。</w:t>
            </w:r>
          </w:p>
        </w:tc>
      </w:tr>
    </w:tbl>
    <w:p w14:paraId="056C6B3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B5AC7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492E090" w14:textId="77777777" w:rsidR="00485A73" w:rsidRDefault="00485A73" w:rsidP="009A692D">
      <w:pPr>
        <w:rPr>
          <w:rFonts w:ascii="黑体" w:eastAsia="黑体" w:hAnsi="黑体"/>
        </w:rPr>
      </w:pPr>
    </w:p>
    <w:p w14:paraId="21BDDFE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C43C13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E573C9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F54BEA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3BBFA6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戊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海豹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D82AFF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9A663F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八</w:t>
            </w:r>
          </w:p>
        </w:tc>
      </w:tr>
      <w:tr w:rsidR="00714F5C" w:rsidRPr="004F185A" w14:paraId="1C36B70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123366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EEA110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49C726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70DD4FC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7549686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BE5AF35" w14:textId="77777777" w:rsidTr="00646280">
        <w:trPr>
          <w:trHeight w:val="1673"/>
        </w:trPr>
        <w:tc>
          <w:tcPr>
            <w:tcW w:w="567" w:type="dxa"/>
            <w:gridSpan w:val="3"/>
          </w:tcPr>
          <w:p w14:paraId="7A18FE6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only way to do great work is to love what you do. If you haven't found it yet, keep looking. Don't sett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一番事业的唯一途径是热爱自己的事业，如果你还没找到的话，继续寻找，不要屈就。</w:t>
            </w:r>
          </w:p>
        </w:tc>
      </w:tr>
    </w:tbl>
    <w:p w14:paraId="257F57C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1581B4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C1A66E7" w14:textId="77777777" w:rsidR="00485A73" w:rsidRDefault="00485A73" w:rsidP="009A692D">
      <w:pPr>
        <w:rPr>
          <w:rFonts w:ascii="黑体" w:eastAsia="黑体" w:hAnsi="黑体"/>
        </w:rPr>
      </w:pPr>
    </w:p>
    <w:p w14:paraId="2BEA810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651D4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821BD1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E166E8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15FAB9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478FD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A65CA8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十九  丘处机诞</w:t>
            </w:r>
          </w:p>
        </w:tc>
      </w:tr>
      <w:tr w:rsidR="00714F5C" w:rsidRPr="004F185A" w14:paraId="0227238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D9B560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B40700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217D2A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76F93D6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52B4EE4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5FB259A" w14:textId="77777777" w:rsidTr="00646280">
        <w:trPr>
          <w:trHeight w:val="1673"/>
        </w:trPr>
        <w:tc>
          <w:tcPr>
            <w:tcW w:w="567" w:type="dxa"/>
            <w:gridSpan w:val="3"/>
          </w:tcPr>
          <w:p w14:paraId="328B52F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your whole life boils down to one insane mov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一生中出人头地的机会不多，一旦有了一定要抓住！</w:t>
            </w:r>
          </w:p>
        </w:tc>
      </w:tr>
    </w:tbl>
    <w:p w14:paraId="2EDE5B3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35D1CE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62A82F0" w14:textId="77777777" w:rsidR="00485A73" w:rsidRDefault="00485A73" w:rsidP="009A692D">
      <w:pPr>
        <w:rPr>
          <w:rFonts w:ascii="黑体" w:eastAsia="黑体" w:hAnsi="黑体"/>
        </w:rPr>
      </w:pPr>
    </w:p>
    <w:p w14:paraId="67EE13C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37A2E1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46C59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86D07E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316927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庚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爱耳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3FD8EA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4156C26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十  女娲补天日 黄道婆祭</w:t>
            </w:r>
          </w:p>
        </w:tc>
      </w:tr>
      <w:tr w:rsidR="00714F5C" w:rsidRPr="004F185A" w14:paraId="7CA1472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D4963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B92798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D4D95A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6471E39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0034976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B898E21" w14:textId="77777777" w:rsidTr="00646280">
        <w:trPr>
          <w:trHeight w:val="1673"/>
        </w:trPr>
        <w:tc>
          <w:tcPr>
            <w:tcW w:w="567" w:type="dxa"/>
            <w:gridSpan w:val="3"/>
          </w:tcPr>
          <w:p w14:paraId="52344D6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 all you can to survive, because life is never something you live only for yoursel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了活下来，要拼尽全力，生命本就不仅仅是为你自己。</w:t>
            </w:r>
          </w:p>
        </w:tc>
      </w:tr>
    </w:tbl>
    <w:p w14:paraId="271E668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450EB8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F68EF70" w14:textId="77777777" w:rsidR="00485A73" w:rsidRDefault="00485A73" w:rsidP="009A692D">
      <w:pPr>
        <w:rPr>
          <w:rFonts w:ascii="黑体" w:eastAsia="黑体" w:hAnsi="黑体"/>
        </w:rPr>
      </w:pPr>
    </w:p>
    <w:p w14:paraId="37B6818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F93790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796AD6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F899B5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A861FC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寅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67D0DD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468821E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一</w:t>
            </w:r>
          </w:p>
        </w:tc>
      </w:tr>
      <w:tr w:rsidR="00714F5C" w:rsidRPr="004F185A" w14:paraId="2146761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D19658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5978F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D824BA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6A9E5C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583C6DA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169EC78" w14:textId="77777777" w:rsidTr="00646280">
        <w:trPr>
          <w:trHeight w:val="1673"/>
        </w:trPr>
        <w:tc>
          <w:tcPr>
            <w:tcW w:w="567" w:type="dxa"/>
            <w:gridSpan w:val="3"/>
          </w:tcPr>
          <w:p w14:paraId="272DC1A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edalist don't grow on trees</w:t>
            </w:r>
            <w:r>
              <w:rPr>
                <w:rFonts w:ascii="Arial" w:eastAsia="黑体" w:hAnsi="Arial" w:cs="Arial"/>
                <w:sz w:val="20"/>
                <w:szCs w:val="21"/>
              </w:rPr>
              <w:t>，</w:t>
            </w:r>
            <w:r>
              <w:rPr>
                <w:rFonts w:ascii="Arial" w:eastAsia="黑体" w:hAnsi="Arial" w:cs="Arial"/>
                <w:sz w:val="20"/>
                <w:szCs w:val="21"/>
              </w:rPr>
              <w:t xml:space="preserve"> you have to nurture them with love, with hard work, with dedicatio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金牌选手不会从天而降，你必须用热爱、刻苦和投入来浇灌他们。</w:t>
            </w:r>
          </w:p>
        </w:tc>
      </w:tr>
    </w:tbl>
    <w:p w14:paraId="77A18D2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B1485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B321C56" w14:textId="77777777" w:rsidR="00485A73" w:rsidRDefault="00485A73" w:rsidP="009A692D">
      <w:pPr>
        <w:rPr>
          <w:rFonts w:ascii="黑体" w:eastAsia="黑体" w:hAnsi="黑体"/>
        </w:rPr>
      </w:pPr>
    </w:p>
    <w:p w14:paraId="3C75CF1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E96292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1B6874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F8065B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2717AA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学雷锋活动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7B1EC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0C5978E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二 惊蛰</w:t>
            </w:r>
          </w:p>
        </w:tc>
      </w:tr>
      <w:tr w:rsidR="00714F5C" w:rsidRPr="004F185A" w14:paraId="382B8D3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BCA62C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3D96C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BCE72F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5A1D2E6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2C89A92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22CCEE9" w14:textId="77777777" w:rsidTr="00646280">
        <w:trPr>
          <w:trHeight w:val="1673"/>
        </w:trPr>
        <w:tc>
          <w:tcPr>
            <w:tcW w:w="567" w:type="dxa"/>
            <w:gridSpan w:val="3"/>
          </w:tcPr>
          <w:p w14:paraId="79D66D5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guess it comes down to a simple choice:get busy living or get busy dying..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可以归结为一种简单的选择：要么忙于生存，要么赶着去死。</w:t>
            </w:r>
          </w:p>
        </w:tc>
      </w:tr>
    </w:tbl>
    <w:p w14:paraId="7C0A9EA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E76517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C208E42" w14:textId="77777777" w:rsidR="00485A73" w:rsidRDefault="00485A73" w:rsidP="009A692D">
      <w:pPr>
        <w:rPr>
          <w:rFonts w:ascii="黑体" w:eastAsia="黑体" w:hAnsi="黑体"/>
        </w:rPr>
      </w:pPr>
    </w:p>
    <w:p w14:paraId="67FE6B1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660426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5DF4CF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593377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29895B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B5771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66A6518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三</w:t>
            </w:r>
          </w:p>
        </w:tc>
      </w:tr>
      <w:tr w:rsidR="00714F5C" w:rsidRPr="004F185A" w14:paraId="42C0777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BC2736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DD29E6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413705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48C8B55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56E24D6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03AFB11" w14:textId="77777777" w:rsidTr="00646280">
        <w:trPr>
          <w:trHeight w:val="1673"/>
        </w:trPr>
        <w:tc>
          <w:tcPr>
            <w:tcW w:w="567" w:type="dxa"/>
            <w:gridSpan w:val="3"/>
          </w:tcPr>
          <w:p w14:paraId="6CB393D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s is a tale, so is life: not how long it is, but how good it is, is what matte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就像故事一样：不在乎长短，而在于质量，这才是最重要的。</w:t>
            </w:r>
          </w:p>
        </w:tc>
      </w:tr>
    </w:tbl>
    <w:p w14:paraId="31BE86E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54B246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EC1BD91" w14:textId="77777777" w:rsidR="00485A73" w:rsidRDefault="00485A73" w:rsidP="009A692D">
      <w:pPr>
        <w:rPr>
          <w:rFonts w:ascii="黑体" w:eastAsia="黑体" w:hAnsi="黑体"/>
        </w:rPr>
      </w:pPr>
    </w:p>
    <w:p w14:paraId="49925EA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F45497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020212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10AE23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BA608C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甲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AC7CB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33391C9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四</w:t>
            </w:r>
          </w:p>
        </w:tc>
      </w:tr>
      <w:tr w:rsidR="00714F5C" w:rsidRPr="004F185A" w14:paraId="4E23EA4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9425A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37545D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5044E1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6133FF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22CA838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46685D8" w14:textId="77777777" w:rsidTr="00646280">
        <w:trPr>
          <w:trHeight w:val="1673"/>
        </w:trPr>
        <w:tc>
          <w:tcPr>
            <w:tcW w:w="567" w:type="dxa"/>
            <w:gridSpan w:val="3"/>
          </w:tcPr>
          <w:p w14:paraId="52DF1CF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supreme happiness of life is the conviction that we are loved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中最大的幸福是坚信有人爱我们。</w:t>
            </w:r>
          </w:p>
        </w:tc>
      </w:tr>
    </w:tbl>
    <w:p w14:paraId="7C299B1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2EAEB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0F1B711" w14:textId="77777777" w:rsidR="00485A73" w:rsidRDefault="00485A73" w:rsidP="009A692D">
      <w:pPr>
        <w:rPr>
          <w:rFonts w:ascii="黑体" w:eastAsia="黑体" w:hAnsi="黑体"/>
        </w:rPr>
      </w:pPr>
    </w:p>
    <w:p w14:paraId="2408C21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F09FD8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D50582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E1E41E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E535CE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乙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妇女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F212B9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691455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五  填仓节</w:t>
            </w:r>
          </w:p>
        </w:tc>
      </w:tr>
      <w:tr w:rsidR="00714F5C" w:rsidRPr="004F185A" w14:paraId="18F37AD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9D3C55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C47575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7EE037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5108A17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5326F78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33D89D0" w14:textId="77777777" w:rsidTr="00646280">
        <w:trPr>
          <w:trHeight w:val="1673"/>
        </w:trPr>
        <w:tc>
          <w:tcPr>
            <w:tcW w:w="567" w:type="dxa"/>
            <w:gridSpan w:val="3"/>
          </w:tcPr>
          <w:p w14:paraId="4FBD7BA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ving without an aim is like sailing without a compass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没有目标就像航海没有指南针。</w:t>
            </w:r>
          </w:p>
        </w:tc>
      </w:tr>
    </w:tbl>
    <w:p w14:paraId="5ADCC9B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33C44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3FCC9BA" w14:textId="77777777" w:rsidR="00485A73" w:rsidRDefault="00485A73" w:rsidP="009A692D">
      <w:pPr>
        <w:rPr>
          <w:rFonts w:ascii="黑体" w:eastAsia="黑体" w:hAnsi="黑体"/>
        </w:rPr>
      </w:pPr>
    </w:p>
    <w:p w14:paraId="23D3D5C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0BD6B7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D0A03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00D20D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79EBAE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丙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757C8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5937E30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六</w:t>
            </w:r>
          </w:p>
        </w:tc>
      </w:tr>
      <w:tr w:rsidR="00714F5C" w:rsidRPr="004F185A" w14:paraId="7B6F29F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2B1B2C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24012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E4D7AA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7D68378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2228346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EAC9CA7" w14:textId="77777777" w:rsidTr="00646280">
        <w:trPr>
          <w:trHeight w:val="1673"/>
        </w:trPr>
        <w:tc>
          <w:tcPr>
            <w:tcW w:w="567" w:type="dxa"/>
            <w:gridSpan w:val="3"/>
          </w:tcPr>
          <w:p w14:paraId="72A9945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 man dies, not every man really liv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个人都会死去,但不是每个人都真正活过。</w:t>
            </w:r>
          </w:p>
        </w:tc>
      </w:tr>
    </w:tbl>
    <w:p w14:paraId="6F02A4C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3787F1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0AFBD77" w14:textId="77777777" w:rsidR="00485A73" w:rsidRDefault="00485A73" w:rsidP="009A692D">
      <w:pPr>
        <w:rPr>
          <w:rFonts w:ascii="黑体" w:eastAsia="黑体" w:hAnsi="黑体"/>
        </w:rPr>
      </w:pPr>
    </w:p>
    <w:p w14:paraId="0104559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E54A07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F9D569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2BC241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210B8C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丁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8CEC5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375493F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七  天地水三官诞</w:t>
            </w:r>
          </w:p>
        </w:tc>
      </w:tr>
      <w:tr w:rsidR="00714F5C" w:rsidRPr="004F185A" w14:paraId="69CD87D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6C1989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08AE7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41975C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1FC9154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0041726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9830FE" w14:textId="77777777" w:rsidTr="00646280">
        <w:trPr>
          <w:trHeight w:val="1673"/>
        </w:trPr>
        <w:tc>
          <w:tcPr>
            <w:tcW w:w="567" w:type="dxa"/>
            <w:gridSpan w:val="3"/>
          </w:tcPr>
          <w:p w14:paraId="0CE1417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esterday is history, tomorrow is a mystery, and today is a gif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昨日之日不可留，明日之日未可知，今日之日胜礼物</w:t>
            </w:r>
          </w:p>
        </w:tc>
      </w:tr>
    </w:tbl>
    <w:p w14:paraId="419C48C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3A1DA1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33829E7" w14:textId="77777777" w:rsidR="00485A73" w:rsidRDefault="00485A73" w:rsidP="009A692D">
      <w:pPr>
        <w:rPr>
          <w:rFonts w:ascii="黑体" w:eastAsia="黑体" w:hAnsi="黑体"/>
        </w:rPr>
      </w:pPr>
    </w:p>
    <w:p w14:paraId="6CAC475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839352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5B84E7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A3EAF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AA7016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戊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ED7B8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78A98D7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八</w:t>
            </w:r>
          </w:p>
        </w:tc>
      </w:tr>
      <w:tr w:rsidR="00714F5C" w:rsidRPr="004F185A" w14:paraId="756D0B2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A79C12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BF3AA3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DD5F0E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5387772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0EF2031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21153AE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51BEC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fe was like a box of chocolates, you never know what you're gonna ge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就像一盒巧克力，你永远无法知道下一个是什么味道的。</w:t>
            </w:r>
          </w:p>
        </w:tc>
      </w:tr>
    </w:tbl>
    <w:p w14:paraId="0DC3FD4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2D82FB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AAB2552" w14:textId="77777777" w:rsidR="00485A73" w:rsidRDefault="00485A73" w:rsidP="009A692D">
      <w:pPr>
        <w:rPr>
          <w:rFonts w:ascii="黑体" w:eastAsia="黑体" w:hAnsi="黑体"/>
        </w:rPr>
      </w:pPr>
    </w:p>
    <w:p w14:paraId="02C38A3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29A282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F029D7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D9714B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260758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己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植树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98AF52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2EB729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正月廿九</w:t>
            </w:r>
          </w:p>
        </w:tc>
      </w:tr>
      <w:tr w:rsidR="00714F5C" w:rsidRPr="004F185A" w14:paraId="6630FF9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801B95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530464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805CFF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62070D7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439C81E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A3769E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0CA414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ing genius is not enough, it takes courage to change people's hear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为天才是不够的，改变人们的想法更需要勇气。</w:t>
            </w:r>
          </w:p>
        </w:tc>
      </w:tr>
    </w:tbl>
    <w:p w14:paraId="6AE6C1B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1A1BBD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4B09382" w14:textId="77777777" w:rsidR="00485A73" w:rsidRDefault="00485A73" w:rsidP="009A692D">
      <w:pPr>
        <w:rPr>
          <w:rFonts w:ascii="黑体" w:eastAsia="黑体" w:hAnsi="黑体"/>
        </w:rPr>
      </w:pPr>
    </w:p>
    <w:p w14:paraId="251798A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547070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0E51CF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B702CD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094000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庚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D1C20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020DEE0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一</w:t>
            </w:r>
          </w:p>
        </w:tc>
      </w:tr>
      <w:tr w:rsidR="00714F5C" w:rsidRPr="004F185A" w14:paraId="2564426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75592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5EAE3B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F2FEC6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3C8D195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0C11E3F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6349E79" w14:textId="77777777" w:rsidTr="00646280">
        <w:trPr>
          <w:trHeight w:val="1673"/>
        </w:trPr>
        <w:tc>
          <w:tcPr>
            <w:tcW w:w="567" w:type="dxa"/>
            <w:gridSpan w:val="3"/>
          </w:tcPr>
          <w:p w14:paraId="1253DC3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opularity is the slutty little cousin of prestige, my frie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声望与威信形影不离。</w:t>
            </w:r>
          </w:p>
        </w:tc>
      </w:tr>
    </w:tbl>
    <w:p w14:paraId="1BB0560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6E1551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D8A0137" w14:textId="77777777" w:rsidR="00485A73" w:rsidRDefault="00485A73" w:rsidP="009A692D">
      <w:pPr>
        <w:rPr>
          <w:rFonts w:ascii="黑体" w:eastAsia="黑体" w:hAnsi="黑体"/>
        </w:rPr>
      </w:pPr>
    </w:p>
    <w:p w14:paraId="525D54C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189255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569468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846CEA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2C47CE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辛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警察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F91A3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D6F777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二  龙头节 太昊伏羲氏祭</w:t>
            </w:r>
          </w:p>
        </w:tc>
      </w:tr>
      <w:tr w:rsidR="00714F5C" w:rsidRPr="004F185A" w14:paraId="3D040E6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F72759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5171AE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26F9DA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4EFF0C8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29910F4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CA44CA9" w14:textId="77777777" w:rsidTr="00646280">
        <w:trPr>
          <w:trHeight w:val="1673"/>
        </w:trPr>
        <w:tc>
          <w:tcPr>
            <w:tcW w:w="567" w:type="dxa"/>
            <w:gridSpan w:val="3"/>
          </w:tcPr>
          <w:p w14:paraId="5FA8752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 all that sprawling city, there was everything except an e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连绵不绝的城市，什么都有，可唯独没有尽头。</w:t>
            </w:r>
          </w:p>
        </w:tc>
      </w:tr>
    </w:tbl>
    <w:p w14:paraId="261DDF4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0AEE7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56A74D7" w14:textId="77777777" w:rsidR="00485A73" w:rsidRDefault="00485A73" w:rsidP="009A692D">
      <w:pPr>
        <w:rPr>
          <w:rFonts w:ascii="黑体" w:eastAsia="黑体" w:hAnsi="黑体"/>
        </w:rPr>
      </w:pPr>
    </w:p>
    <w:p w14:paraId="5011256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CD4132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EF0280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7260AB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E3D1C8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壬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消费者权益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7BCAB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3D1CDBB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三  文昌诞</w:t>
            </w:r>
          </w:p>
        </w:tc>
      </w:tr>
      <w:tr w:rsidR="00714F5C" w:rsidRPr="004F185A" w14:paraId="243CAB6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977004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551804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2B3D6C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38434AB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0897023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B1122D8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87994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thing you see exists together in a delicate bala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界上所有的生命都在微妙的平衡中生存。</w:t>
            </w:r>
          </w:p>
        </w:tc>
      </w:tr>
    </w:tbl>
    <w:p w14:paraId="3B72ACA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95784D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D90596A" w14:textId="77777777" w:rsidR="00485A73" w:rsidRDefault="00485A73" w:rsidP="009A692D">
      <w:pPr>
        <w:rPr>
          <w:rFonts w:ascii="黑体" w:eastAsia="黑体" w:hAnsi="黑体"/>
        </w:rPr>
      </w:pPr>
    </w:p>
    <w:p w14:paraId="55C3168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843AC1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72D6B3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5CCD49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476B85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癸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8A53D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ABE68F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四</w:t>
            </w:r>
          </w:p>
        </w:tc>
      </w:tr>
      <w:tr w:rsidR="00714F5C" w:rsidRPr="004F185A" w14:paraId="673764B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E04AC6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56B57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D7BC1F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2FCBE0C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3B7A8B1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9C18B1B" w14:textId="77777777" w:rsidTr="00646280">
        <w:trPr>
          <w:trHeight w:val="1673"/>
        </w:trPr>
        <w:tc>
          <w:tcPr>
            <w:tcW w:w="567" w:type="dxa"/>
            <w:gridSpan w:val="3"/>
          </w:tcPr>
          <w:p w14:paraId="531FE5D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must say a word about fear. It is life’s only true opponent. Only fear can defeat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这里必须说说恐惧，它是生活惟一真正的对手，因为只有恐惧才能打败生活。</w:t>
            </w:r>
          </w:p>
        </w:tc>
      </w:tr>
    </w:tbl>
    <w:p w14:paraId="6102330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C6D1B9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0C84D97" w14:textId="77777777" w:rsidR="00485A73" w:rsidRDefault="00485A73" w:rsidP="009A692D">
      <w:pPr>
        <w:rPr>
          <w:rFonts w:ascii="黑体" w:eastAsia="黑体" w:hAnsi="黑体"/>
        </w:rPr>
      </w:pPr>
    </w:p>
    <w:p w14:paraId="4F557C9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D9A561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4E5C65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417CCD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DF7A9F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甲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中国国医节 国际航海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411E5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1A35916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五</w:t>
            </w:r>
          </w:p>
        </w:tc>
      </w:tr>
      <w:tr w:rsidR="00714F5C" w:rsidRPr="004F185A" w14:paraId="42B69F5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0197B2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C96E32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3955AC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73C7AD8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4E58E0D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17057A0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0C143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ork hard!Work will save you. Work is the only thing that will see you through thi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努力工作!工作能拯救你。埋头苦干可令你忘记痛楚。</w:t>
            </w:r>
          </w:p>
        </w:tc>
      </w:tr>
    </w:tbl>
    <w:p w14:paraId="3DDE604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72064C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0C5F53D" w14:textId="77777777" w:rsidR="00485A73" w:rsidRDefault="00485A73" w:rsidP="009A692D">
      <w:pPr>
        <w:rPr>
          <w:rFonts w:ascii="黑体" w:eastAsia="黑体" w:hAnsi="黑体"/>
        </w:rPr>
      </w:pPr>
    </w:p>
    <w:p w14:paraId="555DF6A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0CD630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25CDA0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E319E1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F24701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乙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ED1BB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5A4E056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六</w:t>
            </w:r>
          </w:p>
        </w:tc>
      </w:tr>
      <w:tr w:rsidR="00714F5C" w:rsidRPr="004F185A" w14:paraId="4DA8504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08B1DF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087FF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5210EC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7040B40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7D47FC5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70004BC" w14:textId="77777777" w:rsidTr="00646280">
        <w:trPr>
          <w:trHeight w:val="1673"/>
        </w:trPr>
        <w:tc>
          <w:tcPr>
            <w:tcW w:w="567" w:type="dxa"/>
            <w:gridSpan w:val="3"/>
          </w:tcPr>
          <w:p w14:paraId="4D1C6FF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little chance encounter could be the one you've waited fo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次小小的偶遇，可能就是你期盼已久的邂逅。</w:t>
            </w:r>
          </w:p>
        </w:tc>
      </w:tr>
    </w:tbl>
    <w:p w14:paraId="36C28E5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0DC7F7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612F7D6" w14:textId="77777777" w:rsidR="00485A73" w:rsidRDefault="00485A73" w:rsidP="009A692D">
      <w:pPr>
        <w:rPr>
          <w:rFonts w:ascii="黑体" w:eastAsia="黑体" w:hAnsi="黑体"/>
        </w:rPr>
      </w:pPr>
    </w:p>
    <w:p w14:paraId="20BA8D0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FC13FE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3BD4C2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A2B682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01F0F5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丙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29D608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5A8C79D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七</w:t>
            </w:r>
          </w:p>
        </w:tc>
      </w:tr>
      <w:tr w:rsidR="00714F5C" w:rsidRPr="004F185A" w14:paraId="79418A4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E467BD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0A271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D89C55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29637DD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68E0203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3A8D1B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26339A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important thing in life is to have a great aim , and the determination to attain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重要的事情就是确定一个伟大的目标，并决心实现它。</w:t>
            </w:r>
          </w:p>
        </w:tc>
      </w:tr>
    </w:tbl>
    <w:p w14:paraId="4E81CC2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481748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560CED0" w14:textId="77777777" w:rsidR="00485A73" w:rsidRDefault="00485A73" w:rsidP="009A692D">
      <w:pPr>
        <w:rPr>
          <w:rFonts w:ascii="黑体" w:eastAsia="黑体" w:hAnsi="黑体"/>
        </w:rPr>
      </w:pPr>
    </w:p>
    <w:p w14:paraId="7DEAE4F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5FBF8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F43CDE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EB7BB9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73ED64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丁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B061F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9AA8B8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八 春分 芳春节 插花节</w:t>
            </w:r>
          </w:p>
        </w:tc>
      </w:tr>
      <w:tr w:rsidR="00714F5C" w:rsidRPr="004F185A" w14:paraId="44943B6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9A4923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98ABD5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A8FBA8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16F4B9A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4582C38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4917950" w14:textId="77777777" w:rsidTr="00646280">
        <w:trPr>
          <w:trHeight w:val="1673"/>
        </w:trPr>
        <w:tc>
          <w:tcPr>
            <w:tcW w:w="567" w:type="dxa"/>
            <w:gridSpan w:val="3"/>
          </w:tcPr>
          <w:p w14:paraId="05B6E59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is not our abilities that show what we truly are</w:t>
            </w:r>
            <w:r>
              <w:rPr>
                <w:rFonts w:ascii="Arial" w:eastAsia="黑体" w:hAnsi="Arial" w:cs="Arial"/>
                <w:sz w:val="20"/>
                <w:szCs w:val="21"/>
              </w:rPr>
              <w:t>，</w:t>
            </w:r>
            <w:r>
              <w:rPr>
                <w:rFonts w:ascii="Arial" w:eastAsia="黑体" w:hAnsi="Arial" w:cs="Arial"/>
                <w:sz w:val="20"/>
                <w:szCs w:val="21"/>
              </w:rPr>
              <w:t xml:space="preserve"> it is our choic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决定我们成为什么样人的，不是我们的能力，而是我们的选择。</w:t>
            </w:r>
          </w:p>
        </w:tc>
      </w:tr>
    </w:tbl>
    <w:p w14:paraId="6BE7CE2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6DC6AB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0F698F7" w14:textId="77777777" w:rsidR="00485A73" w:rsidRDefault="00485A73" w:rsidP="009A692D">
      <w:pPr>
        <w:rPr>
          <w:rFonts w:ascii="黑体" w:eastAsia="黑体" w:hAnsi="黑体"/>
        </w:rPr>
      </w:pPr>
    </w:p>
    <w:p w14:paraId="4F57153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AD4F45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6AF350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252C28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A93266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 w:rsidRPr="00264EA4">
              <w:rPr>
                <w:rFonts w:ascii="黑体" w:eastAsia="黑体" w:hAnsi="黑体"/>
                <w:noProof/>
                <w:sz w:val="16"/>
                <w:szCs w:val="18"/>
              </w:rPr>
              <w:lastRenderedPageBreak/>
              <w:t>辛丑年 辛卯月 戊辰日 世界森林日 消除种族歧视国际日 世界儿歌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A36740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160ED6C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九</w:t>
            </w:r>
          </w:p>
        </w:tc>
      </w:tr>
      <w:tr w:rsidR="00714F5C" w:rsidRPr="004F185A" w14:paraId="3B6ABBD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BFE536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6D3128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A7B8D8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10F159E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1611941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D716D40" w14:textId="77777777" w:rsidTr="00646280">
        <w:trPr>
          <w:trHeight w:val="1673"/>
        </w:trPr>
        <w:tc>
          <w:tcPr>
            <w:tcW w:w="567" w:type="dxa"/>
            <w:gridSpan w:val="3"/>
          </w:tcPr>
          <w:p w14:paraId="08B4717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're all in the gutter, but some of us are looking at the sta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身在井隅，心向璀璨。</w:t>
            </w:r>
          </w:p>
        </w:tc>
      </w:tr>
    </w:tbl>
    <w:p w14:paraId="5378D84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E0D5C0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19062A4" w14:textId="77777777" w:rsidR="00485A73" w:rsidRDefault="00485A73" w:rsidP="009A692D">
      <w:pPr>
        <w:rPr>
          <w:rFonts w:ascii="黑体" w:eastAsia="黑体" w:hAnsi="黑体"/>
        </w:rPr>
      </w:pPr>
    </w:p>
    <w:p w14:paraId="5B250F3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C5581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8D1638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77CC1C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3E38DC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己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水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C2E86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0F5B955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初十  彩蛋节</w:t>
            </w:r>
          </w:p>
        </w:tc>
      </w:tr>
      <w:tr w:rsidR="00714F5C" w:rsidRPr="004F185A" w14:paraId="584AC19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8220E3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D8711B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1BE8D5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36420F8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1F59EFA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6A3D6FF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F0957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is path has been placed before you. The choice is yours alo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路就在你脚下，你自己决定。</w:t>
            </w:r>
          </w:p>
        </w:tc>
      </w:tr>
    </w:tbl>
    <w:p w14:paraId="267BAE6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1DEA75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5C6B377" w14:textId="77777777" w:rsidR="00485A73" w:rsidRDefault="00485A73" w:rsidP="009A692D">
      <w:pPr>
        <w:rPr>
          <w:rFonts w:ascii="黑体" w:eastAsia="黑体" w:hAnsi="黑体"/>
        </w:rPr>
      </w:pPr>
    </w:p>
    <w:p w14:paraId="32DF7D4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2D5C43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DD641E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7837AE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FAA604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庚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气象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63B7FB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39EA09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一</w:t>
            </w:r>
          </w:p>
        </w:tc>
      </w:tr>
      <w:tr w:rsidR="00714F5C" w:rsidRPr="004F185A" w14:paraId="1179824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A0FA72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58D0AF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EEB7B1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7ADE839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456A137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AE777DF" w14:textId="77777777" w:rsidTr="00646280">
        <w:trPr>
          <w:trHeight w:val="1673"/>
        </w:trPr>
        <w:tc>
          <w:tcPr>
            <w:tcW w:w="567" w:type="dxa"/>
            <w:gridSpan w:val="3"/>
          </w:tcPr>
          <w:p w14:paraId="7D88245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 not , for one repulse , give up the purpose that you resolved to effect 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只因一次失败，就放弃你原来决心想达到的目的。</w:t>
            </w:r>
          </w:p>
        </w:tc>
      </w:tr>
    </w:tbl>
    <w:p w14:paraId="4CEE847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55DD7E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C316622" w14:textId="77777777" w:rsidR="00485A73" w:rsidRDefault="00485A73" w:rsidP="009A692D">
      <w:pPr>
        <w:rPr>
          <w:rFonts w:ascii="黑体" w:eastAsia="黑体" w:hAnsi="黑体"/>
        </w:rPr>
      </w:pPr>
    </w:p>
    <w:p w14:paraId="7E27E15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AFBDEC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B9D758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344C2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2B330C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辛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防治结核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F62657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CDB115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二  花朝节</w:t>
            </w:r>
          </w:p>
        </w:tc>
      </w:tr>
      <w:tr w:rsidR="00714F5C" w:rsidRPr="004F185A" w14:paraId="2C3C8E9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05989E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60CE6D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800CA9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51686F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2E7727B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278C604" w14:textId="77777777" w:rsidTr="00646280">
        <w:trPr>
          <w:trHeight w:val="1673"/>
        </w:trPr>
        <w:tc>
          <w:tcPr>
            <w:tcW w:w="567" w:type="dxa"/>
            <w:gridSpan w:val="3"/>
          </w:tcPr>
          <w:p w14:paraId="2A365C1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ll happy families are happy alike, all unhappy families are unhappy in their own wa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幸福的家庭总是相似的，而不幸的家庭则各有各的不幸。</w:t>
            </w:r>
          </w:p>
        </w:tc>
      </w:tr>
    </w:tbl>
    <w:p w14:paraId="6E51362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C96966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81525D0" w14:textId="77777777" w:rsidR="00485A73" w:rsidRDefault="00485A73" w:rsidP="009A692D">
      <w:pPr>
        <w:rPr>
          <w:rFonts w:ascii="黑体" w:eastAsia="黑体" w:hAnsi="黑体"/>
        </w:rPr>
      </w:pPr>
    </w:p>
    <w:p w14:paraId="5E589D7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89CBBB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FDA0FC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5B1A28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B9C3D4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壬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中小学生安全教育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3E6B91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558409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三</w:t>
            </w:r>
          </w:p>
        </w:tc>
      </w:tr>
      <w:tr w:rsidR="00714F5C" w:rsidRPr="004F185A" w14:paraId="605F621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AB553E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5FF77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1A48AE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0072C75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4E56509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3C1DC81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43D7F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want you to be the very best version of yourself that you can b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希望的，是你能成为最好的自己！</w:t>
            </w:r>
          </w:p>
        </w:tc>
      </w:tr>
    </w:tbl>
    <w:p w14:paraId="2F35014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F7FC8E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44B2F45" w14:textId="77777777" w:rsidR="00485A73" w:rsidRDefault="00485A73" w:rsidP="009A692D">
      <w:pPr>
        <w:rPr>
          <w:rFonts w:ascii="黑体" w:eastAsia="黑体" w:hAnsi="黑体"/>
        </w:rPr>
      </w:pPr>
    </w:p>
    <w:p w14:paraId="53612C6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1F0559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C0F445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793796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0BE6F7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癸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4C6ED3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E8822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四</w:t>
            </w:r>
          </w:p>
        </w:tc>
      </w:tr>
      <w:tr w:rsidR="00714F5C" w:rsidRPr="004F185A" w14:paraId="2A52B61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FA53D9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385CD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A4D6FA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77C2311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6FE11E4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CB74629" w14:textId="77777777" w:rsidTr="00646280">
        <w:trPr>
          <w:trHeight w:val="1673"/>
        </w:trPr>
        <w:tc>
          <w:tcPr>
            <w:tcW w:w="567" w:type="dxa"/>
            <w:gridSpan w:val="3"/>
          </w:tcPr>
          <w:p w14:paraId="4220BB1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spiration is a gift to be given as well as received, and that love begins small but always grow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对心的启迪和鼓舞是一个礼物，既可接纳也可赠予，而爱起于微末，却总能茁壮成长。</w:t>
            </w:r>
          </w:p>
        </w:tc>
      </w:tr>
    </w:tbl>
    <w:p w14:paraId="1E0B920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CEEB9A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D5495E8" w14:textId="77777777" w:rsidR="00485A73" w:rsidRDefault="00485A73" w:rsidP="009A692D">
      <w:pPr>
        <w:rPr>
          <w:rFonts w:ascii="黑体" w:eastAsia="黑体" w:hAnsi="黑体"/>
        </w:rPr>
      </w:pPr>
    </w:p>
    <w:p w14:paraId="2107AA2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E16FE2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320ADD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146B70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7B9766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甲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0140B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381B7AE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五  老子诞</w:t>
            </w:r>
          </w:p>
        </w:tc>
      </w:tr>
      <w:tr w:rsidR="00714F5C" w:rsidRPr="004F185A" w14:paraId="1730B59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0E8497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57C78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48E69B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0679C1D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080DDF0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D84EDF9" w14:textId="77777777" w:rsidTr="00646280">
        <w:trPr>
          <w:trHeight w:val="1673"/>
        </w:trPr>
        <w:tc>
          <w:tcPr>
            <w:tcW w:w="567" w:type="dxa"/>
            <w:gridSpan w:val="3"/>
          </w:tcPr>
          <w:p w14:paraId="42B2B98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r mind is like this water. When it is agitated, it becomes difficult to see, but if you allow it to settle, the answer becomes clea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心如此水，乱则不明，但若心如止水，答案便尽现眼前。</w:t>
            </w:r>
          </w:p>
        </w:tc>
      </w:tr>
    </w:tbl>
    <w:p w14:paraId="4FAA598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53A45D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7975913" w14:textId="77777777" w:rsidR="00485A73" w:rsidRDefault="00485A73" w:rsidP="009A692D">
      <w:pPr>
        <w:rPr>
          <w:rFonts w:ascii="黑体" w:eastAsia="黑体" w:hAnsi="黑体"/>
        </w:rPr>
      </w:pPr>
    </w:p>
    <w:p w14:paraId="4440F84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82B05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FB3B19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F7A89F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BB0488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乙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DBC4C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0E19D12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六</w:t>
            </w:r>
          </w:p>
        </w:tc>
      </w:tr>
      <w:tr w:rsidR="00714F5C" w:rsidRPr="004F185A" w14:paraId="756D641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B0C4BD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C6089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543629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752A125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6A0FA65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60F279E" w14:textId="77777777" w:rsidTr="00646280">
        <w:trPr>
          <w:trHeight w:val="1673"/>
        </w:trPr>
        <w:tc>
          <w:tcPr>
            <w:tcW w:w="567" w:type="dxa"/>
            <w:gridSpan w:val="3"/>
          </w:tcPr>
          <w:p w14:paraId="00A5DCA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every unfolding we experience takes us further along in life, then, we are truly experiencing what life is offer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我们在人生中体验的每一次转变都让我们在生活中走得更远，那么我们就真正的体验到了生活想让我们体验的东西。</w:t>
            </w:r>
          </w:p>
        </w:tc>
      </w:tr>
    </w:tbl>
    <w:p w14:paraId="3E6FCBA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1E41F8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速记：</w:t>
      </w:r>
    </w:p>
    <w:p w14:paraId="079A6CCA" w14:textId="77777777" w:rsidR="00485A73" w:rsidRDefault="00485A73" w:rsidP="009A692D">
      <w:pPr>
        <w:rPr>
          <w:rFonts w:ascii="黑体" w:eastAsia="黑体" w:hAnsi="黑体"/>
        </w:rPr>
      </w:pPr>
    </w:p>
    <w:p w14:paraId="4A4C46B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B40CED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04AEB9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F19E6B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53CB43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丙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4DB140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239B124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七</w:t>
            </w:r>
          </w:p>
        </w:tc>
      </w:tr>
      <w:tr w:rsidR="00714F5C" w:rsidRPr="004F185A" w14:paraId="5D8F530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FB4028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D1899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C979D8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0F83F93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54FBDE6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3CB3AA" w14:textId="77777777" w:rsidTr="00646280">
        <w:trPr>
          <w:trHeight w:val="1673"/>
        </w:trPr>
        <w:tc>
          <w:tcPr>
            <w:tcW w:w="567" w:type="dxa"/>
            <w:gridSpan w:val="3"/>
          </w:tcPr>
          <w:p w14:paraId="5E71364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ind a truly original idea. It is the only way I will ever distinguish myself. It is the only way I will ever matt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找到真正的原创思想。这是唯一能够使我永远与众不同的方法，是唯一能让我举足轻重的方法。</w:t>
            </w:r>
          </w:p>
        </w:tc>
      </w:tr>
    </w:tbl>
    <w:p w14:paraId="0BC5412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9601D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74E012D" w14:textId="77777777" w:rsidR="00485A73" w:rsidRDefault="00485A73" w:rsidP="009A692D">
      <w:pPr>
        <w:rPr>
          <w:rFonts w:ascii="黑体" w:eastAsia="黑体" w:hAnsi="黑体"/>
        </w:rPr>
      </w:pPr>
    </w:p>
    <w:p w14:paraId="369003A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DE8CB2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6C6547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1F441A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1A2FCA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丁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巴勒斯坦国土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C4292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046C834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八</w:t>
            </w:r>
          </w:p>
        </w:tc>
      </w:tr>
      <w:tr w:rsidR="00714F5C" w:rsidRPr="004F185A" w14:paraId="396DF91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286C8B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7CE8DF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A28F7C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50B645D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7BA30E7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0A877F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FAB54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must try things that may not work. And you must not let anyone define your limits because of where you come from. Your only limit is your sou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千万不要怕失败，也不要因为出身低就让别人限制了你的发展，成败在于你自己。</w:t>
            </w:r>
          </w:p>
        </w:tc>
      </w:tr>
    </w:tbl>
    <w:p w14:paraId="21FCC6E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967C63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D2B0EB5" w14:textId="77777777" w:rsidR="00485A73" w:rsidRDefault="00485A73" w:rsidP="009A692D">
      <w:pPr>
        <w:rPr>
          <w:rFonts w:ascii="黑体" w:eastAsia="黑体" w:hAnsi="黑体"/>
        </w:rPr>
      </w:pPr>
    </w:p>
    <w:p w14:paraId="17E0058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841DD3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1D095D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A7B796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A124E6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戊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56765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4F06FF4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十九  观音诞</w:t>
            </w:r>
          </w:p>
        </w:tc>
      </w:tr>
      <w:tr w:rsidR="00714F5C" w:rsidRPr="004F185A" w14:paraId="4BB47F5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DECD92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548A1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0432A3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3BB6615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rch</w:t>
            </w:r>
          </w:p>
        </w:tc>
        <w:tc>
          <w:tcPr>
            <w:tcW w:w="567" w:type="dxa"/>
            <w:vMerge/>
          </w:tcPr>
          <w:p w14:paraId="5EC1CBC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E026D8E" w14:textId="77777777" w:rsidTr="00646280">
        <w:trPr>
          <w:trHeight w:val="1673"/>
        </w:trPr>
        <w:tc>
          <w:tcPr>
            <w:tcW w:w="567" w:type="dxa"/>
            <w:gridSpan w:val="3"/>
          </w:tcPr>
          <w:p w14:paraId="66852C5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en you find peace within yourself, you become the kind of person who can live at peace with othe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你找到内心的平静，你便成为能和别人和平共处的人。</w:t>
            </w:r>
          </w:p>
        </w:tc>
      </w:tr>
    </w:tbl>
    <w:p w14:paraId="5E31AEA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3066D9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8A674A0" w14:textId="77777777" w:rsidR="00485A73" w:rsidRDefault="00485A73" w:rsidP="009A692D">
      <w:pPr>
        <w:rPr>
          <w:rFonts w:ascii="黑体" w:eastAsia="黑体" w:hAnsi="黑体"/>
        </w:rPr>
      </w:pPr>
    </w:p>
    <w:p w14:paraId="44D4D7E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46B47C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2AC8F9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EB9B8C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10DF4A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己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愚人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F6F0E6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32890CB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十</w:t>
            </w:r>
          </w:p>
        </w:tc>
      </w:tr>
      <w:tr w:rsidR="00714F5C" w:rsidRPr="004F185A" w14:paraId="462D4EB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5F1DEB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FA6B7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3F9DBF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437993C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2A27712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0659BD" w14:textId="77777777" w:rsidTr="00646280">
        <w:trPr>
          <w:trHeight w:val="1673"/>
        </w:trPr>
        <w:tc>
          <w:tcPr>
            <w:tcW w:w="567" w:type="dxa"/>
            <w:gridSpan w:val="3"/>
          </w:tcPr>
          <w:p w14:paraId="5331C95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ose who cannot change their minds cannot change anyth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法改变想法的人，无法改变任何事。</w:t>
            </w:r>
          </w:p>
        </w:tc>
      </w:tr>
    </w:tbl>
    <w:p w14:paraId="66AD6B8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603A31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4938868" w14:textId="77777777" w:rsidR="00485A73" w:rsidRDefault="00485A73" w:rsidP="009A692D">
      <w:pPr>
        <w:rPr>
          <w:rFonts w:ascii="黑体" w:eastAsia="黑体" w:hAnsi="黑体"/>
        </w:rPr>
      </w:pPr>
    </w:p>
    <w:p w14:paraId="5AE4F7B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CFF092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F0F24C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2564CA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3032A6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庚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B7DB2B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103DEA6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一</w:t>
            </w:r>
          </w:p>
        </w:tc>
      </w:tr>
      <w:tr w:rsidR="00714F5C" w:rsidRPr="004F185A" w14:paraId="073A44A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3C8923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9D399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AB837B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283F499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1EF7105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CA6D717" w14:textId="77777777" w:rsidTr="00646280">
        <w:trPr>
          <w:trHeight w:val="1673"/>
        </w:trPr>
        <w:tc>
          <w:tcPr>
            <w:tcW w:w="567" w:type="dxa"/>
            <w:gridSpan w:val="3"/>
          </w:tcPr>
          <w:p w14:paraId="61678D5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et the year ahead be the one where all your dreams come tru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让未来的一年成为你梦想成真的地方。</w:t>
            </w:r>
          </w:p>
        </w:tc>
      </w:tr>
    </w:tbl>
    <w:p w14:paraId="079670F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1776A0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D2B42EB" w14:textId="77777777" w:rsidR="00485A73" w:rsidRDefault="00485A73" w:rsidP="009A692D">
      <w:pPr>
        <w:rPr>
          <w:rFonts w:ascii="黑体" w:eastAsia="黑体" w:hAnsi="黑体"/>
        </w:rPr>
      </w:pPr>
    </w:p>
    <w:p w14:paraId="0FB309F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2910A7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4C302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A5EA7C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2DF503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辛卯月 辛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C14E29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68456C7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二</w:t>
            </w:r>
          </w:p>
        </w:tc>
      </w:tr>
      <w:tr w:rsidR="00714F5C" w:rsidRPr="004F185A" w14:paraId="47A9722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C57975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55F63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7D28CD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6372FD0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4D621AC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EC4047F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8DD8D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 are far, far better things ahead than any we leave behi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比起任何过去发生的事，我们的未来有更好的事情会发生。</w:t>
            </w:r>
          </w:p>
        </w:tc>
      </w:tr>
    </w:tbl>
    <w:p w14:paraId="00ED60E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DABD69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4550434" w14:textId="77777777" w:rsidR="00485A73" w:rsidRDefault="00485A73" w:rsidP="009A692D">
      <w:pPr>
        <w:rPr>
          <w:rFonts w:ascii="黑体" w:eastAsia="黑体" w:hAnsi="黑体"/>
        </w:rPr>
      </w:pPr>
    </w:p>
    <w:p w14:paraId="3C8F029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56325D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7AECC0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7E8008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7D6AB4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壬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17557C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7DB51B5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三 清明</w:t>
            </w:r>
          </w:p>
        </w:tc>
      </w:tr>
      <w:tr w:rsidR="00714F5C" w:rsidRPr="004F185A" w14:paraId="72CC8BE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A69F09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D3EF89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3D393B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36D7C68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0EE7EF1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489248E" w14:textId="77777777" w:rsidTr="00646280">
        <w:trPr>
          <w:trHeight w:val="1673"/>
        </w:trPr>
        <w:tc>
          <w:tcPr>
            <w:tcW w:w="567" w:type="dxa"/>
            <w:gridSpan w:val="3"/>
          </w:tcPr>
          <w:p w14:paraId="2C20773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make millions of decisions that mean nothing and then one day your order takes out and it changes your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天都在做很多看起来毫无意义的决定,但某天你的某个决定就能改变你的一生。</w:t>
            </w:r>
          </w:p>
        </w:tc>
      </w:tr>
    </w:tbl>
    <w:p w14:paraId="4C4C5DA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8B202D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02317BE" w14:textId="77777777" w:rsidR="00485A73" w:rsidRDefault="00485A73" w:rsidP="009A692D">
      <w:pPr>
        <w:rPr>
          <w:rFonts w:ascii="黑体" w:eastAsia="黑体" w:hAnsi="黑体"/>
        </w:rPr>
      </w:pPr>
    </w:p>
    <w:p w14:paraId="6D52AB9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78E8CD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2BDCFA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98C0E3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6D4E2D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癸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00EEE0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7CF5F6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四</w:t>
            </w:r>
          </w:p>
        </w:tc>
      </w:tr>
      <w:tr w:rsidR="00714F5C" w:rsidRPr="004F185A" w14:paraId="7E0E229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D095FD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AEA67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6357B5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4CC8F34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542A83C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395D806" w14:textId="77777777" w:rsidTr="00646280">
        <w:trPr>
          <w:trHeight w:val="1673"/>
        </w:trPr>
        <w:tc>
          <w:tcPr>
            <w:tcW w:w="567" w:type="dxa"/>
            <w:gridSpan w:val="3"/>
          </w:tcPr>
          <w:p w14:paraId="7F52B92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ature has no ups and downs</w:t>
            </w:r>
            <w:r>
              <w:rPr>
                <w:rFonts w:ascii="Arial" w:eastAsia="黑体" w:hAnsi="Arial" w:cs="Arial"/>
                <w:sz w:val="20"/>
                <w:szCs w:val="21"/>
              </w:rPr>
              <w:t>，</w:t>
            </w:r>
            <w:r>
              <w:rPr>
                <w:rFonts w:ascii="Arial" w:eastAsia="黑体" w:hAnsi="Arial" w:cs="Arial"/>
                <w:sz w:val="20"/>
                <w:szCs w:val="21"/>
              </w:rPr>
              <w:t> the earth would not be fruitful achievemen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自然界没有风风雨雨，大地就不会春华秋实。</w:t>
            </w:r>
          </w:p>
        </w:tc>
      </w:tr>
    </w:tbl>
    <w:p w14:paraId="468D235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F918D2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DE20FF9" w14:textId="77777777" w:rsidR="00485A73" w:rsidRDefault="00485A73" w:rsidP="009A692D">
      <w:pPr>
        <w:rPr>
          <w:rFonts w:ascii="黑体" w:eastAsia="黑体" w:hAnsi="黑体"/>
        </w:rPr>
      </w:pPr>
    </w:p>
    <w:p w14:paraId="648BC3B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0E0DBE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D625B7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A5433E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15B661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甲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A68E20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44B4775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五</w:t>
            </w:r>
          </w:p>
        </w:tc>
      </w:tr>
      <w:tr w:rsidR="00714F5C" w:rsidRPr="004F185A" w14:paraId="090F1D5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B580E3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C254F8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E6802A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673B4F2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6958A71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963177B" w14:textId="77777777" w:rsidTr="00646280">
        <w:trPr>
          <w:trHeight w:val="1673"/>
        </w:trPr>
        <w:tc>
          <w:tcPr>
            <w:tcW w:w="567" w:type="dxa"/>
            <w:gridSpan w:val="3"/>
          </w:tcPr>
          <w:p w14:paraId="23E5290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love me, let it be for naught, except for love's sake onl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爱我，那就不要为了其他，只为爱情。</w:t>
            </w:r>
          </w:p>
        </w:tc>
      </w:tr>
    </w:tbl>
    <w:p w14:paraId="598896C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80D735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70E8DAC" w14:textId="77777777" w:rsidR="00485A73" w:rsidRDefault="00485A73" w:rsidP="009A692D">
      <w:pPr>
        <w:rPr>
          <w:rFonts w:ascii="黑体" w:eastAsia="黑体" w:hAnsi="黑体"/>
        </w:rPr>
      </w:pPr>
    </w:p>
    <w:p w14:paraId="345DDAC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F9DB45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01D51F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83FB40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FDE461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乙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卫生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331C7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6CD8123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六</w:t>
            </w:r>
          </w:p>
        </w:tc>
      </w:tr>
      <w:tr w:rsidR="00714F5C" w:rsidRPr="004F185A" w14:paraId="21FC6B6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EEA47A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CCCE7E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BEA69E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4AEDB80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1CB9E11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C559164" w14:textId="77777777" w:rsidTr="00646280">
        <w:trPr>
          <w:trHeight w:val="1673"/>
        </w:trPr>
        <w:tc>
          <w:tcPr>
            <w:tcW w:w="567" w:type="dxa"/>
            <w:gridSpan w:val="3"/>
          </w:tcPr>
          <w:p w14:paraId="6BB0E53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we stare so long at a door that is closing that we see too late the one that is ope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有时太久地专注于消失的机会，以致于太晚发现开放的机会。</w:t>
            </w:r>
          </w:p>
        </w:tc>
      </w:tr>
    </w:tbl>
    <w:p w14:paraId="79B7AE9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6B30F5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E61112A" w14:textId="77777777" w:rsidR="00485A73" w:rsidRDefault="00485A73" w:rsidP="009A692D">
      <w:pPr>
        <w:rPr>
          <w:rFonts w:ascii="黑体" w:eastAsia="黑体" w:hAnsi="黑体"/>
        </w:rPr>
      </w:pPr>
    </w:p>
    <w:p w14:paraId="1CDC62C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DC75E1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47074D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92EAED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9400F1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丙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98F9FE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25F528E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七</w:t>
            </w:r>
          </w:p>
        </w:tc>
      </w:tr>
      <w:tr w:rsidR="00714F5C" w:rsidRPr="004F185A" w14:paraId="3979DB4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EF612D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3CDC4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6DB6F6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5B4D939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4A22F0B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03A27FB" w14:textId="77777777" w:rsidTr="00646280">
        <w:trPr>
          <w:trHeight w:val="1673"/>
        </w:trPr>
        <w:tc>
          <w:tcPr>
            <w:tcW w:w="567" w:type="dxa"/>
            <w:gridSpan w:val="3"/>
          </w:tcPr>
          <w:p w14:paraId="12DCEB4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y number one rule is to hope for the best and plan for the wor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的首要原则是：抱最大的希望，做最坏的打算。</w:t>
            </w:r>
          </w:p>
        </w:tc>
      </w:tr>
    </w:tbl>
    <w:p w14:paraId="121C9C5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EA61BA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580C1E4" w14:textId="77777777" w:rsidR="00485A73" w:rsidRDefault="00485A73" w:rsidP="009A692D">
      <w:pPr>
        <w:rPr>
          <w:rFonts w:ascii="黑体" w:eastAsia="黑体" w:hAnsi="黑体"/>
        </w:rPr>
      </w:pPr>
    </w:p>
    <w:p w14:paraId="679B466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E7EF7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EDBC96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549508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0CB693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丁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8F235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C4A9BD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八  寒潮节 岱诞</w:t>
            </w:r>
          </w:p>
        </w:tc>
      </w:tr>
      <w:tr w:rsidR="00714F5C" w:rsidRPr="004F185A" w14:paraId="305C956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8A371E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55BEE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18973C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712BFE5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3FC980B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0BB170D" w14:textId="77777777" w:rsidTr="00646280">
        <w:trPr>
          <w:trHeight w:val="1673"/>
        </w:trPr>
        <w:tc>
          <w:tcPr>
            <w:tcW w:w="567" w:type="dxa"/>
            <w:gridSpan w:val="3"/>
          </w:tcPr>
          <w:p w14:paraId="6ADD240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n't judge each day by the harvest you reap but by the seeds that you pla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用你的收成来评价你的每一天，而要看你每天播种了多少。</w:t>
            </w:r>
          </w:p>
        </w:tc>
      </w:tr>
    </w:tbl>
    <w:p w14:paraId="64701BB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BE4656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4139236" w14:textId="77777777" w:rsidR="00485A73" w:rsidRDefault="00485A73" w:rsidP="009A692D">
      <w:pPr>
        <w:rPr>
          <w:rFonts w:ascii="黑体" w:eastAsia="黑体" w:hAnsi="黑体"/>
        </w:rPr>
      </w:pPr>
    </w:p>
    <w:p w14:paraId="3DDD016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28A9EF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B010A1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303CA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1ED4CE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戊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AC227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1B231E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廿九</w:t>
            </w:r>
          </w:p>
        </w:tc>
      </w:tr>
      <w:tr w:rsidR="00714F5C" w:rsidRPr="004F185A" w14:paraId="5ED9C87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193000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F74B29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AF4C8A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4BC1F77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6B3EAF5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3476467" w14:textId="77777777" w:rsidTr="00646280">
        <w:trPr>
          <w:trHeight w:val="1673"/>
        </w:trPr>
        <w:tc>
          <w:tcPr>
            <w:tcW w:w="567" w:type="dxa"/>
            <w:gridSpan w:val="3"/>
          </w:tcPr>
          <w:p w14:paraId="63ED579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never win with violence. You only win when you maintain your dignit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永远不会以暴力取胜。只有保持尊严才能战胜一切。</w:t>
            </w:r>
          </w:p>
        </w:tc>
      </w:tr>
    </w:tbl>
    <w:p w14:paraId="04E37DA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657B5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DD031D6" w14:textId="77777777" w:rsidR="00485A73" w:rsidRDefault="00485A73" w:rsidP="009A692D">
      <w:pPr>
        <w:rPr>
          <w:rFonts w:ascii="黑体" w:eastAsia="黑体" w:hAnsi="黑体"/>
        </w:rPr>
      </w:pPr>
    </w:p>
    <w:p w14:paraId="0714A85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E8A39D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7DAB89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FA9FD1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CE8428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己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54C644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0EAF8C6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二月三十</w:t>
            </w:r>
          </w:p>
        </w:tc>
      </w:tr>
      <w:tr w:rsidR="00714F5C" w:rsidRPr="004F185A" w14:paraId="2ECFA7A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75F6BF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BDD27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73F58F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44442D9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069575A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163F9B" w14:textId="77777777" w:rsidTr="00646280">
        <w:trPr>
          <w:trHeight w:val="1673"/>
        </w:trPr>
        <w:tc>
          <w:tcPr>
            <w:tcW w:w="567" w:type="dxa"/>
            <w:gridSpan w:val="3"/>
          </w:tcPr>
          <w:p w14:paraId="6F5F10D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may not control all the events that happen to you, but you can decide not to be reduced by the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可能不能控制所有发生在你身上的事，但是你可以决定不被它们所累。</w:t>
            </w:r>
          </w:p>
        </w:tc>
      </w:tr>
    </w:tbl>
    <w:p w14:paraId="4992F10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534891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B7BBCAC" w14:textId="77777777" w:rsidR="00485A73" w:rsidRDefault="00485A73" w:rsidP="009A692D">
      <w:pPr>
        <w:rPr>
          <w:rFonts w:ascii="黑体" w:eastAsia="黑体" w:hAnsi="黑体"/>
        </w:rPr>
      </w:pPr>
    </w:p>
    <w:p w14:paraId="05020EB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AFB629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902FC9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326990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2A1521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庚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D66A3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79B656A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一</w:t>
            </w:r>
          </w:p>
        </w:tc>
      </w:tr>
      <w:tr w:rsidR="00714F5C" w:rsidRPr="004F185A" w14:paraId="5E6855B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ACAB96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368B6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D8F3EC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7B68D10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7F28E1B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AB291DC" w14:textId="77777777" w:rsidTr="00646280">
        <w:trPr>
          <w:trHeight w:val="1673"/>
        </w:trPr>
        <w:tc>
          <w:tcPr>
            <w:tcW w:w="567" w:type="dxa"/>
            <w:gridSpan w:val="3"/>
          </w:tcPr>
          <w:p w14:paraId="63AE244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are the ones obsessed by measurement. The world just pours it ou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总醉心于算计，而世界却倾其所有，慷慨给予。</w:t>
            </w:r>
          </w:p>
        </w:tc>
      </w:tr>
    </w:tbl>
    <w:p w14:paraId="1F92652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E3EBCB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7DB945F" w14:textId="77777777" w:rsidR="00485A73" w:rsidRDefault="00485A73" w:rsidP="009A692D">
      <w:pPr>
        <w:rPr>
          <w:rFonts w:ascii="黑体" w:eastAsia="黑体" w:hAnsi="黑体"/>
        </w:rPr>
      </w:pPr>
    </w:p>
    <w:p w14:paraId="1DD7E81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EEE88B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FFF218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E7D76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9B6247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辛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BA1BCB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06D1063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二</w:t>
            </w:r>
          </w:p>
        </w:tc>
      </w:tr>
      <w:tr w:rsidR="00714F5C" w:rsidRPr="004F185A" w14:paraId="6B68E9D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83E599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AFFB5E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EF2DDD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0634BF6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309F541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0686A3B" w14:textId="77777777" w:rsidTr="00646280">
        <w:trPr>
          <w:trHeight w:val="1673"/>
        </w:trPr>
        <w:tc>
          <w:tcPr>
            <w:tcW w:w="567" w:type="dxa"/>
            <w:gridSpan w:val="3"/>
          </w:tcPr>
          <w:p w14:paraId="32E0AD6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ny profession was worthy of respect to men who for centuries earned bread by the sweat of their brow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千百年来，只要肯卖力气，用劳动来换饭吃，任何职业都是值得尊敬的。</w:t>
            </w:r>
          </w:p>
        </w:tc>
      </w:tr>
    </w:tbl>
    <w:p w14:paraId="70C04D4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C61496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B48C4B6" w14:textId="77777777" w:rsidR="00485A73" w:rsidRDefault="00485A73" w:rsidP="009A692D">
      <w:pPr>
        <w:rPr>
          <w:rFonts w:ascii="黑体" w:eastAsia="黑体" w:hAnsi="黑体"/>
        </w:rPr>
      </w:pPr>
    </w:p>
    <w:p w14:paraId="11AF55F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E824C3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7B1844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FA28F5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02CBCD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壬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F5623A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6A3A94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三  上巳节 踏青节</w:t>
            </w:r>
          </w:p>
        </w:tc>
      </w:tr>
      <w:tr w:rsidR="00714F5C" w:rsidRPr="004F185A" w14:paraId="66C5EE1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A61E86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91E860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3095C2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2920AC7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6586285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ED6104D" w14:textId="77777777" w:rsidTr="00646280">
        <w:trPr>
          <w:trHeight w:val="1673"/>
        </w:trPr>
        <w:tc>
          <w:tcPr>
            <w:tcW w:w="567" w:type="dxa"/>
            <w:gridSpan w:val="3"/>
          </w:tcPr>
          <w:p w14:paraId="524BBE7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uccess is not final, failure is not fatal: it is the courage to continue that coun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不是终点，失败也不是：重要的是继续前进的勇气。</w:t>
            </w:r>
          </w:p>
        </w:tc>
      </w:tr>
    </w:tbl>
    <w:p w14:paraId="353C419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AD6C7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F25E712" w14:textId="77777777" w:rsidR="00485A73" w:rsidRDefault="00485A73" w:rsidP="009A692D">
      <w:pPr>
        <w:rPr>
          <w:rFonts w:ascii="黑体" w:eastAsia="黑体" w:hAnsi="黑体"/>
        </w:rPr>
      </w:pPr>
    </w:p>
    <w:p w14:paraId="3C1E63F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4EE176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D04C35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1402F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AC7342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癸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27A72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4743B8C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四</w:t>
            </w:r>
          </w:p>
        </w:tc>
      </w:tr>
      <w:tr w:rsidR="00714F5C" w:rsidRPr="004F185A" w14:paraId="6667D57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6C23CF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4AA4A1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3E842C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60565C2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6C1B17A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B110500" w14:textId="77777777" w:rsidTr="00646280">
        <w:trPr>
          <w:trHeight w:val="1673"/>
        </w:trPr>
        <w:tc>
          <w:tcPr>
            <w:tcW w:w="567" w:type="dxa"/>
            <w:gridSpan w:val="3"/>
          </w:tcPr>
          <w:p w14:paraId="3875D24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come from a dark abyss, we end in a dark abyss, and we call the luminous interval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来自漆黑的深渊，我们归于漆黑的深渊，中间光明的间隔，被我们唤作一生。</w:t>
            </w:r>
          </w:p>
        </w:tc>
      </w:tr>
    </w:tbl>
    <w:p w14:paraId="76F9999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086A98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92247D5" w14:textId="77777777" w:rsidR="00485A73" w:rsidRDefault="00485A73" w:rsidP="009A692D">
      <w:pPr>
        <w:rPr>
          <w:rFonts w:ascii="黑体" w:eastAsia="黑体" w:hAnsi="黑体"/>
        </w:rPr>
      </w:pPr>
    </w:p>
    <w:p w14:paraId="232A7B2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FC3CA5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36E59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379B25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611C3B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甲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8E2DB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737D282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五  大禹诞</w:t>
            </w:r>
          </w:p>
        </w:tc>
      </w:tr>
      <w:tr w:rsidR="00714F5C" w:rsidRPr="004F185A" w14:paraId="7922FAB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BA7A9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FE7A7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7AC8E6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51E0E71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3C0DD14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E5F4BE3" w14:textId="77777777" w:rsidTr="00646280">
        <w:trPr>
          <w:trHeight w:val="1673"/>
        </w:trPr>
        <w:tc>
          <w:tcPr>
            <w:tcW w:w="567" w:type="dxa"/>
            <w:gridSpan w:val="3"/>
          </w:tcPr>
          <w:p w14:paraId="4DF941D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 who you are and say what you feel, because those who matter don't mind, and those that mind, don't matt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你自己，说出你的感受。因为你在意的人不会介意，而介意的人，你不必在意。</w:t>
            </w:r>
          </w:p>
        </w:tc>
      </w:tr>
    </w:tbl>
    <w:p w14:paraId="58EF368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C0CBF6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0188A45" w14:textId="77777777" w:rsidR="00485A73" w:rsidRDefault="00485A73" w:rsidP="009A692D">
      <w:pPr>
        <w:rPr>
          <w:rFonts w:ascii="黑体" w:eastAsia="黑体" w:hAnsi="黑体"/>
        </w:rPr>
      </w:pPr>
    </w:p>
    <w:p w14:paraId="087D529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D6E07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06E457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9A1A06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16BD95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乙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7CF8A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25B0A2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六</w:t>
            </w:r>
          </w:p>
        </w:tc>
      </w:tr>
      <w:tr w:rsidR="00714F5C" w:rsidRPr="004F185A" w14:paraId="248D79F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8949E7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890E4E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9AAFE7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4FF0CEB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6436C76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037E377" w14:textId="77777777" w:rsidTr="00646280">
        <w:trPr>
          <w:trHeight w:val="1673"/>
        </w:trPr>
        <w:tc>
          <w:tcPr>
            <w:tcW w:w="567" w:type="dxa"/>
            <w:gridSpan w:val="3"/>
          </w:tcPr>
          <w:p w14:paraId="628DAD2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 the depths of winter I finally learned there was in me an invincible summ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严冷的冬日，我终于发现，在我心里，有一个永无止境的夏天。</w:t>
            </w:r>
          </w:p>
        </w:tc>
      </w:tr>
    </w:tbl>
    <w:p w14:paraId="2B1E3E9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253481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000BD00" w14:textId="77777777" w:rsidR="00485A73" w:rsidRDefault="00485A73" w:rsidP="009A692D">
      <w:pPr>
        <w:rPr>
          <w:rFonts w:ascii="黑体" w:eastAsia="黑体" w:hAnsi="黑体"/>
        </w:rPr>
      </w:pPr>
    </w:p>
    <w:p w14:paraId="075F500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E8E5B7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65790D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67FE6C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5B586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丙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5B1CE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0971316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七</w:t>
            </w:r>
          </w:p>
        </w:tc>
      </w:tr>
      <w:tr w:rsidR="00714F5C" w:rsidRPr="004F185A" w14:paraId="7A85E32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3C5FF6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DE4878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32F65B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6C5CD42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40438D0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D47FAE1" w14:textId="77777777" w:rsidTr="00646280">
        <w:trPr>
          <w:trHeight w:val="1673"/>
        </w:trPr>
        <w:tc>
          <w:tcPr>
            <w:tcW w:w="567" w:type="dxa"/>
            <w:gridSpan w:val="3"/>
          </w:tcPr>
          <w:p w14:paraId="7D67AC3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can be said that off year is the prelude of the Spring Festival. This time is known as early spring day by the folk peop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可以说“小年”是“大年”春节的序曲，在民间人们把这段时间称之为“迎春日”。</w:t>
            </w:r>
          </w:p>
        </w:tc>
      </w:tr>
    </w:tbl>
    <w:p w14:paraId="1D70454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71FAAA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4E3E441" w14:textId="77777777" w:rsidR="00485A73" w:rsidRDefault="00485A73" w:rsidP="009A692D">
      <w:pPr>
        <w:rPr>
          <w:rFonts w:ascii="黑体" w:eastAsia="黑体" w:hAnsi="黑体"/>
        </w:rPr>
      </w:pPr>
    </w:p>
    <w:p w14:paraId="05B83BA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7D5255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705A8B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7B0E40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F26138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丁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2C6F6F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5FDE11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八</w:t>
            </w:r>
          </w:p>
        </w:tc>
      </w:tr>
      <w:tr w:rsidR="00714F5C" w:rsidRPr="004F185A" w14:paraId="4CFD7DC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828EBF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F1FDA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29D117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3EB2D5B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6DBED4F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454E08A" w14:textId="77777777" w:rsidTr="00646280">
        <w:trPr>
          <w:trHeight w:val="1673"/>
        </w:trPr>
        <w:tc>
          <w:tcPr>
            <w:tcW w:w="567" w:type="dxa"/>
            <w:gridSpan w:val="3"/>
          </w:tcPr>
          <w:p w14:paraId="33CFC21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the world seems against you. The journey may leave a scar. But scars can heal and reveal just where you a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似乎整个世界都与你为敌，人生旅途可能会让你伤痕累累。但伤口终会痊愈，也会提醒你，你身在何方。</w:t>
            </w:r>
          </w:p>
        </w:tc>
      </w:tr>
    </w:tbl>
    <w:p w14:paraId="0736EA3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0C4493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53AED18" w14:textId="77777777" w:rsidR="00485A73" w:rsidRDefault="00485A73" w:rsidP="009A692D">
      <w:pPr>
        <w:rPr>
          <w:rFonts w:ascii="黑体" w:eastAsia="黑体" w:hAnsi="黑体"/>
        </w:rPr>
      </w:pPr>
    </w:p>
    <w:p w14:paraId="20A6B18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5F61D0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DC569B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4DE678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75843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戊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5D4F8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2C0ADF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九 谷雨</w:t>
            </w:r>
          </w:p>
        </w:tc>
      </w:tr>
      <w:tr w:rsidR="00714F5C" w:rsidRPr="004F185A" w14:paraId="713F998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336392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3B4CD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800568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10048B9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196C77E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811C19D" w14:textId="77777777" w:rsidTr="00646280">
        <w:trPr>
          <w:trHeight w:val="1673"/>
        </w:trPr>
        <w:tc>
          <w:tcPr>
            <w:tcW w:w="567" w:type="dxa"/>
            <w:gridSpan w:val="3"/>
          </w:tcPr>
          <w:p w14:paraId="2FF2938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ever you can do or dream you can, begin it. Boldness has genius, power and magic in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你能做什么，或者梦想能做什么，着手开始吧。大胆就是天赋、能量和魔力的代名词。</w:t>
            </w:r>
          </w:p>
        </w:tc>
      </w:tr>
    </w:tbl>
    <w:p w14:paraId="2C3D604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9A35F2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B855EF0" w14:textId="77777777" w:rsidR="00485A73" w:rsidRDefault="00485A73" w:rsidP="009A692D">
      <w:pPr>
        <w:rPr>
          <w:rFonts w:ascii="黑体" w:eastAsia="黑体" w:hAnsi="黑体"/>
        </w:rPr>
      </w:pPr>
    </w:p>
    <w:p w14:paraId="6697F0E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E00E3D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30C15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AAF5B4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075D62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己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A6B00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5CBBC63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初十  撒种节</w:t>
            </w:r>
          </w:p>
        </w:tc>
      </w:tr>
      <w:tr w:rsidR="00714F5C" w:rsidRPr="004F185A" w14:paraId="755BF13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44DC14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5FDB99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1C65B3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31A5C94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4028B95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42F8E2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34188F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or attractive lips, speak words of kindness. For lovely eyes, seek out the good in people. For a slim figure, share your food with the hungr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若要双唇迷人，要说友善的话；若要眼眸可爱，要看别人的好；若要身材苗条，把你的食物分给饥饿的人。</w:t>
            </w:r>
          </w:p>
        </w:tc>
      </w:tr>
    </w:tbl>
    <w:p w14:paraId="0F6D004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B1622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70FB715" w14:textId="77777777" w:rsidR="00485A73" w:rsidRDefault="00485A73" w:rsidP="009A692D">
      <w:pPr>
        <w:rPr>
          <w:rFonts w:ascii="黑体" w:eastAsia="黑体" w:hAnsi="黑体"/>
        </w:rPr>
      </w:pPr>
    </w:p>
    <w:p w14:paraId="20EF619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A7FCA3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7CF96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8264AB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C785CA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庚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地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086442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09F1B1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一</w:t>
            </w:r>
          </w:p>
        </w:tc>
      </w:tr>
      <w:tr w:rsidR="00714F5C" w:rsidRPr="004F185A" w14:paraId="12A2AB7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00BFEC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3A050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7DF336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58C5000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189E795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14E747E" w14:textId="77777777" w:rsidTr="00646280">
        <w:trPr>
          <w:trHeight w:val="1673"/>
        </w:trPr>
        <w:tc>
          <w:tcPr>
            <w:tcW w:w="567" w:type="dxa"/>
            <w:gridSpan w:val="3"/>
          </w:tcPr>
          <w:p w14:paraId="0597F2E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isdom is knowing what to do next, skill is knowing how to do it, and virtue is doing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智慧是知道下一步做什么，技能是知道如何做，而美德就是去做。</w:t>
            </w:r>
          </w:p>
        </w:tc>
      </w:tr>
    </w:tbl>
    <w:p w14:paraId="29D7C0D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50CF0D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C810714" w14:textId="77777777" w:rsidR="00485A73" w:rsidRDefault="00485A73" w:rsidP="009A692D">
      <w:pPr>
        <w:rPr>
          <w:rFonts w:ascii="黑体" w:eastAsia="黑体" w:hAnsi="黑体"/>
        </w:rPr>
      </w:pPr>
    </w:p>
    <w:p w14:paraId="2CF97E5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A70444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FF8BAA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64FB7D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41E58F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辛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图书和版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B48A91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0D8BC6A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二</w:t>
            </w:r>
          </w:p>
        </w:tc>
      </w:tr>
      <w:tr w:rsidR="00714F5C" w:rsidRPr="004F185A" w14:paraId="0F2FF4E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B4CE3D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FCE5B9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A9BB23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0210374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4325761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4FCF82C" w14:textId="77777777" w:rsidTr="00646280">
        <w:trPr>
          <w:trHeight w:val="1673"/>
        </w:trPr>
        <w:tc>
          <w:tcPr>
            <w:tcW w:w="567" w:type="dxa"/>
            <w:gridSpan w:val="3"/>
          </w:tcPr>
          <w:p w14:paraId="3DD3E4C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ur fate lives within us, you only have to be brave enough to see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命运是与生俱来的，你得足够勇敢才能看到它。</w:t>
            </w:r>
          </w:p>
        </w:tc>
      </w:tr>
    </w:tbl>
    <w:p w14:paraId="77C95AD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2AEE66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ACA312D" w14:textId="77777777" w:rsidR="00485A73" w:rsidRDefault="00485A73" w:rsidP="009A692D">
      <w:pPr>
        <w:rPr>
          <w:rFonts w:ascii="黑体" w:eastAsia="黑体" w:hAnsi="黑体"/>
        </w:rPr>
      </w:pPr>
    </w:p>
    <w:p w14:paraId="09CD357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088BD7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8DA0F8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65C57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092539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壬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亚非新闻工作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89D550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36D45FA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三</w:t>
            </w:r>
          </w:p>
        </w:tc>
      </w:tr>
      <w:tr w:rsidR="00714F5C" w:rsidRPr="004F185A" w14:paraId="5189DB1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755F4A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974C8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0260018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382694B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3B233A8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457B95E" w14:textId="77777777" w:rsidTr="00646280">
        <w:trPr>
          <w:trHeight w:val="1673"/>
        </w:trPr>
        <w:tc>
          <w:tcPr>
            <w:tcW w:w="567" w:type="dxa"/>
            <w:gridSpan w:val="3"/>
          </w:tcPr>
          <w:p w14:paraId="30A6A6B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heers to a New Year and another chance for us to get it righ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了新的一年，为了我们还有机会把事情做好，干杯！</w:t>
            </w:r>
          </w:p>
        </w:tc>
      </w:tr>
    </w:tbl>
    <w:p w14:paraId="346F05A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3945A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A317A3A" w14:textId="77777777" w:rsidR="00485A73" w:rsidRDefault="00485A73" w:rsidP="009A692D">
      <w:pPr>
        <w:rPr>
          <w:rFonts w:ascii="黑体" w:eastAsia="黑体" w:hAnsi="黑体"/>
        </w:rPr>
      </w:pPr>
    </w:p>
    <w:p w14:paraId="272AA7C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A73A40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167C05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31A7D3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44A746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癸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5FEF4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666C483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四</w:t>
            </w:r>
          </w:p>
        </w:tc>
      </w:tr>
      <w:tr w:rsidR="00714F5C" w:rsidRPr="004F185A" w14:paraId="63EF92A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A431CD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B57CB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0C7DEC1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55D815D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5DCB866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7A1E689" w14:textId="77777777" w:rsidTr="00646280">
        <w:trPr>
          <w:trHeight w:val="1673"/>
        </w:trPr>
        <w:tc>
          <w:tcPr>
            <w:tcW w:w="567" w:type="dxa"/>
            <w:gridSpan w:val="3"/>
          </w:tcPr>
          <w:p w14:paraId="78D8FE5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object of a new year is not that we should have a new year, but rather that we should have a new sou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新年的目的并非是拥有新的一年，而是拥有一个新的灵魂。</w:t>
            </w:r>
          </w:p>
        </w:tc>
      </w:tr>
    </w:tbl>
    <w:p w14:paraId="5915DFB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734A0C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9082989" w14:textId="77777777" w:rsidR="00485A73" w:rsidRDefault="00485A73" w:rsidP="009A692D">
      <w:pPr>
        <w:rPr>
          <w:rFonts w:ascii="黑体" w:eastAsia="黑体" w:hAnsi="黑体"/>
        </w:rPr>
      </w:pPr>
    </w:p>
    <w:p w14:paraId="492E5EA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2F256D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5F9F04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D0E08F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0830DB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甲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EB2C59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7B52A84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五  孙膑诞 龙华会</w:t>
            </w:r>
          </w:p>
        </w:tc>
      </w:tr>
      <w:tr w:rsidR="00714F5C" w:rsidRPr="004F185A" w14:paraId="28F36F4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7A40C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14A8E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A9F804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6408002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21FAAE0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BFDAAE4" w14:textId="77777777" w:rsidTr="00646280">
        <w:trPr>
          <w:trHeight w:val="1673"/>
        </w:trPr>
        <w:tc>
          <w:tcPr>
            <w:tcW w:w="567" w:type="dxa"/>
            <w:gridSpan w:val="3"/>
          </w:tcPr>
          <w:p w14:paraId="1DFFDE3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 at war with your vices, at peace with your neighbours, and let every new year find you a better ma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与恶习作战，与邻里友好相处，在新的一年变得更加优秀。</w:t>
            </w:r>
          </w:p>
        </w:tc>
      </w:tr>
    </w:tbl>
    <w:p w14:paraId="4D91D9C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F5C5EF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B401FF" w14:textId="77777777" w:rsidR="00485A73" w:rsidRDefault="00485A73" w:rsidP="009A692D">
      <w:pPr>
        <w:rPr>
          <w:rFonts w:ascii="黑体" w:eastAsia="黑体" w:hAnsi="黑体"/>
        </w:rPr>
      </w:pPr>
    </w:p>
    <w:p w14:paraId="25BD6C9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EFB348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61B9CF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AFB278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C61ECA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乙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3BF8CB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56872DF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六  蒙恬诞</w:t>
            </w:r>
          </w:p>
        </w:tc>
      </w:tr>
      <w:tr w:rsidR="00714F5C" w:rsidRPr="004F185A" w14:paraId="6787875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0278AB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8010B7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B2263B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515780C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24F509D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885B03F" w14:textId="77777777" w:rsidTr="00646280">
        <w:trPr>
          <w:trHeight w:val="1673"/>
        </w:trPr>
        <w:tc>
          <w:tcPr>
            <w:tcW w:w="567" w:type="dxa"/>
            <w:gridSpan w:val="3"/>
          </w:tcPr>
          <w:p w14:paraId="5560400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don't care what they're going to say; Let the storm rage on; The cold never bothered me anywa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别人的话，何必在意，就让风暴怒吼，严寒再也无法侵扰我。</w:t>
            </w:r>
          </w:p>
        </w:tc>
      </w:tr>
    </w:tbl>
    <w:p w14:paraId="6BC7615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AED20A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60A00AE" w14:textId="77777777" w:rsidR="00485A73" w:rsidRDefault="00485A73" w:rsidP="009A692D">
      <w:pPr>
        <w:rPr>
          <w:rFonts w:ascii="黑体" w:eastAsia="黑体" w:hAnsi="黑体"/>
        </w:rPr>
      </w:pPr>
    </w:p>
    <w:p w14:paraId="58C8E98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EB3C37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15ED43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2FE774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004B5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丙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C5686F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3E84AD7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七</w:t>
            </w:r>
          </w:p>
        </w:tc>
      </w:tr>
      <w:tr w:rsidR="00714F5C" w:rsidRPr="004F185A" w14:paraId="0C5F7E1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731E31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FE1A11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DEE58C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5BCFDD0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505FF5A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198B10A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74958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ever believe that a few caring people can't change the world. For, indeed, that's all who ever hav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永远不要怀疑一小部分热心的民众能够改变世界。事实上，他们是唯一曾改变世界的人。</w:t>
            </w:r>
          </w:p>
        </w:tc>
      </w:tr>
    </w:tbl>
    <w:p w14:paraId="59CC761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3DA552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A026CF9" w14:textId="77777777" w:rsidR="00485A73" w:rsidRDefault="00485A73" w:rsidP="009A692D">
      <w:pPr>
        <w:rPr>
          <w:rFonts w:ascii="黑体" w:eastAsia="黑体" w:hAnsi="黑体"/>
        </w:rPr>
      </w:pPr>
    </w:p>
    <w:p w14:paraId="0A1B6D3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938B76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FE0087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C8EDF5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0B26DB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丁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28CCB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04184C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八  中岳节</w:t>
            </w:r>
          </w:p>
        </w:tc>
      </w:tr>
      <w:tr w:rsidR="00714F5C" w:rsidRPr="004F185A" w14:paraId="220FFE2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01AF6C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57A18E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819D28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21AF180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5539B63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F9B83FF" w14:textId="77777777" w:rsidTr="00646280">
        <w:trPr>
          <w:trHeight w:val="1673"/>
        </w:trPr>
        <w:tc>
          <w:tcPr>
            <w:tcW w:w="567" w:type="dxa"/>
            <w:gridSpan w:val="3"/>
          </w:tcPr>
          <w:p w14:paraId="5A95CB0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ave you ever seen the scene of Los Angeles at 4am?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见过凌晨四点的洛杉矶吗？</w:t>
            </w:r>
          </w:p>
        </w:tc>
      </w:tr>
    </w:tbl>
    <w:p w14:paraId="4C23920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A6A9F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3D3D0F0" w14:textId="77777777" w:rsidR="00485A73" w:rsidRDefault="00485A73" w:rsidP="009A692D">
      <w:pPr>
        <w:rPr>
          <w:rFonts w:ascii="黑体" w:eastAsia="黑体" w:hAnsi="黑体"/>
        </w:rPr>
      </w:pPr>
    </w:p>
    <w:p w14:paraId="400336F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66183C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608D9B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D6D852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C94D6F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戊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508607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2D6A2DD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十九</w:t>
            </w:r>
          </w:p>
        </w:tc>
      </w:tr>
      <w:tr w:rsidR="00714F5C" w:rsidRPr="004F185A" w14:paraId="607FCFF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D9AAA5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84F49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4A9094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03D66F6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pril</w:t>
            </w:r>
          </w:p>
        </w:tc>
        <w:tc>
          <w:tcPr>
            <w:tcW w:w="567" w:type="dxa"/>
            <w:vMerge/>
          </w:tcPr>
          <w:p w14:paraId="547D284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D3B63DC" w14:textId="77777777" w:rsidTr="00646280">
        <w:trPr>
          <w:trHeight w:val="1673"/>
        </w:trPr>
        <w:tc>
          <w:tcPr>
            <w:tcW w:w="567" w:type="dxa"/>
            <w:gridSpan w:val="3"/>
          </w:tcPr>
          <w:p w14:paraId="22590C5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s a kid growing up, I never skipped steps. I always worked on fundamentals because I know athleticism is fleet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长过程中，我从来没有跳过任何一个步骤，致力于打好基础，因为我知道，运动员生涯短暂。</w:t>
            </w:r>
          </w:p>
        </w:tc>
      </w:tr>
    </w:tbl>
    <w:p w14:paraId="7A72CB3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0EB8E3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7BCCB73" w14:textId="77777777" w:rsidR="00485A73" w:rsidRDefault="00485A73" w:rsidP="009A692D">
      <w:pPr>
        <w:rPr>
          <w:rFonts w:ascii="黑体" w:eastAsia="黑体" w:hAnsi="黑体"/>
        </w:rPr>
      </w:pPr>
    </w:p>
    <w:p w14:paraId="70D5B5F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1B2D7F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513F5B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E07E3B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9C68F9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劳动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80C9A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54C53ED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十  鲁班诞</w:t>
            </w:r>
          </w:p>
        </w:tc>
      </w:tr>
      <w:tr w:rsidR="00714F5C" w:rsidRPr="004F185A" w14:paraId="132DB54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FB8C79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ECEB8D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0B95CBA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0CB36EE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5AB2A9E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8AE8335" w14:textId="77777777" w:rsidTr="00646280">
        <w:trPr>
          <w:trHeight w:val="1673"/>
        </w:trPr>
        <w:tc>
          <w:tcPr>
            <w:tcW w:w="567" w:type="dxa"/>
            <w:gridSpan w:val="3"/>
          </w:tcPr>
          <w:p w14:paraId="5B911A6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thing negative- pressure, challenges- is all an opportunity for me to ris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件负面的事情-压力、挑战-都是令我崛起的机会。</w:t>
            </w:r>
          </w:p>
        </w:tc>
      </w:tr>
    </w:tbl>
    <w:p w14:paraId="09EC856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1C5E77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04E1C39" w14:textId="77777777" w:rsidR="00485A73" w:rsidRDefault="00485A73" w:rsidP="009A692D">
      <w:pPr>
        <w:rPr>
          <w:rFonts w:ascii="黑体" w:eastAsia="黑体" w:hAnsi="黑体"/>
        </w:rPr>
      </w:pPr>
    </w:p>
    <w:p w14:paraId="3F9D759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6B44B1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DB17E2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B35AE4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D41A55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庚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A70C82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3BB804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一</w:t>
            </w:r>
          </w:p>
        </w:tc>
      </w:tr>
      <w:tr w:rsidR="00714F5C" w:rsidRPr="004F185A" w14:paraId="1F66738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56D10A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24853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1816C7A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3CF6082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45A328F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9820BAB" w14:textId="77777777" w:rsidTr="00646280">
        <w:trPr>
          <w:trHeight w:val="1673"/>
        </w:trPr>
        <w:tc>
          <w:tcPr>
            <w:tcW w:w="567" w:type="dxa"/>
            <w:gridSpan w:val="3"/>
          </w:tcPr>
          <w:p w14:paraId="386BC56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don’t have to see the whole staircase, just take the first step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用看到整个楼梯，你只需要跨出第一步。</w:t>
            </w:r>
          </w:p>
        </w:tc>
      </w:tr>
    </w:tbl>
    <w:p w14:paraId="2D06588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77E9F0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FA8095D" w14:textId="77777777" w:rsidR="00485A73" w:rsidRDefault="00485A73" w:rsidP="009A692D">
      <w:pPr>
        <w:rPr>
          <w:rFonts w:ascii="黑体" w:eastAsia="黑体" w:hAnsi="黑体"/>
        </w:rPr>
      </w:pPr>
    </w:p>
    <w:p w14:paraId="6C7C209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0FBC2D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6E4E3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EBFC52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3BAFF3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DE21D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4FC54A4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二  子孙娘娘诞</w:t>
            </w:r>
          </w:p>
        </w:tc>
      </w:tr>
      <w:tr w:rsidR="00714F5C" w:rsidRPr="004F185A" w14:paraId="2836105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DFB8C4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41B6E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12132C8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049F80F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7622983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1CE95D" w14:textId="77777777" w:rsidTr="00646280">
        <w:trPr>
          <w:trHeight w:val="1673"/>
        </w:trPr>
        <w:tc>
          <w:tcPr>
            <w:tcW w:w="567" w:type="dxa"/>
            <w:gridSpan w:val="3"/>
          </w:tcPr>
          <w:p w14:paraId="3D1E4A8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, even if you know how something’s going to end, that doesn’t mean you can’t enjoy the rid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候，即使你知道了故事的结局，也不代表你不可以享受它的过程。</w:t>
            </w:r>
          </w:p>
        </w:tc>
      </w:tr>
    </w:tbl>
    <w:p w14:paraId="46317EF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3E0659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2A6B4AB" w14:textId="77777777" w:rsidR="00485A73" w:rsidRDefault="00485A73" w:rsidP="009A692D">
      <w:pPr>
        <w:rPr>
          <w:rFonts w:ascii="黑体" w:eastAsia="黑体" w:hAnsi="黑体"/>
        </w:rPr>
      </w:pPr>
    </w:p>
    <w:p w14:paraId="506DB10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B2C45A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C7859A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DF38C9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013400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壬辰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五四青年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D8CB59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A1E782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三  天后玛祖诞</w:t>
            </w:r>
          </w:p>
        </w:tc>
      </w:tr>
      <w:tr w:rsidR="00714F5C" w:rsidRPr="004F185A" w14:paraId="32F05BF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365475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6E76D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4BD23D0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5B7CC38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5C653D5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73BEC5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053FF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know someone in the world is waiting for me, although I've no idea of who he is. But I feel happy every day for thi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知道这世上有人在等我，尽管我不知道他是谁。但是因为这样，我每天都非常快乐。</w:t>
            </w:r>
          </w:p>
        </w:tc>
      </w:tr>
    </w:tbl>
    <w:p w14:paraId="616A75D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C369C2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6108995" w14:textId="77777777" w:rsidR="00485A73" w:rsidRDefault="00485A73" w:rsidP="009A692D">
      <w:pPr>
        <w:rPr>
          <w:rFonts w:ascii="黑体" w:eastAsia="黑体" w:hAnsi="黑体"/>
        </w:rPr>
      </w:pPr>
    </w:p>
    <w:p w14:paraId="237B130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3962E6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37F72C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9CA647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B63D13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碘缺乏病防治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F5E851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2824E0A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四 立夏</w:t>
            </w:r>
          </w:p>
        </w:tc>
      </w:tr>
      <w:tr w:rsidR="00714F5C" w:rsidRPr="004F185A" w14:paraId="6F8F6F5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47C28B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A33541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5E2CEA9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7C316C1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0F0C8D2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CFC0BD9" w14:textId="77777777" w:rsidTr="00646280">
        <w:trPr>
          <w:trHeight w:val="1673"/>
        </w:trPr>
        <w:tc>
          <w:tcPr>
            <w:tcW w:w="567" w:type="dxa"/>
            <w:gridSpan w:val="3"/>
          </w:tcPr>
          <w:p w14:paraId="6CB092C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took me 17 years and 114 days to become an overnight succes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花了17 年又 114 天的时间才一举成名。</w:t>
            </w:r>
          </w:p>
        </w:tc>
      </w:tr>
    </w:tbl>
    <w:p w14:paraId="7C5F742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4F7BA5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EB52C45" w14:textId="77777777" w:rsidR="00485A73" w:rsidRDefault="00485A73" w:rsidP="009A692D">
      <w:pPr>
        <w:rPr>
          <w:rFonts w:ascii="黑体" w:eastAsia="黑体" w:hAnsi="黑体"/>
        </w:rPr>
      </w:pPr>
    </w:p>
    <w:p w14:paraId="67702C9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56C127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E0D6F7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278EA6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47A1B5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甲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76F2A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D46DC2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五</w:t>
            </w:r>
          </w:p>
        </w:tc>
      </w:tr>
      <w:tr w:rsidR="00714F5C" w:rsidRPr="004F185A" w14:paraId="2FB3B3F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3C6807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3BFEE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5AF707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367A38B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09DE496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00D6D78" w14:textId="77777777" w:rsidTr="00646280">
        <w:trPr>
          <w:trHeight w:val="1673"/>
        </w:trPr>
        <w:tc>
          <w:tcPr>
            <w:tcW w:w="567" w:type="dxa"/>
            <w:gridSpan w:val="3"/>
          </w:tcPr>
          <w:p w14:paraId="1C0CBF2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Regardless of the outcome for the history of mankind, we have decided to choose hop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最终结果将人类历史导向何处，我们决定，选择希望。</w:t>
            </w:r>
          </w:p>
        </w:tc>
      </w:tr>
    </w:tbl>
    <w:p w14:paraId="0E2D609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DEA1E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0F6AF40" w14:textId="77777777" w:rsidR="00485A73" w:rsidRDefault="00485A73" w:rsidP="009A692D">
      <w:pPr>
        <w:rPr>
          <w:rFonts w:ascii="黑体" w:eastAsia="黑体" w:hAnsi="黑体"/>
        </w:rPr>
      </w:pPr>
    </w:p>
    <w:p w14:paraId="72AE264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DFE7D0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7105C3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04F13A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AEE44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乙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775A8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6ED8700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六</w:t>
            </w:r>
          </w:p>
        </w:tc>
      </w:tr>
      <w:tr w:rsidR="00714F5C" w:rsidRPr="004F185A" w14:paraId="56092DC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4B2271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9372E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0AB06D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7C315B1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0C81438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18B985B" w14:textId="77777777" w:rsidTr="00646280">
        <w:trPr>
          <w:trHeight w:val="1673"/>
        </w:trPr>
        <w:tc>
          <w:tcPr>
            <w:tcW w:w="567" w:type="dxa"/>
            <w:gridSpan w:val="3"/>
          </w:tcPr>
          <w:p w14:paraId="392EC01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ever it is you're scared of doing, do it. Make your mistakes, next year and forev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最害怕什么，去做就是了。勇于犯错，每年都是如此，永远永远。</w:t>
            </w:r>
          </w:p>
        </w:tc>
      </w:tr>
    </w:tbl>
    <w:p w14:paraId="7360B3C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FDD8F2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1CA2F2D" w14:textId="77777777" w:rsidR="00485A73" w:rsidRDefault="00485A73" w:rsidP="009A692D">
      <w:pPr>
        <w:rPr>
          <w:rFonts w:ascii="黑体" w:eastAsia="黑体" w:hAnsi="黑体"/>
        </w:rPr>
      </w:pPr>
    </w:p>
    <w:p w14:paraId="5480A0E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5AA53D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25EBA8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94FEAC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72727C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丙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红十字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2D1F5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6217E24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七</w:t>
            </w:r>
          </w:p>
        </w:tc>
      </w:tr>
      <w:tr w:rsidR="00714F5C" w:rsidRPr="004F185A" w14:paraId="71563C9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9EE7DE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D5FF34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505FDF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21ED6FC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2CE53CB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872C93C" w14:textId="77777777" w:rsidTr="00646280">
        <w:trPr>
          <w:trHeight w:val="1673"/>
        </w:trPr>
        <w:tc>
          <w:tcPr>
            <w:tcW w:w="567" w:type="dxa"/>
            <w:gridSpan w:val="3"/>
          </w:tcPr>
          <w:p w14:paraId="1460964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riginality does not consist in saying what no one has ever said before, but in saying exactly what you think yoursel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新颖不是说别人没说过的话，而是完全说出自己的想法。</w:t>
            </w:r>
          </w:p>
        </w:tc>
      </w:tr>
    </w:tbl>
    <w:p w14:paraId="469EE4A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8B6BD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57F6227" w14:textId="77777777" w:rsidR="00485A73" w:rsidRDefault="00485A73" w:rsidP="009A692D">
      <w:pPr>
        <w:rPr>
          <w:rFonts w:ascii="黑体" w:eastAsia="黑体" w:hAnsi="黑体"/>
        </w:rPr>
      </w:pPr>
    </w:p>
    <w:p w14:paraId="32E5687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5E6095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00C2C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236921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93CBE9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丁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A682AC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093CF2A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八  仓颉先师诞</w:t>
            </w:r>
          </w:p>
        </w:tc>
      </w:tr>
      <w:tr w:rsidR="00714F5C" w:rsidRPr="004F185A" w14:paraId="1AFFA9B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290566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64E73A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AB8734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512C6A3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2FF311D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424ACAE" w14:textId="77777777" w:rsidTr="00646280">
        <w:trPr>
          <w:trHeight w:val="1673"/>
        </w:trPr>
        <w:tc>
          <w:tcPr>
            <w:tcW w:w="567" w:type="dxa"/>
            <w:gridSpan w:val="3"/>
          </w:tcPr>
          <w:p w14:paraId="5D1D9D3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are masters of the unsaid words, but slaves of those we let slip ou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言未宣，吾为其主；一言既出，吾为其奴。</w:t>
            </w:r>
          </w:p>
        </w:tc>
      </w:tr>
    </w:tbl>
    <w:p w14:paraId="1E01726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88F393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9935569" w14:textId="77777777" w:rsidR="00485A73" w:rsidRDefault="00485A73" w:rsidP="009A692D">
      <w:pPr>
        <w:rPr>
          <w:rFonts w:ascii="黑体" w:eastAsia="黑体" w:hAnsi="黑体"/>
        </w:rPr>
      </w:pPr>
    </w:p>
    <w:p w14:paraId="54409A3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D68766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B946D5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FD02F7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33ADD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戊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A03DD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7B72025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廿九</w:t>
            </w:r>
          </w:p>
        </w:tc>
      </w:tr>
      <w:tr w:rsidR="00714F5C" w:rsidRPr="004F185A" w14:paraId="248C120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0B9398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CE1A9D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83D923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5D1F449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13970AF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420C45C" w14:textId="77777777" w:rsidTr="00646280">
        <w:trPr>
          <w:trHeight w:val="1673"/>
        </w:trPr>
        <w:tc>
          <w:tcPr>
            <w:tcW w:w="567" w:type="dxa"/>
            <w:gridSpan w:val="3"/>
          </w:tcPr>
          <w:p w14:paraId="2C9C52C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et's seize the day and live it to the full, and greet the arrival of the year 2020 togeth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让我们只争朝夕，不负韶华，共同迎接2020年的到来。</w:t>
            </w:r>
          </w:p>
        </w:tc>
      </w:tr>
    </w:tbl>
    <w:p w14:paraId="7819C10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F0E3D6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0572E07" w14:textId="77777777" w:rsidR="00485A73" w:rsidRDefault="00485A73" w:rsidP="009A692D">
      <w:pPr>
        <w:rPr>
          <w:rFonts w:ascii="黑体" w:eastAsia="黑体" w:hAnsi="黑体"/>
        </w:rPr>
      </w:pPr>
    </w:p>
    <w:p w14:paraId="1B8D9B8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2958EB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E90230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8BCAC1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9C674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己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3327A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E84D3C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三月三十</w:t>
            </w:r>
          </w:p>
        </w:tc>
      </w:tr>
      <w:tr w:rsidR="00714F5C" w:rsidRPr="004F185A" w14:paraId="6FD8C58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923D17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E26AE1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CF1CB0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43068C3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6D3D9DB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73F5AB" w14:textId="77777777" w:rsidTr="00646280">
        <w:trPr>
          <w:trHeight w:val="1673"/>
        </w:trPr>
        <w:tc>
          <w:tcPr>
            <w:tcW w:w="567" w:type="dxa"/>
            <w:gridSpan w:val="3"/>
          </w:tcPr>
          <w:p w14:paraId="6A1FC27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esire is the starting point of all achievement, not a hope, not a wish, but a keen pulsating desire which transcends everyth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渴望是所有成就的原点，不是希望、不是愿望，而是一个热切、令人悸动、凌驾一切的渴望。</w:t>
            </w:r>
          </w:p>
        </w:tc>
      </w:tr>
    </w:tbl>
    <w:p w14:paraId="7EA481E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819550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EDF2DEE" w14:textId="77777777" w:rsidR="00485A73" w:rsidRDefault="00485A73" w:rsidP="009A692D">
      <w:pPr>
        <w:rPr>
          <w:rFonts w:ascii="黑体" w:eastAsia="黑体" w:hAnsi="黑体"/>
        </w:rPr>
      </w:pPr>
    </w:p>
    <w:p w14:paraId="62F1D52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28A52B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F95114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66B640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4C3900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庚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护士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D78425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995E47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一  清和节</w:t>
            </w:r>
          </w:p>
        </w:tc>
      </w:tr>
      <w:tr w:rsidR="00714F5C" w:rsidRPr="004F185A" w14:paraId="586AA48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E856F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5D7BC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9625BA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4D63181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6DA119E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98B7008" w14:textId="77777777" w:rsidTr="00646280">
        <w:trPr>
          <w:trHeight w:val="1673"/>
        </w:trPr>
        <w:tc>
          <w:tcPr>
            <w:tcW w:w="567" w:type="dxa"/>
            <w:gridSpan w:val="3"/>
          </w:tcPr>
          <w:p w14:paraId="0E37B0E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know some birds are not meant to be caged, their feathers are just too brigh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知道，有些鸟儿是注定不会被关在牢笼里的，它们的每一片羽毛都闪耀着自由的光辉。</w:t>
            </w:r>
          </w:p>
        </w:tc>
      </w:tr>
    </w:tbl>
    <w:p w14:paraId="4555A70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1F5229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43BCD8C" w14:textId="77777777" w:rsidR="00485A73" w:rsidRDefault="00485A73" w:rsidP="009A692D">
      <w:pPr>
        <w:rPr>
          <w:rFonts w:ascii="黑体" w:eastAsia="黑体" w:hAnsi="黑体"/>
        </w:rPr>
      </w:pPr>
    </w:p>
    <w:p w14:paraId="7549488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7705DA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CC4A34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726805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EB7F68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辛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79E49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944957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二  公输般日</w:t>
            </w:r>
          </w:p>
        </w:tc>
      </w:tr>
      <w:tr w:rsidR="00714F5C" w:rsidRPr="004F185A" w14:paraId="69CBF8B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B169DE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DB3F93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C6C6E3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16CE5AB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057B648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19E8A00" w14:textId="77777777" w:rsidTr="00646280">
        <w:trPr>
          <w:trHeight w:val="1673"/>
        </w:trPr>
        <w:tc>
          <w:tcPr>
            <w:tcW w:w="567" w:type="dxa"/>
            <w:gridSpan w:val="3"/>
          </w:tcPr>
          <w:p w14:paraId="5111596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irds sing after a storm. Why shouldn't people feel as free to delight in whatever sunlight remains to them?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鸟儿在暴风雨后歌唱，人们为什么在仍是阳光普照的时候还不尽情感受快乐呢？</w:t>
            </w:r>
          </w:p>
        </w:tc>
      </w:tr>
    </w:tbl>
    <w:p w14:paraId="5A20D87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91D75D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A3DC74A" w14:textId="77777777" w:rsidR="00485A73" w:rsidRDefault="00485A73" w:rsidP="009A692D">
      <w:pPr>
        <w:rPr>
          <w:rFonts w:ascii="黑体" w:eastAsia="黑体" w:hAnsi="黑体"/>
        </w:rPr>
      </w:pPr>
    </w:p>
    <w:p w14:paraId="6F133F1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068540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6DA34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19DE2A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21DE73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壬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03BC53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00A2E4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三</w:t>
            </w:r>
          </w:p>
        </w:tc>
      </w:tr>
      <w:tr w:rsidR="00714F5C" w:rsidRPr="004F185A" w14:paraId="4ECA0BD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10C4B5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B28D4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FE2229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5155361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4D08344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5BE3242" w14:textId="77777777" w:rsidTr="00646280">
        <w:trPr>
          <w:trHeight w:val="1673"/>
        </w:trPr>
        <w:tc>
          <w:tcPr>
            <w:tcW w:w="567" w:type="dxa"/>
            <w:gridSpan w:val="3"/>
          </w:tcPr>
          <w:p w14:paraId="3835099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lmost all absurdity of conduct arises from the imitation of those whom we cannot resem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几乎所有荒谬的行为均源自于模仿那些我们不可能雷同的人。</w:t>
            </w:r>
          </w:p>
        </w:tc>
      </w:tr>
    </w:tbl>
    <w:p w14:paraId="4C9AFB9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0B2EC7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B26101C" w14:textId="77777777" w:rsidR="00485A73" w:rsidRDefault="00485A73" w:rsidP="009A692D">
      <w:pPr>
        <w:rPr>
          <w:rFonts w:ascii="黑体" w:eastAsia="黑体" w:hAnsi="黑体"/>
        </w:rPr>
      </w:pPr>
    </w:p>
    <w:p w14:paraId="1E44C04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E91A09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3CB76A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0E31B4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F94F4A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癸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家庭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079DB9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DEB247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四</w:t>
            </w:r>
          </w:p>
        </w:tc>
      </w:tr>
      <w:tr w:rsidR="00714F5C" w:rsidRPr="004F185A" w14:paraId="73382AC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399A30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0ED95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CB3D99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0AAFFFB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1CF1618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39D2ADD" w14:textId="77777777" w:rsidTr="00646280">
        <w:trPr>
          <w:trHeight w:val="1673"/>
        </w:trPr>
        <w:tc>
          <w:tcPr>
            <w:tcW w:w="567" w:type="dxa"/>
            <w:gridSpan w:val="3"/>
          </w:tcPr>
          <w:p w14:paraId="4CCEC66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ailure will never overtake me if my determination to succeed is strong enoug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要我成功的决心足够强，失败就永远不会打倒我。</w:t>
            </w:r>
          </w:p>
        </w:tc>
      </w:tr>
    </w:tbl>
    <w:p w14:paraId="2F823FE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2DA055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10BA994" w14:textId="77777777" w:rsidR="00485A73" w:rsidRDefault="00485A73" w:rsidP="009A692D">
      <w:pPr>
        <w:rPr>
          <w:rFonts w:ascii="黑体" w:eastAsia="黑体" w:hAnsi="黑体"/>
        </w:rPr>
      </w:pPr>
    </w:p>
    <w:p w14:paraId="67757DD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1696A5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20444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C1A79C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4E8EB2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甲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92255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FAE485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五</w:t>
            </w:r>
          </w:p>
        </w:tc>
      </w:tr>
      <w:tr w:rsidR="00714F5C" w:rsidRPr="004F185A" w14:paraId="76EB414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EC0079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7EFFC6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CB2DF5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5530253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330F8EE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65123A0" w14:textId="77777777" w:rsidTr="00646280">
        <w:trPr>
          <w:trHeight w:val="1673"/>
        </w:trPr>
        <w:tc>
          <w:tcPr>
            <w:tcW w:w="567" w:type="dxa"/>
            <w:gridSpan w:val="3"/>
          </w:tcPr>
          <w:p w14:paraId="3A338A6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ay attention to the signs of love around you, because you know that life has an end. P.S.: I love you forev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留心身边爱的讯号，要知道生命是有尽头的。附注：我永远爱你。</w:t>
            </w:r>
          </w:p>
        </w:tc>
      </w:tr>
    </w:tbl>
    <w:p w14:paraId="51D0904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93C0E3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FFA620C" w14:textId="77777777" w:rsidR="00485A73" w:rsidRDefault="00485A73" w:rsidP="009A692D">
      <w:pPr>
        <w:rPr>
          <w:rFonts w:ascii="黑体" w:eastAsia="黑体" w:hAnsi="黑体"/>
        </w:rPr>
      </w:pPr>
    </w:p>
    <w:p w14:paraId="639028D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C7ADE8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0B88E0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7FF594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32D955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乙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电信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6C6C23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521558E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六</w:t>
            </w:r>
          </w:p>
        </w:tc>
      </w:tr>
      <w:tr w:rsidR="00714F5C" w:rsidRPr="004F185A" w14:paraId="723153D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A0FB7D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80D0A9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75C78B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318F8B8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6AE8708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6D88F21" w14:textId="77777777" w:rsidTr="00646280">
        <w:trPr>
          <w:trHeight w:val="1673"/>
        </w:trPr>
        <w:tc>
          <w:tcPr>
            <w:tcW w:w="567" w:type="dxa"/>
            <w:gridSpan w:val="3"/>
          </w:tcPr>
          <w:p w14:paraId="6969471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 we beat on, boats against the current, borne back ceaselessly into the pa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奋力前行，小舟逆水而上，不断地被浪潮推回到过去。</w:t>
            </w:r>
          </w:p>
        </w:tc>
      </w:tr>
    </w:tbl>
    <w:p w14:paraId="3CF795B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13683B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366CF5B" w14:textId="77777777" w:rsidR="00485A73" w:rsidRDefault="00485A73" w:rsidP="009A692D">
      <w:pPr>
        <w:rPr>
          <w:rFonts w:ascii="黑体" w:eastAsia="黑体" w:hAnsi="黑体"/>
        </w:rPr>
      </w:pPr>
    </w:p>
    <w:p w14:paraId="3A2D966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1F093B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5F0FC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2CC1ED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AEBE47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丙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博物馆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A7633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E94F01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七</w:t>
            </w:r>
          </w:p>
        </w:tc>
      </w:tr>
      <w:tr w:rsidR="00714F5C" w:rsidRPr="004F185A" w14:paraId="2D8E587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BC8E31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BBFAC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A8FE0C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0CAF3F9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3A280D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800DAF4" w14:textId="77777777" w:rsidTr="00646280">
        <w:trPr>
          <w:trHeight w:val="1673"/>
        </w:trPr>
        <w:tc>
          <w:tcPr>
            <w:tcW w:w="567" w:type="dxa"/>
            <w:gridSpan w:val="3"/>
          </w:tcPr>
          <w:p w14:paraId="48E4439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 matter what kind of animal you are, change starts with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天性如何并不重要，重要的是你开始改变。</w:t>
            </w:r>
          </w:p>
        </w:tc>
      </w:tr>
    </w:tbl>
    <w:p w14:paraId="53DCB53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52081C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B1E983C" w14:textId="77777777" w:rsidR="00485A73" w:rsidRDefault="00485A73" w:rsidP="009A692D">
      <w:pPr>
        <w:rPr>
          <w:rFonts w:ascii="黑体" w:eastAsia="黑体" w:hAnsi="黑体"/>
        </w:rPr>
      </w:pPr>
    </w:p>
    <w:p w14:paraId="3FC32EC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DE77C1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4903D5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7FB3F9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C8F362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丁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D1CA14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4E63DBF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八  洗佛放生节 牛王诞 跳月节</w:t>
            </w:r>
          </w:p>
        </w:tc>
      </w:tr>
      <w:tr w:rsidR="00714F5C" w:rsidRPr="004F185A" w14:paraId="6F99F57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CC2828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16619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EABA57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39F6BEF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4A09A8B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8C602EF" w14:textId="77777777" w:rsidTr="00646280">
        <w:trPr>
          <w:trHeight w:val="1673"/>
        </w:trPr>
        <w:tc>
          <w:tcPr>
            <w:tcW w:w="567" w:type="dxa"/>
            <w:gridSpan w:val="3"/>
          </w:tcPr>
          <w:p w14:paraId="006A4AD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tter not to ignore the past but learn from it instead. Otherwise, history has a way of repeating itsel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最好不要无视过去，而是从中汲取经验教训，否则，历史会有重演的时候。</w:t>
            </w:r>
          </w:p>
        </w:tc>
      </w:tr>
    </w:tbl>
    <w:p w14:paraId="2F6B42B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0EB858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66DF408" w14:textId="77777777" w:rsidR="00485A73" w:rsidRDefault="00485A73" w:rsidP="009A692D">
      <w:pPr>
        <w:rPr>
          <w:rFonts w:ascii="黑体" w:eastAsia="黑体" w:hAnsi="黑体"/>
        </w:rPr>
      </w:pPr>
    </w:p>
    <w:p w14:paraId="6337953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665708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C9A87F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05A023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F5EECE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戊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学生营养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B3B33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73EEEF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九</w:t>
            </w:r>
          </w:p>
        </w:tc>
      </w:tr>
      <w:tr w:rsidR="00714F5C" w:rsidRPr="004F185A" w14:paraId="3631D73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813B77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71647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428BB3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39A41D6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6808D72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D634411" w14:textId="77777777" w:rsidTr="00646280">
        <w:trPr>
          <w:trHeight w:val="1673"/>
        </w:trPr>
        <w:tc>
          <w:tcPr>
            <w:tcW w:w="567" w:type="dxa"/>
            <w:gridSpan w:val="3"/>
          </w:tcPr>
          <w:p w14:paraId="311B3F9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 say you’d never meet your heroes,but if you are really blessed,you get them as your paren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些人说你可能一辈子都遇不到自己的英雄，但是如果你足够幸运的话，他们会是你的父母。</w:t>
            </w:r>
          </w:p>
        </w:tc>
      </w:tr>
    </w:tbl>
    <w:p w14:paraId="6437339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4C2110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413FABC" w14:textId="77777777" w:rsidR="00485A73" w:rsidRDefault="00485A73" w:rsidP="009A692D">
      <w:pPr>
        <w:rPr>
          <w:rFonts w:ascii="黑体" w:eastAsia="黑体" w:hAnsi="黑体"/>
        </w:rPr>
      </w:pPr>
    </w:p>
    <w:p w14:paraId="5D86B2D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38708C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E6919C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D6BC6B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10FC74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己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55DE28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DC799F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初十 小满 葛洪诞</w:t>
            </w:r>
          </w:p>
        </w:tc>
      </w:tr>
      <w:tr w:rsidR="00714F5C" w:rsidRPr="004F185A" w14:paraId="760150F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AB451A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2AD12F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4BE4AE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534C555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3272B7C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0792F90" w14:textId="77777777" w:rsidTr="00646280">
        <w:trPr>
          <w:trHeight w:val="1673"/>
        </w:trPr>
        <w:tc>
          <w:tcPr>
            <w:tcW w:w="567" w:type="dxa"/>
            <w:gridSpan w:val="3"/>
          </w:tcPr>
          <w:p w14:paraId="2B8B0CD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louds come floating into my life, no longer to carry rain or usher storm, but to add color to my sunset sk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从别的日子里漂浮到我生命里的云，不再落下雨点或引起风暴了,却只给予我夕阳的天空以色彩。</w:t>
            </w:r>
          </w:p>
        </w:tc>
      </w:tr>
    </w:tbl>
    <w:p w14:paraId="1422606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5D95F5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F2BFD46" w14:textId="77777777" w:rsidR="00485A73" w:rsidRDefault="00485A73" w:rsidP="009A692D">
      <w:pPr>
        <w:rPr>
          <w:rFonts w:ascii="黑体" w:eastAsia="黑体" w:hAnsi="黑体"/>
        </w:rPr>
      </w:pPr>
    </w:p>
    <w:p w14:paraId="55A050C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246CC5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1AD3D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936C04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D3EBB7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庚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AAA066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47C4EFF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一  孔子祭</w:t>
            </w:r>
          </w:p>
        </w:tc>
      </w:tr>
      <w:tr w:rsidR="00714F5C" w:rsidRPr="004F185A" w14:paraId="6FCCD72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47C478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ED1D68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320891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0238BF4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560DF06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73A3D25" w14:textId="77777777" w:rsidTr="00646280">
        <w:trPr>
          <w:trHeight w:val="1673"/>
        </w:trPr>
        <w:tc>
          <w:tcPr>
            <w:tcW w:w="567" w:type="dxa"/>
            <w:gridSpan w:val="3"/>
          </w:tcPr>
          <w:p w14:paraId="20667F9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 we do for ourselves dies with us. What we do for others and the world remains and is immorta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自己做的都会随着死去而消逝，为他人和世界所做的将会延续而不朽。</w:t>
            </w:r>
          </w:p>
        </w:tc>
      </w:tr>
    </w:tbl>
    <w:p w14:paraId="3048742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69BFEF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9910F91" w14:textId="77777777" w:rsidR="00485A73" w:rsidRDefault="00485A73" w:rsidP="009A692D">
      <w:pPr>
        <w:rPr>
          <w:rFonts w:ascii="黑体" w:eastAsia="黑体" w:hAnsi="黑体"/>
        </w:rPr>
      </w:pPr>
    </w:p>
    <w:p w14:paraId="1D0EEC3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089D3B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28B575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E78CBE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6A1775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辛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牛奶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B6D532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C1BB84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二</w:t>
            </w:r>
          </w:p>
        </w:tc>
      </w:tr>
      <w:tr w:rsidR="00714F5C" w:rsidRPr="004F185A" w14:paraId="19D4AC1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B33A74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7A5FFE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6570CF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24996DF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2D1BAD5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C021BD2" w14:textId="77777777" w:rsidTr="00646280">
        <w:trPr>
          <w:trHeight w:val="1673"/>
        </w:trPr>
        <w:tc>
          <w:tcPr>
            <w:tcW w:w="567" w:type="dxa"/>
            <w:gridSpan w:val="3"/>
          </w:tcPr>
          <w:p w14:paraId="0EDA693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ore you like yourself, the less you are like anyone else, which makes you unique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越喜欢你自己，你就越不像其他人，而这会使你变得独特。</w:t>
            </w:r>
          </w:p>
        </w:tc>
      </w:tr>
    </w:tbl>
    <w:p w14:paraId="27F228C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012F38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215FD81" w14:textId="77777777" w:rsidR="00485A73" w:rsidRDefault="00485A73" w:rsidP="009A692D">
      <w:pPr>
        <w:rPr>
          <w:rFonts w:ascii="黑体" w:eastAsia="黑体" w:hAnsi="黑体"/>
        </w:rPr>
      </w:pPr>
    </w:p>
    <w:p w14:paraId="60AB07D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C57C17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DA65C6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31F781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232E72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壬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5D9BA6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5CD1AE7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三</w:t>
            </w:r>
          </w:p>
        </w:tc>
      </w:tr>
      <w:tr w:rsidR="00714F5C" w:rsidRPr="004F185A" w14:paraId="07E589D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94E777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4A3F7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57272C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32AA2A8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452DC4D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C3CE2D2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E5716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litude is the soul's holiday, an opportunity to stop doing for others and to surprise and delight ourselves instea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独处是灵魂的假期，你可以不为他人奔忙，只为给自己带来惊喜与喜悦。</w:t>
            </w:r>
          </w:p>
        </w:tc>
      </w:tr>
    </w:tbl>
    <w:p w14:paraId="46D6810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E20FBB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265F705" w14:textId="77777777" w:rsidR="00485A73" w:rsidRDefault="00485A73" w:rsidP="009A692D">
      <w:pPr>
        <w:rPr>
          <w:rFonts w:ascii="黑体" w:eastAsia="黑体" w:hAnsi="黑体"/>
        </w:rPr>
      </w:pPr>
    </w:p>
    <w:p w14:paraId="5CC25C9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76734F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D68E53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1783CF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C2D585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癸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A430F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1FF768B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四  吕洞宾诞 菖蒲日</w:t>
            </w:r>
          </w:p>
        </w:tc>
      </w:tr>
      <w:tr w:rsidR="00714F5C" w:rsidRPr="004F185A" w14:paraId="1468DEB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CC7DAC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A21A2B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76D3CA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44BD70A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3298365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1DFEEDC" w14:textId="77777777" w:rsidTr="00646280">
        <w:trPr>
          <w:trHeight w:val="1673"/>
        </w:trPr>
        <w:tc>
          <w:tcPr>
            <w:tcW w:w="567" w:type="dxa"/>
            <w:gridSpan w:val="3"/>
          </w:tcPr>
          <w:p w14:paraId="16345CF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Repeated psychology tests have proven that telling someone your goal makes it less likely to happe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反复的心理测试证实，把自己的目标告诉别人会让目标更不可能实现</w:t>
            </w:r>
          </w:p>
        </w:tc>
      </w:tr>
    </w:tbl>
    <w:p w14:paraId="36DB5A6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828955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7F4DAC1" w14:textId="77777777" w:rsidR="00485A73" w:rsidRDefault="00485A73" w:rsidP="009A692D">
      <w:pPr>
        <w:rPr>
          <w:rFonts w:ascii="黑体" w:eastAsia="黑体" w:hAnsi="黑体"/>
        </w:rPr>
      </w:pPr>
    </w:p>
    <w:p w14:paraId="3778FCE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8AD4C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11AC3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D37094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50960C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甲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D16F4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34A5F1B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五  钟离权诞 外萨卡佛陀日</w:t>
            </w:r>
          </w:p>
        </w:tc>
      </w:tr>
      <w:tr w:rsidR="00714F5C" w:rsidRPr="004F185A" w14:paraId="1DD6BA7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36B655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1BD38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88EFE3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30BA8C5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7FA5FC8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A9E094D" w14:textId="77777777" w:rsidTr="00646280">
        <w:trPr>
          <w:trHeight w:val="1673"/>
        </w:trPr>
        <w:tc>
          <w:tcPr>
            <w:tcW w:w="567" w:type="dxa"/>
            <w:gridSpan w:val="3"/>
          </w:tcPr>
          <w:p w14:paraId="51BC29D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mperfection is beauty, madness is genius and it's better to be absolutely ridiculous than absolutely bor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完美是一种美，疯狂是一种天分，不靠谱总好过无聊至极。</w:t>
            </w:r>
          </w:p>
        </w:tc>
      </w:tr>
    </w:tbl>
    <w:p w14:paraId="5BD7B3E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1D721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DAEE001" w14:textId="77777777" w:rsidR="00485A73" w:rsidRDefault="00485A73" w:rsidP="009A692D">
      <w:pPr>
        <w:rPr>
          <w:rFonts w:ascii="黑体" w:eastAsia="黑体" w:hAnsi="黑体"/>
        </w:rPr>
      </w:pPr>
    </w:p>
    <w:p w14:paraId="68D465B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50331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AC3F57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E247BA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AAD558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乙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B656A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C27639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六</w:t>
            </w:r>
          </w:p>
        </w:tc>
      </w:tr>
      <w:tr w:rsidR="00714F5C" w:rsidRPr="004F185A" w14:paraId="3504972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8A8DA2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0C53F1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A122F0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36A3A31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3EB4B15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009D87C" w14:textId="77777777" w:rsidTr="00646280">
        <w:trPr>
          <w:trHeight w:val="1673"/>
        </w:trPr>
        <w:tc>
          <w:tcPr>
            <w:tcW w:w="567" w:type="dxa"/>
            <w:gridSpan w:val="3"/>
          </w:tcPr>
          <w:p w14:paraId="0C2845C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ll is riddle, and the key to a riddle…is another ridd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所有的事物都是谜团，而解开一个谜的钥匙……是另一个谜。</w:t>
            </w:r>
          </w:p>
        </w:tc>
      </w:tr>
    </w:tbl>
    <w:p w14:paraId="14C2C3D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EDF20A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0F4E4EF" w14:textId="77777777" w:rsidR="00485A73" w:rsidRDefault="00485A73" w:rsidP="009A692D">
      <w:pPr>
        <w:rPr>
          <w:rFonts w:ascii="黑体" w:eastAsia="黑体" w:hAnsi="黑体"/>
        </w:rPr>
      </w:pPr>
    </w:p>
    <w:p w14:paraId="6DFF579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7CF4CE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6C57A0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54B7D1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0E6549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丙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F48626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76F4B83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七  金花女诞</w:t>
            </w:r>
          </w:p>
        </w:tc>
      </w:tr>
      <w:tr w:rsidR="00714F5C" w:rsidRPr="004F185A" w14:paraId="5E18E74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C0B42F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149C2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CB7544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1028953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7FF110A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9B3AC3" w14:textId="77777777" w:rsidTr="00646280">
        <w:trPr>
          <w:trHeight w:val="1673"/>
        </w:trPr>
        <w:tc>
          <w:tcPr>
            <w:tcW w:w="567" w:type="dxa"/>
            <w:gridSpan w:val="3"/>
          </w:tcPr>
          <w:p w14:paraId="7C6D7E8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farther backward you can look, the farther forward you will se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回首看得越远，你向前也会看得越远。</w:t>
            </w:r>
          </w:p>
        </w:tc>
      </w:tr>
    </w:tbl>
    <w:p w14:paraId="512A164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6A611B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C02647C" w14:textId="77777777" w:rsidR="00485A73" w:rsidRDefault="00485A73" w:rsidP="009A692D">
      <w:pPr>
        <w:rPr>
          <w:rFonts w:ascii="黑体" w:eastAsia="黑体" w:hAnsi="黑体"/>
        </w:rPr>
      </w:pPr>
    </w:p>
    <w:p w14:paraId="42D5BC1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C9CBBE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3E1840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49A326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D93DF9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丁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CF5307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15504CA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八  锡伯迁移节</w:t>
            </w:r>
          </w:p>
        </w:tc>
      </w:tr>
      <w:tr w:rsidR="00714F5C" w:rsidRPr="004F185A" w14:paraId="345247F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A8D9EE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615977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560E67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4175E6C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6322423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BE53F50" w14:textId="77777777" w:rsidTr="00646280">
        <w:trPr>
          <w:trHeight w:val="1673"/>
        </w:trPr>
        <w:tc>
          <w:tcPr>
            <w:tcW w:w="567" w:type="dxa"/>
            <w:gridSpan w:val="3"/>
          </w:tcPr>
          <w:p w14:paraId="539F935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magination is more important than knowledge. Knowledge is limited. Imagination encircles the worl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想象力比知识更为重要。知识是有限的，而想象力则包围着整个世界。</w:t>
            </w:r>
          </w:p>
        </w:tc>
      </w:tr>
    </w:tbl>
    <w:p w14:paraId="14BAA27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6F6ED1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9F19677" w14:textId="77777777" w:rsidR="00485A73" w:rsidRDefault="00485A73" w:rsidP="009A692D">
      <w:pPr>
        <w:rPr>
          <w:rFonts w:ascii="黑体" w:eastAsia="黑体" w:hAnsi="黑体"/>
        </w:rPr>
      </w:pPr>
    </w:p>
    <w:p w14:paraId="242645A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B4AB2C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BB9E62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06891D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5BEEF8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戊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F8294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35509D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十九  浣花日</w:t>
            </w:r>
          </w:p>
        </w:tc>
      </w:tr>
      <w:tr w:rsidR="00714F5C" w:rsidRPr="004F185A" w14:paraId="1DF7EF1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6B0D40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C2FD5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B7DC28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129D942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4249A2D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5B772E5" w14:textId="77777777" w:rsidTr="00646280">
        <w:trPr>
          <w:trHeight w:val="1673"/>
        </w:trPr>
        <w:tc>
          <w:tcPr>
            <w:tcW w:w="567" w:type="dxa"/>
            <w:gridSpan w:val="3"/>
          </w:tcPr>
          <w:p w14:paraId="4B9B090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an who passes the sentence should swing the swor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宣判的人应该亲自挥刀。</w:t>
            </w:r>
          </w:p>
        </w:tc>
      </w:tr>
    </w:tbl>
    <w:p w14:paraId="39BF8AF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443F6E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E640ACE" w14:textId="77777777" w:rsidR="00485A73" w:rsidRDefault="00485A73" w:rsidP="009A692D">
      <w:pPr>
        <w:rPr>
          <w:rFonts w:ascii="黑体" w:eastAsia="黑体" w:hAnsi="黑体"/>
        </w:rPr>
      </w:pPr>
    </w:p>
    <w:p w14:paraId="1EFF699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78276C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313C7F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FB83BC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8EA815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己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无烟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705B7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6C70D56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十</w:t>
            </w:r>
          </w:p>
        </w:tc>
      </w:tr>
      <w:tr w:rsidR="00714F5C" w:rsidRPr="004F185A" w14:paraId="2337F75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9D9BC9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241C3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15BF28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6F74F35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May</w:t>
            </w:r>
          </w:p>
        </w:tc>
        <w:tc>
          <w:tcPr>
            <w:tcW w:w="567" w:type="dxa"/>
            <w:vMerge/>
          </w:tcPr>
          <w:p w14:paraId="74A96FE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7CF5A68" w14:textId="77777777" w:rsidTr="00646280">
        <w:trPr>
          <w:trHeight w:val="1673"/>
        </w:trPr>
        <w:tc>
          <w:tcPr>
            <w:tcW w:w="567" w:type="dxa"/>
            <w:gridSpan w:val="3"/>
          </w:tcPr>
          <w:p w14:paraId="3519BF5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n’t bother just to be better than your contemporaries or predecessors. Try to be better than yoursel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别自寻烦恼的只想比你同时代的人或是先辈们出色，试着比你自己更出色吧。</w:t>
            </w:r>
          </w:p>
        </w:tc>
      </w:tr>
    </w:tbl>
    <w:p w14:paraId="28CC18C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8DF71B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F19869D" w14:textId="77777777" w:rsidR="00485A73" w:rsidRDefault="00485A73" w:rsidP="009A692D">
      <w:pPr>
        <w:rPr>
          <w:rFonts w:ascii="黑体" w:eastAsia="黑体" w:hAnsi="黑体"/>
        </w:rPr>
      </w:pPr>
    </w:p>
    <w:p w14:paraId="414E23C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DBF751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FCC1F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DEB0D6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FAAC27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庚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儿童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4F3ABA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730DA7C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一</w:t>
            </w:r>
          </w:p>
        </w:tc>
      </w:tr>
      <w:tr w:rsidR="00714F5C" w:rsidRPr="004F185A" w14:paraId="754E89E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D6F2A5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CB970A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1229C8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37DC41F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17DC30F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F213E0E" w14:textId="77777777" w:rsidTr="00646280">
        <w:trPr>
          <w:trHeight w:val="1673"/>
        </w:trPr>
        <w:tc>
          <w:tcPr>
            <w:tcW w:w="567" w:type="dxa"/>
            <w:gridSpan w:val="3"/>
          </w:tcPr>
          <w:p w14:paraId="610E5D6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en a good man is hurt, all who would be called good must suffer with hi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一个好人受到伤害，所有的好人定将与其同历磨难。</w:t>
            </w:r>
          </w:p>
        </w:tc>
      </w:tr>
    </w:tbl>
    <w:p w14:paraId="3956ADE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D5A327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84FA866" w14:textId="77777777" w:rsidR="00485A73" w:rsidRDefault="00485A73" w:rsidP="009A692D">
      <w:pPr>
        <w:rPr>
          <w:rFonts w:ascii="黑体" w:eastAsia="黑体" w:hAnsi="黑体"/>
        </w:rPr>
      </w:pPr>
    </w:p>
    <w:p w14:paraId="42FC135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B7FCD7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0FA6A0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6D2981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1C19A6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辛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4D4CC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0F87C66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二</w:t>
            </w:r>
          </w:p>
        </w:tc>
      </w:tr>
      <w:tr w:rsidR="00714F5C" w:rsidRPr="004F185A" w14:paraId="7078C59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822435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57E19E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1B5713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48C515D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4BE377D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0AF9A58" w14:textId="77777777" w:rsidTr="00646280">
        <w:trPr>
          <w:trHeight w:val="1673"/>
        </w:trPr>
        <w:tc>
          <w:tcPr>
            <w:tcW w:w="567" w:type="dxa"/>
            <w:gridSpan w:val="3"/>
          </w:tcPr>
          <w:p w14:paraId="64425B2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nce you do something, you never forget. Even if you can't rememb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做过的事，就永远不会忘，即便你会想不起来。</w:t>
            </w:r>
          </w:p>
        </w:tc>
      </w:tr>
    </w:tbl>
    <w:p w14:paraId="4BC0FE2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5E221D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F39E804" w14:textId="77777777" w:rsidR="00485A73" w:rsidRDefault="00485A73" w:rsidP="009A692D">
      <w:pPr>
        <w:rPr>
          <w:rFonts w:ascii="黑体" w:eastAsia="黑体" w:hAnsi="黑体"/>
        </w:rPr>
      </w:pPr>
    </w:p>
    <w:p w14:paraId="3B8694E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50C402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20531B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C9EF37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C52144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壬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3DFA70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76169D5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三</w:t>
            </w:r>
          </w:p>
        </w:tc>
      </w:tr>
      <w:tr w:rsidR="00714F5C" w:rsidRPr="004F185A" w14:paraId="00B390C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EFD70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181DF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C42C6C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18D09AA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15C9FB1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44BB60B" w14:textId="77777777" w:rsidTr="00646280">
        <w:trPr>
          <w:trHeight w:val="1673"/>
        </w:trPr>
        <w:tc>
          <w:tcPr>
            <w:tcW w:w="567" w:type="dxa"/>
            <w:gridSpan w:val="3"/>
          </w:tcPr>
          <w:p w14:paraId="03C6FFB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can easily forgive a child who is afraid of the dark; the real tragedy of life is when men are afraid of the ligh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孩子害怕黑暗，情有可原;人生真正的悲剧，是成人害怕光明。</w:t>
            </w:r>
          </w:p>
        </w:tc>
      </w:tr>
    </w:tbl>
    <w:p w14:paraId="67937E5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06204C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B5F2242" w14:textId="77777777" w:rsidR="00485A73" w:rsidRDefault="00485A73" w:rsidP="009A692D">
      <w:pPr>
        <w:rPr>
          <w:rFonts w:ascii="黑体" w:eastAsia="黑体" w:hAnsi="黑体"/>
        </w:rPr>
      </w:pPr>
    </w:p>
    <w:p w14:paraId="3BB22C7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D61DAF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E1A96A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832031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D12DC8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癸巳月 癸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7A3597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0AB56E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四</w:t>
            </w:r>
          </w:p>
        </w:tc>
      </w:tr>
      <w:tr w:rsidR="00714F5C" w:rsidRPr="004F185A" w14:paraId="4C3D040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1AD1FB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9A55B5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7AEA9A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52AF0BE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2067E15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E7C6912" w14:textId="77777777" w:rsidTr="00646280">
        <w:trPr>
          <w:trHeight w:val="1673"/>
        </w:trPr>
        <w:tc>
          <w:tcPr>
            <w:tcW w:w="567" w:type="dxa"/>
            <w:gridSpan w:val="3"/>
          </w:tcPr>
          <w:p w14:paraId="5BD03B3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's not so important who starts the game,but who finishes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谁开局并不重要，重要的是谁完成了比赛。</w:t>
            </w:r>
          </w:p>
        </w:tc>
      </w:tr>
    </w:tbl>
    <w:p w14:paraId="65D7CB4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9F3B2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1AD8D34" w14:textId="77777777" w:rsidR="00485A73" w:rsidRDefault="00485A73" w:rsidP="009A692D">
      <w:pPr>
        <w:rPr>
          <w:rFonts w:ascii="黑体" w:eastAsia="黑体" w:hAnsi="黑体"/>
        </w:rPr>
      </w:pPr>
    </w:p>
    <w:p w14:paraId="0A0EE0A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7CD3B8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772D57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1BEE59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72E02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甲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环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0E60C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4FA2C07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五 芒种</w:t>
            </w:r>
          </w:p>
        </w:tc>
      </w:tr>
      <w:tr w:rsidR="00714F5C" w:rsidRPr="004F185A" w14:paraId="683FF55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37B4A9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BEA6B0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B1917B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6CB0242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3C6776A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DDBE2E9" w14:textId="77777777" w:rsidTr="00646280">
        <w:trPr>
          <w:trHeight w:val="1673"/>
        </w:trPr>
        <w:tc>
          <w:tcPr>
            <w:tcW w:w="567" w:type="dxa"/>
            <w:gridSpan w:val="3"/>
          </w:tcPr>
          <w:p w14:paraId="78B4743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ile the world is full of suffering, it is also full of overcoming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虽然世界充满苦难，但是苦难总是可以战胜的。</w:t>
            </w:r>
          </w:p>
        </w:tc>
      </w:tr>
    </w:tbl>
    <w:p w14:paraId="379CD8A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72FD6C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15084C4" w14:textId="77777777" w:rsidR="00485A73" w:rsidRDefault="00485A73" w:rsidP="009A692D">
      <w:pPr>
        <w:rPr>
          <w:rFonts w:ascii="黑体" w:eastAsia="黑体" w:hAnsi="黑体"/>
        </w:rPr>
      </w:pPr>
    </w:p>
    <w:p w14:paraId="2902043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D68372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2189B1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53209E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502F64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乙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爱眼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DB0019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4394C5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六  炎帝神农氏诞</w:t>
            </w:r>
          </w:p>
        </w:tc>
      </w:tr>
      <w:tr w:rsidR="00714F5C" w:rsidRPr="004F185A" w14:paraId="795A681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BB1F50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510C8E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FF93AA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774D3ED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696F995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7E11C38" w14:textId="77777777" w:rsidTr="00646280">
        <w:trPr>
          <w:trHeight w:val="1673"/>
        </w:trPr>
        <w:tc>
          <w:tcPr>
            <w:tcW w:w="567" w:type="dxa"/>
            <w:gridSpan w:val="3"/>
          </w:tcPr>
          <w:p w14:paraId="1C58DB4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ut of suffering have emerged the strongest souls; the most massive characters are seared with sca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受苦能突显坚强的灵魂，最明显的特征就是那伤口痊愈的疤痕。</w:t>
            </w:r>
          </w:p>
        </w:tc>
      </w:tr>
    </w:tbl>
    <w:p w14:paraId="320459A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BEF1B5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EF834F0" w14:textId="77777777" w:rsidR="00485A73" w:rsidRDefault="00485A73" w:rsidP="009A692D">
      <w:pPr>
        <w:rPr>
          <w:rFonts w:ascii="黑体" w:eastAsia="黑体" w:hAnsi="黑体"/>
        </w:rPr>
      </w:pPr>
    </w:p>
    <w:p w14:paraId="2313C9B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92DFB8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17043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ED7A78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208B4B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丙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091C4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2F8DD2A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七</w:t>
            </w:r>
          </w:p>
        </w:tc>
      </w:tr>
      <w:tr w:rsidR="00714F5C" w:rsidRPr="004F185A" w14:paraId="73D3681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244170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935428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B46626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163AD59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6A204A6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5271D11" w14:textId="77777777" w:rsidTr="00646280">
        <w:trPr>
          <w:trHeight w:val="1673"/>
        </w:trPr>
        <w:tc>
          <w:tcPr>
            <w:tcW w:w="567" w:type="dxa"/>
            <w:gridSpan w:val="3"/>
          </w:tcPr>
          <w:p w14:paraId="104D6BA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flower that blooms in adversity is the most rare and beautiful of al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逆境中绽放的花朵，才是最珍贵、最美丽的。</w:t>
            </w:r>
          </w:p>
        </w:tc>
      </w:tr>
    </w:tbl>
    <w:p w14:paraId="4892C84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21A20F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F70518A" w14:textId="77777777" w:rsidR="00485A73" w:rsidRDefault="00485A73" w:rsidP="009A692D">
      <w:pPr>
        <w:rPr>
          <w:rFonts w:ascii="黑体" w:eastAsia="黑体" w:hAnsi="黑体"/>
        </w:rPr>
      </w:pPr>
    </w:p>
    <w:p w14:paraId="12F50DD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211B4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71FECF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575BAC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ED1F9A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丁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641BB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738737D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八  扁鹊诞</w:t>
            </w:r>
          </w:p>
        </w:tc>
      </w:tr>
      <w:tr w:rsidR="00714F5C" w:rsidRPr="004F185A" w14:paraId="757A084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08A1F9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EB5E9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997B1A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1B87FAE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4AB0A36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661BA53" w14:textId="77777777" w:rsidTr="00646280">
        <w:trPr>
          <w:trHeight w:val="1673"/>
        </w:trPr>
        <w:tc>
          <w:tcPr>
            <w:tcW w:w="567" w:type="dxa"/>
            <w:gridSpan w:val="3"/>
          </w:tcPr>
          <w:p w14:paraId="659B6AE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ny woman who understands the problems of running a home will be nearer to understanding the problems of running a countr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了解持家难处的女性，较易明白治国之难处。</w:t>
            </w:r>
          </w:p>
        </w:tc>
      </w:tr>
    </w:tbl>
    <w:p w14:paraId="3E35CCC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0FDEB3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834D580" w14:textId="77777777" w:rsidR="00485A73" w:rsidRDefault="00485A73" w:rsidP="009A692D">
      <w:pPr>
        <w:rPr>
          <w:rFonts w:ascii="黑体" w:eastAsia="黑体" w:hAnsi="黑体"/>
        </w:rPr>
      </w:pPr>
    </w:p>
    <w:p w14:paraId="3DEF5E6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305532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E54192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A286B3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B5584B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戊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AD07BD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B2C363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四月廿九</w:t>
            </w:r>
          </w:p>
        </w:tc>
      </w:tr>
      <w:tr w:rsidR="00714F5C" w:rsidRPr="004F185A" w14:paraId="074C12D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BA50BD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C43D8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47938A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697EA1D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3A1308F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0B1EBC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C7ADE6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am a great believer in luck, and I find that the harder I work, the more I have of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很相信运气，事实上我发现我越努力，我的运气越好。</w:t>
            </w:r>
          </w:p>
        </w:tc>
      </w:tr>
    </w:tbl>
    <w:p w14:paraId="24AF288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EB1B65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2AC89B6" w14:textId="77777777" w:rsidR="00485A73" w:rsidRDefault="00485A73" w:rsidP="009A692D">
      <w:pPr>
        <w:rPr>
          <w:rFonts w:ascii="黑体" w:eastAsia="黑体" w:hAnsi="黑体"/>
        </w:rPr>
      </w:pPr>
    </w:p>
    <w:p w14:paraId="202BD2D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C43BBF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D8F18B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FCECEC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5B34B5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己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A5D366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44FD987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一  女儿节</w:t>
            </w:r>
          </w:p>
        </w:tc>
      </w:tr>
      <w:tr w:rsidR="00714F5C" w:rsidRPr="004F185A" w14:paraId="30DD06F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BE0191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F303F6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8FE4D4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3EE69ED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30686AF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D0703F" w14:textId="77777777" w:rsidTr="00646280">
        <w:trPr>
          <w:trHeight w:val="1673"/>
        </w:trPr>
        <w:tc>
          <w:tcPr>
            <w:tcW w:w="567" w:type="dxa"/>
            <w:gridSpan w:val="3"/>
          </w:tcPr>
          <w:p w14:paraId="2A60D4C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throw a peach to me,I give you a white jade for friendship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投我以木桃，报之以琼瑶。</w:t>
            </w:r>
          </w:p>
        </w:tc>
      </w:tr>
    </w:tbl>
    <w:p w14:paraId="5A6F0E6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18981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2F8428" w14:textId="77777777" w:rsidR="00485A73" w:rsidRDefault="00485A73" w:rsidP="009A692D">
      <w:pPr>
        <w:rPr>
          <w:rFonts w:ascii="黑体" w:eastAsia="黑体" w:hAnsi="黑体"/>
        </w:rPr>
      </w:pPr>
    </w:p>
    <w:p w14:paraId="10EDD69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F4D189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BB5679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D7A428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9540D0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庚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884CB7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297D783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二</w:t>
            </w:r>
          </w:p>
        </w:tc>
      </w:tr>
      <w:tr w:rsidR="00714F5C" w:rsidRPr="004F185A" w14:paraId="2C5F822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6571FB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6988A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6AD27B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1BD993A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501AD3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731FA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711FF1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 of the best lessons are learned from past mistak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吃一堑，长一智。</w:t>
            </w:r>
          </w:p>
        </w:tc>
      </w:tr>
    </w:tbl>
    <w:p w14:paraId="3391C91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ADB7FF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1CA25EA" w14:textId="77777777" w:rsidR="00485A73" w:rsidRDefault="00485A73" w:rsidP="009A692D">
      <w:pPr>
        <w:rPr>
          <w:rFonts w:ascii="黑体" w:eastAsia="黑体" w:hAnsi="黑体"/>
        </w:rPr>
      </w:pPr>
    </w:p>
    <w:p w14:paraId="531D588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7DAEB3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47DAC1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07D49A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43EC5E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辛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3B959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73E7D90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三</w:t>
            </w:r>
          </w:p>
        </w:tc>
      </w:tr>
      <w:tr w:rsidR="00714F5C" w:rsidRPr="004F185A" w14:paraId="2A40EA5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17EF4A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7D00A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C8F4A9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402E016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3FF80E1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DE1BF12" w14:textId="77777777" w:rsidTr="00646280">
        <w:trPr>
          <w:trHeight w:val="1673"/>
        </w:trPr>
        <w:tc>
          <w:tcPr>
            <w:tcW w:w="567" w:type="dxa"/>
            <w:gridSpan w:val="3"/>
          </w:tcPr>
          <w:p w14:paraId="1769B8C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only thing I want is to awaken all humans on the planet that we are living on Mother Eart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想要提醒这个星球上的人类的唯一一件事就是：我们依赖地球母亲生存。</w:t>
            </w:r>
          </w:p>
        </w:tc>
      </w:tr>
    </w:tbl>
    <w:p w14:paraId="686BF22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035892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0DA6AFC" w14:textId="77777777" w:rsidR="00485A73" w:rsidRDefault="00485A73" w:rsidP="009A692D">
      <w:pPr>
        <w:rPr>
          <w:rFonts w:ascii="黑体" w:eastAsia="黑体" w:hAnsi="黑体"/>
        </w:rPr>
      </w:pPr>
    </w:p>
    <w:p w14:paraId="0647480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7A1E49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8CC593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30F5F4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287685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壬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FBA0DB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2FAD367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四  采花节</w:t>
            </w:r>
          </w:p>
        </w:tc>
      </w:tr>
      <w:tr w:rsidR="00714F5C" w:rsidRPr="004F185A" w14:paraId="3E02544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FC6FDC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02DD7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8F5EE3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0DC0E71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3C6D091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3BA2E07" w14:textId="77777777" w:rsidTr="00646280">
        <w:trPr>
          <w:trHeight w:val="1673"/>
        </w:trPr>
        <w:tc>
          <w:tcPr>
            <w:tcW w:w="567" w:type="dxa"/>
            <w:gridSpan w:val="3"/>
          </w:tcPr>
          <w:p w14:paraId="7A6805F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ne tends to twist facts to suit theories instead of theories to suit fac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往往倾向于将事实强加于理论，而非将理论运用于事实。</w:t>
            </w:r>
          </w:p>
        </w:tc>
      </w:tr>
    </w:tbl>
    <w:p w14:paraId="18846CB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B4BFF8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D969D5C" w14:textId="77777777" w:rsidR="00485A73" w:rsidRDefault="00485A73" w:rsidP="009A692D">
      <w:pPr>
        <w:rPr>
          <w:rFonts w:ascii="黑体" w:eastAsia="黑体" w:hAnsi="黑体"/>
        </w:rPr>
      </w:pPr>
    </w:p>
    <w:p w14:paraId="361F988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52C5A0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1867B3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7F7829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F328BB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癸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127641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F37BA6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五  端午节</w:t>
            </w:r>
          </w:p>
        </w:tc>
      </w:tr>
      <w:tr w:rsidR="00714F5C" w:rsidRPr="004F185A" w14:paraId="3E5E2A9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D5903D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AF6138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0D58A8A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1D4B748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72C3033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3928B3A" w14:textId="77777777" w:rsidTr="00646280">
        <w:trPr>
          <w:trHeight w:val="1673"/>
        </w:trPr>
        <w:tc>
          <w:tcPr>
            <w:tcW w:w="567" w:type="dxa"/>
            <w:gridSpan w:val="3"/>
          </w:tcPr>
          <w:p w14:paraId="3D94E14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lives of the dead are recorded in the minds of the liv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者记忆中，逝者长存。</w:t>
            </w:r>
          </w:p>
        </w:tc>
      </w:tr>
    </w:tbl>
    <w:p w14:paraId="77F3F94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5AEDE0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0888618" w14:textId="77777777" w:rsidR="00485A73" w:rsidRDefault="00485A73" w:rsidP="009A692D">
      <w:pPr>
        <w:rPr>
          <w:rFonts w:ascii="黑体" w:eastAsia="黑体" w:hAnsi="黑体"/>
        </w:rPr>
      </w:pPr>
    </w:p>
    <w:p w14:paraId="108CE82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8B2610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E4043F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AE589F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27CE9D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甲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246DD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0996D7E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六</w:t>
            </w:r>
          </w:p>
        </w:tc>
      </w:tr>
      <w:tr w:rsidR="00714F5C" w:rsidRPr="004F185A" w14:paraId="506B027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2EB9D4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3FD9C1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2358E18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23D128C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2A1706C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8517A3E" w14:textId="77777777" w:rsidTr="00646280">
        <w:trPr>
          <w:trHeight w:val="1673"/>
        </w:trPr>
        <w:tc>
          <w:tcPr>
            <w:tcW w:w="567" w:type="dxa"/>
            <w:gridSpan w:val="3"/>
          </w:tcPr>
          <w:p w14:paraId="344B503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 not save what is left after spending, but spend what is left after sav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把消费剩下的才储蓄，要先储蓄再消费。</w:t>
            </w:r>
          </w:p>
        </w:tc>
      </w:tr>
    </w:tbl>
    <w:p w14:paraId="78CB66B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E2FDA7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CDDB1D1" w14:textId="77777777" w:rsidR="00485A73" w:rsidRDefault="00485A73" w:rsidP="009A692D">
      <w:pPr>
        <w:rPr>
          <w:rFonts w:ascii="黑体" w:eastAsia="黑体" w:hAnsi="黑体"/>
        </w:rPr>
      </w:pPr>
    </w:p>
    <w:p w14:paraId="5FFB98E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225F16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4AA85D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D1B15A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CDE1E6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乙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041AC0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270D15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七</w:t>
            </w:r>
          </w:p>
        </w:tc>
      </w:tr>
      <w:tr w:rsidR="00714F5C" w:rsidRPr="004F185A" w14:paraId="170DC26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31A597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E82EF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5A5E545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6FD606D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0D218C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7A7AB8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5E75B5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ve as if you were to die tomorrow. Learn as if you were to live forev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同明日将死那样生活，如同永远不死那样求知。</w:t>
            </w:r>
          </w:p>
        </w:tc>
      </w:tr>
    </w:tbl>
    <w:p w14:paraId="166C1B7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C6790D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C2D7FE9" w14:textId="77777777" w:rsidR="00485A73" w:rsidRDefault="00485A73" w:rsidP="009A692D">
      <w:pPr>
        <w:rPr>
          <w:rFonts w:ascii="黑体" w:eastAsia="黑体" w:hAnsi="黑体"/>
        </w:rPr>
      </w:pPr>
    </w:p>
    <w:p w14:paraId="3890D4F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74751A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614AE3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EBB671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26D3EF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丙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防治荒漠化和干旱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1462D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1D21A4C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八</w:t>
            </w:r>
          </w:p>
        </w:tc>
      </w:tr>
      <w:tr w:rsidR="00714F5C" w:rsidRPr="004F185A" w14:paraId="4C083BE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66EE6C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79818B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0F8F5B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59F6D05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6CA333D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672708D" w14:textId="77777777" w:rsidTr="00646280">
        <w:trPr>
          <w:trHeight w:val="1673"/>
        </w:trPr>
        <w:tc>
          <w:tcPr>
            <w:tcW w:w="567" w:type="dxa"/>
            <w:gridSpan w:val="3"/>
          </w:tcPr>
          <w:p w14:paraId="72EE2E4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don't walk out, you will think that this is the whole worl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不出去走走，你就会以为这就是全世界。</w:t>
            </w:r>
          </w:p>
        </w:tc>
      </w:tr>
    </w:tbl>
    <w:p w14:paraId="5F54966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B19FA2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E9F829D" w14:textId="77777777" w:rsidR="00485A73" w:rsidRDefault="00485A73" w:rsidP="009A692D">
      <w:pPr>
        <w:rPr>
          <w:rFonts w:ascii="黑体" w:eastAsia="黑体" w:hAnsi="黑体"/>
        </w:rPr>
      </w:pPr>
    </w:p>
    <w:p w14:paraId="08629AF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9DF34E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2FDF0A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BEE85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305922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丁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C5B6F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7708194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九</w:t>
            </w:r>
          </w:p>
        </w:tc>
      </w:tr>
      <w:tr w:rsidR="00714F5C" w:rsidRPr="004F185A" w14:paraId="54DDEDA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2E48EA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5415AD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7477A9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2C37F14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7930815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02801B1" w14:textId="77777777" w:rsidTr="00646280">
        <w:trPr>
          <w:trHeight w:val="1673"/>
        </w:trPr>
        <w:tc>
          <w:tcPr>
            <w:tcW w:w="567" w:type="dxa"/>
            <w:gridSpan w:val="3"/>
          </w:tcPr>
          <w:p w14:paraId="60F3B30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think the majority of the people think he is the hero of China. So even me, I am so proud of hi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认为大多数人认为他是中国的英雄。我也觉得他是，我为他骄傲。</w:t>
            </w:r>
          </w:p>
        </w:tc>
      </w:tr>
    </w:tbl>
    <w:p w14:paraId="19D5973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217613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F863D5" w14:textId="77777777" w:rsidR="00485A73" w:rsidRDefault="00485A73" w:rsidP="009A692D">
      <w:pPr>
        <w:rPr>
          <w:rFonts w:ascii="黑体" w:eastAsia="黑体" w:hAnsi="黑体"/>
        </w:rPr>
      </w:pPr>
    </w:p>
    <w:p w14:paraId="651AB5E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CC20CE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B74EE0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AA5DCB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FDC57A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戊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1BD56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DD760B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初十</w:t>
            </w:r>
          </w:p>
        </w:tc>
      </w:tr>
      <w:tr w:rsidR="00714F5C" w:rsidRPr="004F185A" w14:paraId="5C96917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12288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A9DC7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E7CCDF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24F6C17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2969D82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8163D74" w14:textId="77777777" w:rsidTr="00646280">
        <w:trPr>
          <w:trHeight w:val="1673"/>
        </w:trPr>
        <w:tc>
          <w:tcPr>
            <w:tcW w:w="567" w:type="dxa"/>
            <w:gridSpan w:val="3"/>
          </w:tcPr>
          <w:p w14:paraId="17580DC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future belongs to those who believe in the beauty of their dream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未来属于那些相信梦想美好的人。</w:t>
            </w:r>
          </w:p>
        </w:tc>
      </w:tr>
    </w:tbl>
    <w:p w14:paraId="784045A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4BD38E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A3D3EA6" w14:textId="77777777" w:rsidR="00485A73" w:rsidRDefault="00485A73" w:rsidP="009A692D">
      <w:pPr>
        <w:rPr>
          <w:rFonts w:ascii="黑体" w:eastAsia="黑体" w:hAnsi="黑体"/>
        </w:rPr>
      </w:pPr>
    </w:p>
    <w:p w14:paraId="1A9957C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7C8148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1C8463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76525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B3AE7F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己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E2318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993858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一  范蠡祭</w:t>
            </w:r>
          </w:p>
        </w:tc>
      </w:tr>
      <w:tr w:rsidR="00714F5C" w:rsidRPr="004F185A" w14:paraId="176CB30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541228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ED66FD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38E041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4A3FD6E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E2408A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C533E54" w14:textId="77777777" w:rsidTr="00646280">
        <w:trPr>
          <w:trHeight w:val="1673"/>
        </w:trPr>
        <w:tc>
          <w:tcPr>
            <w:tcW w:w="567" w:type="dxa"/>
            <w:gridSpan w:val="3"/>
          </w:tcPr>
          <w:p w14:paraId="401BFA0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uild your own dreams, or someone else will hire you to build thei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你自己的梦想奋斗,否则你就得给别人打工建造他们的梦想了。</w:t>
            </w:r>
          </w:p>
        </w:tc>
      </w:tr>
    </w:tbl>
    <w:p w14:paraId="708ACBF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7BEDBE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0080B36" w14:textId="77777777" w:rsidR="00485A73" w:rsidRDefault="00485A73" w:rsidP="009A692D">
      <w:pPr>
        <w:rPr>
          <w:rFonts w:ascii="黑体" w:eastAsia="黑体" w:hAnsi="黑体"/>
        </w:rPr>
      </w:pPr>
    </w:p>
    <w:p w14:paraId="1FA2D09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429E12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5AEEE3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97751C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2F52FB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庚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334256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28B6A3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二 夏至</w:t>
            </w:r>
          </w:p>
        </w:tc>
      </w:tr>
      <w:tr w:rsidR="00714F5C" w:rsidRPr="004F185A" w14:paraId="0568908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188C17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672D66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E984E7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540605C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618EDD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1C76E3A" w14:textId="77777777" w:rsidTr="00646280">
        <w:trPr>
          <w:trHeight w:val="1673"/>
        </w:trPr>
        <w:tc>
          <w:tcPr>
            <w:tcW w:w="567" w:type="dxa"/>
            <w:gridSpan w:val="3"/>
          </w:tcPr>
          <w:p w14:paraId="177D022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iscover the great ideas that lie inside you by discovering the power of sleep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通过探索睡眠带来的力量来发现你内心的卓越想法吧。</w:t>
            </w:r>
          </w:p>
        </w:tc>
      </w:tr>
    </w:tbl>
    <w:p w14:paraId="4ADC706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5D1D8C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E75C8DE" w14:textId="77777777" w:rsidR="00485A73" w:rsidRDefault="00485A73" w:rsidP="009A692D">
      <w:pPr>
        <w:rPr>
          <w:rFonts w:ascii="黑体" w:eastAsia="黑体" w:hAnsi="黑体"/>
        </w:rPr>
      </w:pPr>
    </w:p>
    <w:p w14:paraId="67A7DB8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D9E36B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9A6E94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132FCD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350CD0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辛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D60C7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27A7F37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三  关羽诞</w:t>
            </w:r>
          </w:p>
        </w:tc>
      </w:tr>
      <w:tr w:rsidR="00714F5C" w:rsidRPr="004F185A" w14:paraId="09990E2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C1B505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EE64AA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3CB178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5153541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4CEB8E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F4725F" w14:textId="77777777" w:rsidTr="00646280">
        <w:trPr>
          <w:trHeight w:val="1673"/>
        </w:trPr>
        <w:tc>
          <w:tcPr>
            <w:tcW w:w="567" w:type="dxa"/>
            <w:gridSpan w:val="3"/>
          </w:tcPr>
          <w:p w14:paraId="4FC0AE8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retend modest often is nonsense, sometimes just is the beat around the bush boas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假装谦虚往往就是信口开河，有时候简直是拐弯抹角的自夸。</w:t>
            </w:r>
          </w:p>
        </w:tc>
      </w:tr>
    </w:tbl>
    <w:p w14:paraId="15D46D9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17E2EB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0D25CE0" w14:textId="77777777" w:rsidR="00485A73" w:rsidRDefault="00485A73" w:rsidP="009A692D">
      <w:pPr>
        <w:rPr>
          <w:rFonts w:ascii="黑体" w:eastAsia="黑体" w:hAnsi="黑体"/>
        </w:rPr>
      </w:pPr>
    </w:p>
    <w:p w14:paraId="1141BAA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1A2FBE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A789B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FCEC1C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A5B0A6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壬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奥林匹克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AB9C0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2F8D039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四</w:t>
            </w:r>
          </w:p>
        </w:tc>
      </w:tr>
      <w:tr w:rsidR="00714F5C" w:rsidRPr="004F185A" w14:paraId="4BA9122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EC893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58FD5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AFBBDD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26AE7C4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EE393C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77F4BFD" w14:textId="77777777" w:rsidTr="00646280">
        <w:trPr>
          <w:trHeight w:val="1673"/>
        </w:trPr>
        <w:tc>
          <w:tcPr>
            <w:tcW w:w="567" w:type="dxa"/>
            <w:gridSpan w:val="3"/>
          </w:tcPr>
          <w:p w14:paraId="302A72B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inute you settle for less than you deserve, you get even less than you settled fo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旦你为自己设定的少于你本应完成的，你最终得到的会比你设定的还要少。</w:t>
            </w:r>
          </w:p>
        </w:tc>
      </w:tr>
    </w:tbl>
    <w:p w14:paraId="199318A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B24ABA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8DA3DB3" w14:textId="77777777" w:rsidR="00485A73" w:rsidRDefault="00485A73" w:rsidP="009A692D">
      <w:pPr>
        <w:rPr>
          <w:rFonts w:ascii="黑体" w:eastAsia="黑体" w:hAnsi="黑体"/>
        </w:rPr>
      </w:pPr>
    </w:p>
    <w:p w14:paraId="377DC48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EEA753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9ED17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01C476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D57A3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癸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EBFA47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6914701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五</w:t>
            </w:r>
          </w:p>
        </w:tc>
      </w:tr>
      <w:tr w:rsidR="00714F5C" w:rsidRPr="004F185A" w14:paraId="46F3146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7EBB3E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615FF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AAB3F4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06A84C2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17D820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CCF952C" w14:textId="77777777" w:rsidTr="00646280">
        <w:trPr>
          <w:trHeight w:val="1673"/>
        </w:trPr>
        <w:tc>
          <w:tcPr>
            <w:tcW w:w="567" w:type="dxa"/>
            <w:gridSpan w:val="3"/>
          </w:tcPr>
          <w:p w14:paraId="76635C0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ost important thing in life will always be the people right there, right now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在世，最重要的，莫过于此时此刻陪伴你的人。</w:t>
            </w:r>
          </w:p>
        </w:tc>
      </w:tr>
    </w:tbl>
    <w:p w14:paraId="229A9E3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0B466A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D37AEC" w14:textId="77777777" w:rsidR="00485A73" w:rsidRDefault="00485A73" w:rsidP="009A692D">
      <w:pPr>
        <w:rPr>
          <w:rFonts w:ascii="黑体" w:eastAsia="黑体" w:hAnsi="黑体"/>
        </w:rPr>
      </w:pPr>
    </w:p>
    <w:p w14:paraId="231F908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CF8F20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56A902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D97B5F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27E65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甲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土地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BC020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2CA6946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六</w:t>
            </w:r>
          </w:p>
        </w:tc>
      </w:tr>
      <w:tr w:rsidR="00714F5C" w:rsidRPr="004F185A" w14:paraId="684D7FB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02CA55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BCECD1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79E11A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361896B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685A391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10B087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02AB26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e who controls others may be powerful, but he who has mastered himself is mightier stil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胜人者有力，自胜者强。</w:t>
            </w:r>
          </w:p>
        </w:tc>
      </w:tr>
    </w:tbl>
    <w:p w14:paraId="1F50780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D1A631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599DF7" w14:textId="77777777" w:rsidR="00485A73" w:rsidRDefault="00485A73" w:rsidP="009A692D">
      <w:pPr>
        <w:rPr>
          <w:rFonts w:ascii="黑体" w:eastAsia="黑体" w:hAnsi="黑体"/>
        </w:rPr>
      </w:pPr>
    </w:p>
    <w:p w14:paraId="110DD06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A0066F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C7BEFD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360FEC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9AE106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乙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反毒品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5B944A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6F8C45D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七</w:t>
            </w:r>
          </w:p>
        </w:tc>
      </w:tr>
      <w:tr w:rsidR="00714F5C" w:rsidRPr="004F185A" w14:paraId="7E7AC19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B1B343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DAF220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2B9771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701A22D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35B8680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4A1BB79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624FF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ove all, trust a few, do wrong to no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爱所有人，信任少许人，勿伤任何人。</w:t>
            </w:r>
          </w:p>
        </w:tc>
      </w:tr>
    </w:tbl>
    <w:p w14:paraId="0BA1F28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EE1787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AD71DCA" w14:textId="77777777" w:rsidR="00485A73" w:rsidRDefault="00485A73" w:rsidP="009A692D">
      <w:pPr>
        <w:rPr>
          <w:rFonts w:ascii="黑体" w:eastAsia="黑体" w:hAnsi="黑体"/>
        </w:rPr>
      </w:pPr>
    </w:p>
    <w:p w14:paraId="799E767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F33BA4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E7D0F6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60EEDD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C3C5D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丙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88CB0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05E0A46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八</w:t>
            </w:r>
          </w:p>
        </w:tc>
      </w:tr>
      <w:tr w:rsidR="00714F5C" w:rsidRPr="004F185A" w14:paraId="14BE5FF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5C7FBD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4156F0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551260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452D97B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01221CF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52BD1F2" w14:textId="77777777" w:rsidTr="00646280">
        <w:trPr>
          <w:trHeight w:val="1673"/>
        </w:trPr>
        <w:tc>
          <w:tcPr>
            <w:tcW w:w="567" w:type="dxa"/>
            <w:gridSpan w:val="3"/>
          </w:tcPr>
          <w:p w14:paraId="6674429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dreamed a dream in time gone by, when hope was high and life worth liv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曾几何时，我流连梦境，心比天高，人生充满希望。</w:t>
            </w:r>
          </w:p>
        </w:tc>
      </w:tr>
    </w:tbl>
    <w:p w14:paraId="4D21F15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A34EBA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B404279" w14:textId="77777777" w:rsidR="00485A73" w:rsidRDefault="00485A73" w:rsidP="009A692D">
      <w:pPr>
        <w:rPr>
          <w:rFonts w:ascii="黑体" w:eastAsia="黑体" w:hAnsi="黑体"/>
        </w:rPr>
      </w:pPr>
    </w:p>
    <w:p w14:paraId="7B4304A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5158B2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6890C6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21B67C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2AD70B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丁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CAA14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29B125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十九</w:t>
            </w:r>
          </w:p>
        </w:tc>
      </w:tr>
      <w:tr w:rsidR="00714F5C" w:rsidRPr="004F185A" w14:paraId="44A6FCD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06809E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514CB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3F817B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4FB2933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10C730C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533D746" w14:textId="77777777" w:rsidTr="00646280">
        <w:trPr>
          <w:trHeight w:val="1673"/>
        </w:trPr>
        <w:tc>
          <w:tcPr>
            <w:tcW w:w="567" w:type="dxa"/>
            <w:gridSpan w:val="3"/>
          </w:tcPr>
          <w:p w14:paraId="553D8C1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true conservationist is a man who knows that the world is not given by his fathers, but borrowed from his childre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环保主义者应该知道，我们的世界不是继承自父辈的，而是从子孙后代那里借来的。</w:t>
            </w:r>
          </w:p>
        </w:tc>
      </w:tr>
    </w:tbl>
    <w:p w14:paraId="20D6638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BB44C3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EDCB997" w14:textId="77777777" w:rsidR="00485A73" w:rsidRDefault="00485A73" w:rsidP="009A692D">
      <w:pPr>
        <w:rPr>
          <w:rFonts w:ascii="黑体" w:eastAsia="黑体" w:hAnsi="黑体"/>
        </w:rPr>
      </w:pPr>
    </w:p>
    <w:p w14:paraId="64C8A70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0BBA05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902EE5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45507F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07D628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戊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3AD1A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5C8ACFD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十</w:t>
            </w:r>
          </w:p>
        </w:tc>
      </w:tr>
      <w:tr w:rsidR="00714F5C" w:rsidRPr="004F185A" w14:paraId="05CA35E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D2018F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36A0A4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619242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0D8BD3C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4847CE8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ECE45F" w14:textId="77777777" w:rsidTr="00646280">
        <w:trPr>
          <w:trHeight w:val="1673"/>
        </w:trPr>
        <w:tc>
          <w:tcPr>
            <w:tcW w:w="567" w:type="dxa"/>
            <w:gridSpan w:val="3"/>
          </w:tcPr>
          <w:p w14:paraId="3983CA1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revelation of thought takes men out of servitude into freedo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思想的解放使人们摆脱奴役获得自由。</w:t>
            </w:r>
          </w:p>
        </w:tc>
      </w:tr>
    </w:tbl>
    <w:p w14:paraId="0E01C85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56F4B1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9A0352D" w14:textId="77777777" w:rsidR="00485A73" w:rsidRDefault="00485A73" w:rsidP="009A692D">
      <w:pPr>
        <w:rPr>
          <w:rFonts w:ascii="黑体" w:eastAsia="黑体" w:hAnsi="黑体"/>
        </w:rPr>
      </w:pPr>
    </w:p>
    <w:p w14:paraId="2224E36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C33C68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953C4B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E25A32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DAD953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74138F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C323B9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一</w:t>
            </w:r>
          </w:p>
        </w:tc>
      </w:tr>
      <w:tr w:rsidR="00714F5C" w:rsidRPr="004F185A" w14:paraId="2507104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4F0834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9E8331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BFD21C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29064F2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ne</w:t>
            </w:r>
          </w:p>
        </w:tc>
        <w:tc>
          <w:tcPr>
            <w:tcW w:w="567" w:type="dxa"/>
            <w:vMerge/>
          </w:tcPr>
          <w:p w14:paraId="7218306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A8B3B06" w14:textId="77777777" w:rsidTr="00646280">
        <w:trPr>
          <w:trHeight w:val="1673"/>
        </w:trPr>
        <w:tc>
          <w:tcPr>
            <w:tcW w:w="567" w:type="dxa"/>
            <w:gridSpan w:val="3"/>
          </w:tcPr>
          <w:p w14:paraId="1B085AA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y hope still is to leave the world a bit better than when I got he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的愿望仍是，这个世界在我离开之时比我来时要好一点。</w:t>
            </w:r>
          </w:p>
        </w:tc>
      </w:tr>
    </w:tbl>
    <w:p w14:paraId="3A64140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C61D3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FEA4029" w14:textId="77777777" w:rsidR="00485A73" w:rsidRDefault="00485A73" w:rsidP="009A692D">
      <w:pPr>
        <w:rPr>
          <w:rFonts w:ascii="黑体" w:eastAsia="黑体" w:hAnsi="黑体"/>
        </w:rPr>
      </w:pPr>
    </w:p>
    <w:p w14:paraId="18AC45B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3FAD7F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93B125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5D3B6F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A3A782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 w:rsidRPr="00067272">
              <w:rPr>
                <w:rFonts w:ascii="黑体" w:eastAsia="黑体" w:hAnsi="黑体"/>
                <w:noProof/>
                <w:sz w:val="16"/>
                <w:szCs w:val="18"/>
              </w:rPr>
              <w:lastRenderedPageBreak/>
              <w:t>辛丑年 甲午月 庚戌日 中国共产党建党日 香港回归纪念日 世界建筑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01F678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5FD2675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二  曹娥日</w:t>
            </w:r>
          </w:p>
        </w:tc>
      </w:tr>
      <w:tr w:rsidR="00714F5C" w:rsidRPr="004F185A" w14:paraId="587F68D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61F28A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6853D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165DEB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5C1CCF8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5851E30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7F98217" w14:textId="77777777" w:rsidTr="00646280">
        <w:trPr>
          <w:trHeight w:val="1673"/>
        </w:trPr>
        <w:tc>
          <w:tcPr>
            <w:tcW w:w="567" w:type="dxa"/>
            <w:gridSpan w:val="3"/>
          </w:tcPr>
          <w:p w14:paraId="2AE6167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urn inward and examine yourself when you encounter difficulties in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行有不得，反求诸己。</w:t>
            </w:r>
          </w:p>
        </w:tc>
      </w:tr>
    </w:tbl>
    <w:p w14:paraId="1A008D8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42B12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3935D6A" w14:textId="77777777" w:rsidR="00485A73" w:rsidRDefault="00485A73" w:rsidP="009A692D">
      <w:pPr>
        <w:rPr>
          <w:rFonts w:ascii="黑体" w:eastAsia="黑体" w:hAnsi="黑体"/>
        </w:rPr>
      </w:pPr>
    </w:p>
    <w:p w14:paraId="77739E7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9926DD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8C45F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9D202C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D6405E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体育记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43DA6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531F10B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三</w:t>
            </w:r>
          </w:p>
        </w:tc>
      </w:tr>
      <w:tr w:rsidR="00714F5C" w:rsidRPr="004F185A" w14:paraId="2FCBBDD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8C2014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5B90C3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7157B2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7E219E3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ABEABA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BAECBB9" w14:textId="77777777" w:rsidTr="00646280">
        <w:trPr>
          <w:trHeight w:val="1673"/>
        </w:trPr>
        <w:tc>
          <w:tcPr>
            <w:tcW w:w="567" w:type="dxa"/>
            <w:gridSpan w:val="3"/>
          </w:tcPr>
          <w:p w14:paraId="363FE13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're going to the top of this mountain, broken legs and al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能放弃，就算跛着脚也要爬上高峰。</w:t>
            </w:r>
          </w:p>
        </w:tc>
      </w:tr>
    </w:tbl>
    <w:p w14:paraId="0BCA578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C8C3E9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B4A0650" w14:textId="77777777" w:rsidR="00485A73" w:rsidRDefault="00485A73" w:rsidP="009A692D">
      <w:pPr>
        <w:rPr>
          <w:rFonts w:ascii="黑体" w:eastAsia="黑体" w:hAnsi="黑体"/>
        </w:rPr>
      </w:pPr>
    </w:p>
    <w:p w14:paraId="41E114C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2E7482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DC8A21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F46A3C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4FE372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7977A6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93EF4E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四</w:t>
            </w:r>
          </w:p>
        </w:tc>
      </w:tr>
      <w:tr w:rsidR="00714F5C" w:rsidRPr="004F185A" w14:paraId="4B8F13B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404E89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B5B119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FBDAA1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3A31FF1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2B1479B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0D53E7F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F414F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yths are public dreams, dreams are private myth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神话是大众的梦想，梦想是一个人的神话。</w:t>
            </w:r>
          </w:p>
        </w:tc>
      </w:tr>
    </w:tbl>
    <w:p w14:paraId="5FCB3DC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30E5C4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F7E1B9" w14:textId="77777777" w:rsidR="00485A73" w:rsidRDefault="00485A73" w:rsidP="009A692D">
      <w:pPr>
        <w:rPr>
          <w:rFonts w:ascii="黑体" w:eastAsia="黑体" w:hAnsi="黑体"/>
        </w:rPr>
      </w:pPr>
    </w:p>
    <w:p w14:paraId="489B315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4C0230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A0DAB1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B07DA1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6AB8B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E3C8F3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244EB87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五</w:t>
            </w:r>
          </w:p>
        </w:tc>
      </w:tr>
      <w:tr w:rsidR="00714F5C" w:rsidRPr="004F185A" w14:paraId="1805831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7467FE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A6330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0FFCF7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40C5AAE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7A39D74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BA241F3" w14:textId="77777777" w:rsidTr="00646280">
        <w:trPr>
          <w:trHeight w:val="1673"/>
        </w:trPr>
        <w:tc>
          <w:tcPr>
            <w:tcW w:w="567" w:type="dxa"/>
            <w:gridSpan w:val="3"/>
          </w:tcPr>
          <w:p w14:paraId="26829BD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need to believe that something extraordinary is possible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要去相信，生命中有些特别的东西，是可能存在的。</w:t>
            </w:r>
          </w:p>
        </w:tc>
      </w:tr>
    </w:tbl>
    <w:p w14:paraId="1AC9113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EA67A9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BAE11B" w14:textId="77777777" w:rsidR="00485A73" w:rsidRDefault="00485A73" w:rsidP="009A692D">
      <w:pPr>
        <w:rPr>
          <w:rFonts w:ascii="黑体" w:eastAsia="黑体" w:hAnsi="黑体"/>
        </w:rPr>
      </w:pPr>
    </w:p>
    <w:p w14:paraId="735A9D4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64F954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61F073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EC9BE5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F654A0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甲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BD7034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02A6A9B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六</w:t>
            </w:r>
          </w:p>
        </w:tc>
      </w:tr>
      <w:tr w:rsidR="00714F5C" w:rsidRPr="004F185A" w14:paraId="1210BAA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C98599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B2C17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3B5B00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2C2DD6E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7599384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DA0DA4C" w14:textId="77777777" w:rsidTr="00646280">
        <w:trPr>
          <w:trHeight w:val="1673"/>
        </w:trPr>
        <w:tc>
          <w:tcPr>
            <w:tcW w:w="567" w:type="dxa"/>
            <w:gridSpan w:val="3"/>
          </w:tcPr>
          <w:p w14:paraId="26D5A82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will dedicate myself to medicine with love for my motherland and loyalty to the peop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志愿献身医学，热爱祖国，忠于人民。</w:t>
            </w:r>
          </w:p>
        </w:tc>
      </w:tr>
    </w:tbl>
    <w:p w14:paraId="4EE398A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C64596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0C654E8" w14:textId="77777777" w:rsidR="00485A73" w:rsidRDefault="00485A73" w:rsidP="009A692D">
      <w:pPr>
        <w:rPr>
          <w:rFonts w:ascii="黑体" w:eastAsia="黑体" w:hAnsi="黑体"/>
        </w:rPr>
      </w:pPr>
    </w:p>
    <w:p w14:paraId="53B3FA4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A9495B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4137D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F893C5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083E8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甲午月 乙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545C0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385C147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七</w:t>
            </w:r>
          </w:p>
        </w:tc>
      </w:tr>
      <w:tr w:rsidR="00714F5C" w:rsidRPr="004F185A" w14:paraId="7371AC5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DBE6A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2BD4A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D8AEC6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759C196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0087C3D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95AEB4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AEE0C4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quality, not the longevity, of one's life is what is importa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一生最重要的是生命的质量而非寿命的长度。</w:t>
            </w:r>
          </w:p>
        </w:tc>
      </w:tr>
    </w:tbl>
    <w:p w14:paraId="4000954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16C7FA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A699A28" w14:textId="77777777" w:rsidR="00485A73" w:rsidRDefault="00485A73" w:rsidP="009A692D">
      <w:pPr>
        <w:rPr>
          <w:rFonts w:ascii="黑体" w:eastAsia="黑体" w:hAnsi="黑体"/>
        </w:rPr>
      </w:pPr>
    </w:p>
    <w:p w14:paraId="704BD9C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8EF958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A48C9F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798"/>
        <w:gridCol w:w="3695"/>
        <w:gridCol w:w="696"/>
      </w:tblGrid>
      <w:tr w:rsidR="00714F5C" w:rsidRPr="004F185A" w14:paraId="19B49B58" w14:textId="77777777" w:rsidTr="004C0097">
        <w:trPr>
          <w:trHeight w:val="528"/>
        </w:trPr>
        <w:tc>
          <w:tcPr>
            <w:tcW w:w="708" w:type="dxa"/>
            <w:vMerge w:val="restart"/>
            <w:tcBorders>
              <w:right w:val="single" w:sz="4" w:space="0" w:color="auto"/>
            </w:tcBorders>
            <w:textDirection w:val="tbRlV"/>
          </w:tcPr>
          <w:p w14:paraId="2577F13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丙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中国人民抗日战争纪念日</w:t>
            </w:r>
          </w:p>
        </w:tc>
        <w:tc>
          <w:tcPr>
            <w:tcW w:w="3940" w:type="dxa"/>
            <w:tcBorders>
              <w:left w:val="single" w:sz="4" w:space="0" w:color="auto"/>
            </w:tcBorders>
          </w:tcPr>
          <w:p w14:paraId="056E0D4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41" w:type="dxa"/>
            <w:vMerge w:val="restart"/>
            <w:textDirection w:val="tbRlV"/>
          </w:tcPr>
          <w:p w14:paraId="69FFE9A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八 小暑</w:t>
            </w:r>
          </w:p>
        </w:tc>
      </w:tr>
      <w:tr w:rsidR="00714F5C" w:rsidRPr="004F185A" w14:paraId="3FF0CE9D" w14:textId="77777777" w:rsidTr="004C0097">
        <w:trPr>
          <w:trHeight w:val="4380"/>
        </w:trPr>
        <w:tc>
          <w:tcPr>
            <w:tcW w:w="708" w:type="dxa"/>
            <w:vMerge/>
            <w:tcBorders>
              <w:right w:val="single" w:sz="4" w:space="0" w:color="auto"/>
            </w:tcBorders>
          </w:tcPr>
          <w:p w14:paraId="40B83E5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3940" w:type="dxa"/>
            <w:tcBorders>
              <w:left w:val="single" w:sz="4" w:space="0" w:color="auto"/>
            </w:tcBorders>
          </w:tcPr>
          <w:p w14:paraId="773D1C85" w14:textId="07129840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 w:rsidR="008A22A3">
              <w:rPr>
                <w:rFonts w:ascii="黑体" w:eastAsia="黑体" w:hAnsi="黑体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E7C16F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798B181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41" w:type="dxa"/>
            <w:vMerge/>
          </w:tcPr>
          <w:p w14:paraId="68271F8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BEC9FA1" w14:textId="77777777" w:rsidTr="004C0097">
        <w:trPr>
          <w:trHeight w:val="1673"/>
        </w:trPr>
        <w:tc>
          <w:tcPr>
            <w:tcW w:w="5189" w:type="dxa"/>
            <w:gridSpan w:val="3"/>
          </w:tcPr>
          <w:p w14:paraId="143337B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assion is a key ingredient to the study and practice of law and of 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激情是学习和实践法律不可或缺的要素，同时也是生命中不可或缺的要素。</w:t>
            </w:r>
          </w:p>
        </w:tc>
      </w:tr>
    </w:tbl>
    <w:p w14:paraId="0FB48F8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CF3C03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E217CA2" w14:textId="77777777" w:rsidR="00485A73" w:rsidRDefault="00485A73" w:rsidP="009A692D">
      <w:pPr>
        <w:rPr>
          <w:rFonts w:ascii="黑体" w:eastAsia="黑体" w:hAnsi="黑体"/>
        </w:rPr>
      </w:pPr>
    </w:p>
    <w:p w14:paraId="75B7225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DADA5D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9BF3BE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9CBA03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86B271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丁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C6E94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26F03FC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廿九  祖娘节</w:t>
            </w:r>
          </w:p>
        </w:tc>
      </w:tr>
      <w:tr w:rsidR="00714F5C" w:rsidRPr="004F185A" w14:paraId="7827A5B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3CE3F8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A6857A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FF7057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729AA79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321C063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CF5DCF5" w14:textId="77777777" w:rsidTr="00646280">
        <w:trPr>
          <w:trHeight w:val="1673"/>
        </w:trPr>
        <w:tc>
          <w:tcPr>
            <w:tcW w:w="567" w:type="dxa"/>
            <w:gridSpan w:val="3"/>
          </w:tcPr>
          <w:p w14:paraId="240DB56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Reducing human contact doesn’t lessen drivers’ sense of humanit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虽然人与人的直接接触减少了，但这并没有削弱外卖骑手的人性关怀。</w:t>
            </w:r>
          </w:p>
        </w:tc>
      </w:tr>
    </w:tbl>
    <w:p w14:paraId="3F2A6BF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97D793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DA0F912" w14:textId="77777777" w:rsidR="00485A73" w:rsidRDefault="00485A73" w:rsidP="009A692D">
      <w:pPr>
        <w:rPr>
          <w:rFonts w:ascii="黑体" w:eastAsia="黑体" w:hAnsi="黑体"/>
        </w:rPr>
      </w:pPr>
    </w:p>
    <w:p w14:paraId="637FEE3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DE1D90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C4F5B0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316D32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63D69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戊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2C176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268B8FC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五月三十</w:t>
            </w:r>
          </w:p>
        </w:tc>
      </w:tr>
      <w:tr w:rsidR="00714F5C" w:rsidRPr="004F185A" w14:paraId="0C740E2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DB04D0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F88AE2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98F1F5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22B1ED0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1EDFD82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339231F" w14:textId="77777777" w:rsidTr="00646280">
        <w:trPr>
          <w:trHeight w:val="1673"/>
        </w:trPr>
        <w:tc>
          <w:tcPr>
            <w:tcW w:w="567" w:type="dxa"/>
            <w:gridSpan w:val="3"/>
          </w:tcPr>
          <w:p w14:paraId="5B4F108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ove is the only thing that we can carry with us when we go, and it makes the end so eas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爱是我们去世时惟一能够带走的东西，它使得死亡变得如此从容。</w:t>
            </w:r>
          </w:p>
        </w:tc>
      </w:tr>
    </w:tbl>
    <w:p w14:paraId="4205123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798731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E832EAB" w14:textId="77777777" w:rsidR="00485A73" w:rsidRDefault="00485A73" w:rsidP="009A692D">
      <w:pPr>
        <w:rPr>
          <w:rFonts w:ascii="黑体" w:eastAsia="黑体" w:hAnsi="黑体"/>
        </w:rPr>
      </w:pPr>
    </w:p>
    <w:p w14:paraId="59A2014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17F29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CC3212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EEFF71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4DB2D1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己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5D51A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212310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一</w:t>
            </w:r>
          </w:p>
        </w:tc>
      </w:tr>
      <w:tr w:rsidR="00714F5C" w:rsidRPr="004F185A" w14:paraId="617808A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6E8135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03BABF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C4183E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086D952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EFFAC0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AEC0F2" w14:textId="77777777" w:rsidTr="00646280">
        <w:trPr>
          <w:trHeight w:val="1673"/>
        </w:trPr>
        <w:tc>
          <w:tcPr>
            <w:tcW w:w="567" w:type="dxa"/>
            <w:gridSpan w:val="3"/>
          </w:tcPr>
          <w:p w14:paraId="54F09C7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avages we call them because their manners differ from ou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称呼他们为野蛮人，就因为他们的文明和我们的不同。</w:t>
            </w:r>
          </w:p>
        </w:tc>
      </w:tr>
    </w:tbl>
    <w:p w14:paraId="242CBD3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647EE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165A1DD" w14:textId="77777777" w:rsidR="00485A73" w:rsidRDefault="00485A73" w:rsidP="009A692D">
      <w:pPr>
        <w:rPr>
          <w:rFonts w:ascii="黑体" w:eastAsia="黑体" w:hAnsi="黑体"/>
        </w:rPr>
      </w:pPr>
    </w:p>
    <w:p w14:paraId="52FF605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A20E21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A8F8F4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21B991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078BD1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庚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人口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2F9C49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32F87E8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二</w:t>
            </w:r>
          </w:p>
        </w:tc>
      </w:tr>
      <w:tr w:rsidR="00714F5C" w:rsidRPr="004F185A" w14:paraId="346E16F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7CCC97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65A45C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03373D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60F0518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7E739D7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49D2AB9" w14:textId="77777777" w:rsidTr="00646280">
        <w:trPr>
          <w:trHeight w:val="1673"/>
        </w:trPr>
        <w:tc>
          <w:tcPr>
            <w:tcW w:w="567" w:type="dxa"/>
            <w:gridSpan w:val="3"/>
          </w:tcPr>
          <w:p w14:paraId="7E739EB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don't know how fast time goes by until you get the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想不到时间过得有多快，等你明白过来已经晚了。</w:t>
            </w:r>
          </w:p>
        </w:tc>
      </w:tr>
    </w:tbl>
    <w:p w14:paraId="0C7CDD7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D47F08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BE4030D" w14:textId="77777777" w:rsidR="00485A73" w:rsidRDefault="00485A73" w:rsidP="009A692D">
      <w:pPr>
        <w:rPr>
          <w:rFonts w:ascii="黑体" w:eastAsia="黑体" w:hAnsi="黑体"/>
        </w:rPr>
      </w:pPr>
    </w:p>
    <w:p w14:paraId="3555DB8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9D44AD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04746A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23EF0C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96DA7B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辛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C802C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A1F6A5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三</w:t>
            </w:r>
          </w:p>
        </w:tc>
      </w:tr>
      <w:tr w:rsidR="00714F5C" w:rsidRPr="004F185A" w14:paraId="0D75DFF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3A8017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F4C559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E7D7B1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6EE91D3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0013AA3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9689572" w14:textId="77777777" w:rsidTr="00646280">
        <w:trPr>
          <w:trHeight w:val="1673"/>
        </w:trPr>
        <w:tc>
          <w:tcPr>
            <w:tcW w:w="567" w:type="dxa"/>
            <w:gridSpan w:val="3"/>
          </w:tcPr>
          <w:p w14:paraId="7E1DD45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ever our souls are made of, his and mine are the sam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我们的灵魂由什么构成，至少他的和我的彼此相通。</w:t>
            </w:r>
          </w:p>
        </w:tc>
      </w:tr>
    </w:tbl>
    <w:p w14:paraId="1C3A1DE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C9987B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F99503" w14:textId="77777777" w:rsidR="00485A73" w:rsidRDefault="00485A73" w:rsidP="009A692D">
      <w:pPr>
        <w:rPr>
          <w:rFonts w:ascii="黑体" w:eastAsia="黑体" w:hAnsi="黑体"/>
        </w:rPr>
      </w:pPr>
    </w:p>
    <w:p w14:paraId="09D659D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F41B7C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734B80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94E4B4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C855AF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壬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0038F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A96E14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四</w:t>
            </w:r>
          </w:p>
        </w:tc>
      </w:tr>
      <w:tr w:rsidR="00714F5C" w:rsidRPr="004F185A" w14:paraId="08C5106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BAB8AE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EFCE07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63CFF1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0D11F8F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05898BC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5BA3E01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137D4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start out with a tragic view of life, then anything since is just a bon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以悲观的角度看待生活，那么之后生命中的一切都是嘉奖。</w:t>
            </w:r>
          </w:p>
        </w:tc>
      </w:tr>
    </w:tbl>
    <w:p w14:paraId="54E94FB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5A4889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4189930" w14:textId="77777777" w:rsidR="00485A73" w:rsidRDefault="00485A73" w:rsidP="009A692D">
      <w:pPr>
        <w:rPr>
          <w:rFonts w:ascii="黑体" w:eastAsia="黑体" w:hAnsi="黑体"/>
        </w:rPr>
      </w:pPr>
    </w:p>
    <w:p w14:paraId="1EB9B73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5B62DE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90B622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5DE0E7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4C1B30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癸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FE289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2267741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五</w:t>
            </w:r>
          </w:p>
        </w:tc>
      </w:tr>
      <w:tr w:rsidR="00714F5C" w:rsidRPr="004F185A" w14:paraId="3408921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2DCEEB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0BE275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9F8E89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4CFEA49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5FFE261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8EBD931" w14:textId="77777777" w:rsidTr="00646280">
        <w:trPr>
          <w:trHeight w:val="1673"/>
        </w:trPr>
        <w:tc>
          <w:tcPr>
            <w:tcW w:w="567" w:type="dxa"/>
            <w:gridSpan w:val="3"/>
          </w:tcPr>
          <w:p w14:paraId="47D8F2E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often miss childhood, it is durable, good qualit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经常怀念童年，它经久耐用，质量良好。</w:t>
            </w:r>
          </w:p>
        </w:tc>
      </w:tr>
    </w:tbl>
    <w:p w14:paraId="3AF8130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9FDDDE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B371798" w14:textId="77777777" w:rsidR="00485A73" w:rsidRDefault="00485A73" w:rsidP="009A692D">
      <w:pPr>
        <w:rPr>
          <w:rFonts w:ascii="黑体" w:eastAsia="黑体" w:hAnsi="黑体"/>
        </w:rPr>
      </w:pPr>
    </w:p>
    <w:p w14:paraId="0B912E4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BA8868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B3E8A4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88E69F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4B31A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甲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BC197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F29257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六  天贶节 盘古逝</w:t>
            </w:r>
          </w:p>
        </w:tc>
      </w:tr>
      <w:tr w:rsidR="00714F5C" w:rsidRPr="004F185A" w14:paraId="4E3DD2A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A851E7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FEEE2B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A7B9F3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539868B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18F6C70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591D705" w14:textId="77777777" w:rsidTr="00646280">
        <w:trPr>
          <w:trHeight w:val="1673"/>
        </w:trPr>
        <w:tc>
          <w:tcPr>
            <w:tcW w:w="567" w:type="dxa"/>
            <w:gridSpan w:val="3"/>
          </w:tcPr>
          <w:p w14:paraId="34C7F1B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real death is that no one in the world remembers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活人的世界里再没有人记得你时，这就是终极死亡。</w:t>
            </w:r>
          </w:p>
        </w:tc>
      </w:tr>
    </w:tbl>
    <w:p w14:paraId="76F2C23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A11AB4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2E54B10" w14:textId="77777777" w:rsidR="00485A73" w:rsidRDefault="00485A73" w:rsidP="009A692D">
      <w:pPr>
        <w:rPr>
          <w:rFonts w:ascii="黑体" w:eastAsia="黑体" w:hAnsi="黑体"/>
        </w:rPr>
      </w:pPr>
    </w:p>
    <w:p w14:paraId="617D977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A2813A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E87F28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D600F7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070B3C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乙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ACFD9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D890A6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七</w:t>
            </w:r>
          </w:p>
        </w:tc>
      </w:tr>
      <w:tr w:rsidR="00714F5C" w:rsidRPr="004F185A" w14:paraId="150F0C6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93F301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8258C1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37D54F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0A3110C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175E3B2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2DBCD1E" w14:textId="77777777" w:rsidTr="00646280">
        <w:trPr>
          <w:trHeight w:val="1673"/>
        </w:trPr>
        <w:tc>
          <w:tcPr>
            <w:tcW w:w="567" w:type="dxa"/>
            <w:gridSpan w:val="3"/>
          </w:tcPr>
          <w:p w14:paraId="7D5A78D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 should be a better way to start a day than waking up every morning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应该有更好的方式开始新一天, 而不是千篇一律的在每个上午醒来。</w:t>
            </w:r>
          </w:p>
        </w:tc>
      </w:tr>
    </w:tbl>
    <w:p w14:paraId="1558C41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967E8D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25D7B2A" w14:textId="77777777" w:rsidR="00485A73" w:rsidRDefault="00485A73" w:rsidP="009A692D">
      <w:pPr>
        <w:rPr>
          <w:rFonts w:ascii="黑体" w:eastAsia="黑体" w:hAnsi="黑体"/>
        </w:rPr>
      </w:pPr>
    </w:p>
    <w:p w14:paraId="074AF76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20177F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D651BB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DB3872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E64B5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丙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FE6656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54CC53B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八</w:t>
            </w:r>
          </w:p>
        </w:tc>
      </w:tr>
      <w:tr w:rsidR="00714F5C" w:rsidRPr="004F185A" w14:paraId="75DC7AC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B5441C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A6B3C2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EEEFF4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11C51F1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5246815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D7D2211" w14:textId="77777777" w:rsidTr="00646280">
        <w:trPr>
          <w:trHeight w:val="1673"/>
        </w:trPr>
        <w:tc>
          <w:tcPr>
            <w:tcW w:w="567" w:type="dxa"/>
            <w:gridSpan w:val="3"/>
          </w:tcPr>
          <w:p w14:paraId="265E5F5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ourage is the ladder on which all the other virtues mou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勇气是一架梯子，其他美德全靠它才能爬上去。</w:t>
            </w:r>
          </w:p>
        </w:tc>
      </w:tr>
    </w:tbl>
    <w:p w14:paraId="1490B14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DECE49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40AC78E" w14:textId="77777777" w:rsidR="00485A73" w:rsidRDefault="00485A73" w:rsidP="009A692D">
      <w:pPr>
        <w:rPr>
          <w:rFonts w:ascii="黑体" w:eastAsia="黑体" w:hAnsi="黑体"/>
        </w:rPr>
      </w:pPr>
    </w:p>
    <w:p w14:paraId="3C9663B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07CF24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672C2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D226D2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5152A4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丁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803F7C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B447AA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九</w:t>
            </w:r>
          </w:p>
        </w:tc>
      </w:tr>
      <w:tr w:rsidR="00714F5C" w:rsidRPr="004F185A" w14:paraId="4EA035D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CC331C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759CF1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B69EAD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5962F2E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440D55C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A0393F2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3E59A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n't hate your enemy, or you will make wrong judgme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憎恨你的敌人，否则你将做出错误的判断。</w:t>
            </w:r>
          </w:p>
        </w:tc>
      </w:tr>
    </w:tbl>
    <w:p w14:paraId="364F910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57C1C9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5611B7B" w14:textId="77777777" w:rsidR="00485A73" w:rsidRDefault="00485A73" w:rsidP="009A692D">
      <w:pPr>
        <w:rPr>
          <w:rFonts w:ascii="黑体" w:eastAsia="黑体" w:hAnsi="黑体"/>
        </w:rPr>
      </w:pPr>
    </w:p>
    <w:p w14:paraId="1967FCA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5534FC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828745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09EBCE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303E86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戊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F867A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FAC50A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初十</w:t>
            </w:r>
          </w:p>
        </w:tc>
      </w:tr>
      <w:tr w:rsidR="00714F5C" w:rsidRPr="004F185A" w14:paraId="35B9646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4C0F60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9AA5E4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7EFA27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5F3751A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844E2B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CBA12D9" w14:textId="77777777" w:rsidTr="00646280">
        <w:trPr>
          <w:trHeight w:val="1673"/>
        </w:trPr>
        <w:tc>
          <w:tcPr>
            <w:tcW w:w="567" w:type="dxa"/>
            <w:gridSpan w:val="3"/>
          </w:tcPr>
          <w:p w14:paraId="244DEE4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have no special talent. I am only passionately curio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没有特殊的才能，我只是有强烈的好奇心。</w:t>
            </w:r>
          </w:p>
        </w:tc>
      </w:tr>
    </w:tbl>
    <w:p w14:paraId="6971E38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131891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464AD76" w14:textId="77777777" w:rsidR="00485A73" w:rsidRDefault="00485A73" w:rsidP="009A692D">
      <w:pPr>
        <w:rPr>
          <w:rFonts w:ascii="黑体" w:eastAsia="黑体" w:hAnsi="黑体"/>
        </w:rPr>
      </w:pPr>
    </w:p>
    <w:p w14:paraId="555F88F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D166AB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009839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5B5A0A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809204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己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280C1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0864FFC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一</w:t>
            </w:r>
          </w:p>
        </w:tc>
      </w:tr>
      <w:tr w:rsidR="00714F5C" w:rsidRPr="004F185A" w14:paraId="77AE0A9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3E1105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C3BD19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DE533E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2D03E8E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0A0B89B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B78DCD8" w14:textId="77777777" w:rsidTr="00646280">
        <w:trPr>
          <w:trHeight w:val="1673"/>
        </w:trPr>
        <w:tc>
          <w:tcPr>
            <w:tcW w:w="567" w:type="dxa"/>
            <w:gridSpan w:val="3"/>
          </w:tcPr>
          <w:p w14:paraId="6ADA158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thing in excess is opposed to natu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自然中，一切事物过犹不及。</w:t>
            </w:r>
          </w:p>
        </w:tc>
      </w:tr>
    </w:tbl>
    <w:p w14:paraId="76BD2D9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28B2C5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030AC7E" w14:textId="77777777" w:rsidR="00485A73" w:rsidRDefault="00485A73" w:rsidP="009A692D">
      <w:pPr>
        <w:rPr>
          <w:rFonts w:ascii="黑体" w:eastAsia="黑体" w:hAnsi="黑体"/>
        </w:rPr>
      </w:pPr>
    </w:p>
    <w:p w14:paraId="2656420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62FE1B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F39EF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C491BC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2585D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庚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8CD12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2541118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二  彭祖笺铿诞</w:t>
            </w:r>
          </w:p>
        </w:tc>
      </w:tr>
      <w:tr w:rsidR="00714F5C" w:rsidRPr="004F185A" w14:paraId="31DEF91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BBBE86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CE9C7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B55692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06AFFAE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28391B7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D979F14" w14:textId="77777777" w:rsidTr="00646280">
        <w:trPr>
          <w:trHeight w:val="1673"/>
        </w:trPr>
        <w:tc>
          <w:tcPr>
            <w:tcW w:w="567" w:type="dxa"/>
            <w:gridSpan w:val="3"/>
          </w:tcPr>
          <w:p w14:paraId="52060FC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think the truly natural things are dreams, which nature can't touch with deca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认为梦境才最为真切，它自然纯净、无法侵腐。</w:t>
            </w:r>
          </w:p>
        </w:tc>
      </w:tr>
    </w:tbl>
    <w:p w14:paraId="4CBEAA0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98E316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F0AFCBC" w14:textId="77777777" w:rsidR="00485A73" w:rsidRDefault="00485A73" w:rsidP="009A692D">
      <w:pPr>
        <w:rPr>
          <w:rFonts w:ascii="黑体" w:eastAsia="黑体" w:hAnsi="黑体"/>
        </w:rPr>
      </w:pPr>
    </w:p>
    <w:p w14:paraId="138EA5D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27D188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422AA5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D11F5D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0EDA76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辛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83B94C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0C83E7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三 大暑</w:t>
            </w:r>
          </w:p>
        </w:tc>
      </w:tr>
      <w:tr w:rsidR="00714F5C" w:rsidRPr="004F185A" w14:paraId="0789246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511D87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A9CAA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4D16EA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518F80D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094DC4F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997FA8F" w14:textId="77777777" w:rsidTr="00646280">
        <w:trPr>
          <w:trHeight w:val="1673"/>
        </w:trPr>
        <w:tc>
          <w:tcPr>
            <w:tcW w:w="567" w:type="dxa"/>
            <w:gridSpan w:val="3"/>
          </w:tcPr>
          <w:p w14:paraId="3347190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an's character may be learned from the adjectives which he habitually uses in conversatio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的性格可以从他谈吐中使用的形容词里去了解。</w:t>
            </w:r>
          </w:p>
        </w:tc>
      </w:tr>
    </w:tbl>
    <w:p w14:paraId="667411B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DD7BA0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084249" w14:textId="77777777" w:rsidR="00485A73" w:rsidRDefault="00485A73" w:rsidP="009A692D">
      <w:pPr>
        <w:rPr>
          <w:rFonts w:ascii="黑体" w:eastAsia="黑体" w:hAnsi="黑体"/>
        </w:rPr>
      </w:pPr>
    </w:p>
    <w:p w14:paraId="5FE3B6A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DE2C6C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FEFF31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09298F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34E9C4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壬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CEAD4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78DA7A4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四</w:t>
            </w:r>
          </w:p>
        </w:tc>
      </w:tr>
      <w:tr w:rsidR="00714F5C" w:rsidRPr="004F185A" w14:paraId="10282B4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303102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905D1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8505E4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2E3C92B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4D6668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6851E13" w14:textId="77777777" w:rsidTr="00646280">
        <w:trPr>
          <w:trHeight w:val="1673"/>
        </w:trPr>
        <w:tc>
          <w:tcPr>
            <w:tcW w:w="567" w:type="dxa"/>
            <w:gridSpan w:val="3"/>
          </w:tcPr>
          <w:p w14:paraId="7010FB4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ur planet is a lonely speck in the great enveloping cosmic dark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的星球是宇宙无边的黑暗中孤独的尘埃。</w:t>
            </w:r>
          </w:p>
        </w:tc>
      </w:tr>
    </w:tbl>
    <w:p w14:paraId="4BDF90C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AC2D06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EC1E7A4" w14:textId="77777777" w:rsidR="00485A73" w:rsidRDefault="00485A73" w:rsidP="009A692D">
      <w:pPr>
        <w:rPr>
          <w:rFonts w:ascii="黑体" w:eastAsia="黑体" w:hAnsi="黑体"/>
        </w:rPr>
      </w:pPr>
    </w:p>
    <w:p w14:paraId="6FE071D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07B46D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59F0A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8116C3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971761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癸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0CBC77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64AEFC4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五  捕鱼祭</w:t>
            </w:r>
          </w:p>
        </w:tc>
      </w:tr>
      <w:tr w:rsidR="00714F5C" w:rsidRPr="004F185A" w14:paraId="3D29444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F72335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B280F2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ADB469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79307B8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5400C8E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7548B58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2D2E4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have spent my entire life putting off things that I thought there’d be time for later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这一辈子都在推迟做那些我以为以后会有时间做的事情。</w:t>
            </w:r>
          </w:p>
        </w:tc>
      </w:tr>
    </w:tbl>
    <w:p w14:paraId="7172821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0F48A8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072903E" w14:textId="77777777" w:rsidR="00485A73" w:rsidRDefault="00485A73" w:rsidP="009A692D">
      <w:pPr>
        <w:rPr>
          <w:rFonts w:ascii="黑体" w:eastAsia="黑体" w:hAnsi="黑体"/>
        </w:rPr>
      </w:pPr>
    </w:p>
    <w:p w14:paraId="56146D6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8B5917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89B1B1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2526F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16A069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甲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B8A7C4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7ACFACC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六  爬坡节</w:t>
            </w:r>
          </w:p>
        </w:tc>
      </w:tr>
      <w:tr w:rsidR="00714F5C" w:rsidRPr="004F185A" w14:paraId="544D60E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8549A3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ABEFB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F1815D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6A0BF66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7F8F14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9F9839" w14:textId="77777777" w:rsidTr="00646280">
        <w:trPr>
          <w:trHeight w:val="1673"/>
        </w:trPr>
        <w:tc>
          <w:tcPr>
            <w:tcW w:w="567" w:type="dxa"/>
            <w:gridSpan w:val="3"/>
          </w:tcPr>
          <w:p w14:paraId="378A45A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ankind’s courage and resolution will be witnessed and remembered by sta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类的勇气和坚毅必将被镌刻在星空之下。</w:t>
            </w:r>
          </w:p>
        </w:tc>
      </w:tr>
    </w:tbl>
    <w:p w14:paraId="5B9F9A2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4E97CA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C60964B" w14:textId="77777777" w:rsidR="00485A73" w:rsidRDefault="00485A73" w:rsidP="009A692D">
      <w:pPr>
        <w:rPr>
          <w:rFonts w:ascii="黑体" w:eastAsia="黑体" w:hAnsi="黑体"/>
        </w:rPr>
      </w:pPr>
    </w:p>
    <w:p w14:paraId="0072A3D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904853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76559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C2744D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FBF187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乙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19679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6A6E83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七</w:t>
            </w:r>
          </w:p>
        </w:tc>
      </w:tr>
      <w:tr w:rsidR="00714F5C" w:rsidRPr="004F185A" w14:paraId="2378E66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88FB9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28CA1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2DCAB7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06AAE46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508F3A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D2A7D5A" w14:textId="77777777" w:rsidTr="00646280">
        <w:trPr>
          <w:trHeight w:val="1673"/>
        </w:trPr>
        <w:tc>
          <w:tcPr>
            <w:tcW w:w="567" w:type="dxa"/>
            <w:gridSpan w:val="3"/>
          </w:tcPr>
          <w:p w14:paraId="702CAE6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chief danger in life is that you may take too many precaution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最大的危险在于太过于谨慎。</w:t>
            </w:r>
          </w:p>
        </w:tc>
      </w:tr>
    </w:tbl>
    <w:p w14:paraId="6217D5D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77455F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51337BA" w14:textId="77777777" w:rsidR="00485A73" w:rsidRDefault="00485A73" w:rsidP="009A692D">
      <w:pPr>
        <w:rPr>
          <w:rFonts w:ascii="黑体" w:eastAsia="黑体" w:hAnsi="黑体"/>
        </w:rPr>
      </w:pPr>
    </w:p>
    <w:p w14:paraId="5D4DC79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EED0B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3C99C5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64C1E0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7EFD8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丙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D235E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7D69FE4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八</w:t>
            </w:r>
          </w:p>
        </w:tc>
      </w:tr>
      <w:tr w:rsidR="00714F5C" w:rsidRPr="004F185A" w14:paraId="70F99A8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1294D6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88B7E9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A83A78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47BF46C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100A29F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A6D3466" w14:textId="77777777" w:rsidTr="00646280">
        <w:trPr>
          <w:trHeight w:val="1673"/>
        </w:trPr>
        <w:tc>
          <w:tcPr>
            <w:tcW w:w="567" w:type="dxa"/>
            <w:gridSpan w:val="3"/>
          </w:tcPr>
          <w:p w14:paraId="32A977F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n't give up the things that belong to you and keep those lost things in memor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属于自己的，不要放弃。已经失去的，留作回忆。</w:t>
            </w:r>
          </w:p>
        </w:tc>
      </w:tr>
    </w:tbl>
    <w:p w14:paraId="3A8000D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BAC7B5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3048689" w14:textId="77777777" w:rsidR="00485A73" w:rsidRDefault="00485A73" w:rsidP="009A692D">
      <w:pPr>
        <w:rPr>
          <w:rFonts w:ascii="黑体" w:eastAsia="黑体" w:hAnsi="黑体"/>
        </w:rPr>
      </w:pPr>
    </w:p>
    <w:p w14:paraId="5FA9E5A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3DBEDC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73D6E9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FEDA82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AC8706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丁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68CAEE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E1FAAF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十九  太阳日 观音日</w:t>
            </w:r>
          </w:p>
        </w:tc>
      </w:tr>
      <w:tr w:rsidR="00714F5C" w:rsidRPr="004F185A" w14:paraId="7CFABF7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B58E0B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BB2CD8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583EBE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40FE667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7AADEA1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34926C2" w14:textId="77777777" w:rsidTr="00646280">
        <w:trPr>
          <w:trHeight w:val="1673"/>
        </w:trPr>
        <w:tc>
          <w:tcPr>
            <w:tcW w:w="567" w:type="dxa"/>
            <w:gridSpan w:val="3"/>
          </w:tcPr>
          <w:p w14:paraId="3A90E25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ormal education will make you a living; self-education will make you a fortu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正规教育能维持生计，自我教育能获得财富。</w:t>
            </w:r>
          </w:p>
        </w:tc>
      </w:tr>
    </w:tbl>
    <w:p w14:paraId="0860CEE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4EF038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0676367" w14:textId="77777777" w:rsidR="00485A73" w:rsidRDefault="00485A73" w:rsidP="009A692D">
      <w:pPr>
        <w:rPr>
          <w:rFonts w:ascii="黑体" w:eastAsia="黑体" w:hAnsi="黑体"/>
        </w:rPr>
      </w:pPr>
    </w:p>
    <w:p w14:paraId="795D4EF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AA5C4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1A3CD6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D92BBB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0C346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戊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420AB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7A0C42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十</w:t>
            </w:r>
          </w:p>
        </w:tc>
      </w:tr>
      <w:tr w:rsidR="00714F5C" w:rsidRPr="004F185A" w14:paraId="26CD133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137D29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595C6E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DFCC85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259F6AF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FD7044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44C927C" w14:textId="77777777" w:rsidTr="00646280">
        <w:trPr>
          <w:trHeight w:val="1673"/>
        </w:trPr>
        <w:tc>
          <w:tcPr>
            <w:tcW w:w="567" w:type="dxa"/>
            <w:gridSpan w:val="3"/>
          </w:tcPr>
          <w:p w14:paraId="246791A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Go as far as you can see, when you get there you'll be able to see farther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去你所能到达的最远处，等你到那儿，你会看得更远。</w:t>
            </w:r>
          </w:p>
        </w:tc>
      </w:tr>
    </w:tbl>
    <w:p w14:paraId="789C637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A0532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BA1C15F" w14:textId="77777777" w:rsidR="00485A73" w:rsidRDefault="00485A73" w:rsidP="009A692D">
      <w:pPr>
        <w:rPr>
          <w:rFonts w:ascii="黑体" w:eastAsia="黑体" w:hAnsi="黑体"/>
        </w:rPr>
      </w:pPr>
    </w:p>
    <w:p w14:paraId="0784560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AE5B9A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A0F93A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923D9D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2A06E2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己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非洲妇女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AF552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04631B8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一</w:t>
            </w:r>
          </w:p>
        </w:tc>
      </w:tr>
      <w:tr w:rsidR="00714F5C" w:rsidRPr="004F185A" w14:paraId="2909549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F68F81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02E5F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F3D43D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0C608CC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6F04DFC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CD85C8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600195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n't close your eyes, the opportunity will appear in the next seco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请不要闭眼，机会就在下一秒钟出现。</w:t>
            </w:r>
          </w:p>
        </w:tc>
      </w:tr>
    </w:tbl>
    <w:p w14:paraId="03622C3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84701E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7212FE0" w14:textId="77777777" w:rsidR="00485A73" w:rsidRDefault="00485A73" w:rsidP="009A692D">
      <w:pPr>
        <w:rPr>
          <w:rFonts w:ascii="黑体" w:eastAsia="黑体" w:hAnsi="黑体"/>
        </w:rPr>
      </w:pPr>
    </w:p>
    <w:p w14:paraId="1F364AE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0E3CE3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E6BE9F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6D42B1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CFB0FC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庚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6993E4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FF7F73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二</w:t>
            </w:r>
          </w:p>
        </w:tc>
      </w:tr>
      <w:tr w:rsidR="00714F5C" w:rsidRPr="004F185A" w14:paraId="1E66549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485BB9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97B60F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D43788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5074F2D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July</w:t>
            </w:r>
          </w:p>
        </w:tc>
        <w:tc>
          <w:tcPr>
            <w:tcW w:w="567" w:type="dxa"/>
            <w:vMerge/>
          </w:tcPr>
          <w:p w14:paraId="3194394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AEB488A" w14:textId="77777777" w:rsidTr="00646280">
        <w:trPr>
          <w:trHeight w:val="1673"/>
        </w:trPr>
        <w:tc>
          <w:tcPr>
            <w:tcW w:w="567" w:type="dxa"/>
            <w:gridSpan w:val="3"/>
          </w:tcPr>
          <w:p w14:paraId="56C767F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have witnessed the softening of the hardest of hearts by a simple smi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再怎样的铁石心肠，也会因一个小小的微笑而变得柔软起来。</w:t>
            </w:r>
          </w:p>
        </w:tc>
      </w:tr>
    </w:tbl>
    <w:p w14:paraId="6F4AB49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FFFED1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838319A" w14:textId="77777777" w:rsidR="00485A73" w:rsidRDefault="00485A73" w:rsidP="009A692D">
      <w:pPr>
        <w:rPr>
          <w:rFonts w:ascii="黑体" w:eastAsia="黑体" w:hAnsi="黑体"/>
        </w:rPr>
      </w:pPr>
    </w:p>
    <w:p w14:paraId="5ED3A00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7AF50D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BBDEEB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8C09EB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07C112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辛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八一建军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AA551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2B8E2F7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三  火神诞</w:t>
            </w:r>
          </w:p>
        </w:tc>
      </w:tr>
      <w:tr w:rsidR="00714F5C" w:rsidRPr="004F185A" w14:paraId="694C22E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096615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215F0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F46BB1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2784931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240B872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554945A" w14:textId="77777777" w:rsidTr="00646280">
        <w:trPr>
          <w:trHeight w:val="1673"/>
        </w:trPr>
        <w:tc>
          <w:tcPr>
            <w:tcW w:w="567" w:type="dxa"/>
            <w:gridSpan w:val="3"/>
          </w:tcPr>
          <w:p w14:paraId="28E2F16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proletarians have nothing to lose but their chains. They have a world to wi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产者在这个革命中失去的只是锁链。他们获得的将是整个世界。</w:t>
            </w:r>
          </w:p>
        </w:tc>
      </w:tr>
    </w:tbl>
    <w:p w14:paraId="38CC0B8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6E3E54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FE0CD4E" w14:textId="77777777" w:rsidR="00485A73" w:rsidRDefault="00485A73" w:rsidP="009A692D">
      <w:pPr>
        <w:rPr>
          <w:rFonts w:ascii="黑体" w:eastAsia="黑体" w:hAnsi="黑体"/>
        </w:rPr>
      </w:pPr>
    </w:p>
    <w:p w14:paraId="1E311FB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D9AD5B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806DC8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173E27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47D0B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壬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01F890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24D8850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四  观莲节</w:t>
            </w:r>
          </w:p>
        </w:tc>
      </w:tr>
      <w:tr w:rsidR="00714F5C" w:rsidRPr="004F185A" w14:paraId="0045619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5C4AEC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572BCB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DBDEAC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29E4C6A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48A515E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961E086" w14:textId="77777777" w:rsidTr="00646280">
        <w:trPr>
          <w:trHeight w:val="1673"/>
        </w:trPr>
        <w:tc>
          <w:tcPr>
            <w:tcW w:w="567" w:type="dxa"/>
            <w:gridSpan w:val="3"/>
          </w:tcPr>
          <w:p w14:paraId="00BC785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espite the forecast, live as it’s spring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天气预报如何，把每天都当成春天来过。</w:t>
            </w:r>
          </w:p>
        </w:tc>
      </w:tr>
    </w:tbl>
    <w:p w14:paraId="1AEF560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AC30A9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7799BAB" w14:textId="77777777" w:rsidR="00485A73" w:rsidRDefault="00485A73" w:rsidP="009A692D">
      <w:pPr>
        <w:rPr>
          <w:rFonts w:ascii="黑体" w:eastAsia="黑体" w:hAnsi="黑体"/>
        </w:rPr>
      </w:pPr>
    </w:p>
    <w:p w14:paraId="6F55C90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90E36E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15D5DF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FFF1FC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5EB887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癸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7DF9AC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8423BD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五</w:t>
            </w:r>
          </w:p>
        </w:tc>
      </w:tr>
      <w:tr w:rsidR="00714F5C" w:rsidRPr="004F185A" w14:paraId="3E03875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973836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F855D1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A50FE3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6034788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8011EB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D571004" w14:textId="77777777" w:rsidTr="00646280">
        <w:trPr>
          <w:trHeight w:val="1673"/>
        </w:trPr>
        <w:tc>
          <w:tcPr>
            <w:tcW w:w="567" w:type="dxa"/>
            <w:gridSpan w:val="3"/>
          </w:tcPr>
          <w:p w14:paraId="286B743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an who dares to waste one hour of time has not discovered the value of life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发现了生命的价值的人，一个小时都不会浪费。</w:t>
            </w:r>
          </w:p>
        </w:tc>
      </w:tr>
    </w:tbl>
    <w:p w14:paraId="500E4AB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F54F91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9E5B4F1" w14:textId="77777777" w:rsidR="00485A73" w:rsidRDefault="00485A73" w:rsidP="009A692D">
      <w:pPr>
        <w:rPr>
          <w:rFonts w:ascii="黑体" w:eastAsia="黑体" w:hAnsi="黑体"/>
        </w:rPr>
      </w:pPr>
    </w:p>
    <w:p w14:paraId="4C5B282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01FB57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B81352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A82CB5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6E1D9D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甲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6FB6F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35CA3C9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六</w:t>
            </w:r>
          </w:p>
        </w:tc>
      </w:tr>
      <w:tr w:rsidR="00714F5C" w:rsidRPr="004F185A" w14:paraId="74420E1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6C08CA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3E16CD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A18489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60A5D1A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469A73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7333C74" w14:textId="77777777" w:rsidTr="00646280">
        <w:trPr>
          <w:trHeight w:val="1673"/>
        </w:trPr>
        <w:tc>
          <w:tcPr>
            <w:tcW w:w="567" w:type="dxa"/>
            <w:gridSpan w:val="3"/>
          </w:tcPr>
          <w:p w14:paraId="2522E83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o be a sailor of the world, bound for all por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世界的水手，游遍所有的港口。</w:t>
            </w:r>
          </w:p>
        </w:tc>
      </w:tr>
    </w:tbl>
    <w:p w14:paraId="13A30A0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0C3965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A6C4B00" w14:textId="77777777" w:rsidR="00485A73" w:rsidRDefault="00485A73" w:rsidP="009A692D">
      <w:pPr>
        <w:rPr>
          <w:rFonts w:ascii="黑体" w:eastAsia="黑体" w:hAnsi="黑体"/>
        </w:rPr>
      </w:pPr>
    </w:p>
    <w:p w14:paraId="4785F0F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87A869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F89BAD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3FA234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1D2040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乙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F066C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01A437B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七</w:t>
            </w:r>
          </w:p>
        </w:tc>
      </w:tr>
      <w:tr w:rsidR="00714F5C" w:rsidRPr="004F185A" w14:paraId="2B86568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E280C5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6D8D9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2DE2D1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607433D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64F5248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0AD6D3B" w14:textId="77777777" w:rsidTr="00646280">
        <w:trPr>
          <w:trHeight w:val="1673"/>
        </w:trPr>
        <w:tc>
          <w:tcPr>
            <w:tcW w:w="567" w:type="dxa"/>
            <w:gridSpan w:val="3"/>
          </w:tcPr>
          <w:p w14:paraId="5BB382C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 shall be eternal summer in the grateful hear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感恩的心中有永恒的夏天。</w:t>
            </w:r>
          </w:p>
        </w:tc>
      </w:tr>
    </w:tbl>
    <w:p w14:paraId="68442ED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AC6207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DD727DA" w14:textId="77777777" w:rsidR="00485A73" w:rsidRDefault="00485A73" w:rsidP="009A692D">
      <w:pPr>
        <w:rPr>
          <w:rFonts w:ascii="黑体" w:eastAsia="黑体" w:hAnsi="黑体"/>
        </w:rPr>
      </w:pPr>
    </w:p>
    <w:p w14:paraId="0220B4C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BC332C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A80780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F58011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D8A878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乙未月 丙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67F1D9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559EFCE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八</w:t>
            </w:r>
          </w:p>
        </w:tc>
      </w:tr>
      <w:tr w:rsidR="00714F5C" w:rsidRPr="004F185A" w14:paraId="101FAB1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E2F399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4C0DB9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5B6628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60EE304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2CBE005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7003D9B" w14:textId="77777777" w:rsidTr="00646280">
        <w:trPr>
          <w:trHeight w:val="1673"/>
        </w:trPr>
        <w:tc>
          <w:tcPr>
            <w:tcW w:w="567" w:type="dxa"/>
            <w:gridSpan w:val="3"/>
          </w:tcPr>
          <w:p w14:paraId="29F3BF5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I were dead and buried and I heard your voice, beneath the sod my heart of dust would still rejoi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死后还会听见你的声音，我在墓中的灵魂依旧欢欣。</w:t>
            </w:r>
          </w:p>
        </w:tc>
      </w:tr>
    </w:tbl>
    <w:p w14:paraId="2F48245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A7374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300B3E7" w14:textId="77777777" w:rsidR="00485A73" w:rsidRDefault="00485A73" w:rsidP="009A692D">
      <w:pPr>
        <w:rPr>
          <w:rFonts w:ascii="黑体" w:eastAsia="黑体" w:hAnsi="黑体"/>
        </w:rPr>
      </w:pPr>
    </w:p>
    <w:p w14:paraId="1D026A6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0B7CD5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64CCAF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409AD3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B120E3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丁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B9103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0CAFEC5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夏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六月廿九 立秋</w:t>
            </w:r>
          </w:p>
        </w:tc>
      </w:tr>
      <w:tr w:rsidR="00714F5C" w:rsidRPr="004F185A" w14:paraId="4F94870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2466C3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2B19ED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328894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252778C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7652550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B122BD" w14:textId="77777777" w:rsidTr="00646280">
        <w:trPr>
          <w:trHeight w:val="1673"/>
        </w:trPr>
        <w:tc>
          <w:tcPr>
            <w:tcW w:w="567" w:type="dxa"/>
            <w:gridSpan w:val="3"/>
          </w:tcPr>
          <w:p w14:paraId="100C9B5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e who does not punish evil commands it to be do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惩罪恶，无异于鼓动他人作恶。</w:t>
            </w:r>
          </w:p>
        </w:tc>
      </w:tr>
    </w:tbl>
    <w:p w14:paraId="7C8E925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490D9B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FE0219" w14:textId="77777777" w:rsidR="00485A73" w:rsidRDefault="00485A73" w:rsidP="009A692D">
      <w:pPr>
        <w:rPr>
          <w:rFonts w:ascii="黑体" w:eastAsia="黑体" w:hAnsi="黑体"/>
        </w:rPr>
      </w:pPr>
    </w:p>
    <w:p w14:paraId="02A35C2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012898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231C4B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9CE163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A54DA2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戊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441E83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F75EB3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一</w:t>
            </w:r>
          </w:p>
        </w:tc>
      </w:tr>
      <w:tr w:rsidR="00714F5C" w:rsidRPr="004F185A" w14:paraId="75F0CB4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23634E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497AF3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A28FCF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017E38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6237136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F16C6B0" w14:textId="77777777" w:rsidTr="00646280">
        <w:trPr>
          <w:trHeight w:val="1673"/>
        </w:trPr>
        <w:tc>
          <w:tcPr>
            <w:tcW w:w="567" w:type="dxa"/>
            <w:gridSpan w:val="3"/>
          </w:tcPr>
          <w:p w14:paraId="31B3858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noticed, everyone started off with their own stride, their own pa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们若是注意，每个人都是以自己的步幅行走。</w:t>
            </w:r>
          </w:p>
        </w:tc>
      </w:tr>
    </w:tbl>
    <w:p w14:paraId="37D139A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09ED00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7A08EFE" w14:textId="77777777" w:rsidR="00485A73" w:rsidRDefault="00485A73" w:rsidP="009A692D">
      <w:pPr>
        <w:rPr>
          <w:rFonts w:ascii="黑体" w:eastAsia="黑体" w:hAnsi="黑体"/>
        </w:rPr>
      </w:pPr>
    </w:p>
    <w:p w14:paraId="059A5AF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D9FEA5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AEE62E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2DDCE7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653FF9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己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F814A5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E0E3A4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二</w:t>
            </w:r>
          </w:p>
        </w:tc>
      </w:tr>
      <w:tr w:rsidR="00714F5C" w:rsidRPr="004F185A" w14:paraId="7875A0D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24698E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6592F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8C2EF0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2958EAB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33021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B03A6A8" w14:textId="77777777" w:rsidTr="00646280">
        <w:trPr>
          <w:trHeight w:val="1673"/>
        </w:trPr>
        <w:tc>
          <w:tcPr>
            <w:tcW w:w="567" w:type="dxa"/>
            <w:gridSpan w:val="3"/>
          </w:tcPr>
          <w:p w14:paraId="53A98FE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 matter how dark the moment, love and hope are always possi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眼前有多黑暗，爱和希望总有可能。</w:t>
            </w:r>
          </w:p>
        </w:tc>
      </w:tr>
    </w:tbl>
    <w:p w14:paraId="461D44E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BE97C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74FB840" w14:textId="77777777" w:rsidR="00485A73" w:rsidRDefault="00485A73" w:rsidP="009A692D">
      <w:pPr>
        <w:rPr>
          <w:rFonts w:ascii="黑体" w:eastAsia="黑体" w:hAnsi="黑体"/>
        </w:rPr>
      </w:pPr>
    </w:p>
    <w:p w14:paraId="485C60C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AF9203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256804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B2F4F3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830B0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庚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D4A644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9F5F11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三</w:t>
            </w:r>
          </w:p>
        </w:tc>
      </w:tr>
      <w:tr w:rsidR="00714F5C" w:rsidRPr="004F185A" w14:paraId="6F83116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FE792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D7A78E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E7DF8E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01C3C4B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4E5D61F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521D0E6" w14:textId="77777777" w:rsidTr="00646280">
        <w:trPr>
          <w:trHeight w:val="1673"/>
        </w:trPr>
        <w:tc>
          <w:tcPr>
            <w:tcW w:w="567" w:type="dxa"/>
            <w:gridSpan w:val="3"/>
          </w:tcPr>
          <w:p w14:paraId="123F656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en are what their mothers made the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是母亲塑造而成的。</w:t>
            </w:r>
          </w:p>
        </w:tc>
      </w:tr>
    </w:tbl>
    <w:p w14:paraId="1D57CF0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CAE71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B33BEF6" w14:textId="77777777" w:rsidR="00485A73" w:rsidRDefault="00485A73" w:rsidP="009A692D">
      <w:pPr>
        <w:rPr>
          <w:rFonts w:ascii="黑体" w:eastAsia="黑体" w:hAnsi="黑体"/>
        </w:rPr>
      </w:pPr>
    </w:p>
    <w:p w14:paraId="6B31C8E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FF4D7C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F05C39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725A97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B2CF51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辛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6C30B2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4390DAC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四</w:t>
            </w:r>
          </w:p>
        </w:tc>
      </w:tr>
      <w:tr w:rsidR="00714F5C" w:rsidRPr="004F185A" w14:paraId="4B484D6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AE2CAF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90467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EEAE3D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2434A9C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1362AB0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1CBA1C0" w14:textId="77777777" w:rsidTr="00646280">
        <w:trPr>
          <w:trHeight w:val="1673"/>
        </w:trPr>
        <w:tc>
          <w:tcPr>
            <w:tcW w:w="567" w:type="dxa"/>
            <w:gridSpan w:val="3"/>
          </w:tcPr>
          <w:p w14:paraId="2FCDB5F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cause it's not important to be right. It's only important to be tru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因为正确并不重要，真实才重要。</w:t>
            </w:r>
          </w:p>
        </w:tc>
      </w:tr>
    </w:tbl>
    <w:p w14:paraId="7C08F95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F539B4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7A28E6" w14:textId="77777777" w:rsidR="00485A73" w:rsidRDefault="00485A73" w:rsidP="009A692D">
      <w:pPr>
        <w:rPr>
          <w:rFonts w:ascii="黑体" w:eastAsia="黑体" w:hAnsi="黑体"/>
        </w:rPr>
      </w:pPr>
    </w:p>
    <w:p w14:paraId="7A7FDB7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61445B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2C4634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3F1062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320E7F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壬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70CF4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02CC554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五</w:t>
            </w:r>
          </w:p>
        </w:tc>
      </w:tr>
      <w:tr w:rsidR="00714F5C" w:rsidRPr="004F185A" w14:paraId="7F0DA39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086A8D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9087CD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5AA7FE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58F8A10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546253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8BB44B" w14:textId="77777777" w:rsidTr="00646280">
        <w:trPr>
          <w:trHeight w:val="1673"/>
        </w:trPr>
        <w:tc>
          <w:tcPr>
            <w:tcW w:w="567" w:type="dxa"/>
            <w:gridSpan w:val="3"/>
          </w:tcPr>
          <w:p w14:paraId="494A9D9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an is, properly speaking, based upon hope; he has no other possession but hop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可以说，人是立足于希望之上的，除了希望他别无所有。</w:t>
            </w:r>
          </w:p>
        </w:tc>
      </w:tr>
    </w:tbl>
    <w:p w14:paraId="60907B4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1D76C4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061ACD1" w14:textId="77777777" w:rsidR="00485A73" w:rsidRDefault="00485A73" w:rsidP="009A692D">
      <w:pPr>
        <w:rPr>
          <w:rFonts w:ascii="黑体" w:eastAsia="黑体" w:hAnsi="黑体"/>
        </w:rPr>
      </w:pPr>
    </w:p>
    <w:p w14:paraId="1E2FC3A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9712BC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5A8D91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9C4E3D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99D2DD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癸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F516F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E7F6EA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六</w:t>
            </w:r>
          </w:p>
        </w:tc>
      </w:tr>
      <w:tr w:rsidR="00714F5C" w:rsidRPr="004F185A" w14:paraId="2C50164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165B3E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5B2937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ED0C03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296B7C8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1B9488C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CE97465" w14:textId="77777777" w:rsidTr="00646280">
        <w:trPr>
          <w:trHeight w:val="1673"/>
        </w:trPr>
        <w:tc>
          <w:tcPr>
            <w:tcW w:w="567" w:type="dxa"/>
            <w:gridSpan w:val="3"/>
          </w:tcPr>
          <w:p w14:paraId="17748A4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fe is a journey to be experienced, not a problem to be solve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是要去经历的一段旅程，而不是要去解决的一个难题。</w:t>
            </w:r>
          </w:p>
        </w:tc>
      </w:tr>
    </w:tbl>
    <w:p w14:paraId="5323462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46D23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6FC04A4" w14:textId="77777777" w:rsidR="00485A73" w:rsidRDefault="00485A73" w:rsidP="009A692D">
      <w:pPr>
        <w:rPr>
          <w:rFonts w:ascii="黑体" w:eastAsia="黑体" w:hAnsi="黑体"/>
        </w:rPr>
      </w:pPr>
    </w:p>
    <w:p w14:paraId="7D4ACDE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9CB392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45CFD7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C0F824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E7485B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甲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73A7BE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39AFE5C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七  乞巧节</w:t>
            </w:r>
          </w:p>
        </w:tc>
      </w:tr>
      <w:tr w:rsidR="00714F5C" w:rsidRPr="004F185A" w14:paraId="2E4294F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A0595F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57ED9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F429C2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096DB6B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107AB4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C94F138" w14:textId="77777777" w:rsidTr="00646280">
        <w:trPr>
          <w:trHeight w:val="1673"/>
        </w:trPr>
        <w:tc>
          <w:tcPr>
            <w:tcW w:w="567" w:type="dxa"/>
            <w:gridSpan w:val="3"/>
          </w:tcPr>
          <w:p w14:paraId="4B5A91B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ay the expectations placed on us be exceeded only by our ability to meet them. 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愿我们达成期望的能力能够超越对我们的期许。</w:t>
            </w:r>
          </w:p>
        </w:tc>
      </w:tr>
    </w:tbl>
    <w:p w14:paraId="28F6E61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E58D7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B710644" w14:textId="77777777" w:rsidR="00485A73" w:rsidRDefault="00485A73" w:rsidP="009A692D">
      <w:pPr>
        <w:rPr>
          <w:rFonts w:ascii="黑体" w:eastAsia="黑体" w:hAnsi="黑体"/>
        </w:rPr>
      </w:pPr>
    </w:p>
    <w:p w14:paraId="1A0A381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516BEF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4A815A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67DFCE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F540D1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乙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8758F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16CD04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八</w:t>
            </w:r>
          </w:p>
        </w:tc>
      </w:tr>
      <w:tr w:rsidR="00714F5C" w:rsidRPr="004F185A" w14:paraId="5D8D824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A5BA84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953448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A7879E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2AE9A01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FAF278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9486ED7" w14:textId="77777777" w:rsidTr="00646280">
        <w:trPr>
          <w:trHeight w:val="1673"/>
        </w:trPr>
        <w:tc>
          <w:tcPr>
            <w:tcW w:w="567" w:type="dxa"/>
            <w:gridSpan w:val="3"/>
          </w:tcPr>
          <w:p w14:paraId="18CC864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focus on results, you will never change. If you focus on change, you will get result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把焦点放在结果，你将看不到改变；把焦点放在改变，你会得到结果。</w:t>
            </w:r>
          </w:p>
        </w:tc>
      </w:tr>
    </w:tbl>
    <w:p w14:paraId="6AD1238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44C711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39A8B98" w14:textId="77777777" w:rsidR="00485A73" w:rsidRDefault="00485A73" w:rsidP="009A692D">
      <w:pPr>
        <w:rPr>
          <w:rFonts w:ascii="黑体" w:eastAsia="黑体" w:hAnsi="黑体"/>
        </w:rPr>
      </w:pPr>
    </w:p>
    <w:p w14:paraId="4AEA07C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F395B0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665C71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C4427A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993123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丙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A2DF06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1F6BF93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九</w:t>
            </w:r>
          </w:p>
        </w:tc>
      </w:tr>
      <w:tr w:rsidR="00714F5C" w:rsidRPr="004F185A" w14:paraId="029C183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DB2948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F9BF5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62F19F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780407F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4DB3B7B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516B16D" w14:textId="77777777" w:rsidTr="00646280">
        <w:trPr>
          <w:trHeight w:val="1673"/>
        </w:trPr>
        <w:tc>
          <w:tcPr>
            <w:tcW w:w="567" w:type="dxa"/>
            <w:gridSpan w:val="3"/>
          </w:tcPr>
          <w:p w14:paraId="395AA27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world of reality has its limits; the world of imagination is boundles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现实世界有其范畴，想象的世界则有无限可能。</w:t>
            </w:r>
          </w:p>
        </w:tc>
      </w:tr>
    </w:tbl>
    <w:p w14:paraId="32A1946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BC77CF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F124DD3" w14:textId="77777777" w:rsidR="00485A73" w:rsidRDefault="00485A73" w:rsidP="009A692D">
      <w:pPr>
        <w:rPr>
          <w:rFonts w:ascii="黑体" w:eastAsia="黑体" w:hAnsi="黑体"/>
        </w:rPr>
      </w:pPr>
    </w:p>
    <w:p w14:paraId="6C406AB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E4C0C1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67874A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6CB3FD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61FB0E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丁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D1D13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045472F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初十</w:t>
            </w:r>
          </w:p>
        </w:tc>
      </w:tr>
      <w:tr w:rsidR="00714F5C" w:rsidRPr="004F185A" w14:paraId="3154559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E5D6B0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0DFEDC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9B16C9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669ED3E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763383C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AAD41D0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64877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is not in the stars to hold our destiny but in ourselv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的命运是由自己，不是天上的星星掌握。</w:t>
            </w:r>
          </w:p>
        </w:tc>
      </w:tr>
    </w:tbl>
    <w:p w14:paraId="53C285C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8930C7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C531882" w14:textId="77777777" w:rsidR="00485A73" w:rsidRDefault="00485A73" w:rsidP="009A692D">
      <w:pPr>
        <w:rPr>
          <w:rFonts w:ascii="黑体" w:eastAsia="黑体" w:hAnsi="黑体"/>
        </w:rPr>
      </w:pPr>
    </w:p>
    <w:p w14:paraId="4AE0322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5F0F6F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83FDBD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A13312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E1AD1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戊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B9E0A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75EB972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一</w:t>
            </w:r>
          </w:p>
        </w:tc>
      </w:tr>
      <w:tr w:rsidR="00714F5C" w:rsidRPr="004F185A" w14:paraId="6EF3DFD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D52679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D5CAFF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7D7AC3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37F67BC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05F6FA7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9AE6DC5" w14:textId="77777777" w:rsidTr="00646280">
        <w:trPr>
          <w:trHeight w:val="1673"/>
        </w:trPr>
        <w:tc>
          <w:tcPr>
            <w:tcW w:w="567" w:type="dxa"/>
            <w:gridSpan w:val="3"/>
          </w:tcPr>
          <w:p w14:paraId="1CDF9D9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ithout a family, man alone in the world, trembles with the col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若没有家庭，孤独生活在这世上的人将会在冷风中颤抖不已。</w:t>
            </w:r>
          </w:p>
        </w:tc>
      </w:tr>
    </w:tbl>
    <w:p w14:paraId="43B6015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85D901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86C9784" w14:textId="77777777" w:rsidR="00485A73" w:rsidRDefault="00485A73" w:rsidP="009A692D">
      <w:pPr>
        <w:rPr>
          <w:rFonts w:ascii="黑体" w:eastAsia="黑体" w:hAnsi="黑体"/>
        </w:rPr>
      </w:pPr>
    </w:p>
    <w:p w14:paraId="78FD9DC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49A109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57B471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607"/>
        <w:gridCol w:w="3976"/>
        <w:gridCol w:w="606"/>
      </w:tblGrid>
      <w:tr w:rsidR="00714F5C" w:rsidRPr="004F185A" w14:paraId="6621864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563668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己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61C1E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5E57B75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二  地狱开门日</w:t>
            </w:r>
          </w:p>
        </w:tc>
      </w:tr>
      <w:tr w:rsidR="00714F5C" w:rsidRPr="004F185A" w14:paraId="722E137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F2A484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23EC38" w14:textId="4EFB8208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129CFB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6C11D81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039B26D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6F9A0D0" w14:textId="77777777" w:rsidTr="00646280">
        <w:trPr>
          <w:trHeight w:val="1673"/>
        </w:trPr>
        <w:tc>
          <w:tcPr>
            <w:tcW w:w="567" w:type="dxa"/>
            <w:gridSpan w:val="3"/>
          </w:tcPr>
          <w:p w14:paraId="6CAEBF9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'Someday' sounds a lot like the thing people say when they actually mean 'Never'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说“有朝一日”的时候，其实意思就是“永不”。</w:t>
            </w:r>
          </w:p>
        </w:tc>
      </w:tr>
    </w:tbl>
    <w:p w14:paraId="319AF6A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0F502C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278D9F8" w14:textId="77777777" w:rsidR="00485A73" w:rsidRDefault="00485A73" w:rsidP="009A692D">
      <w:pPr>
        <w:rPr>
          <w:rFonts w:ascii="黑体" w:eastAsia="黑体" w:hAnsi="黑体"/>
        </w:rPr>
      </w:pPr>
    </w:p>
    <w:p w14:paraId="214EF01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C5D528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33423B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90"/>
        <w:gridCol w:w="4009"/>
        <w:gridCol w:w="590"/>
      </w:tblGrid>
      <w:tr w:rsidR="00714F5C" w:rsidRPr="004F185A" w14:paraId="3B97F7B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24BFF1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庚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885479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C17E42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三  轩辕诞</w:t>
            </w:r>
          </w:p>
        </w:tc>
      </w:tr>
      <w:tr w:rsidR="00714F5C" w:rsidRPr="004F185A" w14:paraId="1EB6593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00721F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CAFC01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D68789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6BE6EA9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14C32D8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3E48380" w14:textId="77777777" w:rsidTr="00646280">
        <w:trPr>
          <w:trHeight w:val="1673"/>
        </w:trPr>
        <w:tc>
          <w:tcPr>
            <w:tcW w:w="567" w:type="dxa"/>
            <w:gridSpan w:val="3"/>
          </w:tcPr>
          <w:p w14:paraId="5488EC7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lieve that life is worth living, and your belief will help create the fact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相信生活值得我们为之活下去，而这种信念将给你创造生活的价值。</w:t>
            </w:r>
          </w:p>
        </w:tc>
      </w:tr>
    </w:tbl>
    <w:p w14:paraId="1095790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151C05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84D850E" w14:textId="77777777" w:rsidR="00485A73" w:rsidRDefault="00485A73" w:rsidP="009A692D">
      <w:pPr>
        <w:rPr>
          <w:rFonts w:ascii="黑体" w:eastAsia="黑体" w:hAnsi="黑体"/>
        </w:rPr>
      </w:pPr>
    </w:p>
    <w:p w14:paraId="60F638A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0E9802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8E6CF5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F95770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9ADB8D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辛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897ECF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676B6F3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四</w:t>
            </w:r>
          </w:p>
        </w:tc>
      </w:tr>
      <w:tr w:rsidR="00714F5C" w:rsidRPr="004F185A" w14:paraId="55A8800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40330C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9737D8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EA3EDE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21EA776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3AF49FF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D428091" w14:textId="77777777" w:rsidTr="00646280">
        <w:trPr>
          <w:trHeight w:val="1673"/>
        </w:trPr>
        <w:tc>
          <w:tcPr>
            <w:tcW w:w="567" w:type="dxa"/>
            <w:gridSpan w:val="3"/>
          </w:tcPr>
          <w:p w14:paraId="3C4424B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Real love means giving someone the power to hurt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爱意味着给别人伤害你的权利。</w:t>
            </w:r>
          </w:p>
        </w:tc>
      </w:tr>
    </w:tbl>
    <w:p w14:paraId="1B4AF19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52359E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83C5B77" w14:textId="77777777" w:rsidR="00485A73" w:rsidRDefault="00485A73" w:rsidP="009A692D">
      <w:pPr>
        <w:rPr>
          <w:rFonts w:ascii="黑体" w:eastAsia="黑体" w:hAnsi="黑体"/>
        </w:rPr>
      </w:pPr>
    </w:p>
    <w:p w14:paraId="1E8DC3B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F99208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08118C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6CDED7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3A1812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壬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5E4D22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65E9D8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五  中元节</w:t>
            </w:r>
          </w:p>
        </w:tc>
      </w:tr>
      <w:tr w:rsidR="00714F5C" w:rsidRPr="004F185A" w14:paraId="3648AF8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51C4C5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9A8A7F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63FFE0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200129D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67AEC1A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085E29" w14:textId="77777777" w:rsidTr="00646280">
        <w:trPr>
          <w:trHeight w:val="1673"/>
        </w:trPr>
        <w:tc>
          <w:tcPr>
            <w:tcW w:w="567" w:type="dxa"/>
            <w:gridSpan w:val="3"/>
          </w:tcPr>
          <w:p w14:paraId="1D83029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’s nothing for you behind you. All that exist is what’s ahea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来路无可眷恋，值得期待的只有前方。</w:t>
            </w:r>
          </w:p>
        </w:tc>
      </w:tr>
    </w:tbl>
    <w:p w14:paraId="4A1120E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E28789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1A6180F" w14:textId="77777777" w:rsidR="00485A73" w:rsidRDefault="00485A73" w:rsidP="009A692D">
      <w:pPr>
        <w:rPr>
          <w:rFonts w:ascii="黑体" w:eastAsia="黑体" w:hAnsi="黑体"/>
        </w:rPr>
      </w:pPr>
    </w:p>
    <w:p w14:paraId="1BF5D8E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190085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9DB2D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E97283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5E216B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癸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8EC1C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28ABB6F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六 处暑</w:t>
            </w:r>
          </w:p>
        </w:tc>
      </w:tr>
      <w:tr w:rsidR="00714F5C" w:rsidRPr="004F185A" w14:paraId="2C21ACA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7EF14A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9F7635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2AAEE4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7284D6D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6D31D76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80570F2" w14:textId="77777777" w:rsidTr="00646280">
        <w:trPr>
          <w:trHeight w:val="1673"/>
        </w:trPr>
        <w:tc>
          <w:tcPr>
            <w:tcW w:w="567" w:type="dxa"/>
            <w:gridSpan w:val="3"/>
          </w:tcPr>
          <w:p w14:paraId="22E8CCC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always seems impossible until it's do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很多事情在它被完成之前，看上去都是不可能完成的。</w:t>
            </w:r>
          </w:p>
        </w:tc>
      </w:tr>
    </w:tbl>
    <w:p w14:paraId="63CACEA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666B53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D438D18" w14:textId="77777777" w:rsidR="00485A73" w:rsidRDefault="00485A73" w:rsidP="009A692D">
      <w:pPr>
        <w:rPr>
          <w:rFonts w:ascii="黑体" w:eastAsia="黑体" w:hAnsi="黑体"/>
        </w:rPr>
      </w:pPr>
    </w:p>
    <w:p w14:paraId="0388CAE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1DBE89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C75B97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607"/>
        <w:gridCol w:w="3977"/>
        <w:gridCol w:w="605"/>
      </w:tblGrid>
      <w:tr w:rsidR="00714F5C" w:rsidRPr="004F185A" w14:paraId="1CBCB9C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58422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甲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EE8FA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220B0B4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七</w:t>
            </w:r>
          </w:p>
        </w:tc>
      </w:tr>
      <w:tr w:rsidR="00714F5C" w:rsidRPr="004F185A" w14:paraId="49D031F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F2FBAF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52588DA" w14:textId="034365D8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BFFE03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2249BA0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017392B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778AD01" w14:textId="77777777" w:rsidTr="00646280">
        <w:trPr>
          <w:trHeight w:val="1673"/>
        </w:trPr>
        <w:tc>
          <w:tcPr>
            <w:tcW w:w="567" w:type="dxa"/>
            <w:gridSpan w:val="3"/>
          </w:tcPr>
          <w:p w14:paraId="5319FFD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ut you should know that no one can make you feel inferior without your conse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但是你必须明白，未经你的同意没人能让你觉得自卑。</w:t>
            </w:r>
          </w:p>
        </w:tc>
      </w:tr>
    </w:tbl>
    <w:p w14:paraId="5B91C74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297707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6C29ED6" w14:textId="77777777" w:rsidR="00485A73" w:rsidRDefault="00485A73" w:rsidP="009A692D">
      <w:pPr>
        <w:rPr>
          <w:rFonts w:ascii="黑体" w:eastAsia="黑体" w:hAnsi="黑体"/>
        </w:rPr>
      </w:pPr>
    </w:p>
    <w:p w14:paraId="7354392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12193F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035DFD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D4308E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DDA148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乙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524BF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A38B9F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八</w:t>
            </w:r>
          </w:p>
        </w:tc>
      </w:tr>
      <w:tr w:rsidR="00714F5C" w:rsidRPr="004F185A" w14:paraId="657C7BF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FB96D6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7A68FA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BE31E2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4309192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4F17F77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3EB967B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ABE13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wn to Gehenna or up to the Throne,He travels the fastest who travels alo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是下到炼狱还是登上王位，独行的人走得最快。</w:t>
            </w:r>
          </w:p>
        </w:tc>
      </w:tr>
    </w:tbl>
    <w:p w14:paraId="1FF8B9A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3F66A9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F6434E4" w14:textId="77777777" w:rsidR="00485A73" w:rsidRDefault="00485A73" w:rsidP="009A692D">
      <w:pPr>
        <w:rPr>
          <w:rFonts w:ascii="黑体" w:eastAsia="黑体" w:hAnsi="黑体"/>
        </w:rPr>
      </w:pPr>
    </w:p>
    <w:p w14:paraId="024DE95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1FD98A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8D5332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F3A7B7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61847C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丙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85EC1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08BE150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十九</w:t>
            </w:r>
          </w:p>
        </w:tc>
      </w:tr>
      <w:tr w:rsidR="00714F5C" w:rsidRPr="004F185A" w14:paraId="49AD260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1A0A6E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B30D29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B0C252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4BF9376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32CEFC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72DBDD4" w14:textId="77777777" w:rsidTr="00646280">
        <w:trPr>
          <w:trHeight w:val="1673"/>
        </w:trPr>
        <w:tc>
          <w:tcPr>
            <w:tcW w:w="567" w:type="dxa"/>
            <w:gridSpan w:val="3"/>
          </w:tcPr>
          <w:p w14:paraId="1299F3E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ar it like armor and it can never be used to hurt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用它来武装自己，就没有人可以用它来伤害你。</w:t>
            </w:r>
          </w:p>
        </w:tc>
      </w:tr>
    </w:tbl>
    <w:p w14:paraId="70D8459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3F3321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3D63E1B" w14:textId="77777777" w:rsidR="00485A73" w:rsidRDefault="00485A73" w:rsidP="009A692D">
      <w:pPr>
        <w:rPr>
          <w:rFonts w:ascii="黑体" w:eastAsia="黑体" w:hAnsi="黑体"/>
        </w:rPr>
      </w:pPr>
    </w:p>
    <w:p w14:paraId="1D1954C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FD6D86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039778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C4A7C5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7AC77F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丁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E8463A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7F0CF3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十</w:t>
            </w:r>
          </w:p>
        </w:tc>
      </w:tr>
      <w:tr w:rsidR="00714F5C" w:rsidRPr="004F185A" w14:paraId="6F8D1CD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091367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DE3BF7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535D7B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4DA1F90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59DC329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0C45AEF" w14:textId="77777777" w:rsidTr="00646280">
        <w:trPr>
          <w:trHeight w:val="1673"/>
        </w:trPr>
        <w:tc>
          <w:tcPr>
            <w:tcW w:w="567" w:type="dxa"/>
            <w:gridSpan w:val="3"/>
          </w:tcPr>
          <w:p w14:paraId="13989CC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lieve you can and you're halfway the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相信你自己能做到，你就已经成功一半了。</w:t>
            </w:r>
          </w:p>
        </w:tc>
      </w:tr>
    </w:tbl>
    <w:p w14:paraId="67E1635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CAC8BE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280A09F" w14:textId="77777777" w:rsidR="00485A73" w:rsidRDefault="00485A73" w:rsidP="009A692D">
      <w:pPr>
        <w:rPr>
          <w:rFonts w:ascii="黑体" w:eastAsia="黑体" w:hAnsi="黑体"/>
        </w:rPr>
      </w:pPr>
    </w:p>
    <w:p w14:paraId="6B9EBCF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3C43B5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A24D90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2659A0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2A8029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戊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785B8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2E5B5F5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一</w:t>
            </w:r>
          </w:p>
        </w:tc>
      </w:tr>
      <w:tr w:rsidR="00714F5C" w:rsidRPr="004F185A" w14:paraId="187941F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D19C1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A5EBB2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F3EEE5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6C4A15E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7138509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4777D11" w14:textId="77777777" w:rsidTr="00646280">
        <w:trPr>
          <w:trHeight w:val="1673"/>
        </w:trPr>
        <w:tc>
          <w:tcPr>
            <w:tcW w:w="567" w:type="dxa"/>
            <w:gridSpan w:val="3"/>
          </w:tcPr>
          <w:p w14:paraId="7EE4A41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 they don’t get is that when someone’s struggling, it means he’s stro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他们不懂，当一个人在挣扎，那意味着他很强大。</w:t>
            </w:r>
          </w:p>
        </w:tc>
      </w:tr>
    </w:tbl>
    <w:p w14:paraId="1705BAF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1E140C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97F3051" w14:textId="77777777" w:rsidR="00485A73" w:rsidRDefault="00485A73" w:rsidP="009A692D">
      <w:pPr>
        <w:rPr>
          <w:rFonts w:ascii="黑体" w:eastAsia="黑体" w:hAnsi="黑体"/>
        </w:rPr>
      </w:pPr>
    </w:p>
    <w:p w14:paraId="2F6D705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47B761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F6D80C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0F0BA3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6F2563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E35D5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4280C41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二</w:t>
            </w:r>
          </w:p>
        </w:tc>
      </w:tr>
      <w:tr w:rsidR="00714F5C" w:rsidRPr="004F185A" w14:paraId="260EF48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24D1D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592A9E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68CCE5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72D5E8F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1357B03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530875" w14:textId="77777777" w:rsidTr="00646280">
        <w:trPr>
          <w:trHeight w:val="1673"/>
        </w:trPr>
        <w:tc>
          <w:tcPr>
            <w:tcW w:w="567" w:type="dxa"/>
            <w:gridSpan w:val="3"/>
          </w:tcPr>
          <w:p w14:paraId="26C7F01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eace is not only better than war, but infinitely more arduo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和平不仅仅是比战争好，而是它远比战争来的艰辛。</w:t>
            </w:r>
          </w:p>
        </w:tc>
      </w:tr>
    </w:tbl>
    <w:p w14:paraId="0F7869B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97D4D7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7113427" w14:textId="77777777" w:rsidR="00485A73" w:rsidRDefault="00485A73" w:rsidP="009A692D">
      <w:pPr>
        <w:rPr>
          <w:rFonts w:ascii="黑体" w:eastAsia="黑体" w:hAnsi="黑体"/>
        </w:rPr>
      </w:pPr>
    </w:p>
    <w:p w14:paraId="6A0AB44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B2E83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583CA2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CECCFC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BEEB57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庚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FB3C59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0EB0BA6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三  诸葛亮诞</w:t>
            </w:r>
          </w:p>
        </w:tc>
      </w:tr>
      <w:tr w:rsidR="00714F5C" w:rsidRPr="004F185A" w14:paraId="7FC849A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3EABEA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A11EE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32C598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6772FA9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410534D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F665F52" w14:textId="77777777" w:rsidTr="00646280">
        <w:trPr>
          <w:trHeight w:val="1673"/>
        </w:trPr>
        <w:tc>
          <w:tcPr>
            <w:tcW w:w="567" w:type="dxa"/>
            <w:gridSpan w:val="3"/>
          </w:tcPr>
          <w:p w14:paraId="41BF9FE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y say the important thing in life isn’t the destination, it’s the journe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说人生最重要的不是目的地，而是旅途本身。</w:t>
            </w:r>
          </w:p>
        </w:tc>
      </w:tr>
    </w:tbl>
    <w:p w14:paraId="4563B70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D71C3F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0789415" w14:textId="77777777" w:rsidR="00485A73" w:rsidRDefault="00485A73" w:rsidP="009A692D">
      <w:pPr>
        <w:rPr>
          <w:rFonts w:ascii="黑体" w:eastAsia="黑体" w:hAnsi="黑体"/>
        </w:rPr>
      </w:pPr>
    </w:p>
    <w:p w14:paraId="1CD5B4E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D8AFD5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8265F4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323010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323059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19AF61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00DF574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四</w:t>
            </w:r>
          </w:p>
        </w:tc>
      </w:tr>
      <w:tr w:rsidR="00714F5C" w:rsidRPr="004F185A" w14:paraId="331D1AE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0EA332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B9D99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BDE4E3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5A6BDA0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August</w:t>
            </w:r>
          </w:p>
        </w:tc>
        <w:tc>
          <w:tcPr>
            <w:tcW w:w="567" w:type="dxa"/>
            <w:vMerge/>
          </w:tcPr>
          <w:p w14:paraId="7697A83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1BA25D8" w14:textId="77777777" w:rsidTr="00646280">
        <w:trPr>
          <w:trHeight w:val="1673"/>
        </w:trPr>
        <w:tc>
          <w:tcPr>
            <w:tcW w:w="567" w:type="dxa"/>
            <w:gridSpan w:val="3"/>
          </w:tcPr>
          <w:p w14:paraId="7E9CD59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void using cigarettes, alcohol, and drugs as alternatives to being an interesting perso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拒绝烟、酒、毒，它们不能让你成为一个有趣的人。</w:t>
            </w:r>
          </w:p>
        </w:tc>
      </w:tr>
    </w:tbl>
    <w:p w14:paraId="3D4AA73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3FD90F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1B039F6" w14:textId="77777777" w:rsidR="00485A73" w:rsidRDefault="00485A73" w:rsidP="009A692D">
      <w:pPr>
        <w:rPr>
          <w:rFonts w:ascii="黑体" w:eastAsia="黑体" w:hAnsi="黑体"/>
        </w:rPr>
      </w:pPr>
    </w:p>
    <w:p w14:paraId="40AC7C8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432A2B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599CFA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7C94B1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C00CD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AB95F6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048E07A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五</w:t>
            </w:r>
          </w:p>
        </w:tc>
      </w:tr>
      <w:tr w:rsidR="00714F5C" w:rsidRPr="004F185A" w14:paraId="3228F4D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052A9F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E5039A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6C1C23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1243C6E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4D32D5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6D4A5E7" w14:textId="77777777" w:rsidTr="00646280">
        <w:trPr>
          <w:trHeight w:val="1673"/>
        </w:trPr>
        <w:tc>
          <w:tcPr>
            <w:tcW w:w="567" w:type="dxa"/>
            <w:gridSpan w:val="3"/>
          </w:tcPr>
          <w:p w14:paraId="6845BF9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ll grown-ups were once children... but only few of them remember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所有的大人都曾经是小孩，虽然，只有少数的人记得。</w:t>
            </w:r>
          </w:p>
        </w:tc>
      </w:tr>
    </w:tbl>
    <w:p w14:paraId="36ED6DC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D99437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BBEBDDF" w14:textId="77777777" w:rsidR="00485A73" w:rsidRDefault="00485A73" w:rsidP="009A692D">
      <w:pPr>
        <w:rPr>
          <w:rFonts w:ascii="黑体" w:eastAsia="黑体" w:hAnsi="黑体"/>
        </w:rPr>
      </w:pPr>
    </w:p>
    <w:p w14:paraId="2F86D4F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2A540C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8B3EB5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C9A2F4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9582D8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D7E52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137F7AE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六</w:t>
            </w:r>
          </w:p>
        </w:tc>
      </w:tr>
      <w:tr w:rsidR="00714F5C" w:rsidRPr="004F185A" w14:paraId="43849DB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213B3D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8E645A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50ABA4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2799593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41004C8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BCE644F" w14:textId="77777777" w:rsidTr="00646280">
        <w:trPr>
          <w:trHeight w:val="1673"/>
        </w:trPr>
        <w:tc>
          <w:tcPr>
            <w:tcW w:w="567" w:type="dxa"/>
            <w:gridSpan w:val="3"/>
          </w:tcPr>
          <w:p w14:paraId="51A2C0E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test of the morality of a society is what it does for its childre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孩子们所做的一切应成为衡量社会道德的标尺。</w:t>
            </w:r>
          </w:p>
        </w:tc>
      </w:tr>
    </w:tbl>
    <w:p w14:paraId="67EB0C1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F3C46B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672C630" w14:textId="77777777" w:rsidR="00485A73" w:rsidRDefault="00485A73" w:rsidP="009A692D">
      <w:pPr>
        <w:rPr>
          <w:rFonts w:ascii="黑体" w:eastAsia="黑体" w:hAnsi="黑体"/>
        </w:rPr>
      </w:pPr>
    </w:p>
    <w:p w14:paraId="7C29C6C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9BB81A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968E65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FB7281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858695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甲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CD5BF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B4DB8C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七  黄老诞</w:t>
            </w:r>
          </w:p>
        </w:tc>
      </w:tr>
      <w:tr w:rsidR="00714F5C" w:rsidRPr="004F185A" w14:paraId="620CFBC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089432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E14E4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A8525A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210351E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176A3F5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D430889" w14:textId="77777777" w:rsidTr="00646280">
        <w:trPr>
          <w:trHeight w:val="1673"/>
        </w:trPr>
        <w:tc>
          <w:tcPr>
            <w:tcW w:w="567" w:type="dxa"/>
            <w:gridSpan w:val="3"/>
          </w:tcPr>
          <w:p w14:paraId="2724790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’re consumed with the world’s perception of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被世界对你的看法所吞噬。</w:t>
            </w:r>
          </w:p>
        </w:tc>
      </w:tr>
    </w:tbl>
    <w:p w14:paraId="4FAB3C3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7312E7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4D179EE" w14:textId="77777777" w:rsidR="00485A73" w:rsidRDefault="00485A73" w:rsidP="009A692D">
      <w:pPr>
        <w:rPr>
          <w:rFonts w:ascii="黑体" w:eastAsia="黑体" w:hAnsi="黑体"/>
        </w:rPr>
      </w:pPr>
    </w:p>
    <w:p w14:paraId="633F778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4D853C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A11B5F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6A36D0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7E3D3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乙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A0020B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11F3878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八</w:t>
            </w:r>
          </w:p>
        </w:tc>
      </w:tr>
      <w:tr w:rsidR="00714F5C" w:rsidRPr="004F185A" w14:paraId="798FE46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69BAD9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D5E7AB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C961BD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35B7CA4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66D7A2D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6DF1578" w14:textId="77777777" w:rsidTr="00646280">
        <w:trPr>
          <w:trHeight w:val="1673"/>
        </w:trPr>
        <w:tc>
          <w:tcPr>
            <w:tcW w:w="567" w:type="dxa"/>
            <w:gridSpan w:val="3"/>
          </w:tcPr>
          <w:p w14:paraId="203A47B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human voice can never reach the distance that is covered by the still small voice of conscie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良心之声寂静微小，但它传递的距离是人声永远达不到的。</w:t>
            </w:r>
          </w:p>
        </w:tc>
      </w:tr>
    </w:tbl>
    <w:p w14:paraId="6747877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E23D4C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FA721F2" w14:textId="77777777" w:rsidR="00485A73" w:rsidRDefault="00485A73" w:rsidP="009A692D">
      <w:pPr>
        <w:rPr>
          <w:rFonts w:ascii="黑体" w:eastAsia="黑体" w:hAnsi="黑体"/>
        </w:rPr>
      </w:pPr>
    </w:p>
    <w:p w14:paraId="49CE359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6EA419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3E2002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0662F0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02C1BD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丙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354B9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2A0DDB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廿九</w:t>
            </w:r>
          </w:p>
        </w:tc>
      </w:tr>
      <w:tr w:rsidR="00714F5C" w:rsidRPr="004F185A" w14:paraId="6B9D670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B2754A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EE72FC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61FFBF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64113DE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0481336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8F0C5B" w14:textId="77777777" w:rsidTr="00646280">
        <w:trPr>
          <w:trHeight w:val="1673"/>
        </w:trPr>
        <w:tc>
          <w:tcPr>
            <w:tcW w:w="567" w:type="dxa"/>
            <w:gridSpan w:val="3"/>
          </w:tcPr>
          <w:p w14:paraId="10877B3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ositive thinking will let you do everything better than negative thinking wil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比起悲观，乐观会让你把每一件事都做得更好。</w:t>
            </w:r>
          </w:p>
        </w:tc>
      </w:tr>
    </w:tbl>
    <w:p w14:paraId="62D9BFF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6A58C4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03E9DF" w14:textId="77777777" w:rsidR="00485A73" w:rsidRDefault="00485A73" w:rsidP="009A692D">
      <w:pPr>
        <w:rPr>
          <w:rFonts w:ascii="黑体" w:eastAsia="黑体" w:hAnsi="黑体"/>
        </w:rPr>
      </w:pPr>
    </w:p>
    <w:p w14:paraId="392FD49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AFAC69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1A1A21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FC45F0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0D4235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丙申月 丁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55CE2C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773C7C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七月三十</w:t>
            </w:r>
          </w:p>
        </w:tc>
      </w:tr>
      <w:tr w:rsidR="00714F5C" w:rsidRPr="004F185A" w14:paraId="14DEA08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B7F91A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0366E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590288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366E9C4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4C6D36D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898ACE" w14:textId="77777777" w:rsidTr="00646280">
        <w:trPr>
          <w:trHeight w:val="1673"/>
        </w:trPr>
        <w:tc>
          <w:tcPr>
            <w:tcW w:w="567" w:type="dxa"/>
            <w:gridSpan w:val="3"/>
          </w:tcPr>
          <w:p w14:paraId="3BC1A95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have to decide whether to trust your own eyes and ears, or what other people sa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需要决定是相信自己的眼睛和耳朵，还是相信别人的话。</w:t>
            </w:r>
          </w:p>
        </w:tc>
      </w:tr>
    </w:tbl>
    <w:p w14:paraId="2A9EB66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5C8AF1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EF2C4A1" w14:textId="77777777" w:rsidR="00485A73" w:rsidRDefault="00485A73" w:rsidP="009A692D">
      <w:pPr>
        <w:rPr>
          <w:rFonts w:ascii="黑体" w:eastAsia="黑体" w:hAnsi="黑体"/>
        </w:rPr>
      </w:pPr>
    </w:p>
    <w:p w14:paraId="626E06D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209425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842F47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0263D0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A8A86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戊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5091D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2DF6CD1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一 白露 天医节</w:t>
            </w:r>
          </w:p>
        </w:tc>
      </w:tr>
      <w:tr w:rsidR="00714F5C" w:rsidRPr="004F185A" w14:paraId="27DCF6C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600FA3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E8B9F0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D61300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147C5DE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022A326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7F8CAD0" w14:textId="77777777" w:rsidTr="00646280">
        <w:trPr>
          <w:trHeight w:val="1673"/>
        </w:trPr>
        <w:tc>
          <w:tcPr>
            <w:tcW w:w="567" w:type="dxa"/>
            <w:gridSpan w:val="3"/>
          </w:tcPr>
          <w:p w14:paraId="62F339A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orrection does much, but encouragement does mo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纠正很有用，但鼓励的作用更大。</w:t>
            </w:r>
          </w:p>
        </w:tc>
      </w:tr>
    </w:tbl>
    <w:p w14:paraId="0E89580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603669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B83FC2A" w14:textId="77777777" w:rsidR="00485A73" w:rsidRDefault="00485A73" w:rsidP="009A692D">
      <w:pPr>
        <w:rPr>
          <w:rFonts w:ascii="黑体" w:eastAsia="黑体" w:hAnsi="黑体"/>
        </w:rPr>
      </w:pPr>
    </w:p>
    <w:p w14:paraId="616D7F0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0AFB42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F9EBF8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3481C6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826F1A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己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扫盲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910F89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B1EAFB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二</w:t>
            </w:r>
          </w:p>
        </w:tc>
      </w:tr>
      <w:tr w:rsidR="00714F5C" w:rsidRPr="004F185A" w14:paraId="0C5C316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0759CD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0FAC2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34BC37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7C964C4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2CF9F5E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A46C9C9" w14:textId="77777777" w:rsidTr="00646280">
        <w:trPr>
          <w:trHeight w:val="1673"/>
        </w:trPr>
        <w:tc>
          <w:tcPr>
            <w:tcW w:w="567" w:type="dxa"/>
            <w:gridSpan w:val="3"/>
          </w:tcPr>
          <w:p w14:paraId="47DF3D7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nd anybody capable of love is capable of being save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任何一个能爱的人都可以得到拯救。</w:t>
            </w:r>
          </w:p>
        </w:tc>
      </w:tr>
    </w:tbl>
    <w:p w14:paraId="68B81B0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9F0E04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D93214" w14:textId="77777777" w:rsidR="00485A73" w:rsidRDefault="00485A73" w:rsidP="009A692D">
      <w:pPr>
        <w:rPr>
          <w:rFonts w:ascii="黑体" w:eastAsia="黑体" w:hAnsi="黑体"/>
        </w:rPr>
      </w:pPr>
    </w:p>
    <w:p w14:paraId="2F62EFE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19B159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598081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36067B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7A2F3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庚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7261B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051C8D2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三  华佗诞</w:t>
            </w:r>
          </w:p>
        </w:tc>
      </w:tr>
      <w:tr w:rsidR="00714F5C" w:rsidRPr="004F185A" w14:paraId="560DA7E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476A63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6D2D58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155B40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4FE8DF5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33CCE2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144398A" w14:textId="77777777" w:rsidTr="00646280">
        <w:trPr>
          <w:trHeight w:val="1673"/>
        </w:trPr>
        <w:tc>
          <w:tcPr>
            <w:tcW w:w="567" w:type="dxa"/>
            <w:gridSpan w:val="3"/>
          </w:tcPr>
          <w:p w14:paraId="64EFDED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nyway the wind blows, doesn't really matter to m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事变迁，于我无异。</w:t>
            </w:r>
          </w:p>
        </w:tc>
      </w:tr>
    </w:tbl>
    <w:p w14:paraId="11604AC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620D65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4CB5D43" w14:textId="77777777" w:rsidR="00485A73" w:rsidRDefault="00485A73" w:rsidP="009A692D">
      <w:pPr>
        <w:rPr>
          <w:rFonts w:ascii="黑体" w:eastAsia="黑体" w:hAnsi="黑体"/>
        </w:rPr>
      </w:pPr>
    </w:p>
    <w:p w14:paraId="28C599C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FA910E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3F95A4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EBDE9B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00A68F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辛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中国教师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6A4EA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B595FD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四</w:t>
            </w:r>
          </w:p>
        </w:tc>
      </w:tr>
      <w:tr w:rsidR="00714F5C" w:rsidRPr="004F185A" w14:paraId="660A02A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6BCA13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D82C07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C1E28C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4C0F909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0C2AEE7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45B1CD" w14:textId="77777777" w:rsidTr="00646280">
        <w:trPr>
          <w:trHeight w:val="1673"/>
        </w:trPr>
        <w:tc>
          <w:tcPr>
            <w:tcW w:w="567" w:type="dxa"/>
            <w:gridSpan w:val="3"/>
          </w:tcPr>
          <w:p w14:paraId="29146A7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 ashamed to die until you have won some victory for humanit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还没有为人类赢得任何胜利便死去是可耻的。</w:t>
            </w:r>
          </w:p>
        </w:tc>
      </w:tr>
    </w:tbl>
    <w:p w14:paraId="7FC2B30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B5AFE2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CD57D62" w14:textId="77777777" w:rsidR="00485A73" w:rsidRDefault="00485A73" w:rsidP="009A692D">
      <w:pPr>
        <w:rPr>
          <w:rFonts w:ascii="黑体" w:eastAsia="黑体" w:hAnsi="黑体"/>
        </w:rPr>
      </w:pPr>
    </w:p>
    <w:p w14:paraId="4537D04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93DE5B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6A1B67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7043F0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E1635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壬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5AD13B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0BD9364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五</w:t>
            </w:r>
          </w:p>
        </w:tc>
      </w:tr>
      <w:tr w:rsidR="00714F5C" w:rsidRPr="004F185A" w14:paraId="3319A3F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8F1AA7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A26157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212357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4F9A221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671BDDD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38A85E3" w14:textId="77777777" w:rsidTr="00646280">
        <w:trPr>
          <w:trHeight w:val="1673"/>
        </w:trPr>
        <w:tc>
          <w:tcPr>
            <w:tcW w:w="567" w:type="dxa"/>
            <w:gridSpan w:val="3"/>
          </w:tcPr>
          <w:p w14:paraId="79B4436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am not born for one corner, the whole world is my native la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是生来就该待在一个角落里，全世界都是我的故乡。</w:t>
            </w:r>
          </w:p>
        </w:tc>
      </w:tr>
    </w:tbl>
    <w:p w14:paraId="443F033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06C610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8D40F69" w14:textId="77777777" w:rsidR="00485A73" w:rsidRDefault="00485A73" w:rsidP="009A692D">
      <w:pPr>
        <w:rPr>
          <w:rFonts w:ascii="黑体" w:eastAsia="黑体" w:hAnsi="黑体"/>
        </w:rPr>
      </w:pPr>
    </w:p>
    <w:p w14:paraId="1A5FE0E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B43A26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CBA5B3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FA7B6A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44AAC3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癸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BCB1C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74FC572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六</w:t>
            </w:r>
          </w:p>
        </w:tc>
      </w:tr>
      <w:tr w:rsidR="00714F5C" w:rsidRPr="004F185A" w14:paraId="1C2FB78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015FAF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64952E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5FD85B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79FE85C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345E2EA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987B85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DA04BC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th, even in its sorrows, always has a brilliancy of its ow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青春，即使在它的悲哀时也是辉煌的。</w:t>
            </w:r>
          </w:p>
        </w:tc>
      </w:tr>
    </w:tbl>
    <w:p w14:paraId="26B760C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408B29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CB763AE" w14:textId="77777777" w:rsidR="00485A73" w:rsidRDefault="00485A73" w:rsidP="009A692D">
      <w:pPr>
        <w:rPr>
          <w:rFonts w:ascii="黑体" w:eastAsia="黑体" w:hAnsi="黑体"/>
        </w:rPr>
      </w:pPr>
    </w:p>
    <w:p w14:paraId="6277DF7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BC5404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93FF8C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5A2142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636BB7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甲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CC366C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1F4BAFC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七</w:t>
            </w:r>
          </w:p>
        </w:tc>
      </w:tr>
      <w:tr w:rsidR="00714F5C" w:rsidRPr="004F185A" w14:paraId="77DBBE3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5EC910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F84D0D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54BFE3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6F64CD4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0925528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9B50E24" w14:textId="77777777" w:rsidTr="00646280">
        <w:trPr>
          <w:trHeight w:val="1673"/>
        </w:trPr>
        <w:tc>
          <w:tcPr>
            <w:tcW w:w="567" w:type="dxa"/>
            <w:gridSpan w:val="3"/>
          </w:tcPr>
          <w:p w14:paraId="441D0E2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f all the gin joints in all the towns in all the world, she walks into min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界上有那么多的城镇，城镇中有那么多的酒馆，她却走进了我的。</w:t>
            </w:r>
          </w:p>
        </w:tc>
      </w:tr>
    </w:tbl>
    <w:p w14:paraId="21EC4D5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1603A1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3A1F16D" w14:textId="77777777" w:rsidR="00485A73" w:rsidRDefault="00485A73" w:rsidP="009A692D">
      <w:pPr>
        <w:rPr>
          <w:rFonts w:ascii="黑体" w:eastAsia="黑体" w:hAnsi="黑体"/>
        </w:rPr>
      </w:pPr>
    </w:p>
    <w:p w14:paraId="56B7D7B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5DB42B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79C8D3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9AEA41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BE2BCD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乙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清洁地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745F7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F7F821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八</w:t>
            </w:r>
          </w:p>
        </w:tc>
      </w:tr>
      <w:tr w:rsidR="00714F5C" w:rsidRPr="004F185A" w14:paraId="3104C6A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BD9EA6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019E4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320BF4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7A56482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5B1ADFB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89946F1" w14:textId="77777777" w:rsidTr="00646280">
        <w:trPr>
          <w:trHeight w:val="1673"/>
        </w:trPr>
        <w:tc>
          <w:tcPr>
            <w:tcW w:w="567" w:type="dxa"/>
            <w:gridSpan w:val="3"/>
          </w:tcPr>
          <w:p w14:paraId="1F45820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ake the sourest lemon that life has to offer and turn it into something resembling lemonad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接过生活中酸涩的柠檬，把它变成酸甜可口的柠檬汽水。</w:t>
            </w:r>
          </w:p>
        </w:tc>
      </w:tr>
    </w:tbl>
    <w:p w14:paraId="3B43589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1A9F51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02D4117" w14:textId="77777777" w:rsidR="00485A73" w:rsidRDefault="00485A73" w:rsidP="009A692D">
      <w:pPr>
        <w:rPr>
          <w:rFonts w:ascii="黑体" w:eastAsia="黑体" w:hAnsi="黑体"/>
        </w:rPr>
      </w:pPr>
    </w:p>
    <w:p w14:paraId="3326C3E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135753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ADF919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C00F16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DE0D4A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丙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54BB8A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14F6D2C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九</w:t>
            </w:r>
          </w:p>
        </w:tc>
      </w:tr>
      <w:tr w:rsidR="00714F5C" w:rsidRPr="004F185A" w14:paraId="0BBBD1B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B3A302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56D87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8BADD7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03CFEE4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5AF5333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1E889EA" w14:textId="77777777" w:rsidTr="00646280">
        <w:trPr>
          <w:trHeight w:val="1673"/>
        </w:trPr>
        <w:tc>
          <w:tcPr>
            <w:tcW w:w="567" w:type="dxa"/>
            <w:gridSpan w:val="3"/>
          </w:tcPr>
          <w:p w14:paraId="3F699E3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Zeal without knowledge is fire without ligh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没有知识的热忱犹如火之无光。</w:t>
            </w:r>
          </w:p>
        </w:tc>
      </w:tr>
    </w:tbl>
    <w:p w14:paraId="60FFA43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A4C5D8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EADB633" w14:textId="77777777" w:rsidR="00485A73" w:rsidRDefault="00485A73" w:rsidP="009A692D">
      <w:pPr>
        <w:rPr>
          <w:rFonts w:ascii="黑体" w:eastAsia="黑体" w:hAnsi="黑体"/>
        </w:rPr>
      </w:pPr>
    </w:p>
    <w:p w14:paraId="1933A36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D10C7B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7CB7A4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FC47EE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41E966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丁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和平日 国际臭氧层保护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47C2E5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B0A289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初十</w:t>
            </w:r>
          </w:p>
        </w:tc>
      </w:tr>
      <w:tr w:rsidR="00714F5C" w:rsidRPr="004F185A" w14:paraId="7B066BB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4621E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D8FE35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411C94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4962F9D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75167EA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223D31E" w14:textId="77777777" w:rsidTr="00646280">
        <w:trPr>
          <w:trHeight w:val="1673"/>
        </w:trPr>
        <w:tc>
          <w:tcPr>
            <w:tcW w:w="567" w:type="dxa"/>
            <w:gridSpan w:val="3"/>
          </w:tcPr>
          <w:p w14:paraId="405F469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soul selects her own society, then shuts the door, to her divine majority, present no mo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灵魂选择自己的伴侣，然后，把门紧闭，她神圣的决定，再不容干预。</w:t>
            </w:r>
          </w:p>
        </w:tc>
      </w:tr>
    </w:tbl>
    <w:p w14:paraId="5366EB9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E688A1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B879CAD" w14:textId="77777777" w:rsidR="00485A73" w:rsidRDefault="00485A73" w:rsidP="009A692D">
      <w:pPr>
        <w:rPr>
          <w:rFonts w:ascii="黑体" w:eastAsia="黑体" w:hAnsi="黑体"/>
        </w:rPr>
      </w:pPr>
    </w:p>
    <w:p w14:paraId="1C929BC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F6DD4D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38A150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7D73CD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355120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戊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A216D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025451E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一</w:t>
            </w:r>
          </w:p>
        </w:tc>
      </w:tr>
      <w:tr w:rsidR="00714F5C" w:rsidRPr="004F185A" w14:paraId="4B4CD27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747201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A5E9B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E030A0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35A3DF5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6ABC0D0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25D2441" w14:textId="77777777" w:rsidTr="00646280">
        <w:trPr>
          <w:trHeight w:val="1673"/>
        </w:trPr>
        <w:tc>
          <w:tcPr>
            <w:tcW w:w="567" w:type="dxa"/>
            <w:gridSpan w:val="3"/>
          </w:tcPr>
          <w:p w14:paraId="5D33AC1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do not live in the world alone, but in a thousand world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是独自生活在这世界上，而是生活在千百个世界之中。</w:t>
            </w:r>
          </w:p>
        </w:tc>
      </w:tr>
    </w:tbl>
    <w:p w14:paraId="6A4492C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3C09D5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F61B8EC" w14:textId="77777777" w:rsidR="00485A73" w:rsidRDefault="00485A73" w:rsidP="009A692D">
      <w:pPr>
        <w:rPr>
          <w:rFonts w:ascii="黑体" w:eastAsia="黑体" w:hAnsi="黑体"/>
        </w:rPr>
      </w:pPr>
    </w:p>
    <w:p w14:paraId="1300222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72B2C1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E46C30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35B66D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BB57DA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己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九·一八事变纪念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CA21E6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1275FC4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二</w:t>
            </w:r>
          </w:p>
        </w:tc>
      </w:tr>
      <w:tr w:rsidR="00714F5C" w:rsidRPr="004F185A" w14:paraId="71AA896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484168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A61E2A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841332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28543D2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42B9EC4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D4ECB4" w14:textId="77777777" w:rsidTr="00646280">
        <w:trPr>
          <w:trHeight w:val="1673"/>
        </w:trPr>
        <w:tc>
          <w:tcPr>
            <w:tcW w:w="567" w:type="dxa"/>
            <w:gridSpan w:val="3"/>
          </w:tcPr>
          <w:p w14:paraId="366723C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deepest love I think, later than apart, I will live as you lik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认为最深沉的爱，莫过于分开以后，我将自己活成了你的样子。</w:t>
            </w:r>
          </w:p>
        </w:tc>
      </w:tr>
    </w:tbl>
    <w:p w14:paraId="5C89739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023EBD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D1AEF8C" w14:textId="77777777" w:rsidR="00485A73" w:rsidRDefault="00485A73" w:rsidP="009A692D">
      <w:pPr>
        <w:rPr>
          <w:rFonts w:ascii="黑体" w:eastAsia="黑体" w:hAnsi="黑体"/>
        </w:rPr>
      </w:pPr>
    </w:p>
    <w:p w14:paraId="2D6484E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44C8BB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798722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14E70E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E5FFC0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庚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353E19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0403653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三</w:t>
            </w:r>
          </w:p>
        </w:tc>
      </w:tr>
      <w:tr w:rsidR="00714F5C" w:rsidRPr="004F185A" w14:paraId="16BA8F5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4F29A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CFE120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A05B9D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48B7EC5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52F1865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DF9F00B" w14:textId="77777777" w:rsidTr="00646280">
        <w:trPr>
          <w:trHeight w:val="1673"/>
        </w:trPr>
        <w:tc>
          <w:tcPr>
            <w:tcW w:w="567" w:type="dxa"/>
            <w:gridSpan w:val="3"/>
          </w:tcPr>
          <w:p w14:paraId="0E18F19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an may fail many times, but he isn't a failure until he begins to blame somebody els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可能会失败很多次，然而在他开始怪罪于他人之前，他都不是失败者。</w:t>
            </w:r>
          </w:p>
        </w:tc>
      </w:tr>
    </w:tbl>
    <w:p w14:paraId="287AD84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C8B0A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D2DD6BA" w14:textId="77777777" w:rsidR="00485A73" w:rsidRDefault="00485A73" w:rsidP="009A692D">
      <w:pPr>
        <w:rPr>
          <w:rFonts w:ascii="黑体" w:eastAsia="黑体" w:hAnsi="黑体"/>
        </w:rPr>
      </w:pPr>
    </w:p>
    <w:p w14:paraId="5293722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D8F91D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7DBDEF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E6BC6E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905AA8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辛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作者的生日 国际爱牙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96C067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040BBA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四</w:t>
            </w:r>
          </w:p>
        </w:tc>
      </w:tr>
      <w:tr w:rsidR="00714F5C" w:rsidRPr="004F185A" w14:paraId="592B9A2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7B9EEC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309E28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D43D1D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3DD5466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39FA7A1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764BA6E" w14:textId="77777777" w:rsidTr="00646280">
        <w:trPr>
          <w:trHeight w:val="1673"/>
        </w:trPr>
        <w:tc>
          <w:tcPr>
            <w:tcW w:w="567" w:type="dxa"/>
            <w:gridSpan w:val="3"/>
          </w:tcPr>
          <w:p w14:paraId="78C6A2E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n “real” is simply electrical signals interpreted by your brai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所谓真实无非就是经你大脑处理过的电信号。</w:t>
            </w:r>
          </w:p>
        </w:tc>
      </w:tr>
    </w:tbl>
    <w:p w14:paraId="6E50FC7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3F2D18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55CEF9A" w14:textId="77777777" w:rsidR="00485A73" w:rsidRDefault="00485A73" w:rsidP="009A692D">
      <w:pPr>
        <w:rPr>
          <w:rFonts w:ascii="黑体" w:eastAsia="黑体" w:hAnsi="黑体"/>
        </w:rPr>
      </w:pPr>
    </w:p>
    <w:p w14:paraId="5960AC5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CBFF3F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B00638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63B017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8F7802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壬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9FCE60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0612B1C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五  中秋节</w:t>
            </w:r>
          </w:p>
        </w:tc>
      </w:tr>
      <w:tr w:rsidR="00714F5C" w:rsidRPr="004F185A" w14:paraId="26AA4DB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0B370A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F62C6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5136FC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45B3C36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1C5C941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66FC65D" w14:textId="77777777" w:rsidTr="00646280">
        <w:trPr>
          <w:trHeight w:val="1673"/>
        </w:trPr>
        <w:tc>
          <w:tcPr>
            <w:tcW w:w="567" w:type="dxa"/>
            <w:gridSpan w:val="3"/>
          </w:tcPr>
          <w:p w14:paraId="6E7415A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ove is the one thing that transcends time and spa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有爱可以穿越时空。</w:t>
            </w:r>
          </w:p>
        </w:tc>
      </w:tr>
    </w:tbl>
    <w:p w14:paraId="3919D33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EC8174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D31F122" w14:textId="77777777" w:rsidR="00485A73" w:rsidRDefault="00485A73" w:rsidP="009A692D">
      <w:pPr>
        <w:rPr>
          <w:rFonts w:ascii="黑体" w:eastAsia="黑体" w:hAnsi="黑体"/>
        </w:rPr>
      </w:pPr>
    </w:p>
    <w:p w14:paraId="0FFC863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5B6805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565791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4E6D28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0E2729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癸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53F16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1160429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六</w:t>
            </w:r>
          </w:p>
        </w:tc>
      </w:tr>
      <w:tr w:rsidR="00714F5C" w:rsidRPr="004F185A" w14:paraId="724FBF6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6283A3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04D7B3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577D9C4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08E1A78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53E4244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CACD5DF" w14:textId="77777777" w:rsidTr="00646280">
        <w:trPr>
          <w:trHeight w:val="1673"/>
        </w:trPr>
        <w:tc>
          <w:tcPr>
            <w:tcW w:w="567" w:type="dxa"/>
            <w:gridSpan w:val="3"/>
          </w:tcPr>
          <w:p w14:paraId="786DF06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don't know about real loss...cause that only occurs when you love something more than you love yoursel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了解真正的失去，唯有爱别人胜于自己才能体会。</w:t>
            </w:r>
          </w:p>
        </w:tc>
      </w:tr>
    </w:tbl>
    <w:p w14:paraId="7D958AE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CFD9C6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866CE8C" w14:textId="77777777" w:rsidR="00485A73" w:rsidRDefault="00485A73" w:rsidP="009A692D">
      <w:pPr>
        <w:rPr>
          <w:rFonts w:ascii="黑体" w:eastAsia="黑体" w:hAnsi="黑体"/>
        </w:rPr>
      </w:pPr>
    </w:p>
    <w:p w14:paraId="7B0EBFA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FDC427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FEF8BF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D324DE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3D8E1A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甲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56F2C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2CADA8D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七 秋分</w:t>
            </w:r>
          </w:p>
        </w:tc>
      </w:tr>
      <w:tr w:rsidR="00714F5C" w:rsidRPr="004F185A" w14:paraId="2FE74C5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DE3EAB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BB1419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A2EB53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6CEA097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697B07C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65A6407" w14:textId="77777777" w:rsidTr="00646280">
        <w:trPr>
          <w:trHeight w:val="1673"/>
        </w:trPr>
        <w:tc>
          <w:tcPr>
            <w:tcW w:w="567" w:type="dxa"/>
            <w:gridSpan w:val="3"/>
          </w:tcPr>
          <w:p w14:paraId="5769868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an's feet should be planted in his country, but his eyes should survey the worl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应该立足本土，放眼世界。</w:t>
            </w:r>
          </w:p>
        </w:tc>
      </w:tr>
    </w:tbl>
    <w:p w14:paraId="54BC0D8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D5EC0B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714F950" w14:textId="77777777" w:rsidR="00485A73" w:rsidRDefault="00485A73" w:rsidP="009A692D">
      <w:pPr>
        <w:rPr>
          <w:rFonts w:ascii="黑体" w:eastAsia="黑体" w:hAnsi="黑体"/>
        </w:rPr>
      </w:pPr>
    </w:p>
    <w:p w14:paraId="0AAD461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46578A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3D36CC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71B95C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100BF4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乙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4B7988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32627B2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八  观潮节</w:t>
            </w:r>
          </w:p>
        </w:tc>
      </w:tr>
      <w:tr w:rsidR="00714F5C" w:rsidRPr="004F185A" w14:paraId="136E6E2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84D005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D13647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C023F6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7D46931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17863A1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8D92272" w14:textId="77777777" w:rsidTr="00646280">
        <w:trPr>
          <w:trHeight w:val="1673"/>
        </w:trPr>
        <w:tc>
          <w:tcPr>
            <w:tcW w:w="567" w:type="dxa"/>
            <w:gridSpan w:val="3"/>
          </w:tcPr>
          <w:p w14:paraId="0E83943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neath this mask there is more than flesh. Beneath this mask there is an idea. And ideas are bulletproo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这面具之下的不是血肉之躯，而是刀枪不入的理念。</w:t>
            </w:r>
          </w:p>
        </w:tc>
      </w:tr>
    </w:tbl>
    <w:p w14:paraId="6D0B58E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75ED94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CC18122" w14:textId="77777777" w:rsidR="00485A73" w:rsidRDefault="00485A73" w:rsidP="009A692D">
      <w:pPr>
        <w:rPr>
          <w:rFonts w:ascii="黑体" w:eastAsia="黑体" w:hAnsi="黑体"/>
        </w:rPr>
      </w:pPr>
    </w:p>
    <w:p w14:paraId="6683CC1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93A81C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9171D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12C4DB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C8B73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丙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2AAE9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D780A3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十九</w:t>
            </w:r>
          </w:p>
        </w:tc>
      </w:tr>
      <w:tr w:rsidR="00714F5C" w:rsidRPr="004F185A" w14:paraId="7C4EAED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BAD999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DE99C8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626D81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4B3D87A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128B126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C53834D" w14:textId="77777777" w:rsidTr="00646280">
        <w:trPr>
          <w:trHeight w:val="1673"/>
        </w:trPr>
        <w:tc>
          <w:tcPr>
            <w:tcW w:w="567" w:type="dxa"/>
            <w:gridSpan w:val="3"/>
          </w:tcPr>
          <w:p w14:paraId="7197819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or the ideal that I hold near to my heart, I'd not regret a thousand times to di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亦余心之所善兮，虽九死其尤未悔。</w:t>
            </w:r>
          </w:p>
        </w:tc>
      </w:tr>
    </w:tbl>
    <w:p w14:paraId="0AE10E2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6E86DD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DCBC1FA" w14:textId="77777777" w:rsidR="00485A73" w:rsidRDefault="00485A73" w:rsidP="009A692D">
      <w:pPr>
        <w:rPr>
          <w:rFonts w:ascii="黑体" w:eastAsia="黑体" w:hAnsi="黑体"/>
        </w:rPr>
      </w:pPr>
    </w:p>
    <w:p w14:paraId="1CDD760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706AF9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68ABF5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7B96F4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3DA7EB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丁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03AEDD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3FC445E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十</w:t>
            </w:r>
          </w:p>
        </w:tc>
      </w:tr>
      <w:tr w:rsidR="00714F5C" w:rsidRPr="004F185A" w14:paraId="1FB0744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FEDD20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9F1FF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009A6D9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3F6B4DD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129600F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A8E20A1" w14:textId="77777777" w:rsidTr="00646280">
        <w:trPr>
          <w:trHeight w:val="1673"/>
        </w:trPr>
        <w:tc>
          <w:tcPr>
            <w:tcW w:w="567" w:type="dxa"/>
            <w:gridSpan w:val="3"/>
          </w:tcPr>
          <w:p w14:paraId="4F6897A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Victory and defeat arc each of the same pri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胜利和失败每方都是同等的代价。</w:t>
            </w:r>
          </w:p>
        </w:tc>
      </w:tr>
    </w:tbl>
    <w:p w14:paraId="3986A73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C9C40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071C1E4" w14:textId="77777777" w:rsidR="00485A73" w:rsidRDefault="00485A73" w:rsidP="009A692D">
      <w:pPr>
        <w:rPr>
          <w:rFonts w:ascii="黑体" w:eastAsia="黑体" w:hAnsi="黑体"/>
        </w:rPr>
      </w:pPr>
    </w:p>
    <w:p w14:paraId="67282C2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32DCB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94923D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B49579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5F0585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戊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旅游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795FF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3B634B3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一</w:t>
            </w:r>
          </w:p>
        </w:tc>
      </w:tr>
      <w:tr w:rsidR="00714F5C" w:rsidRPr="004F185A" w14:paraId="01BCF49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7B146A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F0E4A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42811FC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6EADF7B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2304946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FBB3547" w14:textId="77777777" w:rsidTr="00646280">
        <w:trPr>
          <w:trHeight w:val="1673"/>
        </w:trPr>
        <w:tc>
          <w:tcPr>
            <w:tcW w:w="567" w:type="dxa"/>
            <w:gridSpan w:val="3"/>
          </w:tcPr>
          <w:p w14:paraId="48FF931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resence of mind and courage in distress are more than armies to procure succes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危难时保持理智和勇气，胜过千军万马去夺取胜利。</w:t>
            </w:r>
          </w:p>
        </w:tc>
      </w:tr>
    </w:tbl>
    <w:p w14:paraId="1BF78D5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2F5B3A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6F8A804" w14:textId="77777777" w:rsidR="00485A73" w:rsidRDefault="00485A73" w:rsidP="009A692D">
      <w:pPr>
        <w:rPr>
          <w:rFonts w:ascii="黑体" w:eastAsia="黑体" w:hAnsi="黑体"/>
        </w:rPr>
      </w:pPr>
    </w:p>
    <w:p w14:paraId="2C525F5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F20A52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26CE8D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6B7957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72D5CF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己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53656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466618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二</w:t>
            </w:r>
          </w:p>
        </w:tc>
      </w:tr>
      <w:tr w:rsidR="00714F5C" w:rsidRPr="004F185A" w14:paraId="5BE8E2D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BECC20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4DC664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64D770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54DD412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471A6D8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9F95E04" w14:textId="77777777" w:rsidTr="00646280">
        <w:trPr>
          <w:trHeight w:val="1673"/>
        </w:trPr>
        <w:tc>
          <w:tcPr>
            <w:tcW w:w="567" w:type="dxa"/>
            <w:gridSpan w:val="3"/>
          </w:tcPr>
          <w:p w14:paraId="1053CD5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a little discomfort in the beginning can save a whole lot of pain down the roa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起初的隐忍可以避免一路的疼痛。</w:t>
            </w:r>
          </w:p>
        </w:tc>
      </w:tr>
    </w:tbl>
    <w:p w14:paraId="6E98B05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2B2FC2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7808E07" w14:textId="77777777" w:rsidR="00485A73" w:rsidRDefault="00485A73" w:rsidP="009A692D">
      <w:pPr>
        <w:rPr>
          <w:rFonts w:ascii="黑体" w:eastAsia="黑体" w:hAnsi="黑体"/>
        </w:rPr>
      </w:pPr>
    </w:p>
    <w:p w14:paraId="79D59A5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28F598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06B043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53BA5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48E4A5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庚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1C7A01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02553EB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三</w:t>
            </w:r>
          </w:p>
        </w:tc>
      </w:tr>
      <w:tr w:rsidR="00714F5C" w:rsidRPr="004F185A" w14:paraId="7B0CD47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620568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A3548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1ED90D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11DA2F8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7A5DC99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9E45050" w14:textId="77777777" w:rsidTr="00646280">
        <w:trPr>
          <w:trHeight w:val="1673"/>
        </w:trPr>
        <w:tc>
          <w:tcPr>
            <w:tcW w:w="567" w:type="dxa"/>
            <w:gridSpan w:val="3"/>
          </w:tcPr>
          <w:p w14:paraId="363FD53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ashion is architecture: it is a matter of proportion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时尚也是建筑学：有关比例的问题。</w:t>
            </w:r>
          </w:p>
        </w:tc>
      </w:tr>
    </w:tbl>
    <w:p w14:paraId="56E9EE0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75D114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86DAEDB" w14:textId="77777777" w:rsidR="00485A73" w:rsidRDefault="00485A73" w:rsidP="009A692D">
      <w:pPr>
        <w:rPr>
          <w:rFonts w:ascii="黑体" w:eastAsia="黑体" w:hAnsi="黑体"/>
        </w:rPr>
      </w:pPr>
    </w:p>
    <w:p w14:paraId="22D9F96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F40AE6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F7010D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E915F9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942FD5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辛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9FEE34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426101D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四  稻节</w:t>
            </w:r>
          </w:p>
        </w:tc>
      </w:tr>
      <w:tr w:rsidR="00714F5C" w:rsidRPr="004F185A" w14:paraId="462A4DD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A0DEC3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32AEBB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0A0C19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6230757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September</w:t>
            </w:r>
          </w:p>
        </w:tc>
        <w:tc>
          <w:tcPr>
            <w:tcW w:w="567" w:type="dxa"/>
            <w:vMerge/>
          </w:tcPr>
          <w:p w14:paraId="7817DA9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5840931" w14:textId="77777777" w:rsidTr="00646280">
        <w:trPr>
          <w:trHeight w:val="1673"/>
        </w:trPr>
        <w:tc>
          <w:tcPr>
            <w:tcW w:w="567" w:type="dxa"/>
            <w:gridSpan w:val="3"/>
          </w:tcPr>
          <w:p w14:paraId="5FFA044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can do anything we want to do if we stick to it long enoug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要锲而不舍，我们便能做自己想做的任何事情。</w:t>
            </w:r>
          </w:p>
        </w:tc>
      </w:tr>
    </w:tbl>
    <w:p w14:paraId="0561630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420252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03D6849" w14:textId="77777777" w:rsidR="00485A73" w:rsidRDefault="00485A73" w:rsidP="009A692D">
      <w:pPr>
        <w:rPr>
          <w:rFonts w:ascii="黑体" w:eastAsia="黑体" w:hAnsi="黑体"/>
        </w:rPr>
      </w:pPr>
    </w:p>
    <w:p w14:paraId="2ED697A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985BBE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A86C15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23F5E3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EB435C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壬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庆节 国际音乐日 国际老人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808B0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3861928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五</w:t>
            </w:r>
          </w:p>
        </w:tc>
      </w:tr>
      <w:tr w:rsidR="00714F5C" w:rsidRPr="004F185A" w14:paraId="23FCEED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40D887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3A2BE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70B4215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4970560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75A05C2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F062377" w14:textId="77777777" w:rsidTr="00646280">
        <w:trPr>
          <w:trHeight w:val="1673"/>
        </w:trPr>
        <w:tc>
          <w:tcPr>
            <w:tcW w:w="567" w:type="dxa"/>
            <w:gridSpan w:val="3"/>
          </w:tcPr>
          <w:p w14:paraId="39633C1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dustry is the soul of business and the keystone of prosperit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勤劳是事业的灵魂，繁荣的关键。</w:t>
            </w:r>
          </w:p>
        </w:tc>
      </w:tr>
    </w:tbl>
    <w:p w14:paraId="198B5A8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21CE62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9B547D7" w14:textId="77777777" w:rsidR="00485A73" w:rsidRDefault="00485A73" w:rsidP="009A692D">
      <w:pPr>
        <w:rPr>
          <w:rFonts w:ascii="黑体" w:eastAsia="黑体" w:hAnsi="黑体"/>
        </w:rPr>
      </w:pPr>
    </w:p>
    <w:p w14:paraId="3A920AB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FB252B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71C2BD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CA3601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EC9DC0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癸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和平与民主自由斗争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09B52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2C76979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六</w:t>
            </w:r>
          </w:p>
        </w:tc>
      </w:tr>
      <w:tr w:rsidR="00714F5C" w:rsidRPr="004F185A" w14:paraId="6A61682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2A9339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02CB8F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EBFB8E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5C25BEC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2F15977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4042EF" w14:textId="77777777" w:rsidTr="00646280">
        <w:trPr>
          <w:trHeight w:val="1673"/>
        </w:trPr>
        <w:tc>
          <w:tcPr>
            <w:tcW w:w="567" w:type="dxa"/>
            <w:gridSpan w:val="3"/>
          </w:tcPr>
          <w:p w14:paraId="35E5A6E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thing that has meaning is easy. Easy doesn’t enter into grown-up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凡是有意义的事都不会容易，成年人的生活里没有容易二字。</w:t>
            </w:r>
          </w:p>
        </w:tc>
      </w:tr>
    </w:tbl>
    <w:p w14:paraId="2A5496F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A2FD71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85BA65B" w14:textId="77777777" w:rsidR="00485A73" w:rsidRDefault="00485A73" w:rsidP="009A692D">
      <w:pPr>
        <w:rPr>
          <w:rFonts w:ascii="黑体" w:eastAsia="黑体" w:hAnsi="黑体"/>
        </w:rPr>
      </w:pPr>
    </w:p>
    <w:p w14:paraId="1F09EDD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AF52EF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B176A8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5E680A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C5DE09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甲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7D886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2E77E5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七</w:t>
            </w:r>
          </w:p>
        </w:tc>
      </w:tr>
      <w:tr w:rsidR="00714F5C" w:rsidRPr="004F185A" w14:paraId="5D27E05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6E3927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75BCD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06DB2C8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2147DA0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5C845E7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44D331B" w14:textId="77777777" w:rsidTr="00646280">
        <w:trPr>
          <w:trHeight w:val="1673"/>
        </w:trPr>
        <w:tc>
          <w:tcPr>
            <w:tcW w:w="567" w:type="dxa"/>
            <w:gridSpan w:val="3"/>
          </w:tcPr>
          <w:p w14:paraId="5DD6CB9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all, whether we know it or not, are fighting to make the kind of a world that we should lik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管意识到与否，我们都在为创造一个我们喜欢的世界而奋斗。</w:t>
            </w:r>
          </w:p>
        </w:tc>
      </w:tr>
    </w:tbl>
    <w:p w14:paraId="70AE3EB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7A8DD4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43CDA4F" w14:textId="77777777" w:rsidR="00485A73" w:rsidRDefault="00485A73" w:rsidP="009A692D">
      <w:pPr>
        <w:rPr>
          <w:rFonts w:ascii="黑体" w:eastAsia="黑体" w:hAnsi="黑体"/>
        </w:rPr>
      </w:pPr>
    </w:p>
    <w:p w14:paraId="3D8FDE6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35480E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BE28D3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D7648F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D513D2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乙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动物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A3822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7BC486D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八</w:t>
            </w:r>
          </w:p>
        </w:tc>
      </w:tr>
      <w:tr w:rsidR="00714F5C" w:rsidRPr="004F185A" w14:paraId="4ADAE1C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DDAEC0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29E75E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241E0E5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3018D6E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43F937B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8B0FDAA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14BD5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 life, it's important to distinguish between need and wan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中要分清楚什么是自己想要的，什么是自己需要的。</w:t>
            </w:r>
          </w:p>
        </w:tc>
      </w:tr>
    </w:tbl>
    <w:p w14:paraId="59001FA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4CBFD2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0BC6C35" w14:textId="77777777" w:rsidR="00485A73" w:rsidRDefault="00485A73" w:rsidP="009A692D">
      <w:pPr>
        <w:rPr>
          <w:rFonts w:ascii="黑体" w:eastAsia="黑体" w:hAnsi="黑体"/>
        </w:rPr>
      </w:pPr>
    </w:p>
    <w:p w14:paraId="6790046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B057A0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C27F2A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F34340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394D7C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丙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住房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26780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3ED6BD9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八月廿九</w:t>
            </w:r>
          </w:p>
        </w:tc>
      </w:tr>
      <w:tr w:rsidR="00714F5C" w:rsidRPr="004F185A" w14:paraId="7810C64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BCD92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7E329C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30C74A4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6879777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16E8B26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1F11772" w14:textId="77777777" w:rsidTr="00646280">
        <w:trPr>
          <w:trHeight w:val="1673"/>
        </w:trPr>
        <w:tc>
          <w:tcPr>
            <w:tcW w:w="567" w:type="dxa"/>
            <w:gridSpan w:val="3"/>
          </w:tcPr>
          <w:p w14:paraId="36944A3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ever idle a moment</w:t>
            </w:r>
            <w:r>
              <w:rPr>
                <w:rFonts w:ascii="Arial" w:eastAsia="黑体" w:hAnsi="Arial" w:cs="Arial"/>
                <w:sz w:val="20"/>
                <w:szCs w:val="21"/>
              </w:rPr>
              <w:t>，</w:t>
            </w:r>
            <w:r>
              <w:rPr>
                <w:rFonts w:ascii="Arial" w:eastAsia="黑体" w:hAnsi="Arial" w:cs="Arial"/>
                <w:sz w:val="20"/>
                <w:szCs w:val="21"/>
              </w:rPr>
              <w:t>but thrifty and thoughtful of others</w:t>
            </w:r>
            <w:r>
              <w:rPr>
                <w:rFonts w:ascii="Arial" w:eastAsia="黑体" w:hAnsi="Arial" w:cs="Arial"/>
                <w:sz w:val="20"/>
                <w:szCs w:val="21"/>
              </w:rPr>
              <w:t>．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刻也不要疏懒，要节俭和体谅他人。</w:t>
            </w:r>
          </w:p>
        </w:tc>
      </w:tr>
    </w:tbl>
    <w:p w14:paraId="491D51F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4DE841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77F3163" w14:textId="77777777" w:rsidR="00485A73" w:rsidRDefault="00485A73" w:rsidP="009A692D">
      <w:pPr>
        <w:rPr>
          <w:rFonts w:ascii="黑体" w:eastAsia="黑体" w:hAnsi="黑体"/>
        </w:rPr>
      </w:pPr>
    </w:p>
    <w:p w14:paraId="15968F8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C0D5C2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796094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E363EF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1EEEE5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丁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39672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33361E5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一</w:t>
            </w:r>
          </w:p>
        </w:tc>
      </w:tr>
      <w:tr w:rsidR="00714F5C" w:rsidRPr="004F185A" w14:paraId="454B16D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21ADB1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B537B7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6CB3441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3448F0D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6D4D308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3D0DAAD" w14:textId="77777777" w:rsidTr="00646280">
        <w:trPr>
          <w:trHeight w:val="1673"/>
        </w:trPr>
        <w:tc>
          <w:tcPr>
            <w:tcW w:w="567" w:type="dxa"/>
            <w:gridSpan w:val="3"/>
          </w:tcPr>
          <w:p w14:paraId="6CB701E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don’t think that anybody can grow unless he really is accepted exactly as he i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除非真正接受自己，否则他没法成长。</w:t>
            </w:r>
          </w:p>
        </w:tc>
      </w:tr>
    </w:tbl>
    <w:p w14:paraId="3E61FE1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05D404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4788731" w14:textId="77777777" w:rsidR="00485A73" w:rsidRDefault="00485A73" w:rsidP="009A692D">
      <w:pPr>
        <w:rPr>
          <w:rFonts w:ascii="黑体" w:eastAsia="黑体" w:hAnsi="黑体"/>
        </w:rPr>
      </w:pPr>
    </w:p>
    <w:p w14:paraId="3EE725A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49BB8F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513413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8FEC4D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B95C8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丁酉月 戊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820864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72CD4C8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二</w:t>
            </w:r>
          </w:p>
        </w:tc>
      </w:tr>
      <w:tr w:rsidR="00714F5C" w:rsidRPr="004F185A" w14:paraId="3CA88D6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0D2639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244735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节日</w:t>
            </w:r>
          </w:p>
          <w:p w14:paraId="270AEEB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6975795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5ABDC12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6D19B9E" w14:textId="77777777" w:rsidTr="00646280">
        <w:trPr>
          <w:trHeight w:val="1673"/>
        </w:trPr>
        <w:tc>
          <w:tcPr>
            <w:tcW w:w="567" w:type="dxa"/>
            <w:gridSpan w:val="3"/>
          </w:tcPr>
          <w:p w14:paraId="294568C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ork and acquire, and thou hast chained the wheel of cha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边工作边探求，你便可拴住机会的车轮。</w:t>
            </w:r>
          </w:p>
        </w:tc>
      </w:tr>
    </w:tbl>
    <w:p w14:paraId="124BE9D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557D1F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51E2B20" w14:textId="77777777" w:rsidR="00485A73" w:rsidRDefault="00485A73" w:rsidP="009A692D">
      <w:pPr>
        <w:rPr>
          <w:rFonts w:ascii="黑体" w:eastAsia="黑体" w:hAnsi="黑体"/>
        </w:rPr>
      </w:pPr>
    </w:p>
    <w:p w14:paraId="416927E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A2D2C2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20490F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EB22CD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43A2CA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己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高血压日 世界视觉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6D08D4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9C827F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三 寒露</w:t>
            </w:r>
          </w:p>
        </w:tc>
      </w:tr>
      <w:tr w:rsidR="00714F5C" w:rsidRPr="004F185A" w14:paraId="0141C94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46EDC1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FF449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AF7189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14773A7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3D0B9AE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BA1CE65" w14:textId="77777777" w:rsidTr="00646280">
        <w:trPr>
          <w:trHeight w:val="1673"/>
        </w:trPr>
        <w:tc>
          <w:tcPr>
            <w:tcW w:w="567" w:type="dxa"/>
            <w:gridSpan w:val="3"/>
          </w:tcPr>
          <w:p w14:paraId="53D2DE2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fe is all about a simple word, just get through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就是简单的一个词，坚持下去。</w:t>
            </w:r>
          </w:p>
        </w:tc>
      </w:tr>
    </w:tbl>
    <w:p w14:paraId="6977D586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54777E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1CFCD49" w14:textId="77777777" w:rsidR="00485A73" w:rsidRDefault="00485A73" w:rsidP="009A692D">
      <w:pPr>
        <w:rPr>
          <w:rFonts w:ascii="黑体" w:eastAsia="黑体" w:hAnsi="黑体"/>
        </w:rPr>
      </w:pPr>
    </w:p>
    <w:p w14:paraId="6C03205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EFD8E7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050313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9FE7F4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F7DFD9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庚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邮政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75D98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5726E3D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四</w:t>
            </w:r>
          </w:p>
        </w:tc>
      </w:tr>
      <w:tr w:rsidR="00714F5C" w:rsidRPr="004F185A" w14:paraId="6558642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364882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2C8FC9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38F095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116547D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7580B2C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A9E564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07D60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nocence dwells with wisdom, but never with ignora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纯真与智慧同在，但它决不和愚昧相关。</w:t>
            </w:r>
          </w:p>
        </w:tc>
      </w:tr>
    </w:tbl>
    <w:p w14:paraId="7ED1FEE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92D9C8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DA6CAA" w14:textId="77777777" w:rsidR="00485A73" w:rsidRDefault="00485A73" w:rsidP="009A692D">
      <w:pPr>
        <w:rPr>
          <w:rFonts w:ascii="黑体" w:eastAsia="黑体" w:hAnsi="黑体"/>
        </w:rPr>
      </w:pPr>
    </w:p>
    <w:p w14:paraId="6787812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471EB3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1596C1B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894806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E951A7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辛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辛亥革命纪念日 世界精神卫生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924BB6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2135D0B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五</w:t>
            </w:r>
          </w:p>
        </w:tc>
      </w:tr>
      <w:tr w:rsidR="00714F5C" w:rsidRPr="004F185A" w14:paraId="4CD8E13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40DCDC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9CECA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F3022A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14AD516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5818DCB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B03CB14" w14:textId="77777777" w:rsidTr="00646280">
        <w:trPr>
          <w:trHeight w:val="1673"/>
        </w:trPr>
        <w:tc>
          <w:tcPr>
            <w:tcW w:w="567" w:type="dxa"/>
            <w:gridSpan w:val="3"/>
          </w:tcPr>
          <w:p w14:paraId="3745C78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are very much on time, and in your time zone destiny set up for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命运为你安排的属于自己的时区里，一切都准时。</w:t>
            </w:r>
          </w:p>
        </w:tc>
      </w:tr>
    </w:tbl>
    <w:p w14:paraId="2B92739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C6A347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16B7853" w14:textId="77777777" w:rsidR="00485A73" w:rsidRDefault="00485A73" w:rsidP="009A692D">
      <w:pPr>
        <w:rPr>
          <w:rFonts w:ascii="黑体" w:eastAsia="黑体" w:hAnsi="黑体"/>
        </w:rPr>
      </w:pPr>
    </w:p>
    <w:p w14:paraId="12F3B96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B1BA50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E975E1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A9D544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00083C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壬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ECD853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D7DB53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六</w:t>
            </w:r>
          </w:p>
        </w:tc>
      </w:tr>
      <w:tr w:rsidR="00714F5C" w:rsidRPr="004F185A" w14:paraId="101E038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0B6C6B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F31B2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F66510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533E946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22CF91E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536022" w14:textId="77777777" w:rsidTr="00646280">
        <w:trPr>
          <w:trHeight w:val="1673"/>
        </w:trPr>
        <w:tc>
          <w:tcPr>
            <w:tcW w:w="567" w:type="dxa"/>
            <w:gridSpan w:val="3"/>
          </w:tcPr>
          <w:p w14:paraId="6A79D7A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only do what you can do you’ll never be more than you are now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只做你力所能及的事，你就没法进步。</w:t>
            </w:r>
          </w:p>
        </w:tc>
      </w:tr>
    </w:tbl>
    <w:p w14:paraId="1C9BEE3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50E831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8C87575" w14:textId="77777777" w:rsidR="00485A73" w:rsidRDefault="00485A73" w:rsidP="009A692D">
      <w:pPr>
        <w:rPr>
          <w:rFonts w:ascii="黑体" w:eastAsia="黑体" w:hAnsi="黑体"/>
        </w:rPr>
      </w:pPr>
    </w:p>
    <w:p w14:paraId="7D4ECA6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2B743B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BAD477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A999FC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19AF8A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癸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42958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027055D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七</w:t>
            </w:r>
          </w:p>
        </w:tc>
      </w:tr>
      <w:tr w:rsidR="00714F5C" w:rsidRPr="004F185A" w14:paraId="40E37CB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2934F2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84FEB4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D00C18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610E2D1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77E5AB2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9168A30" w14:textId="77777777" w:rsidTr="00646280">
        <w:trPr>
          <w:trHeight w:val="1673"/>
        </w:trPr>
        <w:tc>
          <w:tcPr>
            <w:tcW w:w="567" w:type="dxa"/>
            <w:gridSpan w:val="3"/>
          </w:tcPr>
          <w:p w14:paraId="72343D0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do not believe such a quality as chance exists. Every incident that happens must be a link in chai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相信有运气这种东西，每件意外发生都有其连锁关系。</w:t>
            </w:r>
          </w:p>
        </w:tc>
      </w:tr>
    </w:tbl>
    <w:p w14:paraId="50C0407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A75AD5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F8868A2" w14:textId="77777777" w:rsidR="00485A73" w:rsidRDefault="00485A73" w:rsidP="009A692D">
      <w:pPr>
        <w:rPr>
          <w:rFonts w:ascii="黑体" w:eastAsia="黑体" w:hAnsi="黑体"/>
        </w:rPr>
      </w:pPr>
    </w:p>
    <w:p w14:paraId="7F22C9F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4AB14F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25155A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751226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5509BF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甲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保健日 国际教师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7D70C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475C9F1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八</w:t>
            </w:r>
          </w:p>
        </w:tc>
      </w:tr>
      <w:tr w:rsidR="00714F5C" w:rsidRPr="004F185A" w14:paraId="46F9653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A1C7D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F7BAD8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6BD505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57BFDEE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76D7919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162B9DE" w14:textId="77777777" w:rsidTr="00646280">
        <w:trPr>
          <w:trHeight w:val="1673"/>
        </w:trPr>
        <w:tc>
          <w:tcPr>
            <w:tcW w:w="567" w:type="dxa"/>
            <w:gridSpan w:val="3"/>
          </w:tcPr>
          <w:p w14:paraId="68AC9F2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wanted to live deep and suck out all the marrow of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希望活得深刻，吸取生命中所有精华。</w:t>
            </w:r>
          </w:p>
        </w:tc>
      </w:tr>
    </w:tbl>
    <w:p w14:paraId="0381488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1C906F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81CFEFB" w14:textId="77777777" w:rsidR="00485A73" w:rsidRDefault="00485A73" w:rsidP="009A692D">
      <w:pPr>
        <w:rPr>
          <w:rFonts w:ascii="黑体" w:eastAsia="黑体" w:hAnsi="黑体"/>
        </w:rPr>
      </w:pPr>
    </w:p>
    <w:p w14:paraId="3B6EC77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3E5EEE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709E36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39AB34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16528E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乙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标准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DEFAE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54BAF8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九  重阳节</w:t>
            </w:r>
          </w:p>
        </w:tc>
      </w:tr>
      <w:tr w:rsidR="00714F5C" w:rsidRPr="004F185A" w14:paraId="50145BB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DD78B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6C894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DDB343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1D702B6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733EECE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C55262F" w14:textId="77777777" w:rsidTr="00646280">
        <w:trPr>
          <w:trHeight w:val="1673"/>
        </w:trPr>
        <w:tc>
          <w:tcPr>
            <w:tcW w:w="567" w:type="dxa"/>
            <w:gridSpan w:val="3"/>
          </w:tcPr>
          <w:p w14:paraId="380FAC6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ill tomorrow's sun has set, one day to walk the earth!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明日日落前，行于世一日。</w:t>
            </w:r>
          </w:p>
        </w:tc>
      </w:tr>
    </w:tbl>
    <w:p w14:paraId="79A6B93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C1C01D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97E8791" w14:textId="77777777" w:rsidR="00485A73" w:rsidRDefault="00485A73" w:rsidP="009A692D">
      <w:pPr>
        <w:rPr>
          <w:rFonts w:ascii="黑体" w:eastAsia="黑体" w:hAnsi="黑体"/>
        </w:rPr>
      </w:pPr>
    </w:p>
    <w:p w14:paraId="76239AF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EFC048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546044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92BEA1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1E3CA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丙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盲人节(白手杖节)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50ABDD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1821F11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初十</w:t>
            </w:r>
          </w:p>
        </w:tc>
      </w:tr>
      <w:tr w:rsidR="00714F5C" w:rsidRPr="004F185A" w14:paraId="75AA90A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4C00DD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DF74E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5958C0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752AB46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0257998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33EDFA3" w14:textId="77777777" w:rsidTr="00646280">
        <w:trPr>
          <w:trHeight w:val="1673"/>
        </w:trPr>
        <w:tc>
          <w:tcPr>
            <w:tcW w:w="567" w:type="dxa"/>
            <w:gridSpan w:val="3"/>
          </w:tcPr>
          <w:p w14:paraId="2B7C867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y interest is in the future because I am going to spend the rest of my life the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只对将来感兴趣，因为我的余生将在那儿度过。</w:t>
            </w:r>
          </w:p>
        </w:tc>
      </w:tr>
    </w:tbl>
    <w:p w14:paraId="7E1665B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C487D0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F1A999" w14:textId="77777777" w:rsidR="00485A73" w:rsidRDefault="00485A73" w:rsidP="009A692D">
      <w:pPr>
        <w:rPr>
          <w:rFonts w:ascii="黑体" w:eastAsia="黑体" w:hAnsi="黑体"/>
        </w:rPr>
      </w:pPr>
    </w:p>
    <w:p w14:paraId="2904189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D2F3F2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8978CA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CF435D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8FB73F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丁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粮食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9D161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126522C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一</w:t>
            </w:r>
          </w:p>
        </w:tc>
      </w:tr>
      <w:tr w:rsidR="00714F5C" w:rsidRPr="004F185A" w14:paraId="7EEF63F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FC325A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C87F3E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6A57B6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257CE48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435715E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7A91D1A" w14:textId="77777777" w:rsidTr="00646280">
        <w:trPr>
          <w:trHeight w:val="1673"/>
        </w:trPr>
        <w:tc>
          <w:tcPr>
            <w:tcW w:w="567" w:type="dxa"/>
            <w:gridSpan w:val="3"/>
          </w:tcPr>
          <w:p w14:paraId="40DA743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ate makes relatives, but choice makes friends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亲戚是天生的，而朋友则是选择的。</w:t>
            </w:r>
          </w:p>
        </w:tc>
      </w:tr>
    </w:tbl>
    <w:p w14:paraId="4DCE2DF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9C6F79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1150391" w14:textId="77777777" w:rsidR="00485A73" w:rsidRDefault="00485A73" w:rsidP="009A692D">
      <w:pPr>
        <w:rPr>
          <w:rFonts w:ascii="黑体" w:eastAsia="黑体" w:hAnsi="黑体"/>
        </w:rPr>
      </w:pPr>
    </w:p>
    <w:p w14:paraId="7E36B60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3F1268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55F945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2B3CC8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ECB514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戊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消除贫困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FB0CE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122AE58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二</w:t>
            </w:r>
          </w:p>
        </w:tc>
      </w:tr>
      <w:tr w:rsidR="00714F5C" w:rsidRPr="004F185A" w14:paraId="7F4F811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6B9124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4FF2E7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CA5A08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590C686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4C0F3AC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A153713" w14:textId="77777777" w:rsidTr="00646280">
        <w:trPr>
          <w:trHeight w:val="1673"/>
        </w:trPr>
        <w:tc>
          <w:tcPr>
            <w:tcW w:w="567" w:type="dxa"/>
            <w:gridSpan w:val="3"/>
          </w:tcPr>
          <w:p w14:paraId="28185F8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l feel I’m fighting for a life I just ain’t got the time to live. I want it all to mean someth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常常觉得我在为一个没时间享受的人生奋斗，我希望它能有价值。</w:t>
            </w:r>
          </w:p>
        </w:tc>
      </w:tr>
    </w:tbl>
    <w:p w14:paraId="2AEEB1D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2A3C9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962FD0A" w14:textId="77777777" w:rsidR="00485A73" w:rsidRDefault="00485A73" w:rsidP="009A692D">
      <w:pPr>
        <w:rPr>
          <w:rFonts w:ascii="黑体" w:eastAsia="黑体" w:hAnsi="黑体"/>
        </w:rPr>
      </w:pPr>
    </w:p>
    <w:p w14:paraId="75924B7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865DE1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706B5E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0F6975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77D680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己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0D0A8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7C5A583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三  钉鞋日</w:t>
            </w:r>
          </w:p>
        </w:tc>
      </w:tr>
      <w:tr w:rsidR="00714F5C" w:rsidRPr="004F185A" w14:paraId="63D688B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F188CF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E5C27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8613EB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75AEFDD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554C1BE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44D5A79" w14:textId="77777777" w:rsidTr="00646280">
        <w:trPr>
          <w:trHeight w:val="1673"/>
        </w:trPr>
        <w:tc>
          <w:tcPr>
            <w:tcW w:w="567" w:type="dxa"/>
            <w:gridSpan w:val="3"/>
          </w:tcPr>
          <w:p w14:paraId="38489A1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greatest brilliance in life lies not in never falling, but fall can always rise agai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中最伟大的光辉不在于永不坠落，而是坠落后总能再度升起。</w:t>
            </w:r>
          </w:p>
        </w:tc>
      </w:tr>
    </w:tbl>
    <w:p w14:paraId="3694AB2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077A15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87423E0" w14:textId="77777777" w:rsidR="00485A73" w:rsidRDefault="00485A73" w:rsidP="009A692D">
      <w:pPr>
        <w:rPr>
          <w:rFonts w:ascii="黑体" w:eastAsia="黑体" w:hAnsi="黑体"/>
        </w:rPr>
      </w:pPr>
    </w:p>
    <w:p w14:paraId="6A91097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925DFD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D08C14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7A00F1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3EA8A0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庚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7BEA10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3733C1D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四</w:t>
            </w:r>
          </w:p>
        </w:tc>
      </w:tr>
      <w:tr w:rsidR="00714F5C" w:rsidRPr="004F185A" w14:paraId="46E33C3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270228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EA475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0C0102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2338747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47D80FC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4CFA8A" w14:textId="77777777" w:rsidTr="00646280">
        <w:trPr>
          <w:trHeight w:val="1673"/>
        </w:trPr>
        <w:tc>
          <w:tcPr>
            <w:tcW w:w="567" w:type="dxa"/>
            <w:gridSpan w:val="3"/>
          </w:tcPr>
          <w:p w14:paraId="168AA0F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aving dreams is what makes life tolera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梦想使生活得以忍受。</w:t>
            </w:r>
          </w:p>
        </w:tc>
      </w:tr>
    </w:tbl>
    <w:p w14:paraId="27347AC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3577E7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E9C327C" w14:textId="77777777" w:rsidR="00485A73" w:rsidRDefault="00485A73" w:rsidP="009A692D">
      <w:pPr>
        <w:rPr>
          <w:rFonts w:ascii="黑体" w:eastAsia="黑体" w:hAnsi="黑体"/>
        </w:rPr>
      </w:pPr>
    </w:p>
    <w:p w14:paraId="7949BE4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D156DC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A20555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30A50A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57798D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辛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8304C7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6FF19C6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五</w:t>
            </w:r>
          </w:p>
        </w:tc>
      </w:tr>
      <w:tr w:rsidR="00714F5C" w:rsidRPr="004F185A" w14:paraId="0B5ED73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DC598F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895A2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055372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5031C5F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208437D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75BCD46" w14:textId="77777777" w:rsidTr="00646280">
        <w:trPr>
          <w:trHeight w:val="1673"/>
        </w:trPr>
        <w:tc>
          <w:tcPr>
            <w:tcW w:w="567" w:type="dxa"/>
            <w:gridSpan w:val="3"/>
          </w:tcPr>
          <w:p w14:paraId="50736E5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 strike brings me closer to the next home ru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一次挥棒落空都让我更接近下一个全垒打。</w:t>
            </w:r>
          </w:p>
        </w:tc>
      </w:tr>
    </w:tbl>
    <w:p w14:paraId="17DEEAF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DE80AC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9F224FF" w14:textId="77777777" w:rsidR="00485A73" w:rsidRDefault="00485A73" w:rsidP="009A692D">
      <w:pPr>
        <w:rPr>
          <w:rFonts w:ascii="黑体" w:eastAsia="黑体" w:hAnsi="黑体"/>
        </w:rPr>
      </w:pPr>
    </w:p>
    <w:p w14:paraId="4982270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11FE99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05152F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B4F3D6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AE7E8E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壬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DDDC6D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602234C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六  伯余诞</w:t>
            </w:r>
          </w:p>
        </w:tc>
      </w:tr>
      <w:tr w:rsidR="00714F5C" w:rsidRPr="004F185A" w14:paraId="2BE1110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F3C8C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86B2A4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241BC6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1EE5E11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73F8D3C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5E6F8DF" w14:textId="77777777" w:rsidTr="00646280">
        <w:trPr>
          <w:trHeight w:val="1673"/>
        </w:trPr>
        <w:tc>
          <w:tcPr>
            <w:tcW w:w="567" w:type="dxa"/>
            <w:gridSpan w:val="3"/>
          </w:tcPr>
          <w:p w14:paraId="7457C32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ndependence is good, but isolation is too high a price to pay for i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独立自主是件好事，但是孤立却要付出很高的代价。</w:t>
            </w:r>
          </w:p>
        </w:tc>
      </w:tr>
    </w:tbl>
    <w:p w14:paraId="68E6825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E22283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F6D375F" w14:textId="77777777" w:rsidR="00485A73" w:rsidRDefault="00485A73" w:rsidP="009A692D">
      <w:pPr>
        <w:rPr>
          <w:rFonts w:ascii="黑体" w:eastAsia="黑体" w:hAnsi="黑体"/>
        </w:rPr>
      </w:pPr>
    </w:p>
    <w:p w14:paraId="0BF2015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29570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2FD19E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988ECA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2D8D6F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癸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传统医药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BBA65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50E9EF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七</w:t>
            </w:r>
          </w:p>
        </w:tc>
      </w:tr>
      <w:tr w:rsidR="00714F5C" w:rsidRPr="004F185A" w14:paraId="555DBB0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4EADC8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1B843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7ACAD1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267832A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6C3C037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6AF8D14" w14:textId="77777777" w:rsidTr="00646280">
        <w:trPr>
          <w:trHeight w:val="1673"/>
        </w:trPr>
        <w:tc>
          <w:tcPr>
            <w:tcW w:w="567" w:type="dxa"/>
            <w:gridSpan w:val="3"/>
          </w:tcPr>
          <w:p w14:paraId="07DDE53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aybe life has no meaning, and the best we can hope for is just being ni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可能生活本来就没什么意义，我们能做到最好的就是友善对待身边的一切。</w:t>
            </w:r>
          </w:p>
        </w:tc>
      </w:tr>
    </w:tbl>
    <w:p w14:paraId="77C41C2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978962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225206C" w14:textId="77777777" w:rsidR="00485A73" w:rsidRDefault="00485A73" w:rsidP="009A692D">
      <w:pPr>
        <w:rPr>
          <w:rFonts w:ascii="黑体" w:eastAsia="黑体" w:hAnsi="黑体"/>
        </w:rPr>
      </w:pPr>
    </w:p>
    <w:p w14:paraId="4559A94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BC0AF3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A0D917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7113B9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592519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甲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950825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00A4385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八 霜降</w:t>
            </w:r>
          </w:p>
        </w:tc>
      </w:tr>
      <w:tr w:rsidR="00714F5C" w:rsidRPr="004F185A" w14:paraId="2B72E9D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B26EFB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FC7DE3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1A55C9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3FDE00E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42D61F1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38B0070" w14:textId="77777777" w:rsidTr="00646280">
        <w:trPr>
          <w:trHeight w:val="1673"/>
        </w:trPr>
        <w:tc>
          <w:tcPr>
            <w:tcW w:w="567" w:type="dxa"/>
            <w:gridSpan w:val="3"/>
          </w:tcPr>
          <w:p w14:paraId="7281404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inners never quit and quitters never win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退缩者永无胜利，胜利者永不退缩。</w:t>
            </w:r>
          </w:p>
        </w:tc>
      </w:tr>
    </w:tbl>
    <w:p w14:paraId="669CA83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2EE5CE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D6E4390" w14:textId="77777777" w:rsidR="00485A73" w:rsidRDefault="00485A73" w:rsidP="009A692D">
      <w:pPr>
        <w:rPr>
          <w:rFonts w:ascii="黑体" w:eastAsia="黑体" w:hAnsi="黑体"/>
        </w:rPr>
      </w:pPr>
    </w:p>
    <w:p w14:paraId="7A22AFA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FB93FF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0D76CF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508641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37B830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乙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联合国日 世界发展信息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5EEB8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387E6C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十九  观音逝</w:t>
            </w:r>
          </w:p>
        </w:tc>
      </w:tr>
      <w:tr w:rsidR="00714F5C" w:rsidRPr="004F185A" w14:paraId="7536522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DF4C89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2BFCA2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12BA313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0BFE49E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3564C06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5F60363" w14:textId="77777777" w:rsidTr="00646280">
        <w:trPr>
          <w:trHeight w:val="1673"/>
        </w:trPr>
        <w:tc>
          <w:tcPr>
            <w:tcW w:w="567" w:type="dxa"/>
            <w:gridSpan w:val="3"/>
          </w:tcPr>
          <w:p w14:paraId="3FFADCD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's so easy to be careless, but it takes curse and courage to take cares. 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想要不在乎太容易了，但要有无穷的勇气才能学会在乎。</w:t>
            </w:r>
          </w:p>
        </w:tc>
      </w:tr>
    </w:tbl>
    <w:p w14:paraId="19ECAF0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804678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C039B46" w14:textId="77777777" w:rsidR="00485A73" w:rsidRDefault="00485A73" w:rsidP="009A692D">
      <w:pPr>
        <w:rPr>
          <w:rFonts w:ascii="黑体" w:eastAsia="黑体" w:hAnsi="黑体"/>
        </w:rPr>
      </w:pPr>
    </w:p>
    <w:p w14:paraId="4168BD5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A34CEE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6F2706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8F384B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DCDE16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丙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4CEDA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8470E1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十</w:t>
            </w:r>
          </w:p>
        </w:tc>
      </w:tr>
      <w:tr w:rsidR="00714F5C" w:rsidRPr="004F185A" w14:paraId="6310F4B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136E82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273DB5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1B21F3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4963CC4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14A0420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59931AE" w14:textId="77777777" w:rsidTr="00646280">
        <w:trPr>
          <w:trHeight w:val="1673"/>
        </w:trPr>
        <w:tc>
          <w:tcPr>
            <w:tcW w:w="567" w:type="dxa"/>
            <w:gridSpan w:val="3"/>
          </w:tcPr>
          <w:p w14:paraId="1C89980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count myself in nothing else so happy, as in a soul remembering my good friend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唯一引为骄傲的事，就是我有一颗不忘友情的灵魂。</w:t>
            </w:r>
          </w:p>
        </w:tc>
      </w:tr>
    </w:tbl>
    <w:p w14:paraId="4113DFD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27E153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A00B2FA" w14:textId="77777777" w:rsidR="00485A73" w:rsidRDefault="00485A73" w:rsidP="009A692D">
      <w:pPr>
        <w:rPr>
          <w:rFonts w:ascii="黑体" w:eastAsia="黑体" w:hAnsi="黑体"/>
        </w:rPr>
      </w:pPr>
    </w:p>
    <w:p w14:paraId="77DEEC0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E12704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6A77F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7E24C0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388F13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丁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79B4E9C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C2378E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一</w:t>
            </w:r>
          </w:p>
        </w:tc>
      </w:tr>
      <w:tr w:rsidR="00714F5C" w:rsidRPr="004F185A" w14:paraId="143F485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F8A6F2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CD7B64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A78FD7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0EA17EB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64866E3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F097D5E" w14:textId="77777777" w:rsidTr="00646280">
        <w:trPr>
          <w:trHeight w:val="1673"/>
        </w:trPr>
        <w:tc>
          <w:tcPr>
            <w:tcW w:w="567" w:type="dxa"/>
            <w:gridSpan w:val="3"/>
          </w:tcPr>
          <w:p w14:paraId="5AC6FDF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ease to inquire what the future has in store, and take as a gift whatever the day brings fort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问未来会带来什么，把时日带给我们的东西当作礼物收下吧。</w:t>
            </w:r>
          </w:p>
        </w:tc>
      </w:tr>
    </w:tbl>
    <w:p w14:paraId="4A1B3F1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24F205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098165A" w14:textId="77777777" w:rsidR="00485A73" w:rsidRDefault="00485A73" w:rsidP="009A692D">
      <w:pPr>
        <w:rPr>
          <w:rFonts w:ascii="黑体" w:eastAsia="黑体" w:hAnsi="黑体"/>
        </w:rPr>
      </w:pPr>
    </w:p>
    <w:p w14:paraId="659E3A6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232AA9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CC6C10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BB3C18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FE95FB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戊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70A361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3DCAE4A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二</w:t>
            </w:r>
          </w:p>
        </w:tc>
      </w:tr>
      <w:tr w:rsidR="00714F5C" w:rsidRPr="004F185A" w14:paraId="077BD351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A13209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AD7346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D030A1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28A6318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0AC6CB8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AF8D897" w14:textId="77777777" w:rsidTr="00646280">
        <w:trPr>
          <w:trHeight w:val="1673"/>
        </w:trPr>
        <w:tc>
          <w:tcPr>
            <w:tcW w:w="567" w:type="dxa"/>
            <w:gridSpan w:val="3"/>
          </w:tcPr>
          <w:p w14:paraId="34667DE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ing surrounded by the wrong people is the loneliest thing in the worl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被错误的人围绕着才是世上最孤独的事。</w:t>
            </w:r>
          </w:p>
        </w:tc>
      </w:tr>
    </w:tbl>
    <w:p w14:paraId="1799F23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7EF291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D090949" w14:textId="77777777" w:rsidR="00485A73" w:rsidRDefault="00485A73" w:rsidP="009A692D">
      <w:pPr>
        <w:rPr>
          <w:rFonts w:ascii="黑体" w:eastAsia="黑体" w:hAnsi="黑体"/>
        </w:rPr>
      </w:pPr>
    </w:p>
    <w:p w14:paraId="5EB627D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D2403F5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9B88A1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B2F408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796AE7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B096D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1398E25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三</w:t>
            </w:r>
          </w:p>
        </w:tc>
      </w:tr>
      <w:tr w:rsidR="00714F5C" w:rsidRPr="004F185A" w14:paraId="1CF1FA5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ECC361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44EF1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E954F86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31189F6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18A8C09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FF520F3" w14:textId="77777777" w:rsidTr="00646280">
        <w:trPr>
          <w:trHeight w:val="1673"/>
        </w:trPr>
        <w:tc>
          <w:tcPr>
            <w:tcW w:w="567" w:type="dxa"/>
            <w:gridSpan w:val="3"/>
          </w:tcPr>
          <w:p w14:paraId="0A1E858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ope is like the sun, as we journey toward it, casts the shadow of our burden behind 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希望有如太阳，当我们向它行进时，便把我们负担的阴影投在身后。</w:t>
            </w:r>
          </w:p>
        </w:tc>
      </w:tr>
    </w:tbl>
    <w:p w14:paraId="09FDD7C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A4AD9E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4968E78" w14:textId="77777777" w:rsidR="00485A73" w:rsidRDefault="00485A73" w:rsidP="009A692D">
      <w:pPr>
        <w:rPr>
          <w:rFonts w:ascii="黑体" w:eastAsia="黑体" w:hAnsi="黑体"/>
        </w:rPr>
      </w:pPr>
    </w:p>
    <w:p w14:paraId="2EE46EB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C78CD4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1690D3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3A7BCE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62CD5B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庚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0EB18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2BBE6EA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四</w:t>
            </w:r>
          </w:p>
        </w:tc>
      </w:tr>
      <w:tr w:rsidR="00714F5C" w:rsidRPr="004F185A" w14:paraId="2752989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50602A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29FB87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473E51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4D27E6D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0ECE9C6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1092CF1" w14:textId="77777777" w:rsidTr="00646280">
        <w:trPr>
          <w:trHeight w:val="1673"/>
        </w:trPr>
        <w:tc>
          <w:tcPr>
            <w:tcW w:w="567" w:type="dxa"/>
            <w:gridSpan w:val="3"/>
          </w:tcPr>
          <w:p w14:paraId="26B3F6A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must practice being stupid, dumb, unthinking, empt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得学着痴一点，钝一些，少想一些，彻底放空自己。</w:t>
            </w:r>
          </w:p>
        </w:tc>
      </w:tr>
    </w:tbl>
    <w:p w14:paraId="380E0B1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DCB6C2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0002FD7" w14:textId="77777777" w:rsidR="00485A73" w:rsidRDefault="00485A73" w:rsidP="009A692D">
      <w:pPr>
        <w:rPr>
          <w:rFonts w:ascii="黑体" w:eastAsia="黑体" w:hAnsi="黑体"/>
        </w:rPr>
      </w:pPr>
    </w:p>
    <w:p w14:paraId="32381CA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DAF17F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1364F0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5D0DF2B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B823DD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8A745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409CDE6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五</w:t>
            </w:r>
          </w:p>
        </w:tc>
      </w:tr>
      <w:tr w:rsidR="00714F5C" w:rsidRPr="004F185A" w14:paraId="0DBFC67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B25E8C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8608D0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B10661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2F28907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423BDDF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048522F" w14:textId="77777777" w:rsidTr="00646280">
        <w:trPr>
          <w:trHeight w:val="1673"/>
        </w:trPr>
        <w:tc>
          <w:tcPr>
            <w:tcW w:w="567" w:type="dxa"/>
            <w:gridSpan w:val="3"/>
          </w:tcPr>
          <w:p w14:paraId="112DACB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is the ultimate luxury to combine passion and contribution. It’s also a very clear path to happiness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将激情和贡献结合在一起是终极奢侈的。这也是一条通往幸福的大道。</w:t>
            </w:r>
          </w:p>
        </w:tc>
      </w:tr>
    </w:tbl>
    <w:p w14:paraId="11859D2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DEAD75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539C83" w14:textId="77777777" w:rsidR="00485A73" w:rsidRDefault="00485A73" w:rsidP="009A692D">
      <w:pPr>
        <w:rPr>
          <w:rFonts w:ascii="黑体" w:eastAsia="黑体" w:hAnsi="黑体"/>
        </w:rPr>
      </w:pPr>
    </w:p>
    <w:p w14:paraId="33A8361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730DF4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8F2CAD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751606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55B587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勤俭日 万圣节前夜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C5EA5D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560C778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六</w:t>
            </w:r>
          </w:p>
        </w:tc>
      </w:tr>
      <w:tr w:rsidR="00714F5C" w:rsidRPr="004F185A" w14:paraId="7522678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7EC801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6FB24C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BBE12F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45EAB4E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October</w:t>
            </w:r>
          </w:p>
        </w:tc>
        <w:tc>
          <w:tcPr>
            <w:tcW w:w="567" w:type="dxa"/>
            <w:vMerge/>
          </w:tcPr>
          <w:p w14:paraId="582A985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B4F1FFA" w14:textId="77777777" w:rsidTr="00646280">
        <w:trPr>
          <w:trHeight w:val="1673"/>
        </w:trPr>
        <w:tc>
          <w:tcPr>
            <w:tcW w:w="567" w:type="dxa"/>
            <w:gridSpan w:val="3"/>
          </w:tcPr>
          <w:p w14:paraId="43EB0C9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ry to make sense of what you see, and wonder about what makes the universe exist. Be curio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试着去理解你所看到的，思索宇宙为何存在，好奇一点。</w:t>
            </w:r>
          </w:p>
        </w:tc>
      </w:tr>
    </w:tbl>
    <w:p w14:paraId="158A7DD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0B11B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CB2E362" w14:textId="77777777" w:rsidR="00485A73" w:rsidRDefault="00485A73" w:rsidP="009A692D">
      <w:pPr>
        <w:rPr>
          <w:rFonts w:ascii="黑体" w:eastAsia="黑体" w:hAnsi="黑体"/>
        </w:rPr>
      </w:pPr>
    </w:p>
    <w:p w14:paraId="65C9FB0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0B0CA0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9438A7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5C7D82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F23F73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CF8F6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12BC885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七</w:t>
            </w:r>
          </w:p>
        </w:tc>
      </w:tr>
      <w:tr w:rsidR="00714F5C" w:rsidRPr="004F185A" w14:paraId="50ABE4B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EBC8A3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0F3A5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D3E1E0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5313E1F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3CD19E1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DF58ED5" w14:textId="77777777" w:rsidTr="00646280">
        <w:trPr>
          <w:trHeight w:val="1673"/>
        </w:trPr>
        <w:tc>
          <w:tcPr>
            <w:tcW w:w="567" w:type="dxa"/>
            <w:gridSpan w:val="3"/>
          </w:tcPr>
          <w:p w14:paraId="6D7288C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successful warrior is the average man, with laser-like foc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的战士是普通的人，只是有着如镭射般的专注。</w:t>
            </w:r>
          </w:p>
        </w:tc>
      </w:tr>
    </w:tbl>
    <w:p w14:paraId="3075741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4F39A1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06AD78B" w14:textId="77777777" w:rsidR="00485A73" w:rsidRDefault="00485A73" w:rsidP="009A692D">
      <w:pPr>
        <w:rPr>
          <w:rFonts w:ascii="黑体" w:eastAsia="黑体" w:hAnsi="黑体"/>
        </w:rPr>
      </w:pPr>
    </w:p>
    <w:p w14:paraId="0DDBC70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36E9DE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5AD4CC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40A4CE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467A3F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甲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70B337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03C2678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八</w:t>
            </w:r>
          </w:p>
        </w:tc>
      </w:tr>
      <w:tr w:rsidR="00714F5C" w:rsidRPr="004F185A" w14:paraId="020F9C3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A362AB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B1189A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ADB412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785E914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5EF898E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2EE3521" w14:textId="77777777" w:rsidTr="00646280">
        <w:trPr>
          <w:trHeight w:val="1673"/>
        </w:trPr>
        <w:tc>
          <w:tcPr>
            <w:tcW w:w="567" w:type="dxa"/>
            <w:gridSpan w:val="3"/>
          </w:tcPr>
          <w:p w14:paraId="2BE95EF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most important love you can receive is from yourself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最重要的一种爱是自爱。</w:t>
            </w:r>
          </w:p>
        </w:tc>
      </w:tr>
    </w:tbl>
    <w:p w14:paraId="7779115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A9A6AE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104F4EB" w14:textId="77777777" w:rsidR="00485A73" w:rsidRDefault="00485A73" w:rsidP="009A692D">
      <w:pPr>
        <w:rPr>
          <w:rFonts w:ascii="黑体" w:eastAsia="黑体" w:hAnsi="黑体"/>
        </w:rPr>
      </w:pPr>
    </w:p>
    <w:p w14:paraId="0634A7B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D13419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6C73DF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CAB7EB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4A0912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乙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EED8B5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4A0854D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廿九</w:t>
            </w:r>
          </w:p>
        </w:tc>
      </w:tr>
      <w:tr w:rsidR="00714F5C" w:rsidRPr="004F185A" w14:paraId="3602B40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A291EA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8AB7C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2B91A7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12394AE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3AFA790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98CF8BB" w14:textId="77777777" w:rsidTr="00646280">
        <w:trPr>
          <w:trHeight w:val="1673"/>
        </w:trPr>
        <w:tc>
          <w:tcPr>
            <w:tcW w:w="567" w:type="dxa"/>
            <w:gridSpan w:val="3"/>
          </w:tcPr>
          <w:p w14:paraId="20C03A6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 am simply I, and I cannot be labele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就是我，无法被贴上任何标签。</w:t>
            </w:r>
          </w:p>
        </w:tc>
      </w:tr>
    </w:tbl>
    <w:p w14:paraId="002ECEB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EBCFF7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3A19940" w14:textId="77777777" w:rsidR="00485A73" w:rsidRDefault="00485A73" w:rsidP="009A692D">
      <w:pPr>
        <w:rPr>
          <w:rFonts w:ascii="黑体" w:eastAsia="黑体" w:hAnsi="黑体"/>
        </w:rPr>
      </w:pPr>
    </w:p>
    <w:p w14:paraId="798121B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9F8224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F48F1A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868F4A3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C6BCCB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丙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9A61A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3A1FCB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季秋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九月三十  采参节</w:t>
            </w:r>
          </w:p>
        </w:tc>
      </w:tr>
      <w:tr w:rsidR="00714F5C" w:rsidRPr="004F185A" w14:paraId="61123BE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D7DEA4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2928B0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AED4DF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4CD4A0D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142B6D7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7310653" w14:textId="77777777" w:rsidTr="00646280">
        <w:trPr>
          <w:trHeight w:val="1673"/>
        </w:trPr>
        <w:tc>
          <w:tcPr>
            <w:tcW w:w="567" w:type="dxa"/>
            <w:gridSpan w:val="3"/>
          </w:tcPr>
          <w:p w14:paraId="1390DB1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Being born in a duck yard does not matter, if only you are hatched from a swan's eg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要是从天鹅蛋孵出来的，即使生在养鸭场也没有关系。</w:t>
            </w:r>
          </w:p>
        </w:tc>
      </w:tr>
    </w:tbl>
    <w:p w14:paraId="6ECC6E4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3AE6DC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B58384" w14:textId="77777777" w:rsidR="00485A73" w:rsidRDefault="00485A73" w:rsidP="009A692D">
      <w:pPr>
        <w:rPr>
          <w:rFonts w:ascii="黑体" w:eastAsia="黑体" w:hAnsi="黑体"/>
        </w:rPr>
      </w:pPr>
    </w:p>
    <w:p w14:paraId="5F83493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9C191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17B995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2DFFE5E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DB58BF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丁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8C7973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3C01D97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一  送寒衣节 祭祖节</w:t>
            </w:r>
          </w:p>
        </w:tc>
      </w:tr>
      <w:tr w:rsidR="00714F5C" w:rsidRPr="004F185A" w14:paraId="1A6C080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D23693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8859D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3EA83EA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76D36B7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27CDBA2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C4A7E6B" w14:textId="77777777" w:rsidTr="00646280">
        <w:trPr>
          <w:trHeight w:val="1673"/>
        </w:trPr>
        <w:tc>
          <w:tcPr>
            <w:tcW w:w="567" w:type="dxa"/>
            <w:gridSpan w:val="3"/>
          </w:tcPr>
          <w:p w14:paraId="3D7C801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mile and maybe tomorrow you'll see sun come shinning throug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微笑吧，或许明天你就会看到太阳照耀着你。</w:t>
            </w:r>
          </w:p>
        </w:tc>
      </w:tr>
    </w:tbl>
    <w:p w14:paraId="00E0B21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71C6FA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F3161C" w14:textId="77777777" w:rsidR="00485A73" w:rsidRDefault="00485A73" w:rsidP="009A692D">
      <w:pPr>
        <w:rPr>
          <w:rFonts w:ascii="黑体" w:eastAsia="黑体" w:hAnsi="黑体"/>
        </w:rPr>
      </w:pPr>
    </w:p>
    <w:p w14:paraId="10A3EBF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BA03A9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CF5C21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008749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B23245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戊戌月 戊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E36552E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656EA04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二</w:t>
            </w:r>
          </w:p>
        </w:tc>
      </w:tr>
      <w:tr w:rsidR="00714F5C" w:rsidRPr="004F185A" w14:paraId="07A2F21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F6E0E7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C2EA36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43EB58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14C5D3A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04568E6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AE3C8A6" w14:textId="77777777" w:rsidTr="00646280">
        <w:trPr>
          <w:trHeight w:val="1673"/>
        </w:trPr>
        <w:tc>
          <w:tcPr>
            <w:tcW w:w="567" w:type="dxa"/>
            <w:gridSpan w:val="3"/>
          </w:tcPr>
          <w:p w14:paraId="112E5E4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uccess at anything will always come down to this: Focus &amp; Effort, and we control bot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任何事物的成功都取决于两方面：专注和努力，而两者都由我们控制。</w:t>
            </w:r>
          </w:p>
        </w:tc>
      </w:tr>
    </w:tbl>
    <w:p w14:paraId="4F954FA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E1CF70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83EC1EF" w14:textId="77777777" w:rsidR="00485A73" w:rsidRDefault="00485A73" w:rsidP="009A692D">
      <w:pPr>
        <w:rPr>
          <w:rFonts w:ascii="黑体" w:eastAsia="黑体" w:hAnsi="黑体"/>
        </w:rPr>
      </w:pPr>
    </w:p>
    <w:p w14:paraId="0AA2AC3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DB685C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E366F5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1026C31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95B47B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己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十月社会主义革命纪念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DDACD9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1E0DBD6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三 立冬</w:t>
            </w:r>
          </w:p>
        </w:tc>
      </w:tr>
      <w:tr w:rsidR="00714F5C" w:rsidRPr="004F185A" w14:paraId="66E46B3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A176AE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6CEB1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082F28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3A9DCDA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52E644A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E613730" w14:textId="77777777" w:rsidTr="00646280">
        <w:trPr>
          <w:trHeight w:val="1673"/>
        </w:trPr>
        <w:tc>
          <w:tcPr>
            <w:tcW w:w="567" w:type="dxa"/>
            <w:gridSpan w:val="3"/>
          </w:tcPr>
          <w:p w14:paraId="63F2382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et life be beautiful like summer flowers and death like autumn leave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如夏花之绚烂，死如秋叶之静美。</w:t>
            </w:r>
          </w:p>
        </w:tc>
      </w:tr>
    </w:tbl>
    <w:p w14:paraId="528F126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5C24E8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A4AE7E9" w14:textId="77777777" w:rsidR="00485A73" w:rsidRDefault="00485A73" w:rsidP="009A692D">
      <w:pPr>
        <w:rPr>
          <w:rFonts w:ascii="黑体" w:eastAsia="黑体" w:hAnsi="黑体"/>
        </w:rPr>
      </w:pPr>
    </w:p>
    <w:p w14:paraId="46AF93D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8C7497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0593F9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2595C4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AE8EE3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庚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中国记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50707D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39C4EA3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四</w:t>
            </w:r>
          </w:p>
        </w:tc>
      </w:tr>
      <w:tr w:rsidR="00714F5C" w:rsidRPr="004F185A" w14:paraId="4AA126F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934E62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D6E5D6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E012BB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6DF66D9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21D6DB2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06924FD" w14:textId="77777777" w:rsidTr="00646280">
        <w:trPr>
          <w:trHeight w:val="1673"/>
        </w:trPr>
        <w:tc>
          <w:tcPr>
            <w:tcW w:w="567" w:type="dxa"/>
            <w:gridSpan w:val="3"/>
          </w:tcPr>
          <w:p w14:paraId="2361222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 is the quality of one's convictions that determines success, not the number of follower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决定胜负的是战斗者的意志，而非追随者的数量。</w:t>
            </w:r>
          </w:p>
        </w:tc>
      </w:tr>
    </w:tbl>
    <w:p w14:paraId="3CBCD56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354966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F1BE003" w14:textId="77777777" w:rsidR="00485A73" w:rsidRDefault="00485A73" w:rsidP="009A692D">
      <w:pPr>
        <w:rPr>
          <w:rFonts w:ascii="黑体" w:eastAsia="黑体" w:hAnsi="黑体"/>
        </w:rPr>
      </w:pPr>
    </w:p>
    <w:p w14:paraId="7B6DBC1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BD49E0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6BE97A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740FEAA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8CCD53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辛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全国消防安全宣传教育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1C2F8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4558A07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五</w:t>
            </w:r>
          </w:p>
        </w:tc>
      </w:tr>
      <w:tr w:rsidR="00714F5C" w:rsidRPr="004F185A" w14:paraId="344498D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1AB416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F8A96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B882CA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3226317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7E44E65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FBF77A" w14:textId="77777777" w:rsidTr="00646280">
        <w:trPr>
          <w:trHeight w:val="1673"/>
        </w:trPr>
        <w:tc>
          <w:tcPr>
            <w:tcW w:w="567" w:type="dxa"/>
            <w:gridSpan w:val="3"/>
          </w:tcPr>
          <w:p w14:paraId="46A7C9F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is mountain is full of mysteries, like why is my head falling on your should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这座山满是未解之谜，就像我的头为什么靠上你的肩。</w:t>
            </w:r>
          </w:p>
        </w:tc>
      </w:tr>
    </w:tbl>
    <w:p w14:paraId="3651C8A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A8AA30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39C2106" w14:textId="77777777" w:rsidR="00485A73" w:rsidRDefault="00485A73" w:rsidP="009A692D">
      <w:pPr>
        <w:rPr>
          <w:rFonts w:ascii="黑体" w:eastAsia="黑体" w:hAnsi="黑体"/>
        </w:rPr>
      </w:pPr>
    </w:p>
    <w:p w14:paraId="07ABBDE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2A1B8E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1409D7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9BE8F9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6E69721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壬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青年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740BB3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395AC18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六</w:t>
            </w:r>
          </w:p>
        </w:tc>
      </w:tr>
      <w:tr w:rsidR="00714F5C" w:rsidRPr="004F185A" w14:paraId="78DEB8C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E9754E5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A0A22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3792DD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2ADFBCF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646103E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4F1859C" w14:textId="77777777" w:rsidTr="00646280">
        <w:trPr>
          <w:trHeight w:val="1673"/>
        </w:trPr>
        <w:tc>
          <w:tcPr>
            <w:tcW w:w="567" w:type="dxa"/>
            <w:gridSpan w:val="3"/>
          </w:tcPr>
          <w:p w14:paraId="1362EB8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ope! Of all ills that man endure, the only cheap and universal cu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人们患有的一切疾病中，希望是唯一廉价和普遍的治疗。</w:t>
            </w:r>
          </w:p>
        </w:tc>
      </w:tr>
    </w:tbl>
    <w:p w14:paraId="509F920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4B2070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CC3CA38" w14:textId="77777777" w:rsidR="00485A73" w:rsidRDefault="00485A73" w:rsidP="009A692D">
      <w:pPr>
        <w:rPr>
          <w:rFonts w:ascii="黑体" w:eastAsia="黑体" w:hAnsi="黑体"/>
        </w:rPr>
      </w:pPr>
    </w:p>
    <w:p w14:paraId="4E318EC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401AC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C4F0E2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26EB92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FDE657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癸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1E7D07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535223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七</w:t>
            </w:r>
          </w:p>
        </w:tc>
      </w:tr>
      <w:tr w:rsidR="00714F5C" w:rsidRPr="004F185A" w14:paraId="145B58C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CC1DBD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41BBCA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721C5B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45ABA06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64365B5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F021906" w14:textId="77777777" w:rsidTr="00646280">
        <w:trPr>
          <w:trHeight w:val="1673"/>
        </w:trPr>
        <w:tc>
          <w:tcPr>
            <w:tcW w:w="567" w:type="dxa"/>
            <w:gridSpan w:val="3"/>
          </w:tcPr>
          <w:p w14:paraId="0F6A606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hardships that I encountered in the past will help me succeed in the futu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过去遇到的困难会在未来帮助我成功。</w:t>
            </w:r>
          </w:p>
        </w:tc>
      </w:tr>
    </w:tbl>
    <w:p w14:paraId="0E86FCC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B9D4DF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CC4E27D" w14:textId="77777777" w:rsidR="00485A73" w:rsidRDefault="00485A73" w:rsidP="009A692D">
      <w:pPr>
        <w:rPr>
          <w:rFonts w:ascii="黑体" w:eastAsia="黑体" w:hAnsi="黑体"/>
        </w:rPr>
      </w:pPr>
    </w:p>
    <w:p w14:paraId="78317C4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D7A53D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8F0209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E013EF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F205DB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甲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7B7E2F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348ADB0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八</w:t>
            </w:r>
          </w:p>
        </w:tc>
      </w:tr>
      <w:tr w:rsidR="00714F5C" w:rsidRPr="004F185A" w14:paraId="5CF7E25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0DA202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10C432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D43A34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26DCCBF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7F899A7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E325484" w14:textId="77777777" w:rsidTr="00646280">
        <w:trPr>
          <w:trHeight w:val="1673"/>
        </w:trPr>
        <w:tc>
          <w:tcPr>
            <w:tcW w:w="567" w:type="dxa"/>
            <w:gridSpan w:val="3"/>
          </w:tcPr>
          <w:p w14:paraId="2CB2B0B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 passing minute is another chance to turn it all arou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过去的每一分钟都是改变现状的一次机会。</w:t>
            </w:r>
          </w:p>
        </w:tc>
      </w:tr>
    </w:tbl>
    <w:p w14:paraId="4BE1255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7626F3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6509CEB" w14:textId="77777777" w:rsidR="00485A73" w:rsidRDefault="00485A73" w:rsidP="009A692D">
      <w:pPr>
        <w:rPr>
          <w:rFonts w:ascii="黑体" w:eastAsia="黑体" w:hAnsi="黑体"/>
        </w:rPr>
      </w:pPr>
    </w:p>
    <w:p w14:paraId="4DA0AF5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873CA3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D21747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B96EFD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77F282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乙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33DE9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44EF4E2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九</w:t>
            </w:r>
          </w:p>
        </w:tc>
      </w:tr>
      <w:tr w:rsidR="00714F5C" w:rsidRPr="004F185A" w14:paraId="21D2AE3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7BB64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D0C1A2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45446F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603496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5C6B777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AE7205D" w14:textId="77777777" w:rsidTr="00646280">
        <w:trPr>
          <w:trHeight w:val="1673"/>
        </w:trPr>
        <w:tc>
          <w:tcPr>
            <w:tcW w:w="567" w:type="dxa"/>
            <w:gridSpan w:val="3"/>
          </w:tcPr>
          <w:p w14:paraId="2A71CD8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never really know a man until you stand in his shoes and walk around in the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不感同身受，你永远不会真正地了解一个人。</w:t>
            </w:r>
          </w:p>
        </w:tc>
      </w:tr>
    </w:tbl>
    <w:p w14:paraId="3FD18BF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4F275A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497ED4B" w14:textId="77777777" w:rsidR="00485A73" w:rsidRDefault="00485A73" w:rsidP="009A692D">
      <w:pPr>
        <w:rPr>
          <w:rFonts w:ascii="黑体" w:eastAsia="黑体" w:hAnsi="黑体"/>
        </w:rPr>
      </w:pPr>
    </w:p>
    <w:p w14:paraId="1377327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ED8898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420C8A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F8E9F7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8BE628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丙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糖尿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D6567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3BBFFE6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初十</w:t>
            </w:r>
          </w:p>
        </w:tc>
      </w:tr>
      <w:tr w:rsidR="00714F5C" w:rsidRPr="004F185A" w14:paraId="1728974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D89467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6621F9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7D620F0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35E7B4C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150FB89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E396415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412BC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 amount of money ever bought a second of tim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再多的钱也无法买回逝去的光阴。</w:t>
            </w:r>
          </w:p>
        </w:tc>
      </w:tr>
    </w:tbl>
    <w:p w14:paraId="5AC15DF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73E622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F4896C9" w14:textId="77777777" w:rsidR="00485A73" w:rsidRDefault="00485A73" w:rsidP="009A692D">
      <w:pPr>
        <w:rPr>
          <w:rFonts w:ascii="黑体" w:eastAsia="黑体" w:hAnsi="黑体"/>
        </w:rPr>
      </w:pPr>
    </w:p>
    <w:p w14:paraId="5ECD795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B4835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71EF20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C6F28E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936C49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丁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5209F7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7F932E9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一</w:t>
            </w:r>
          </w:p>
        </w:tc>
      </w:tr>
      <w:tr w:rsidR="00714F5C" w:rsidRPr="004F185A" w14:paraId="54F8065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F80FBD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4B0DD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46013E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34E77FE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30234AC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8E3BDB0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18EA5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uccess is stumbling from failure to failure with no loss of enthusias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是在失败中摸索，同时不失去热情。</w:t>
            </w:r>
          </w:p>
        </w:tc>
      </w:tr>
    </w:tbl>
    <w:p w14:paraId="13F0E2D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B3B9DD7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922F002" w14:textId="77777777" w:rsidR="00485A73" w:rsidRDefault="00485A73" w:rsidP="009A692D">
      <w:pPr>
        <w:rPr>
          <w:rFonts w:ascii="黑体" w:eastAsia="黑体" w:hAnsi="黑体"/>
        </w:rPr>
      </w:pPr>
    </w:p>
    <w:p w14:paraId="2C5E71B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E3C5B8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C904E2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80C045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7129DD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戊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3DDDA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406D316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二</w:t>
            </w:r>
          </w:p>
        </w:tc>
      </w:tr>
      <w:tr w:rsidR="00714F5C" w:rsidRPr="004F185A" w14:paraId="2F247FDE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00E8C7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92F806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E5ED59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17344B8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4C42863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899F747" w14:textId="77777777" w:rsidTr="00646280">
        <w:trPr>
          <w:trHeight w:val="1673"/>
        </w:trPr>
        <w:tc>
          <w:tcPr>
            <w:tcW w:w="567" w:type="dxa"/>
            <w:gridSpan w:val="3"/>
          </w:tcPr>
          <w:p w14:paraId="264A39D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 best way out is always throug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最好的出路永远都是勇往直前。</w:t>
            </w:r>
          </w:p>
        </w:tc>
      </w:tr>
    </w:tbl>
    <w:p w14:paraId="15B0102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E69365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557411C" w14:textId="77777777" w:rsidR="00485A73" w:rsidRDefault="00485A73" w:rsidP="009A692D">
      <w:pPr>
        <w:rPr>
          <w:rFonts w:ascii="黑体" w:eastAsia="黑体" w:hAnsi="黑体"/>
        </w:rPr>
      </w:pPr>
    </w:p>
    <w:p w14:paraId="3F69B94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5F56DB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37E398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D9CDB2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C70DCA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己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大学生节 世界学生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0CE0E3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2C04577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三</w:t>
            </w:r>
          </w:p>
        </w:tc>
      </w:tr>
      <w:tr w:rsidR="00714F5C" w:rsidRPr="004F185A" w14:paraId="4C8EEEE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58F6BD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A28CB5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A0D468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6A56BFC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1D07BA9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BECB28B" w14:textId="77777777" w:rsidTr="00646280">
        <w:trPr>
          <w:trHeight w:val="1673"/>
        </w:trPr>
        <w:tc>
          <w:tcPr>
            <w:tcW w:w="567" w:type="dxa"/>
            <w:gridSpan w:val="3"/>
          </w:tcPr>
          <w:p w14:paraId="226FF3E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ll over the place was six pence, but he looked up at the moo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满地都是六便士，他却抬头看见了月亮。</w:t>
            </w:r>
          </w:p>
        </w:tc>
      </w:tr>
    </w:tbl>
    <w:p w14:paraId="028A5F3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174210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F237458" w14:textId="77777777" w:rsidR="00485A73" w:rsidRDefault="00485A73" w:rsidP="009A692D">
      <w:pPr>
        <w:rPr>
          <w:rFonts w:ascii="黑体" w:eastAsia="黑体" w:hAnsi="黑体"/>
        </w:rPr>
      </w:pPr>
    </w:p>
    <w:p w14:paraId="7E330EE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7D0E52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3F3EC9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901D44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FC884D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庚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A9D359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7C1E146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四</w:t>
            </w:r>
          </w:p>
        </w:tc>
      </w:tr>
      <w:tr w:rsidR="00714F5C" w:rsidRPr="004F185A" w14:paraId="7C47490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639F41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8572FE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3D5F80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4298099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5DB4CDC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438F046" w14:textId="77777777" w:rsidTr="00646280">
        <w:trPr>
          <w:trHeight w:val="1673"/>
        </w:trPr>
        <w:tc>
          <w:tcPr>
            <w:tcW w:w="567" w:type="dxa"/>
            <w:gridSpan w:val="3"/>
          </w:tcPr>
          <w:p w14:paraId="55C93D1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Nothing in the world can take the place of persiste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界上没有什么可以取代坚持。</w:t>
            </w:r>
          </w:p>
        </w:tc>
      </w:tr>
    </w:tbl>
    <w:p w14:paraId="3766764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0D3B11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43DCDE0" w14:textId="77777777" w:rsidR="00485A73" w:rsidRDefault="00485A73" w:rsidP="009A692D">
      <w:pPr>
        <w:rPr>
          <w:rFonts w:ascii="黑体" w:eastAsia="黑体" w:hAnsi="黑体"/>
        </w:rPr>
      </w:pPr>
    </w:p>
    <w:p w14:paraId="520FAA1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DFC480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2635BE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67989C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8C98B5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辛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F2EA4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2011D08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五  下元节 文成公主诞</w:t>
            </w:r>
          </w:p>
        </w:tc>
      </w:tr>
      <w:tr w:rsidR="00714F5C" w:rsidRPr="004F185A" w14:paraId="39BE0A6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FA6B29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91E1FE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3BA9A9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18CA4DA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2410F61A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0DF33BE" w14:textId="77777777" w:rsidTr="00646280">
        <w:trPr>
          <w:trHeight w:val="1673"/>
        </w:trPr>
        <w:tc>
          <w:tcPr>
            <w:tcW w:w="567" w:type="dxa"/>
            <w:gridSpan w:val="3"/>
          </w:tcPr>
          <w:p w14:paraId="4AA1EBC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tiny change today brings a dramatically different tomorrow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今天的微小改变，会带来全然不同的明天。</w:t>
            </w:r>
          </w:p>
        </w:tc>
      </w:tr>
    </w:tbl>
    <w:p w14:paraId="4DD0E2E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19E954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BD2D12B" w14:textId="77777777" w:rsidR="00485A73" w:rsidRDefault="00485A73" w:rsidP="009A692D">
      <w:pPr>
        <w:rPr>
          <w:rFonts w:ascii="黑体" w:eastAsia="黑体" w:hAnsi="黑体"/>
        </w:rPr>
      </w:pPr>
    </w:p>
    <w:p w14:paraId="01AF0D7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3A3E2C6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13F924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D1AC15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DBC88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壬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A8738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5964DA62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六  盘古节</w:t>
            </w:r>
          </w:p>
        </w:tc>
      </w:tr>
      <w:tr w:rsidR="00714F5C" w:rsidRPr="004F185A" w14:paraId="59F56F2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678D0F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F59F2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0E8361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5770322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063FD5B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45441C0" w14:textId="77777777" w:rsidTr="00646280">
        <w:trPr>
          <w:trHeight w:val="1673"/>
        </w:trPr>
        <w:tc>
          <w:tcPr>
            <w:tcW w:w="567" w:type="dxa"/>
            <w:gridSpan w:val="3"/>
          </w:tcPr>
          <w:p w14:paraId="37B6A13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should never judge something you don't understan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应该去评判你不了解的事物。</w:t>
            </w:r>
          </w:p>
        </w:tc>
      </w:tr>
    </w:tbl>
    <w:p w14:paraId="5F6B637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5D41B8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532076E" w14:textId="77777777" w:rsidR="00485A73" w:rsidRDefault="00485A73" w:rsidP="009A692D">
      <w:pPr>
        <w:rPr>
          <w:rFonts w:ascii="黑体" w:eastAsia="黑体" w:hAnsi="黑体"/>
        </w:rPr>
      </w:pPr>
    </w:p>
    <w:p w14:paraId="0B53CF9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94EC7E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E5743F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F86E8B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4D7B8F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癸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问候日 世界电视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DFD231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3F8F824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七</w:t>
            </w:r>
          </w:p>
        </w:tc>
      </w:tr>
      <w:tr w:rsidR="00714F5C" w:rsidRPr="004F185A" w14:paraId="16DE0AF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59B84E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46A7F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3A7DB3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4992D22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2095334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9CED48" w14:textId="77777777" w:rsidTr="00646280">
        <w:trPr>
          <w:trHeight w:val="1673"/>
        </w:trPr>
        <w:tc>
          <w:tcPr>
            <w:tcW w:w="567" w:type="dxa"/>
            <w:gridSpan w:val="3"/>
          </w:tcPr>
          <w:p w14:paraId="5F5727C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Keep a little fire burning; however small, however hidde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让胸中之火燃烧，不管多微弱，不管藏得有多深。</w:t>
            </w:r>
          </w:p>
        </w:tc>
      </w:tr>
    </w:tbl>
    <w:p w14:paraId="7847B8A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2839BC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DFD366E" w14:textId="77777777" w:rsidR="00485A73" w:rsidRDefault="00485A73" w:rsidP="009A692D">
      <w:pPr>
        <w:rPr>
          <w:rFonts w:ascii="黑体" w:eastAsia="黑体" w:hAnsi="黑体"/>
        </w:rPr>
      </w:pPr>
    </w:p>
    <w:p w14:paraId="361DF8E5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6E2485A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1FE726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1DA71C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977746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甲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B9092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73A0FB6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八 小雪</w:t>
            </w:r>
          </w:p>
        </w:tc>
      </w:tr>
      <w:tr w:rsidR="00714F5C" w:rsidRPr="004F185A" w14:paraId="5EE55A3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44B5F1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A8AFA7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0B7E8F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3A724DD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4E20E45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85029E6" w14:textId="77777777" w:rsidTr="00646280">
        <w:trPr>
          <w:trHeight w:val="1673"/>
        </w:trPr>
        <w:tc>
          <w:tcPr>
            <w:tcW w:w="567" w:type="dxa"/>
            <w:gridSpan w:val="3"/>
          </w:tcPr>
          <w:p w14:paraId="1FC1C931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ajor advantage of the remarkable people is: perseverance in the adverse and difficult encounte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卓越的人的一大优点是：在不利和艰难的遭遇里百折不挠。</w:t>
            </w:r>
          </w:p>
        </w:tc>
      </w:tr>
    </w:tbl>
    <w:p w14:paraId="6664593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2C036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2ED2A56" w14:textId="77777777" w:rsidR="00485A73" w:rsidRDefault="00485A73" w:rsidP="009A692D">
      <w:pPr>
        <w:rPr>
          <w:rFonts w:ascii="黑体" w:eastAsia="黑体" w:hAnsi="黑体"/>
        </w:rPr>
      </w:pPr>
    </w:p>
    <w:p w14:paraId="2F7DE1D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B4E8CB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F7A040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EAE450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6F86FE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乙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3EAE7E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45D099E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十九</w:t>
            </w:r>
          </w:p>
        </w:tc>
      </w:tr>
      <w:tr w:rsidR="00714F5C" w:rsidRPr="004F185A" w14:paraId="44FDF99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E9C251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48D3A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FEB984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0C3D14D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1E552F2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B08B04C" w14:textId="77777777" w:rsidTr="00646280">
        <w:trPr>
          <w:trHeight w:val="1673"/>
        </w:trPr>
        <w:tc>
          <w:tcPr>
            <w:tcW w:w="567" w:type="dxa"/>
            <w:gridSpan w:val="3"/>
          </w:tcPr>
          <w:p w14:paraId="5E5C6E84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Knowing trees, I understand the meaning of patience. Knowing grass, I can appreciate persistenc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因了解树，我懂得何谓耐心。因了解草，我才能欣赏坚持。</w:t>
            </w:r>
          </w:p>
        </w:tc>
      </w:tr>
    </w:tbl>
    <w:p w14:paraId="37600E2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B0ADC8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ABA3CDE" w14:textId="77777777" w:rsidR="00485A73" w:rsidRDefault="00485A73" w:rsidP="009A692D">
      <w:pPr>
        <w:rPr>
          <w:rFonts w:ascii="黑体" w:eastAsia="黑体" w:hAnsi="黑体"/>
        </w:rPr>
      </w:pPr>
    </w:p>
    <w:p w14:paraId="05BE022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565E637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13DA77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672AF4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54E781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丙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E62E25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22926D2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十</w:t>
            </w:r>
          </w:p>
        </w:tc>
      </w:tr>
      <w:tr w:rsidR="00714F5C" w:rsidRPr="004F185A" w14:paraId="646C4A1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BA705C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755D2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88371F1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75B6FD0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08168EA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270AE2D" w14:textId="77777777" w:rsidTr="00646280">
        <w:trPr>
          <w:trHeight w:val="1673"/>
        </w:trPr>
        <w:tc>
          <w:tcPr>
            <w:tcW w:w="567" w:type="dxa"/>
            <w:gridSpan w:val="3"/>
          </w:tcPr>
          <w:p w14:paraId="2963BDA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figure life is a gift and I don't intend on wasting it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是上天的馈赠，我不想虚度年华。</w:t>
            </w:r>
          </w:p>
        </w:tc>
      </w:tr>
    </w:tbl>
    <w:p w14:paraId="67D6D8C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84626E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64E3324" w14:textId="77777777" w:rsidR="00485A73" w:rsidRDefault="00485A73" w:rsidP="009A692D">
      <w:pPr>
        <w:rPr>
          <w:rFonts w:ascii="黑体" w:eastAsia="黑体" w:hAnsi="黑体"/>
        </w:rPr>
      </w:pPr>
    </w:p>
    <w:p w14:paraId="310CEF2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83E92F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399D11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33CADD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F86A9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丁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B1E75C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6A99396B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一</w:t>
            </w:r>
          </w:p>
        </w:tc>
      </w:tr>
      <w:tr w:rsidR="00714F5C" w:rsidRPr="004F185A" w14:paraId="64C27058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9E4ECA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570E8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CD4CDF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3AEE923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6D6C09D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C6D7390" w14:textId="77777777" w:rsidTr="00646280">
        <w:trPr>
          <w:trHeight w:val="1673"/>
        </w:trPr>
        <w:tc>
          <w:tcPr>
            <w:tcW w:w="567" w:type="dxa"/>
            <w:gridSpan w:val="3"/>
          </w:tcPr>
          <w:p w14:paraId="125CC7E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You can't blame gravity for falling in lov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坠入爱河这事儿，你可不能怪地心引力。</w:t>
            </w:r>
          </w:p>
        </w:tc>
      </w:tr>
    </w:tbl>
    <w:p w14:paraId="5DF706D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8CE7AC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4487310" w14:textId="77777777" w:rsidR="00485A73" w:rsidRDefault="00485A73" w:rsidP="009A692D">
      <w:pPr>
        <w:rPr>
          <w:rFonts w:ascii="黑体" w:eastAsia="黑体" w:hAnsi="黑体"/>
        </w:rPr>
      </w:pPr>
    </w:p>
    <w:p w14:paraId="7A73200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DA17A80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6E54A0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254AA4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554E97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戊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58D8A04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01F4AB1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二</w:t>
            </w:r>
          </w:p>
        </w:tc>
      </w:tr>
      <w:tr w:rsidR="00714F5C" w:rsidRPr="004F185A" w14:paraId="6B46687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51581F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5270013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43AA69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591649A5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471427C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D64A022" w14:textId="77777777" w:rsidTr="00646280">
        <w:trPr>
          <w:trHeight w:val="1673"/>
        </w:trPr>
        <w:tc>
          <w:tcPr>
            <w:tcW w:w="567" w:type="dxa"/>
            <w:gridSpan w:val="3"/>
          </w:tcPr>
          <w:p w14:paraId="0722640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t's easy to find if you know what you're looking fo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知道自己想追求什么，就很容易成功。</w:t>
            </w:r>
          </w:p>
        </w:tc>
      </w:tr>
    </w:tbl>
    <w:p w14:paraId="286023A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B44755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C5662DF" w14:textId="77777777" w:rsidR="00485A73" w:rsidRDefault="00485A73" w:rsidP="009A692D">
      <w:pPr>
        <w:rPr>
          <w:rFonts w:ascii="黑体" w:eastAsia="黑体" w:hAnsi="黑体"/>
        </w:rPr>
      </w:pPr>
    </w:p>
    <w:p w14:paraId="791BDDC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D18E4A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F09AD9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5493D2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154830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己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2332DA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06B73E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三</w:t>
            </w:r>
          </w:p>
        </w:tc>
      </w:tr>
      <w:tr w:rsidR="00714F5C" w:rsidRPr="004F185A" w14:paraId="052E362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5BBE6C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90F91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8B0EC4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7665427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25B3FE4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68BCF7F" w14:textId="77777777" w:rsidTr="00646280">
        <w:trPr>
          <w:trHeight w:val="1673"/>
        </w:trPr>
        <w:tc>
          <w:tcPr>
            <w:tcW w:w="567" w:type="dxa"/>
            <w:gridSpan w:val="3"/>
          </w:tcPr>
          <w:p w14:paraId="58E0E3B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's no dishonor in losing the race, there's only dishonor in not race because you're afraid to lose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输掉比赛没什么丢脸的，但是因为怕输就放弃比赛，才是最丢脸的。</w:t>
            </w:r>
          </w:p>
        </w:tc>
      </w:tr>
    </w:tbl>
    <w:p w14:paraId="7CA41EF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F43DB4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9409AB3" w14:textId="77777777" w:rsidR="00485A73" w:rsidRDefault="00485A73" w:rsidP="009A692D">
      <w:pPr>
        <w:rPr>
          <w:rFonts w:ascii="黑体" w:eastAsia="黑体" w:hAnsi="黑体"/>
        </w:rPr>
      </w:pPr>
    </w:p>
    <w:p w14:paraId="2E7B7F5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2D052C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D040B3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F2FEAE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F2EE09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庚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6A2599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773108E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四</w:t>
            </w:r>
          </w:p>
        </w:tc>
      </w:tr>
      <w:tr w:rsidR="00714F5C" w:rsidRPr="004F185A" w14:paraId="6E90E10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C5356F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43D152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366172E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5382CE4E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5C3168D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5F29C14" w14:textId="77777777" w:rsidTr="00646280">
        <w:trPr>
          <w:trHeight w:val="1673"/>
        </w:trPr>
        <w:tc>
          <w:tcPr>
            <w:tcW w:w="567" w:type="dxa"/>
            <w:gridSpan w:val="3"/>
          </w:tcPr>
          <w:p w14:paraId="4715448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have decided to stick with love. Hate is too great a burden to bea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决定去爱，恨是难以承受的负担。</w:t>
            </w:r>
          </w:p>
        </w:tc>
      </w:tr>
    </w:tbl>
    <w:p w14:paraId="175A651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1E5C5B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6DE5EC2" w14:textId="77777777" w:rsidR="00485A73" w:rsidRDefault="00485A73" w:rsidP="009A692D">
      <w:pPr>
        <w:rPr>
          <w:rFonts w:ascii="黑体" w:eastAsia="黑体" w:hAnsi="黑体"/>
        </w:rPr>
      </w:pPr>
    </w:p>
    <w:p w14:paraId="7BE6268C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761B32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A23E25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D675F8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DAE523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辛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声援巴勒斯坦人民国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395979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CE58D3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五</w:t>
            </w:r>
          </w:p>
        </w:tc>
      </w:tr>
      <w:tr w:rsidR="00714F5C" w:rsidRPr="004F185A" w14:paraId="6AD359C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1C7C09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7351E7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BDF073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2623804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3AFBD97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C813955" w14:textId="77777777" w:rsidTr="00646280">
        <w:trPr>
          <w:trHeight w:val="1673"/>
        </w:trPr>
        <w:tc>
          <w:tcPr>
            <w:tcW w:w="567" w:type="dxa"/>
            <w:gridSpan w:val="3"/>
          </w:tcPr>
          <w:p w14:paraId="4927876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Just because it's in print doesn't mean it's the gospel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印刷成文的不一定就是真理。</w:t>
            </w:r>
          </w:p>
        </w:tc>
      </w:tr>
    </w:tbl>
    <w:p w14:paraId="548121F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9018B8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B53733E" w14:textId="77777777" w:rsidR="00485A73" w:rsidRDefault="00485A73" w:rsidP="009A692D">
      <w:pPr>
        <w:rPr>
          <w:rFonts w:ascii="黑体" w:eastAsia="黑体" w:hAnsi="黑体"/>
        </w:rPr>
      </w:pPr>
    </w:p>
    <w:p w14:paraId="5B78F54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658F6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53A9B7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3E1A8B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46AD72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壬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1CDED5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经营 交易 求官 纳畜 动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登高 行船 安床 入宅 博彩</w:t>
            </w:r>
          </w:p>
        </w:tc>
        <w:tc>
          <w:tcPr>
            <w:tcW w:w="567" w:type="dxa"/>
            <w:vMerge w:val="restart"/>
            <w:textDirection w:val="tbRlV"/>
          </w:tcPr>
          <w:p w14:paraId="4416A5C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六</w:t>
            </w:r>
          </w:p>
        </w:tc>
      </w:tr>
      <w:tr w:rsidR="00714F5C" w:rsidRPr="004F185A" w14:paraId="483398A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31258E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1E8BF3A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8FCE7E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1959DFA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November</w:t>
            </w:r>
          </w:p>
        </w:tc>
        <w:tc>
          <w:tcPr>
            <w:tcW w:w="567" w:type="dxa"/>
            <w:vMerge/>
          </w:tcPr>
          <w:p w14:paraId="27E646B7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23D099A" w14:textId="77777777" w:rsidTr="00646280">
        <w:trPr>
          <w:trHeight w:val="1673"/>
        </w:trPr>
        <w:tc>
          <w:tcPr>
            <w:tcW w:w="567" w:type="dxa"/>
            <w:gridSpan w:val="3"/>
          </w:tcPr>
          <w:p w14:paraId="7E74CF2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 not settle for what life gives you; make life better and build someth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安于现状；开创未来并让人生变得更好。</w:t>
            </w:r>
          </w:p>
        </w:tc>
      </w:tr>
    </w:tbl>
    <w:p w14:paraId="5AA6366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581147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3FBAC71" w14:textId="77777777" w:rsidR="00485A73" w:rsidRDefault="00485A73" w:rsidP="009A692D">
      <w:pPr>
        <w:rPr>
          <w:rFonts w:ascii="黑体" w:eastAsia="黑体" w:hAnsi="黑体"/>
        </w:rPr>
      </w:pPr>
    </w:p>
    <w:p w14:paraId="59134B4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43B058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74F209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D4C398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1A2554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癸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爱滋病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BAECB4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3BB9430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七</w:t>
            </w:r>
          </w:p>
        </w:tc>
      </w:tr>
      <w:tr w:rsidR="00714F5C" w:rsidRPr="004F185A" w14:paraId="4DDBFA2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047EAC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2069BFF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29B7F5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</w:t>
            </w:r>
          </w:p>
          <w:p w14:paraId="1270546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7A63485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AA66AE7" w14:textId="77777777" w:rsidTr="00646280">
        <w:trPr>
          <w:trHeight w:val="1673"/>
        </w:trPr>
        <w:tc>
          <w:tcPr>
            <w:tcW w:w="567" w:type="dxa"/>
            <w:gridSpan w:val="3"/>
          </w:tcPr>
          <w:p w14:paraId="0B190A2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 will not say Do not weep , for not all tears are an evi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会说“别哭”，因为并非所有眼泪都是不幸。</w:t>
            </w:r>
          </w:p>
        </w:tc>
      </w:tr>
    </w:tbl>
    <w:p w14:paraId="3D6014B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A082A98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656C8D6" w14:textId="77777777" w:rsidR="00485A73" w:rsidRDefault="00485A73" w:rsidP="009A692D">
      <w:pPr>
        <w:rPr>
          <w:rFonts w:ascii="黑体" w:eastAsia="黑体" w:hAnsi="黑体"/>
        </w:rPr>
      </w:pPr>
    </w:p>
    <w:p w14:paraId="1A63756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49B20E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E4ABBEC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3130DD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41843F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甲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1F3747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73C7624D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八</w:t>
            </w:r>
          </w:p>
        </w:tc>
      </w:tr>
      <w:tr w:rsidR="00714F5C" w:rsidRPr="004F185A" w14:paraId="79F1AEE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D07219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59F621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E82B87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</w:t>
            </w:r>
          </w:p>
          <w:p w14:paraId="27EC6CB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3413E2D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1E85C70" w14:textId="77777777" w:rsidTr="00646280">
        <w:trPr>
          <w:trHeight w:val="1673"/>
        </w:trPr>
        <w:tc>
          <w:tcPr>
            <w:tcW w:w="567" w:type="dxa"/>
            <w:gridSpan w:val="3"/>
          </w:tcPr>
          <w:p w14:paraId="47CF2C6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shall fight with growing confidence and growing strength in the ai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要以高涨的信心和喷涌的力量去战斗。</w:t>
            </w:r>
          </w:p>
        </w:tc>
      </w:tr>
    </w:tbl>
    <w:p w14:paraId="7A2F24C7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A2DC4D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BEA7978" w14:textId="77777777" w:rsidR="00485A73" w:rsidRDefault="00485A73" w:rsidP="009A692D">
      <w:pPr>
        <w:rPr>
          <w:rFonts w:ascii="黑体" w:eastAsia="黑体" w:hAnsi="黑体"/>
        </w:rPr>
      </w:pPr>
    </w:p>
    <w:p w14:paraId="1D42E868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ADAA25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092C52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04507DC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9A2A2C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乙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残疾人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F4B101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6DB643B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孟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月廿九</w:t>
            </w:r>
          </w:p>
        </w:tc>
      </w:tr>
      <w:tr w:rsidR="00714F5C" w:rsidRPr="004F185A" w14:paraId="52CB8A0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EF5FB0F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DAD380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94B4C9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</w:t>
            </w:r>
          </w:p>
          <w:p w14:paraId="38C72EB4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C57790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5655F4" w14:textId="77777777" w:rsidTr="00646280">
        <w:trPr>
          <w:trHeight w:val="1673"/>
        </w:trPr>
        <w:tc>
          <w:tcPr>
            <w:tcW w:w="567" w:type="dxa"/>
            <w:gridSpan w:val="3"/>
          </w:tcPr>
          <w:p w14:paraId="657B82D0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Opportunities are like sunrises. If you wait too long, you miss them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机遇就像晨光，稍纵即逝。</w:t>
            </w:r>
          </w:p>
        </w:tc>
      </w:tr>
    </w:tbl>
    <w:p w14:paraId="612C5D29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DFEE0D5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6043DA5" w14:textId="77777777" w:rsidR="00485A73" w:rsidRDefault="00485A73" w:rsidP="009A692D">
      <w:pPr>
        <w:rPr>
          <w:rFonts w:ascii="黑体" w:eastAsia="黑体" w:hAnsi="黑体"/>
        </w:rPr>
      </w:pPr>
    </w:p>
    <w:p w14:paraId="5BBDBCE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905D61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FF241B1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34CE781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BCECBE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丙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77194B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4B631FF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一</w:t>
            </w:r>
          </w:p>
        </w:tc>
      </w:tr>
      <w:tr w:rsidR="00714F5C" w:rsidRPr="004F185A" w14:paraId="243DDB30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FE1BBA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E909C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2429DB5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4</w:t>
            </w:r>
          </w:p>
          <w:p w14:paraId="74D122B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162F00C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E6F90E7" w14:textId="77777777" w:rsidTr="00646280">
        <w:trPr>
          <w:trHeight w:val="1673"/>
        </w:trPr>
        <w:tc>
          <w:tcPr>
            <w:tcW w:w="567" w:type="dxa"/>
            <w:gridSpan w:val="3"/>
          </w:tcPr>
          <w:p w14:paraId="740E94C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we don't end war, war will end u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我们不结束战争，被终结的将是我们自己。</w:t>
            </w:r>
          </w:p>
        </w:tc>
      </w:tr>
    </w:tbl>
    <w:p w14:paraId="4916E7A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EC2B82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F1EB37C" w14:textId="77777777" w:rsidR="00485A73" w:rsidRDefault="00485A73" w:rsidP="009A692D">
      <w:pPr>
        <w:rPr>
          <w:rFonts w:ascii="黑体" w:eastAsia="黑体" w:hAnsi="黑体"/>
        </w:rPr>
      </w:pPr>
    </w:p>
    <w:p w14:paraId="37D892A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A7F257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ACD891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41CE36B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A122EE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 w:rsidRPr="00AC66A9">
              <w:rPr>
                <w:rFonts w:ascii="黑体" w:eastAsia="黑体" w:hAnsi="黑体"/>
                <w:noProof/>
                <w:sz w:val="20"/>
                <w:szCs w:val="21"/>
              </w:rPr>
              <w:lastRenderedPageBreak/>
              <w:t>辛丑年 己亥月 丁亥日 国际经济和社会发展志愿人员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69DEFB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6402283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二</w:t>
            </w:r>
          </w:p>
        </w:tc>
      </w:tr>
      <w:tr w:rsidR="00714F5C" w:rsidRPr="004F185A" w14:paraId="581BFAD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F16488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4E8228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882631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5</w:t>
            </w:r>
          </w:p>
          <w:p w14:paraId="4D1FA04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51557FF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80F5452" w14:textId="77777777" w:rsidTr="00646280">
        <w:trPr>
          <w:trHeight w:val="1673"/>
        </w:trPr>
        <w:tc>
          <w:tcPr>
            <w:tcW w:w="567" w:type="dxa"/>
            <w:gridSpan w:val="3"/>
          </w:tcPr>
          <w:p w14:paraId="447282C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one has his disadvantages, like the apple bitten by God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个人都会有缺陷，就像被上帝咬过的苹果。</w:t>
            </w:r>
          </w:p>
        </w:tc>
      </w:tr>
    </w:tbl>
    <w:p w14:paraId="7F22B3B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154685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E339FC1" w14:textId="77777777" w:rsidR="00485A73" w:rsidRDefault="00485A73" w:rsidP="009A692D">
      <w:pPr>
        <w:rPr>
          <w:rFonts w:ascii="黑体" w:eastAsia="黑体" w:hAnsi="黑体"/>
        </w:rPr>
      </w:pPr>
    </w:p>
    <w:p w14:paraId="2D849A5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321AC4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DDC2F1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6E9CCBE8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3073769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己亥月 戊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6E5778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7C26913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三</w:t>
            </w:r>
          </w:p>
        </w:tc>
      </w:tr>
      <w:tr w:rsidR="00714F5C" w:rsidRPr="004F185A" w14:paraId="660459CB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10476BA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F9E6E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41CABD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6</w:t>
            </w:r>
          </w:p>
          <w:p w14:paraId="0AFA767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59E53D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C497D64" w14:textId="77777777" w:rsidTr="00646280">
        <w:trPr>
          <w:trHeight w:val="1673"/>
        </w:trPr>
        <w:tc>
          <w:tcPr>
            <w:tcW w:w="567" w:type="dxa"/>
            <w:gridSpan w:val="3"/>
          </w:tcPr>
          <w:p w14:paraId="4FF59B0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ere are two kinds of pain: the sort of pain that makes you strong or useless pain, the sort of pain that's only suffering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痛苦分两种，一种让你变得更强，另一种毫无价值，只是徒增折磨。</w:t>
            </w:r>
          </w:p>
        </w:tc>
      </w:tr>
    </w:tbl>
    <w:p w14:paraId="4A5C25F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C2A51BF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E8EE960" w14:textId="77777777" w:rsidR="00485A73" w:rsidRDefault="00485A73" w:rsidP="009A692D">
      <w:pPr>
        <w:rPr>
          <w:rFonts w:ascii="黑体" w:eastAsia="黑体" w:hAnsi="黑体"/>
        </w:rPr>
      </w:pPr>
    </w:p>
    <w:p w14:paraId="1B9BCB5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2D381D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728334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C4754EF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C42EF8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己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EECAAC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38602A6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四 大雪</w:t>
            </w:r>
          </w:p>
        </w:tc>
      </w:tr>
      <w:tr w:rsidR="00714F5C" w:rsidRPr="004F185A" w14:paraId="1DC17B9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792326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A4BAF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0A560E3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7</w:t>
            </w:r>
          </w:p>
          <w:p w14:paraId="33829F2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351FBDCF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40514E0" w14:textId="77777777" w:rsidTr="00646280">
        <w:trPr>
          <w:trHeight w:val="1673"/>
        </w:trPr>
        <w:tc>
          <w:tcPr>
            <w:tcW w:w="567" w:type="dxa"/>
            <w:gridSpan w:val="3"/>
          </w:tcPr>
          <w:p w14:paraId="22AF8EC6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nd in the end, the greatest thief of all is time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变幻的生命里，岁月，原来是最大的小偷。</w:t>
            </w:r>
          </w:p>
        </w:tc>
      </w:tr>
    </w:tbl>
    <w:p w14:paraId="11FEB224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304BD9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7EADBCC" w14:textId="77777777" w:rsidR="00485A73" w:rsidRDefault="00485A73" w:rsidP="009A692D">
      <w:pPr>
        <w:rPr>
          <w:rFonts w:ascii="黑体" w:eastAsia="黑体" w:hAnsi="黑体"/>
        </w:rPr>
      </w:pPr>
    </w:p>
    <w:p w14:paraId="27FED79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6A14AF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4C6C047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8E80146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7CB1AB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庚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儿童电视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5CCBDC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5A99CA0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五</w:t>
            </w:r>
          </w:p>
        </w:tc>
      </w:tr>
      <w:tr w:rsidR="00714F5C" w:rsidRPr="004F185A" w14:paraId="044F673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785C401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1BD319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1223E51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8</w:t>
            </w:r>
          </w:p>
          <w:p w14:paraId="0618738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7314E98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CE51BEC" w14:textId="77777777" w:rsidTr="00646280">
        <w:trPr>
          <w:trHeight w:val="1673"/>
        </w:trPr>
        <w:tc>
          <w:tcPr>
            <w:tcW w:w="567" w:type="dxa"/>
            <w:gridSpan w:val="3"/>
          </w:tcPr>
          <w:p w14:paraId="7538536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o simply wake up every morning a better person than when I went to bed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只愿早上起来成为一个比入睡前更好的人。</w:t>
            </w:r>
          </w:p>
        </w:tc>
      </w:tr>
    </w:tbl>
    <w:p w14:paraId="4C6CDD8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77ACDF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D3B9136" w14:textId="77777777" w:rsidR="00485A73" w:rsidRDefault="00485A73" w:rsidP="009A692D">
      <w:pPr>
        <w:rPr>
          <w:rFonts w:ascii="黑体" w:eastAsia="黑体" w:hAnsi="黑体"/>
        </w:rPr>
      </w:pPr>
    </w:p>
    <w:p w14:paraId="413E855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68ECB8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F21C65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7"/>
        <w:gridCol w:w="4056"/>
        <w:gridCol w:w="566"/>
      </w:tblGrid>
      <w:tr w:rsidR="00714F5C" w:rsidRPr="004F185A" w14:paraId="589787D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DC3C7F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辛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纪念一二·九运动 世界足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DAEAA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6B69E58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六</w:t>
            </w:r>
          </w:p>
        </w:tc>
      </w:tr>
      <w:tr w:rsidR="00714F5C" w:rsidRPr="004F185A" w14:paraId="0185463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8424F0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2DF24F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359A4557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9</w:t>
            </w:r>
          </w:p>
          <w:p w14:paraId="7A62EF1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07C7445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A626C76" w14:textId="77777777" w:rsidTr="00646280">
        <w:trPr>
          <w:trHeight w:val="1673"/>
        </w:trPr>
        <w:tc>
          <w:tcPr>
            <w:tcW w:w="567" w:type="dxa"/>
            <w:gridSpan w:val="3"/>
          </w:tcPr>
          <w:p w14:paraId="70E3B34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Pursue excellence and success will follow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追求卓越，成功自然来。</w:t>
            </w:r>
          </w:p>
        </w:tc>
      </w:tr>
    </w:tbl>
    <w:p w14:paraId="5CE7C80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2F09FB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42CD32E" w14:textId="77777777" w:rsidR="00485A73" w:rsidRDefault="00485A73" w:rsidP="009A692D">
      <w:pPr>
        <w:rPr>
          <w:rFonts w:ascii="黑体" w:eastAsia="黑体" w:hAnsi="黑体"/>
        </w:rPr>
      </w:pPr>
    </w:p>
    <w:p w14:paraId="66AE440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675BDB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2DFB7C7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A62FDF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3E254B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壬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世界人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CD8E3DF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67AAB15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七</w:t>
            </w:r>
          </w:p>
        </w:tc>
      </w:tr>
      <w:tr w:rsidR="00714F5C" w:rsidRPr="004F185A" w14:paraId="439DB4F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2B61458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375A78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C969A04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0</w:t>
            </w:r>
          </w:p>
          <w:p w14:paraId="289F5F00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050C4AC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65082EF" w14:textId="77777777" w:rsidTr="00646280">
        <w:trPr>
          <w:trHeight w:val="1673"/>
        </w:trPr>
        <w:tc>
          <w:tcPr>
            <w:tcW w:w="567" w:type="dxa"/>
            <w:gridSpan w:val="3"/>
          </w:tcPr>
          <w:p w14:paraId="14337D0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times vulnerability can be our greatest weapo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，弱点反而是我们最强的武器。</w:t>
            </w:r>
          </w:p>
        </w:tc>
      </w:tr>
    </w:tbl>
    <w:p w14:paraId="29BBDB4D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6D8CF9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6A0E404" w14:textId="77777777" w:rsidR="00485A73" w:rsidRDefault="00485A73" w:rsidP="009A692D">
      <w:pPr>
        <w:rPr>
          <w:rFonts w:ascii="黑体" w:eastAsia="黑体" w:hAnsi="黑体"/>
        </w:rPr>
      </w:pPr>
    </w:p>
    <w:p w14:paraId="4558599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69713A5C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7D8D31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91D1442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426A98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癸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A42F5F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65E2CE9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八</w:t>
            </w:r>
          </w:p>
        </w:tc>
      </w:tr>
      <w:tr w:rsidR="00714F5C" w:rsidRPr="004F185A" w14:paraId="727CECF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B9EFCCB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D54E94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D85905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1</w:t>
            </w:r>
          </w:p>
          <w:p w14:paraId="68006EF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73ADED7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456D3B0" w14:textId="77777777" w:rsidTr="00646280">
        <w:trPr>
          <w:trHeight w:val="1673"/>
        </w:trPr>
        <w:tc>
          <w:tcPr>
            <w:tcW w:w="567" w:type="dxa"/>
            <w:gridSpan w:val="3"/>
          </w:tcPr>
          <w:p w14:paraId="3D9B92A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e are the melodies and the notes of your opus. We are the music of your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就是您创作的旋律和音符。我们是您人生的乐章。</w:t>
            </w:r>
          </w:p>
        </w:tc>
      </w:tr>
    </w:tbl>
    <w:p w14:paraId="6203BC6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460E2B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3E55726" w14:textId="77777777" w:rsidR="00485A73" w:rsidRDefault="00485A73" w:rsidP="009A692D">
      <w:pPr>
        <w:rPr>
          <w:rFonts w:ascii="黑体" w:eastAsia="黑体" w:hAnsi="黑体"/>
        </w:rPr>
      </w:pPr>
    </w:p>
    <w:p w14:paraId="204D252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A96DC3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88A6F9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4DBDB4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1E8A0C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甲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西安事变纪念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46C6B0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月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月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E52ADA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九</w:t>
            </w:r>
          </w:p>
        </w:tc>
      </w:tr>
      <w:tr w:rsidR="00714F5C" w:rsidRPr="004F185A" w14:paraId="3141961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177C18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A49362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5B07B7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2</w:t>
            </w:r>
          </w:p>
          <w:p w14:paraId="1E7E897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776D256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676BFFC5" w14:textId="77777777" w:rsidTr="00646280">
        <w:trPr>
          <w:trHeight w:val="1673"/>
        </w:trPr>
        <w:tc>
          <w:tcPr>
            <w:tcW w:w="567" w:type="dxa"/>
            <w:gridSpan w:val="3"/>
          </w:tcPr>
          <w:p w14:paraId="3C280C4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ever tomorrow brings, I'm grateful to see it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管明天将带来什么，我都会感激。</w:t>
            </w:r>
          </w:p>
        </w:tc>
      </w:tr>
    </w:tbl>
    <w:p w14:paraId="35400BB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50D916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49082F9" w14:textId="77777777" w:rsidR="00485A73" w:rsidRDefault="00485A73" w:rsidP="009A692D">
      <w:pPr>
        <w:rPr>
          <w:rFonts w:ascii="黑体" w:eastAsia="黑体" w:hAnsi="黑体"/>
        </w:rPr>
      </w:pPr>
    </w:p>
    <w:p w14:paraId="56FD60D9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51794F3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5E16193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19D10C9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26927C2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 w:rsidRPr="00952A8A">
              <w:rPr>
                <w:rFonts w:ascii="黑体" w:eastAsia="黑体" w:hAnsi="黑体"/>
                <w:noProof/>
                <w:sz w:val="20"/>
                <w:szCs w:val="21"/>
              </w:rPr>
              <w:lastRenderedPageBreak/>
              <w:t>辛丑年 庚子月 乙未日 南京大屠杀纪念日！紧记血泪史！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372711C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70E199AA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初十</w:t>
            </w:r>
          </w:p>
        </w:tc>
      </w:tr>
      <w:tr w:rsidR="00714F5C" w:rsidRPr="004F185A" w14:paraId="41019C3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3DBC942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1C48D65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C7119CF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3</w:t>
            </w:r>
          </w:p>
          <w:p w14:paraId="69F7E3E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65EFF11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C1DB087" w14:textId="77777777" w:rsidTr="00646280">
        <w:trPr>
          <w:trHeight w:val="1673"/>
        </w:trPr>
        <w:tc>
          <w:tcPr>
            <w:tcW w:w="567" w:type="dxa"/>
            <w:gridSpan w:val="3"/>
          </w:tcPr>
          <w:p w14:paraId="75D3743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Fire is the test of gold; adversity, of strong me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烈火见真金，逆境出英雄。</w:t>
            </w:r>
          </w:p>
        </w:tc>
      </w:tr>
    </w:tbl>
    <w:p w14:paraId="2A0A096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E169C0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46C0DC3" w14:textId="77777777" w:rsidR="00485A73" w:rsidRDefault="00485A73" w:rsidP="009A692D">
      <w:pPr>
        <w:rPr>
          <w:rFonts w:ascii="黑体" w:eastAsia="黑体" w:hAnsi="黑体"/>
        </w:rPr>
      </w:pPr>
    </w:p>
    <w:p w14:paraId="6058B02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56BB358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FCC209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0A2D38D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50C2B95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丙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EF0D955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18CE626E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一</w:t>
            </w:r>
          </w:p>
        </w:tc>
      </w:tr>
      <w:tr w:rsidR="00714F5C" w:rsidRPr="004F185A" w14:paraId="0E85090A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419AADE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0E3D0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B48F62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4</w:t>
            </w:r>
          </w:p>
          <w:p w14:paraId="491865F3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80BFA1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4F2291" w14:textId="77777777" w:rsidTr="00646280">
        <w:trPr>
          <w:trHeight w:val="1673"/>
        </w:trPr>
        <w:tc>
          <w:tcPr>
            <w:tcW w:w="567" w:type="dxa"/>
            <w:gridSpan w:val="3"/>
          </w:tcPr>
          <w:p w14:paraId="20B87437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If you don't make a choice, the choice makes you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主导命运，就会被命运主导。</w:t>
            </w:r>
          </w:p>
        </w:tc>
      </w:tr>
    </w:tbl>
    <w:p w14:paraId="79EE048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B31299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815E25E" w14:textId="77777777" w:rsidR="00485A73" w:rsidRDefault="00485A73" w:rsidP="009A692D">
      <w:pPr>
        <w:rPr>
          <w:rFonts w:ascii="黑体" w:eastAsia="黑体" w:hAnsi="黑体"/>
        </w:rPr>
      </w:pPr>
    </w:p>
    <w:p w14:paraId="2A9A1FC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5C27AF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0F38BB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202FEE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A43408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丁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11011A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40810E0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二</w:t>
            </w:r>
          </w:p>
        </w:tc>
      </w:tr>
      <w:tr w:rsidR="00714F5C" w:rsidRPr="004F185A" w14:paraId="71424D0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7F9A2C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EE6BBB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4BBDB8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5</w:t>
            </w:r>
          </w:p>
          <w:p w14:paraId="65E2B777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5A54B30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1DD97A6" w14:textId="77777777" w:rsidTr="00646280">
        <w:trPr>
          <w:trHeight w:val="1673"/>
        </w:trPr>
        <w:tc>
          <w:tcPr>
            <w:tcW w:w="567" w:type="dxa"/>
            <w:gridSpan w:val="3"/>
          </w:tcPr>
          <w:p w14:paraId="1792B2A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ome of us may just have to find meaning in the little moments that make up lif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中有些人注定要在日常生活的点滴中寻找生命存在的意义。</w:t>
            </w:r>
          </w:p>
        </w:tc>
      </w:tr>
    </w:tbl>
    <w:p w14:paraId="5D0F9E5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B3B0E5B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3A29837" w14:textId="77777777" w:rsidR="00485A73" w:rsidRDefault="00485A73" w:rsidP="009A692D">
      <w:pPr>
        <w:rPr>
          <w:rFonts w:ascii="黑体" w:eastAsia="黑体" w:hAnsi="黑体"/>
        </w:rPr>
      </w:pPr>
    </w:p>
    <w:p w14:paraId="6FB66A0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440F0FB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0DA087E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BF429D0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178481AC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戊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16F6A4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3A4D8BA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三</w:t>
            </w:r>
          </w:p>
        </w:tc>
      </w:tr>
      <w:tr w:rsidR="00714F5C" w:rsidRPr="004F185A" w14:paraId="2EEDCD9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70F4F2B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1054B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0D8F8CB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6</w:t>
            </w:r>
          </w:p>
          <w:p w14:paraId="5714EDF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58FAF74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691ECB6" w14:textId="77777777" w:rsidTr="00646280">
        <w:trPr>
          <w:trHeight w:val="1673"/>
        </w:trPr>
        <w:tc>
          <w:tcPr>
            <w:tcW w:w="567" w:type="dxa"/>
            <w:gridSpan w:val="3"/>
          </w:tcPr>
          <w:p w14:paraId="73F4EF6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My heart laments at the sight of the autumn moon above the mountain pas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何处最伤心，关山见秋月。</w:t>
            </w:r>
          </w:p>
        </w:tc>
      </w:tr>
    </w:tbl>
    <w:p w14:paraId="7732B9F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014126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D1256E0" w14:textId="77777777" w:rsidR="00485A73" w:rsidRDefault="00485A73" w:rsidP="009A692D">
      <w:pPr>
        <w:rPr>
          <w:rFonts w:ascii="黑体" w:eastAsia="黑体" w:hAnsi="黑体"/>
        </w:rPr>
      </w:pPr>
    </w:p>
    <w:p w14:paraId="539BB36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173E631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F6B453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01C53C5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14A1D40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己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350FFC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05718C3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四</w:t>
            </w:r>
          </w:p>
        </w:tc>
      </w:tr>
      <w:tr w:rsidR="00714F5C" w:rsidRPr="004F185A" w14:paraId="40FCBC84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C6A534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4BC8074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E989D55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7</w:t>
            </w:r>
          </w:p>
          <w:p w14:paraId="6FD8B2BF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674E46BD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09A25BC" w14:textId="77777777" w:rsidTr="00646280">
        <w:trPr>
          <w:trHeight w:val="1673"/>
        </w:trPr>
        <w:tc>
          <w:tcPr>
            <w:tcW w:w="567" w:type="dxa"/>
            <w:gridSpan w:val="3"/>
          </w:tcPr>
          <w:p w14:paraId="3AD8F77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Everything has a purpose, even machine. 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万物皆有使命，即使机器也有。</w:t>
            </w:r>
          </w:p>
        </w:tc>
      </w:tr>
    </w:tbl>
    <w:p w14:paraId="24A67C2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1F5E2B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107A507" w14:textId="77777777" w:rsidR="00485A73" w:rsidRDefault="00485A73" w:rsidP="009A692D">
      <w:pPr>
        <w:rPr>
          <w:rFonts w:ascii="黑体" w:eastAsia="黑体" w:hAnsi="黑体"/>
        </w:rPr>
      </w:pPr>
    </w:p>
    <w:p w14:paraId="4D52E4D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023051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A86570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DA07A89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EC4CEE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庚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F4260B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00851C6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五</w:t>
            </w:r>
          </w:p>
        </w:tc>
      </w:tr>
      <w:tr w:rsidR="00714F5C" w:rsidRPr="004F185A" w14:paraId="4A657152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08993B0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8F3BBF1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597DC50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8</w:t>
            </w:r>
          </w:p>
          <w:p w14:paraId="48FD358D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34FC340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E516237" w14:textId="77777777" w:rsidTr="00646280">
        <w:trPr>
          <w:trHeight w:val="1673"/>
        </w:trPr>
        <w:tc>
          <w:tcPr>
            <w:tcW w:w="567" w:type="dxa"/>
            <w:gridSpan w:val="3"/>
          </w:tcPr>
          <w:p w14:paraId="30B94323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Real strength doesn't come from pushing other people down. It's from lifting them up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力量不是推倒别人，而是将摔倒的人扶起来。</w:t>
            </w:r>
          </w:p>
        </w:tc>
      </w:tr>
    </w:tbl>
    <w:p w14:paraId="2331C34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71D58D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BE59548" w14:textId="77777777" w:rsidR="00485A73" w:rsidRDefault="00485A73" w:rsidP="009A692D">
      <w:pPr>
        <w:rPr>
          <w:rFonts w:ascii="黑体" w:eastAsia="黑体" w:hAnsi="黑体"/>
        </w:rPr>
      </w:pPr>
    </w:p>
    <w:p w14:paraId="419CC3F2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615FE1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4C2B1A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589F2F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C24E9BE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辛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F27F4B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6AE3F063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六</w:t>
            </w:r>
          </w:p>
        </w:tc>
      </w:tr>
      <w:tr w:rsidR="00714F5C" w:rsidRPr="004F185A" w14:paraId="49057A06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3B927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06F1F8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4218286C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19</w:t>
            </w:r>
          </w:p>
          <w:p w14:paraId="33D3968C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57433999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C5BD2B" w14:textId="77777777" w:rsidTr="00646280">
        <w:trPr>
          <w:trHeight w:val="1673"/>
        </w:trPr>
        <w:tc>
          <w:tcPr>
            <w:tcW w:w="567" w:type="dxa"/>
            <w:gridSpan w:val="3"/>
          </w:tcPr>
          <w:p w14:paraId="7227110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Those who can imagine anything, can create the impossi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能够想象任何事的人，可以创造不可能。</w:t>
            </w:r>
          </w:p>
        </w:tc>
      </w:tr>
    </w:tbl>
    <w:p w14:paraId="3FF7034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2464AF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DB581DF" w14:textId="77777777" w:rsidR="00485A73" w:rsidRDefault="00485A73" w:rsidP="009A692D">
      <w:pPr>
        <w:rPr>
          <w:rFonts w:ascii="黑体" w:eastAsia="黑体" w:hAnsi="黑体"/>
        </w:rPr>
      </w:pPr>
    </w:p>
    <w:p w14:paraId="17443A0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F74071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1141260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90E24B4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0B5C62C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壬寅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澳门回归纪念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46921B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结亲 开市 交易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服药 求医 栽种 动土 迁移</w:t>
            </w:r>
          </w:p>
        </w:tc>
        <w:tc>
          <w:tcPr>
            <w:tcW w:w="567" w:type="dxa"/>
            <w:vMerge w:val="restart"/>
            <w:textDirection w:val="tbRlV"/>
          </w:tcPr>
          <w:p w14:paraId="186014E4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七</w:t>
            </w:r>
          </w:p>
        </w:tc>
      </w:tr>
      <w:tr w:rsidR="00714F5C" w:rsidRPr="004F185A" w14:paraId="08C480E7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6EA2D7D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8404E9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614DDB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0</w:t>
            </w:r>
          </w:p>
          <w:p w14:paraId="79897E21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2AB8A5F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6A1FB48" w14:textId="77777777" w:rsidTr="00646280">
        <w:trPr>
          <w:trHeight w:val="1673"/>
        </w:trPr>
        <w:tc>
          <w:tcPr>
            <w:tcW w:w="567" w:type="dxa"/>
            <w:gridSpan w:val="3"/>
          </w:tcPr>
          <w:p w14:paraId="7591D4E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Do the thing that makes you happy. Life is about feeding your soul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去做能让你开心的事，人生最重要的是满足自己。</w:t>
            </w:r>
          </w:p>
        </w:tc>
      </w:tr>
    </w:tbl>
    <w:p w14:paraId="3F31F71C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7AE1D40C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490B942" w14:textId="77777777" w:rsidR="00485A73" w:rsidRDefault="00485A73" w:rsidP="009A692D">
      <w:pPr>
        <w:rPr>
          <w:rFonts w:ascii="黑体" w:eastAsia="黑体" w:hAnsi="黑体"/>
        </w:rPr>
      </w:pPr>
    </w:p>
    <w:p w14:paraId="7F1FFE33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967F9F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4EC5F80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3BF128CE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B18A03F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癸卯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篮球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AC85658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修填 涂泥 馀事勿取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移徙 入宅 嫁娶 开市 安葬</w:t>
            </w:r>
          </w:p>
        </w:tc>
        <w:tc>
          <w:tcPr>
            <w:tcW w:w="567" w:type="dxa"/>
            <w:vMerge w:val="restart"/>
            <w:textDirection w:val="tbRlV"/>
          </w:tcPr>
          <w:p w14:paraId="22A5566C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八 冬至</w:t>
            </w:r>
          </w:p>
        </w:tc>
      </w:tr>
      <w:tr w:rsidR="00714F5C" w:rsidRPr="004F185A" w14:paraId="64422AB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DB729D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6CC45F6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5A4E50E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1</w:t>
            </w:r>
          </w:p>
          <w:p w14:paraId="61F4192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6C751F64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44C3B8EC" w14:textId="77777777" w:rsidTr="00646280">
        <w:trPr>
          <w:trHeight w:val="1673"/>
        </w:trPr>
        <w:tc>
          <w:tcPr>
            <w:tcW w:w="567" w:type="dxa"/>
            <w:gridSpan w:val="3"/>
          </w:tcPr>
          <w:p w14:paraId="596CFA1B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n ounce of action is worth a ton of theor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盎司的行动抵得上一吨的理论。</w:t>
            </w:r>
          </w:p>
        </w:tc>
      </w:tr>
    </w:tbl>
    <w:p w14:paraId="239A0AC8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679C5459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35CD549" w14:textId="77777777" w:rsidR="00485A73" w:rsidRDefault="00485A73" w:rsidP="009A692D">
      <w:pPr>
        <w:rPr>
          <w:rFonts w:ascii="黑体" w:eastAsia="黑体" w:hAnsi="黑体"/>
        </w:rPr>
      </w:pPr>
    </w:p>
    <w:p w14:paraId="4B6F547E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0909531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5C59A15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7351907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8B4F3B7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甲辰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0F6966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交易 立券 会友 签约 纳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种植 置业 卖田 掘井 造船</w:t>
            </w:r>
          </w:p>
        </w:tc>
        <w:tc>
          <w:tcPr>
            <w:tcW w:w="567" w:type="dxa"/>
            <w:vMerge w:val="restart"/>
            <w:textDirection w:val="tbRlV"/>
          </w:tcPr>
          <w:p w14:paraId="6EF424CF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十九</w:t>
            </w:r>
          </w:p>
        </w:tc>
      </w:tr>
      <w:tr w:rsidR="00714F5C" w:rsidRPr="004F185A" w14:paraId="148DF86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B0DF6E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1C5380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603756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2</w:t>
            </w:r>
          </w:p>
          <w:p w14:paraId="6DBAE859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36707D9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C42ECF3" w14:textId="77777777" w:rsidTr="00646280">
        <w:trPr>
          <w:trHeight w:val="1673"/>
        </w:trPr>
        <w:tc>
          <w:tcPr>
            <w:tcW w:w="567" w:type="dxa"/>
            <w:gridSpan w:val="3"/>
          </w:tcPr>
          <w:p w14:paraId="25800B6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 is given can quickly be taken awa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别人给的机会若不抓住，很快就会错失。</w:t>
            </w:r>
          </w:p>
        </w:tc>
      </w:tr>
    </w:tbl>
    <w:p w14:paraId="6E890163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9072E60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438AD2A5" w14:textId="77777777" w:rsidR="00485A73" w:rsidRDefault="00485A73" w:rsidP="009A692D">
      <w:pPr>
        <w:rPr>
          <w:rFonts w:ascii="黑体" w:eastAsia="黑体" w:hAnsi="黑体"/>
        </w:rPr>
      </w:pPr>
    </w:p>
    <w:p w14:paraId="3FBFDF81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EEE305B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2C1DA64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18D341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1E4052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乙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3A73077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祭祀 求子 结婚 立约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交易 搬家 远行</w:t>
            </w:r>
          </w:p>
        </w:tc>
        <w:tc>
          <w:tcPr>
            <w:tcW w:w="567" w:type="dxa"/>
            <w:vMerge w:val="restart"/>
            <w:textDirection w:val="tbRlV"/>
          </w:tcPr>
          <w:p w14:paraId="4FFB2A2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十</w:t>
            </w:r>
          </w:p>
        </w:tc>
      </w:tr>
      <w:tr w:rsidR="00714F5C" w:rsidRPr="004F185A" w14:paraId="3ED117D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11373D3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4F4509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6184CE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3</w:t>
            </w:r>
          </w:p>
          <w:p w14:paraId="4D4A08B6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2C3D181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319C26FB" w14:textId="77777777" w:rsidTr="00646280">
        <w:trPr>
          <w:trHeight w:val="1673"/>
        </w:trPr>
        <w:tc>
          <w:tcPr>
            <w:tcW w:w="567" w:type="dxa"/>
            <w:gridSpan w:val="3"/>
          </w:tcPr>
          <w:p w14:paraId="768D9BBA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Season of mists and mellow fruitfulness, close bosom-friend of the maturing sun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雾气洋溢、果实圆熟的秋，你和成熟的太阳成为友伴。</w:t>
            </w:r>
          </w:p>
        </w:tc>
      </w:tr>
    </w:tbl>
    <w:p w14:paraId="4E904120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F1F4F94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F3CAA45" w14:textId="77777777" w:rsidR="00485A73" w:rsidRDefault="00485A73" w:rsidP="009A692D">
      <w:pPr>
        <w:rPr>
          <w:rFonts w:ascii="黑体" w:eastAsia="黑体" w:hAnsi="黑体"/>
        </w:rPr>
      </w:pPr>
    </w:p>
    <w:p w14:paraId="155CFA2D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AF6536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6EAAC6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CA80FE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3E59DCD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丙午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平安夜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AE390E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杨公十三忌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杨公十三忌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573A8FB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一</w:t>
            </w:r>
          </w:p>
        </w:tc>
      </w:tr>
      <w:tr w:rsidR="00714F5C" w:rsidRPr="004F185A" w14:paraId="4D3B0335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67637F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04E5AC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28FE09F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4</w:t>
            </w:r>
          </w:p>
          <w:p w14:paraId="34D0477B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355306DC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A1E5AF2" w14:textId="77777777" w:rsidTr="00646280">
        <w:trPr>
          <w:trHeight w:val="1673"/>
        </w:trPr>
        <w:tc>
          <w:tcPr>
            <w:tcW w:w="567" w:type="dxa"/>
            <w:gridSpan w:val="3"/>
          </w:tcPr>
          <w:p w14:paraId="6BF6E78F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Live your life by a compass, not a clock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以时钟，而是以罗盘來指引你的人生。</w:t>
            </w:r>
          </w:p>
        </w:tc>
      </w:tr>
    </w:tbl>
    <w:p w14:paraId="7993FBCF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D3024D1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7B014010" w14:textId="77777777" w:rsidR="00485A73" w:rsidRDefault="00485A73" w:rsidP="009A692D">
      <w:pPr>
        <w:rPr>
          <w:rFonts w:ascii="黑体" w:eastAsia="黑体" w:hAnsi="黑体"/>
        </w:rPr>
      </w:pPr>
    </w:p>
    <w:p w14:paraId="7A03935B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638F979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02C79B0F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6422BDDB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3E944AEB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丁未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圣诞节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5A0AE34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日值岁破 大事不宜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日值岁破 大事不宜</w:t>
            </w:r>
          </w:p>
        </w:tc>
        <w:tc>
          <w:tcPr>
            <w:tcW w:w="567" w:type="dxa"/>
            <w:vMerge w:val="restart"/>
            <w:textDirection w:val="tbRlV"/>
          </w:tcPr>
          <w:p w14:paraId="6EBD02D6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二</w:t>
            </w:r>
          </w:p>
        </w:tc>
      </w:tr>
      <w:tr w:rsidR="00714F5C" w:rsidRPr="004F185A" w14:paraId="6AD0B8BF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3DA6CF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D937450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六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6CE1CB18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5</w:t>
            </w:r>
          </w:p>
          <w:p w14:paraId="2D39541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0B5C3101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5FFA22A0" w14:textId="77777777" w:rsidTr="00646280">
        <w:trPr>
          <w:trHeight w:val="1673"/>
        </w:trPr>
        <w:tc>
          <w:tcPr>
            <w:tcW w:w="567" w:type="dxa"/>
            <w:gridSpan w:val="3"/>
          </w:tcPr>
          <w:p w14:paraId="644C58DE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What I see here is nothing but a shell. What is most important is what is invisibl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看到的都是表象，最重要的东西肉眼是看不见的。</w:t>
            </w:r>
          </w:p>
        </w:tc>
      </w:tr>
    </w:tbl>
    <w:p w14:paraId="1A0F3622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549C804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12F314E5" w14:textId="77777777" w:rsidR="00485A73" w:rsidRDefault="00485A73" w:rsidP="009A692D">
      <w:pPr>
        <w:rPr>
          <w:rFonts w:ascii="黑体" w:eastAsia="黑体" w:hAnsi="黑体"/>
        </w:rPr>
      </w:pPr>
    </w:p>
    <w:p w14:paraId="12753F87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12E992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B976379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7DD251E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29D00634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戊申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C8ACC70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祈福 入学 开市 求医 成服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词讼 安门 移徙</w:t>
            </w:r>
          </w:p>
        </w:tc>
        <w:tc>
          <w:tcPr>
            <w:tcW w:w="567" w:type="dxa"/>
            <w:vMerge w:val="restart"/>
            <w:textDirection w:val="tbRlV"/>
          </w:tcPr>
          <w:p w14:paraId="63D1AC78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三</w:t>
            </w:r>
          </w:p>
        </w:tc>
      </w:tr>
      <w:tr w:rsidR="00714F5C" w:rsidRPr="004F185A" w14:paraId="7CAEB88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89C2039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88CEB5E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日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双休日</w:t>
            </w:r>
          </w:p>
          <w:p w14:paraId="012E6BFD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6</w:t>
            </w:r>
          </w:p>
          <w:p w14:paraId="6CF17F8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07B66E36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D25B92F" w14:textId="77777777" w:rsidTr="00646280">
        <w:trPr>
          <w:trHeight w:val="1673"/>
        </w:trPr>
        <w:tc>
          <w:tcPr>
            <w:tcW w:w="567" w:type="dxa"/>
            <w:gridSpan w:val="3"/>
          </w:tcPr>
          <w:p w14:paraId="55EAD622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Calm, brave, discerning, not selfish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沉着、勇猛，有辨别，不自私。</w:t>
            </w:r>
          </w:p>
        </w:tc>
      </w:tr>
    </w:tbl>
    <w:p w14:paraId="1B3E09F5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3610B33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9B88CE4" w14:textId="77777777" w:rsidR="00485A73" w:rsidRDefault="00485A73" w:rsidP="009A692D">
      <w:pPr>
        <w:rPr>
          <w:rFonts w:ascii="黑体" w:eastAsia="黑体" w:hAnsi="黑体"/>
        </w:rPr>
      </w:pPr>
    </w:p>
    <w:p w14:paraId="7801D1F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8E16B23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7AD81FB6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2A553381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50458F03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己酉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78C56B6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求财 签约 嫁娶 订盟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开市 安床 安葬 入宅 破土</w:t>
            </w:r>
          </w:p>
        </w:tc>
        <w:tc>
          <w:tcPr>
            <w:tcW w:w="567" w:type="dxa"/>
            <w:vMerge w:val="restart"/>
            <w:textDirection w:val="tbRlV"/>
          </w:tcPr>
          <w:p w14:paraId="7DE737D0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四</w:t>
            </w:r>
          </w:p>
        </w:tc>
      </w:tr>
      <w:tr w:rsidR="00714F5C" w:rsidRPr="004F185A" w14:paraId="43EE3863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21A5A8F7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6B4FE20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一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29FC9C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7</w:t>
            </w:r>
          </w:p>
          <w:p w14:paraId="770D25B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E6CEDDE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D655DB6" w14:textId="77777777" w:rsidTr="00646280">
        <w:trPr>
          <w:trHeight w:val="1673"/>
        </w:trPr>
        <w:tc>
          <w:tcPr>
            <w:tcW w:w="567" w:type="dxa"/>
            <w:gridSpan w:val="3"/>
          </w:tcPr>
          <w:p w14:paraId="24F60688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mind troubled by doubt cannot focus on the course to victory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被不确定所困扰的人，是无法专注在成功的道路上的。</w:t>
            </w:r>
          </w:p>
        </w:tc>
      </w:tr>
    </w:tbl>
    <w:p w14:paraId="04C8BB7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23CCFF2E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0A66429C" w14:textId="77777777" w:rsidR="00485A73" w:rsidRDefault="00485A73" w:rsidP="009A692D">
      <w:pPr>
        <w:rPr>
          <w:rFonts w:ascii="黑体" w:eastAsia="黑体" w:hAnsi="黑体"/>
        </w:rPr>
      </w:pPr>
    </w:p>
    <w:p w14:paraId="1016054F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37D668BD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77CE79D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FA6B7B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DCE3A6A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庚戌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BA3E02D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疗病 结婚 交易 入仓 求职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安葬 动土 针灸</w:t>
            </w:r>
          </w:p>
        </w:tc>
        <w:tc>
          <w:tcPr>
            <w:tcW w:w="567" w:type="dxa"/>
            <w:vMerge w:val="restart"/>
            <w:textDirection w:val="tbRlV"/>
          </w:tcPr>
          <w:p w14:paraId="58DC1F39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五</w:t>
            </w:r>
          </w:p>
        </w:tc>
      </w:tr>
      <w:tr w:rsidR="00714F5C" w:rsidRPr="004F185A" w14:paraId="1079464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9E35B9A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23DCE2D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二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481B8D22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8</w:t>
            </w:r>
          </w:p>
          <w:p w14:paraId="640223B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41205568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254627CE" w14:textId="77777777" w:rsidTr="00646280">
        <w:trPr>
          <w:trHeight w:val="1673"/>
        </w:trPr>
        <w:tc>
          <w:tcPr>
            <w:tcW w:w="567" w:type="dxa"/>
            <w:gridSpan w:val="3"/>
          </w:tcPr>
          <w:p w14:paraId="178A0749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Just take one deep breath, and all trouble will disappear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天大烦恼，一个深呼吸就什么都没了。</w:t>
            </w:r>
          </w:p>
        </w:tc>
      </w:tr>
    </w:tbl>
    <w:p w14:paraId="0F71CABA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B7B0096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58D24B1D" w14:textId="77777777" w:rsidR="00485A73" w:rsidRDefault="00485A73" w:rsidP="009A692D">
      <w:pPr>
        <w:rPr>
          <w:rFonts w:ascii="黑体" w:eastAsia="黑体" w:hAnsi="黑体"/>
        </w:rPr>
      </w:pPr>
    </w:p>
    <w:p w14:paraId="16988276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3D1A40F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4C8FC052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457B8E0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41D1E0C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辛亥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  <w:noProof/>
              </w:rPr>
              <w:t>国际生物多样性日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BA92E13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祭祀 交易 收财 安葬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宴会 安床 出行 嫁娶 移徙</w:t>
            </w:r>
          </w:p>
        </w:tc>
        <w:tc>
          <w:tcPr>
            <w:tcW w:w="567" w:type="dxa"/>
            <w:vMerge w:val="restart"/>
            <w:textDirection w:val="tbRlV"/>
          </w:tcPr>
          <w:p w14:paraId="14596B71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六</w:t>
            </w:r>
          </w:p>
        </w:tc>
      </w:tr>
      <w:tr w:rsidR="00714F5C" w:rsidRPr="004F185A" w14:paraId="77D27809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3004F41E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4915FE9C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三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6BD58D19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29</w:t>
            </w:r>
          </w:p>
          <w:p w14:paraId="7A92DD88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6F49A882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106BF4CF" w14:textId="77777777" w:rsidTr="00646280">
        <w:trPr>
          <w:trHeight w:val="1673"/>
        </w:trPr>
        <w:tc>
          <w:tcPr>
            <w:tcW w:w="567" w:type="dxa"/>
            <w:gridSpan w:val="3"/>
          </w:tcPr>
          <w:p w14:paraId="6053F85D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 gentleman would be ashamed should his deeds not match his words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君子耻其言而过其行。</w:t>
            </w:r>
          </w:p>
        </w:tc>
      </w:tr>
    </w:tbl>
    <w:p w14:paraId="189B67B1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1CE5B783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33BDD7A2" w14:textId="77777777" w:rsidR="00485A73" w:rsidRDefault="00485A73" w:rsidP="009A692D">
      <w:pPr>
        <w:rPr>
          <w:rFonts w:ascii="黑体" w:eastAsia="黑体" w:hAnsi="黑体"/>
        </w:rPr>
      </w:pPr>
    </w:p>
    <w:p w14:paraId="150640CA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BF03E2E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3A8E386A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A6996FC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7D16FBD8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壬子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75C8764A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出行 上任 会友 上书 见工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动土 开仓 嫁娶 纳采</w:t>
            </w:r>
          </w:p>
        </w:tc>
        <w:tc>
          <w:tcPr>
            <w:tcW w:w="567" w:type="dxa"/>
            <w:vMerge w:val="restart"/>
            <w:textDirection w:val="tbRlV"/>
          </w:tcPr>
          <w:p w14:paraId="266EF995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七</w:t>
            </w:r>
          </w:p>
        </w:tc>
      </w:tr>
      <w:tr w:rsidR="00714F5C" w:rsidRPr="004F185A" w14:paraId="65DFD20C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0FD1EA76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031C6B17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四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74450A00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0</w:t>
            </w:r>
          </w:p>
          <w:p w14:paraId="179D8822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117C3A93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06A810FE" w14:textId="77777777" w:rsidTr="00646280">
        <w:trPr>
          <w:trHeight w:val="1673"/>
        </w:trPr>
        <w:tc>
          <w:tcPr>
            <w:tcW w:w="567" w:type="dxa"/>
            <w:gridSpan w:val="3"/>
          </w:tcPr>
          <w:p w14:paraId="5689FC7C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All that you do, do with your might; things done by halves are never done right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每件事情都用尽你的全力，只使出一半力气绝对无法做到位。</w:t>
            </w:r>
          </w:p>
        </w:tc>
      </w:tr>
    </w:tbl>
    <w:p w14:paraId="78A0A1FB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457325DA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6D7FE5D9" w14:textId="77777777" w:rsidR="00485A73" w:rsidRDefault="00485A73" w:rsidP="009A692D">
      <w:pPr>
        <w:rPr>
          <w:rFonts w:ascii="黑体" w:eastAsia="黑体" w:hAnsi="黑体"/>
        </w:rPr>
      </w:pPr>
    </w:p>
    <w:p w14:paraId="5EA1A4E0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7A3F06B4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5EF125B8" w14:textId="77777777" w:rsidR="00A55677" w:rsidRDefault="000E6759">
      <w:r>
        <w:br w:type="page"/>
      </w: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562"/>
        <w:gridCol w:w="4066"/>
        <w:gridCol w:w="561"/>
      </w:tblGrid>
      <w:tr w:rsidR="00714F5C" w:rsidRPr="004F185A" w14:paraId="0A0761FA" w14:textId="77777777" w:rsidTr="00646280">
        <w:trPr>
          <w:trHeight w:val="528"/>
        </w:trPr>
        <w:tc>
          <w:tcPr>
            <w:tcW w:w="567" w:type="dxa"/>
            <w:vMerge w:val="restart"/>
            <w:tcBorders>
              <w:right w:val="single" w:sz="4" w:space="0" w:color="auto"/>
            </w:tcBorders>
            <w:textDirection w:val="tbRlV"/>
          </w:tcPr>
          <w:p w14:paraId="6440E746" w14:textId="77777777" w:rsidR="00714F5C" w:rsidRPr="004F185A" w:rsidRDefault="00714F5C" w:rsidP="00714F5C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lastRenderedPageBreak/>
              <w:t>辛丑年 庚子月 癸丑日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28F543B2" w14:textId="77777777" w:rsidR="00714F5C" w:rsidRPr="004F185A" w:rsidRDefault="00714F5C" w:rsidP="00050CBF">
            <w:pPr>
              <w:rPr>
                <w:rFonts w:ascii="黑体" w:eastAsia="黑体" w:hAnsi="黑体"/>
              </w:rPr>
            </w:pPr>
            <w:r w:rsidRPr="004F185A">
              <w:rPr>
                <w:rFonts w:ascii="黑体" w:eastAsia="黑体" w:hAnsi="黑体" w:hint="eastAsia"/>
              </w:rPr>
              <w:t>宜：</w:t>
            </w:r>
            <w:r>
              <w:rPr>
                <w:rFonts w:ascii="黑体" w:eastAsia="黑体" w:hAnsi="黑体"/>
              </w:rPr>
              <w:t>除服 疗病 出行 拆卸 入宅</w:t>
            </w:r>
            <w:r w:rsidRPr="004F185A">
              <w:rPr>
                <w:rFonts w:ascii="黑体" w:eastAsia="黑体" w:hAnsi="黑体"/>
              </w:rPr>
              <w:br/>
            </w:r>
            <w:r w:rsidRPr="004F185A">
              <w:rPr>
                <w:rFonts w:ascii="黑体" w:eastAsia="黑体" w:hAnsi="黑体" w:hint="eastAsia"/>
                <w:strike/>
              </w:rPr>
              <w:t>忌：</w:t>
            </w:r>
            <w:r>
              <w:rPr>
                <w:rFonts w:ascii="黑体" w:eastAsia="黑体" w:hAnsi="黑体"/>
                <w:strike/>
              </w:rPr>
              <w:t>求官 上任 开张 搬家 探病</w:t>
            </w:r>
          </w:p>
        </w:tc>
        <w:tc>
          <w:tcPr>
            <w:tcW w:w="567" w:type="dxa"/>
            <w:vMerge w:val="restart"/>
            <w:textDirection w:val="tbRlV"/>
          </w:tcPr>
          <w:p w14:paraId="6432C047" w14:textId="77777777" w:rsidR="00714F5C" w:rsidRPr="004F185A" w:rsidRDefault="00714F5C" w:rsidP="008174A6">
            <w:pPr>
              <w:ind w:left="113" w:right="113"/>
              <w:rPr>
                <w:rFonts w:ascii="黑体" w:eastAsia="黑体" w:hAnsi="黑体"/>
              </w:rPr>
            </w:pPr>
            <w:r>
              <w:rPr>
                <w:rFonts w:ascii="黑体" w:eastAsia="黑体" w:hAnsi="黑体"/>
                <w:noProof/>
              </w:rPr>
              <w:t>仲冬</w:t>
            </w:r>
            <w:r w:rsidRPr="004F185A">
              <w:rPr>
                <w:rFonts w:ascii="黑体" w:eastAsia="黑体" w:hAnsi="黑体"/>
                <w:noProof/>
              </w:rPr>
              <w:t xml:space="preserve"> </w:t>
            </w:r>
            <w:r>
              <w:rPr>
                <w:rFonts w:ascii="黑体" w:eastAsia="黑体" w:hAnsi="黑体"/>
              </w:rPr>
              <w:t>十一月廿八</w:t>
            </w:r>
          </w:p>
        </w:tc>
      </w:tr>
      <w:tr w:rsidR="00714F5C" w:rsidRPr="004F185A" w14:paraId="5415B80D" w14:textId="77777777" w:rsidTr="00646280">
        <w:trPr>
          <w:trHeight w:val="4380"/>
        </w:trPr>
        <w:tc>
          <w:tcPr>
            <w:tcW w:w="567" w:type="dxa"/>
            <w:vMerge/>
            <w:tcBorders>
              <w:right w:val="single" w:sz="4" w:space="0" w:color="auto"/>
            </w:tcBorders>
          </w:tcPr>
          <w:p w14:paraId="584662CD" w14:textId="77777777" w:rsidR="00714F5C" w:rsidRPr="00A47B22" w:rsidRDefault="00714F5C" w:rsidP="004F185A">
            <w:pPr>
              <w:jc w:val="center"/>
              <w:rPr>
                <w:rFonts w:ascii="Arial Black" w:eastAsia="黑体" w:hAnsi="Arial Black"/>
                <w:szCs w:val="21"/>
              </w:rPr>
            </w:pPr>
          </w:p>
        </w:tc>
        <w:tc>
          <w:tcPr>
            <w:tcW w:w="4089" w:type="dxa"/>
            <w:tcBorders>
              <w:left w:val="single" w:sz="4" w:space="0" w:color="auto"/>
            </w:tcBorders>
          </w:tcPr>
          <w:p w14:paraId="1F49280B" w14:textId="77777777" w:rsidR="00714F5C" w:rsidRDefault="00714F5C" w:rsidP="00714F5C">
            <w:pPr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星期五</w:t>
            </w:r>
            <w:r>
              <w:rPr>
                <w:rFonts w:ascii="黑体" w:eastAsia="黑体" w:hAnsi="黑体" w:hint="eastAsia"/>
                <w:szCs w:val="21"/>
              </w:rPr>
              <w:t xml:space="preserve"> </w:t>
            </w:r>
            <w:r>
              <w:rPr>
                <w:rFonts w:ascii="黑体" w:eastAsia="黑体" w:hAnsi="黑体"/>
                <w:szCs w:val="21"/>
              </w:rPr>
              <w:t xml:space="preserve">              </w:t>
            </w:r>
            <w:r w:rsidR="00646280">
              <w:rPr>
                <w:rFonts w:ascii="黑体" w:eastAsia="黑体" w:hAnsi="黑体"/>
                <w:szCs w:val="21"/>
              </w:rPr>
              <w:t xml:space="preserve">    </w:t>
            </w:r>
            <w:r>
              <w:rPr>
                <w:rFonts w:ascii="黑体" w:eastAsia="黑体" w:hAnsi="黑体"/>
                <w:szCs w:val="21"/>
              </w:rPr>
              <w:t xml:space="preserve"> </w:t>
            </w:r>
            <w:r w:rsidR="008A22A3">
              <w:rPr>
                <w:rFonts w:ascii="黑体" w:eastAsia="黑体" w:hAnsi="黑体"/>
                <w:szCs w:val="21"/>
              </w:rPr>
              <w:t xml:space="preserve">   </w:t>
            </w:r>
            <w:r>
              <w:rPr>
                <w:rFonts w:ascii="黑体" w:eastAsia="黑体" w:hAnsi="黑体"/>
                <w:szCs w:val="21"/>
              </w:rPr>
              <w:t xml:space="preserve"> 工作日</w:t>
            </w:r>
          </w:p>
          <w:p w14:paraId="5491F21B" w14:textId="77777777" w:rsidR="00F27C7D" w:rsidRDefault="00831978" w:rsidP="00646280">
            <w:pPr>
              <w:widowControl/>
              <w:jc w:val="center"/>
              <w:rPr>
                <w:rFonts w:ascii="Arial Black" w:eastAsia="黑体" w:hAnsi="Arial Black"/>
                <w:sz w:val="280"/>
                <w:szCs w:val="280"/>
              </w:rPr>
            </w:pPr>
            <w:r>
              <w:rPr>
                <w:rFonts w:ascii="Arial Black" w:eastAsia="黑体" w:hAnsi="Arial Black"/>
                <w:sz w:val="280"/>
                <w:szCs w:val="280"/>
              </w:rPr>
              <w:t>31</w:t>
            </w:r>
          </w:p>
          <w:p w14:paraId="7E01D3EA" w14:textId="77777777" w:rsidR="00714F5C" w:rsidRPr="00A47B22" w:rsidRDefault="00714F5C" w:rsidP="00646280">
            <w:pPr>
              <w:widowControl/>
              <w:jc w:val="center"/>
              <w:rPr>
                <w:rFonts w:ascii="Arial Black" w:eastAsia="黑体" w:hAnsi="Arial Black"/>
                <w:szCs w:val="21"/>
              </w:rPr>
            </w:pPr>
            <w:r>
              <w:rPr>
                <w:rFonts w:ascii="Arial Black" w:eastAsia="黑体" w:hAnsi="Arial Black"/>
                <w:szCs w:val="21"/>
              </w:rPr>
              <w:t>December</w:t>
            </w:r>
          </w:p>
        </w:tc>
        <w:tc>
          <w:tcPr>
            <w:tcW w:w="567" w:type="dxa"/>
            <w:vMerge/>
          </w:tcPr>
          <w:p w14:paraId="272BBD9B" w14:textId="77777777" w:rsidR="00714F5C" w:rsidRPr="004F185A" w:rsidRDefault="00714F5C">
            <w:pPr>
              <w:rPr>
                <w:rFonts w:ascii="黑体" w:eastAsia="黑体" w:hAnsi="黑体"/>
              </w:rPr>
            </w:pPr>
          </w:p>
        </w:tc>
      </w:tr>
      <w:tr w:rsidR="004F3B8F" w:rsidRPr="004F185A" w14:paraId="7A30FD24" w14:textId="77777777" w:rsidTr="00646280">
        <w:trPr>
          <w:trHeight w:val="1673"/>
        </w:trPr>
        <w:tc>
          <w:tcPr>
            <w:tcW w:w="567" w:type="dxa"/>
            <w:gridSpan w:val="3"/>
          </w:tcPr>
          <w:p w14:paraId="6042B545" w14:textId="77777777" w:rsidR="004F3B8F" w:rsidRPr="004F185A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eastAsia="黑体" w:hAnsi="Arial" w:cs="Arial"/>
                <w:sz w:val="20"/>
                <w:szCs w:val="21"/>
              </w:rPr>
              <w:t>He who has conquered doubt and fear has conquered failure.</w:t>
            </w:r>
            <w:r w:rsidRPr="004F185A">
              <w:rPr>
                <w:rFonts w:ascii="黑体" w:eastAsia="黑体" w:hAnsi="黑体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战胜怀疑与恐惧的人，已经战胜了失败。</w:t>
            </w:r>
          </w:p>
        </w:tc>
      </w:tr>
    </w:tbl>
    <w:p w14:paraId="446C4F8E" w14:textId="77777777" w:rsidR="004F2287" w:rsidRDefault="004F2287" w:rsidP="00485A73">
      <w:pPr>
        <w:widowControl/>
        <w:jc w:val="left"/>
        <w:rPr>
          <w:rFonts w:ascii="黑体" w:eastAsia="黑体" w:hAnsi="黑体"/>
        </w:rPr>
      </w:pPr>
    </w:p>
    <w:p w14:paraId="0A34CFA2" w14:textId="77777777" w:rsidR="00485A73" w:rsidRDefault="00485A73" w:rsidP="00485A73">
      <w:pPr>
        <w:widowControl/>
        <w:jc w:val="left"/>
        <w:rPr>
          <w:rFonts w:ascii="黑体" w:eastAsia="黑体" w:hAnsi="黑体"/>
        </w:rPr>
      </w:pPr>
      <w:r>
        <w:rPr>
          <w:rFonts w:ascii="黑体" w:eastAsia="黑体" w:hAnsi="黑体" w:hint="eastAsia"/>
        </w:rPr>
        <w:lastRenderedPageBreak/>
        <w:t>速记：</w:t>
      </w:r>
    </w:p>
    <w:p w14:paraId="270E338C" w14:textId="77777777" w:rsidR="00485A73" w:rsidRDefault="00485A73" w:rsidP="009A692D">
      <w:pPr>
        <w:rPr>
          <w:rFonts w:ascii="黑体" w:eastAsia="黑体" w:hAnsi="黑体"/>
        </w:rPr>
      </w:pPr>
    </w:p>
    <w:p w14:paraId="66DC5674" w14:textId="77777777" w:rsidR="00485A73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</w:t>
      </w:r>
    </w:p>
    <w:p w14:paraId="2DED7CC1" w14:textId="77777777" w:rsidR="00485A73" w:rsidRPr="004F185A" w:rsidRDefault="00485A73" w:rsidP="00485A73">
      <w:pPr>
        <w:spacing w:line="480" w:lineRule="auto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sectPr w:rsidR="00485A73" w:rsidRPr="004F185A" w:rsidSect="00F86056">
      <w:headerReference w:type="even" r:id="rId7"/>
      <w:headerReference w:type="default" r:id="rId8"/>
      <w:pgSz w:w="5670" w:h="9639" w:code="70"/>
      <w:pgMar w:top="227" w:right="227" w:bottom="227" w:left="238" w:header="851" w:footer="992" w:gutter="170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4110B7" w14:textId="77777777" w:rsidR="000E6759" w:rsidRDefault="000E6759" w:rsidP="001A721F">
      <w:r>
        <w:separator/>
      </w:r>
    </w:p>
  </w:endnote>
  <w:endnote w:type="continuationSeparator" w:id="0">
    <w:p w14:paraId="03AC2E0B" w14:textId="77777777" w:rsidR="000E6759" w:rsidRDefault="000E6759" w:rsidP="001A7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D3513B" w14:textId="77777777" w:rsidR="000E6759" w:rsidRDefault="000E6759" w:rsidP="001A721F">
      <w:r>
        <w:separator/>
      </w:r>
    </w:p>
  </w:footnote>
  <w:footnote w:type="continuationSeparator" w:id="0">
    <w:p w14:paraId="3D9DC727" w14:textId="77777777" w:rsidR="000E6759" w:rsidRDefault="000E6759" w:rsidP="001A72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4D79D3" w14:textId="77777777" w:rsidR="00485A73" w:rsidRDefault="00485A73" w:rsidP="00485A73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77D5F" w14:textId="77777777" w:rsidR="00485A73" w:rsidRDefault="00485A73" w:rsidP="00485A73">
    <w:pPr>
      <w:pStyle w:val="a4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gutterAtTop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DC2MDU2MTIytzRW0lEKTi0uzszPAykwsqwFADn6980tAAAA"/>
  </w:docVars>
  <w:rsids>
    <w:rsidRoot w:val="00AC7F6C"/>
    <w:rsid w:val="00050CBF"/>
    <w:rsid w:val="000527C1"/>
    <w:rsid w:val="00067272"/>
    <w:rsid w:val="000E6759"/>
    <w:rsid w:val="00156EF0"/>
    <w:rsid w:val="00191C7C"/>
    <w:rsid w:val="001A721F"/>
    <w:rsid w:val="002165D1"/>
    <w:rsid w:val="00227F18"/>
    <w:rsid w:val="00233832"/>
    <w:rsid w:val="00237532"/>
    <w:rsid w:val="00253E69"/>
    <w:rsid w:val="00264EA4"/>
    <w:rsid w:val="002A5892"/>
    <w:rsid w:val="002B296B"/>
    <w:rsid w:val="0030099A"/>
    <w:rsid w:val="003317B0"/>
    <w:rsid w:val="00351A32"/>
    <w:rsid w:val="0038009C"/>
    <w:rsid w:val="003C44E8"/>
    <w:rsid w:val="00416FEF"/>
    <w:rsid w:val="00424DA8"/>
    <w:rsid w:val="004629C9"/>
    <w:rsid w:val="00485A73"/>
    <w:rsid w:val="004C0097"/>
    <w:rsid w:val="004D7311"/>
    <w:rsid w:val="004F185A"/>
    <w:rsid w:val="004F2287"/>
    <w:rsid w:val="004F3B8F"/>
    <w:rsid w:val="00505B7B"/>
    <w:rsid w:val="00531548"/>
    <w:rsid w:val="005A3E43"/>
    <w:rsid w:val="005B04C0"/>
    <w:rsid w:val="005E651A"/>
    <w:rsid w:val="00605E1F"/>
    <w:rsid w:val="00612C4A"/>
    <w:rsid w:val="006261FC"/>
    <w:rsid w:val="00646280"/>
    <w:rsid w:val="0065089B"/>
    <w:rsid w:val="006A22C5"/>
    <w:rsid w:val="006E345A"/>
    <w:rsid w:val="006E3C4E"/>
    <w:rsid w:val="006F19C4"/>
    <w:rsid w:val="00700BF7"/>
    <w:rsid w:val="00714F5C"/>
    <w:rsid w:val="007270F1"/>
    <w:rsid w:val="00727B33"/>
    <w:rsid w:val="007607C6"/>
    <w:rsid w:val="007840E8"/>
    <w:rsid w:val="0079215C"/>
    <w:rsid w:val="00796CB6"/>
    <w:rsid w:val="007C6112"/>
    <w:rsid w:val="00814F08"/>
    <w:rsid w:val="008174A6"/>
    <w:rsid w:val="00831978"/>
    <w:rsid w:val="0088566A"/>
    <w:rsid w:val="008A22A3"/>
    <w:rsid w:val="008B00B2"/>
    <w:rsid w:val="008B413A"/>
    <w:rsid w:val="008D423B"/>
    <w:rsid w:val="0091300D"/>
    <w:rsid w:val="0091366B"/>
    <w:rsid w:val="00925665"/>
    <w:rsid w:val="00952A8A"/>
    <w:rsid w:val="00957517"/>
    <w:rsid w:val="009A692D"/>
    <w:rsid w:val="00A02D48"/>
    <w:rsid w:val="00A47B22"/>
    <w:rsid w:val="00A55677"/>
    <w:rsid w:val="00A937E1"/>
    <w:rsid w:val="00AC66A9"/>
    <w:rsid w:val="00AC7F6C"/>
    <w:rsid w:val="00B076CE"/>
    <w:rsid w:val="00B44332"/>
    <w:rsid w:val="00BA39B7"/>
    <w:rsid w:val="00BD504A"/>
    <w:rsid w:val="00BF6DC8"/>
    <w:rsid w:val="00C32B4C"/>
    <w:rsid w:val="00C95C7B"/>
    <w:rsid w:val="00D35DFF"/>
    <w:rsid w:val="00D4223A"/>
    <w:rsid w:val="00D94308"/>
    <w:rsid w:val="00E0710B"/>
    <w:rsid w:val="00E55978"/>
    <w:rsid w:val="00E65904"/>
    <w:rsid w:val="00E725CF"/>
    <w:rsid w:val="00EF0CF0"/>
    <w:rsid w:val="00F27C7D"/>
    <w:rsid w:val="00F44E96"/>
    <w:rsid w:val="00F45B72"/>
    <w:rsid w:val="00F86056"/>
    <w:rsid w:val="00FC537F"/>
    <w:rsid w:val="00FD51B9"/>
    <w:rsid w:val="00FF0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31698A"/>
  <w15:chartTrackingRefBased/>
  <w15:docId w15:val="{0F3BD446-4C5A-4C98-84ED-A12C9968E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3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A72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A721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A72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A72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52435-60F5-4C42-9A46-5E7A2FE07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730</Pages>
  <Words>35524</Words>
  <Characters>202490</Characters>
  <Application>Microsoft Office Word</Application>
  <DocSecurity>0</DocSecurity>
  <Lines>1687</Lines>
  <Paragraphs>475</Paragraphs>
  <ScaleCrop>false</ScaleCrop>
  <Company/>
  <LinksUpToDate>false</LinksUpToDate>
  <CharactersWithSpaces>23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chong</dc:creator>
  <cp:keywords/>
  <dc:description/>
  <cp:lastModifiedBy>liuchong</cp:lastModifiedBy>
  <cp:revision>89</cp:revision>
  <cp:lastPrinted>2020-11-11T08:56:00Z</cp:lastPrinted>
  <dcterms:created xsi:type="dcterms:W3CDTF">2020-11-11T08:04:00Z</dcterms:created>
  <dcterms:modified xsi:type="dcterms:W3CDTF">2020-11-16T04:55:00Z</dcterms:modified>
</cp:coreProperties>
</file>